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304A3672"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E77DA8">
        <w:rPr>
          <w:rFonts w:ascii="Arial" w:eastAsia="Arial" w:hAnsi="Arial" w:cs="Arial"/>
          <w:sz w:val="28"/>
          <w:szCs w:val="28"/>
        </w:rPr>
        <w:t>1</w:t>
      </w:r>
      <w:r w:rsidR="005B7AF6">
        <w:rPr>
          <w:rFonts w:ascii="Arial" w:eastAsia="Arial" w:hAnsi="Arial" w:cs="Arial"/>
          <w:sz w:val="28"/>
          <w:szCs w:val="28"/>
        </w:rPr>
        <w:t>3</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0B8DBC8"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5B7AF6">
        <w:rPr>
          <w:rFonts w:ascii="Arial" w:eastAsia="Arial" w:hAnsi="Arial" w:cs="Arial"/>
          <w:sz w:val="24"/>
          <w:szCs w:val="24"/>
        </w:rPr>
        <w:t>10</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20CB1D92" w:rsidR="009702AE" w:rsidRDefault="003E4C18" w:rsidP="008266BC">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r w:rsidR="0064133A">
        <w:rPr>
          <w:rFonts w:ascii="Arial" w:eastAsia="Arial" w:hAnsi="Arial" w:cs="Arial"/>
          <w:b/>
          <w:color w:val="002060"/>
          <w:sz w:val="28"/>
          <w:szCs w:val="28"/>
        </w:rPr>
        <w:tab/>
      </w:r>
    </w:p>
    <w:p w14:paraId="2B3A3977" w14:textId="77777777" w:rsidR="005B7AF6" w:rsidRDefault="005B7AF6" w:rsidP="008266BC">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644B685F" w14:textId="7FB21FCC" w:rsidR="004C50ED" w:rsidRPr="00525594" w:rsidRDefault="00EB19CC" w:rsidP="00525594">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1E6968">
        <w:rPr>
          <w:rFonts w:ascii="Arial" w:eastAsia="Arial" w:hAnsi="Arial" w:cs="Arial"/>
          <w:b/>
          <w:color w:val="0070C0"/>
          <w:sz w:val="24"/>
          <w:szCs w:val="24"/>
        </w:rPr>
        <w:t>10</w:t>
      </w:r>
      <w:r w:rsidR="00511830">
        <w:rPr>
          <w:rFonts w:ascii="Arial" w:eastAsia="Arial" w:hAnsi="Arial" w:cs="Arial"/>
          <w:b/>
          <w:color w:val="0070C0"/>
          <w:sz w:val="24"/>
          <w:szCs w:val="24"/>
        </w:rPr>
        <w:t xml:space="preserve"> 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1E6968" w:rsidRPr="001E6968">
        <w:rPr>
          <w:rFonts w:ascii="Arial" w:eastAsia="Arial" w:hAnsi="Arial" w:cs="Arial"/>
          <w:b/>
          <w:color w:val="0070C0"/>
          <w:sz w:val="24"/>
          <w:szCs w:val="24"/>
        </w:rPr>
        <w:t>603,308</w:t>
      </w:r>
      <w:r w:rsidR="001E6968">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1E6968" w:rsidRPr="001E6968">
        <w:rPr>
          <w:rFonts w:ascii="Arial" w:eastAsia="Arial" w:hAnsi="Arial" w:cs="Arial"/>
          <w:b/>
          <w:color w:val="0070C0"/>
          <w:sz w:val="24"/>
          <w:szCs w:val="24"/>
        </w:rPr>
        <w:t xml:space="preserve">44,470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1E6968" w:rsidRPr="001E6968">
        <w:rPr>
          <w:rFonts w:ascii="Arial" w:eastAsia="Arial" w:hAnsi="Arial" w:cs="Arial"/>
          <w:b/>
          <w:color w:val="0070C0"/>
          <w:sz w:val="24"/>
          <w:szCs w:val="24"/>
        </w:rPr>
        <w:t xml:space="preserve">546,293 </w:t>
      </w:r>
      <w:r w:rsidR="00525594">
        <w:rPr>
          <w:rFonts w:ascii="Arial" w:eastAsia="Arial" w:hAnsi="Arial" w:cs="Arial"/>
          <w:sz w:val="24"/>
          <w:szCs w:val="24"/>
        </w:rPr>
        <w:t>ha</w:t>
      </w:r>
      <w:r w:rsidRPr="00EE6A09">
        <w:rPr>
          <w:rFonts w:ascii="Arial" w:eastAsia="Arial" w:hAnsi="Arial" w:cs="Arial"/>
          <w:sz w:val="24"/>
          <w:szCs w:val="24"/>
        </w:rPr>
        <w:t>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1E6968">
        <w:rPr>
          <w:rFonts w:ascii="Arial" w:eastAsia="Arial" w:hAnsi="Arial" w:cs="Arial"/>
          <w:b/>
          <w:color w:val="0070C0"/>
          <w:sz w:val="24"/>
          <w:szCs w:val="24"/>
        </w:rPr>
        <w:t>12,545</w:t>
      </w:r>
      <w:r w:rsidR="00F21867">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43A211A4" w14:textId="77777777" w:rsidR="005B7AF6" w:rsidRDefault="005B7AF6" w:rsidP="008266BC">
      <w:pPr>
        <w:widowControl/>
        <w:spacing w:after="0" w:line="240" w:lineRule="auto"/>
        <w:contextualSpacing/>
        <w:jc w:val="right"/>
        <w:rPr>
          <w:rFonts w:ascii="Arial" w:eastAsia="Arial" w:hAnsi="Arial" w:cs="Arial"/>
          <w:i/>
          <w:color w:val="0070C0"/>
          <w:sz w:val="16"/>
          <w:szCs w:val="16"/>
        </w:rPr>
      </w:pPr>
    </w:p>
    <w:p w14:paraId="1F469C88" w14:textId="48E9BC84" w:rsidR="008266BC" w:rsidRDefault="003E4C18" w:rsidP="005B7AF6">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1E6968">
        <w:rPr>
          <w:rFonts w:ascii="Arial" w:eastAsia="Arial" w:hAnsi="Arial" w:cs="Arial"/>
          <w:i/>
          <w:color w:val="0070C0"/>
          <w:sz w:val="16"/>
          <w:szCs w:val="16"/>
        </w:rPr>
        <w:t>61</w:t>
      </w:r>
    </w:p>
    <w:p w14:paraId="63507C0A" w14:textId="77777777" w:rsidR="005B7AF6" w:rsidRPr="005B7AF6" w:rsidRDefault="005B7AF6" w:rsidP="005B7AF6">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8266BC">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74883AF4" w14:textId="77777777" w:rsidR="004C50ED" w:rsidRPr="004C50ED" w:rsidRDefault="004C50ED" w:rsidP="008266BC">
      <w:pPr>
        <w:pStyle w:val="NoSpacing1"/>
        <w:contextualSpacing/>
        <w:rPr>
          <w:rFonts w:ascii="Arial" w:hAnsi="Arial" w:cs="Arial"/>
          <w:b/>
          <w:color w:val="002060"/>
          <w:sz w:val="10"/>
          <w:szCs w:val="6"/>
        </w:rPr>
      </w:pPr>
    </w:p>
    <w:p w14:paraId="4000349A" w14:textId="67C75760" w:rsidR="009702AE" w:rsidRPr="00E77DA8"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E77DA8">
        <w:rPr>
          <w:rFonts w:ascii="Arial" w:eastAsia="Arial" w:hAnsi="Arial" w:cs="Arial"/>
          <w:sz w:val="24"/>
          <w:szCs w:val="24"/>
        </w:rPr>
        <w:t>A</w:t>
      </w:r>
      <w:r w:rsidR="00D16141" w:rsidRPr="00E77DA8">
        <w:rPr>
          <w:rFonts w:ascii="Arial" w:eastAsia="Arial" w:hAnsi="Arial" w:cs="Arial"/>
          <w:sz w:val="24"/>
          <w:szCs w:val="24"/>
        </w:rPr>
        <w:t xml:space="preserve"> </w:t>
      </w:r>
      <w:r w:rsidRPr="00E77DA8">
        <w:rPr>
          <w:rFonts w:ascii="Arial" w:eastAsia="Arial" w:hAnsi="Arial" w:cs="Arial"/>
          <w:sz w:val="24"/>
          <w:szCs w:val="24"/>
        </w:rPr>
        <w:t>total</w:t>
      </w:r>
      <w:r w:rsidR="00D16141" w:rsidRPr="00E77DA8">
        <w:rPr>
          <w:rFonts w:ascii="Arial" w:eastAsia="Arial" w:hAnsi="Arial" w:cs="Arial"/>
          <w:sz w:val="24"/>
          <w:szCs w:val="24"/>
        </w:rPr>
        <w:t xml:space="preserve"> </w:t>
      </w:r>
      <w:r w:rsidRPr="00E77DA8">
        <w:rPr>
          <w:rFonts w:ascii="Arial" w:eastAsia="Arial" w:hAnsi="Arial" w:cs="Arial"/>
          <w:sz w:val="24"/>
          <w:szCs w:val="24"/>
        </w:rPr>
        <w:t>of</w:t>
      </w:r>
      <w:r w:rsidR="00D16141" w:rsidRPr="00E77DA8">
        <w:rPr>
          <w:rFonts w:ascii="Arial" w:eastAsia="Arial" w:hAnsi="Arial" w:cs="Arial"/>
          <w:b/>
          <w:bCs/>
          <w:sz w:val="24"/>
          <w:szCs w:val="24"/>
        </w:rPr>
        <w:t xml:space="preserve"> </w:t>
      </w:r>
      <w:r w:rsidR="004652C8" w:rsidRPr="00371916">
        <w:rPr>
          <w:rFonts w:ascii="Arial" w:eastAsia="Arial" w:hAnsi="Arial" w:cs="Arial"/>
          <w:b/>
          <w:color w:val="0070C0"/>
          <w:sz w:val="24"/>
          <w:szCs w:val="24"/>
        </w:rPr>
        <w:t>₱</w:t>
      </w:r>
      <w:r w:rsidR="00A1069E" w:rsidRPr="00A1069E">
        <w:rPr>
          <w:rFonts w:ascii="Arial" w:eastAsia="Arial" w:hAnsi="Arial" w:cs="Arial"/>
          <w:b/>
          <w:bCs/>
          <w:color w:val="0070C0"/>
          <w:sz w:val="24"/>
          <w:szCs w:val="24"/>
        </w:rPr>
        <w:t xml:space="preserve">2,045,619,237.81 </w:t>
      </w:r>
      <w:r w:rsidRPr="00E77DA8">
        <w:rPr>
          <w:rFonts w:ascii="Arial" w:eastAsia="Arial" w:hAnsi="Arial" w:cs="Arial"/>
          <w:sz w:val="24"/>
          <w:szCs w:val="24"/>
        </w:rPr>
        <w:t>worth</w:t>
      </w:r>
      <w:r w:rsidR="00D16141" w:rsidRPr="00E77DA8">
        <w:rPr>
          <w:rFonts w:ascii="Arial" w:eastAsia="Arial" w:hAnsi="Arial" w:cs="Arial"/>
          <w:sz w:val="24"/>
          <w:szCs w:val="24"/>
        </w:rPr>
        <w:t xml:space="preserve"> </w:t>
      </w:r>
      <w:r w:rsidRPr="00E77DA8">
        <w:rPr>
          <w:rFonts w:ascii="Arial" w:eastAsia="Arial" w:hAnsi="Arial" w:cs="Arial"/>
          <w:sz w:val="24"/>
          <w:szCs w:val="24"/>
        </w:rPr>
        <w:t>of</w:t>
      </w:r>
      <w:r w:rsidR="00D16141" w:rsidRPr="00E77DA8">
        <w:rPr>
          <w:rFonts w:ascii="Arial" w:eastAsia="Arial" w:hAnsi="Arial" w:cs="Arial"/>
          <w:sz w:val="24"/>
          <w:szCs w:val="24"/>
        </w:rPr>
        <w:t xml:space="preserve"> </w:t>
      </w:r>
      <w:r w:rsidRPr="00E77DA8">
        <w:rPr>
          <w:rFonts w:ascii="Arial" w:eastAsia="Arial" w:hAnsi="Arial" w:cs="Arial"/>
          <w:sz w:val="24"/>
          <w:szCs w:val="24"/>
        </w:rPr>
        <w:t>assistance</w:t>
      </w:r>
      <w:r w:rsidR="00D16141" w:rsidRPr="00E77DA8">
        <w:rPr>
          <w:rFonts w:ascii="Arial" w:eastAsia="Arial" w:hAnsi="Arial" w:cs="Arial"/>
          <w:sz w:val="24"/>
          <w:szCs w:val="24"/>
        </w:rPr>
        <w:t xml:space="preserve"> </w:t>
      </w:r>
      <w:r w:rsidRPr="00E77DA8">
        <w:rPr>
          <w:rFonts w:ascii="Arial" w:eastAsia="Arial" w:hAnsi="Arial" w:cs="Arial"/>
          <w:sz w:val="24"/>
          <w:szCs w:val="24"/>
        </w:rPr>
        <w:t>was</w:t>
      </w:r>
      <w:r w:rsidR="00D16141" w:rsidRPr="00E77DA8">
        <w:rPr>
          <w:rFonts w:ascii="Arial" w:eastAsia="Arial" w:hAnsi="Arial" w:cs="Arial"/>
          <w:sz w:val="24"/>
          <w:szCs w:val="24"/>
        </w:rPr>
        <w:t xml:space="preserve"> </w:t>
      </w:r>
      <w:r w:rsidRPr="00E77DA8">
        <w:rPr>
          <w:rFonts w:ascii="Arial" w:eastAsia="Arial" w:hAnsi="Arial" w:cs="Arial"/>
          <w:sz w:val="24"/>
          <w:szCs w:val="24"/>
        </w:rPr>
        <w:t>provided</w:t>
      </w:r>
      <w:r w:rsidR="00D16141" w:rsidRPr="00E77DA8">
        <w:rPr>
          <w:rFonts w:ascii="Arial" w:eastAsia="Arial" w:hAnsi="Arial" w:cs="Arial"/>
          <w:sz w:val="24"/>
          <w:szCs w:val="24"/>
        </w:rPr>
        <w:t xml:space="preserve"> </w:t>
      </w:r>
      <w:r w:rsidRPr="00E77DA8">
        <w:rPr>
          <w:rFonts w:ascii="Arial" w:eastAsia="Arial" w:hAnsi="Arial" w:cs="Arial"/>
          <w:sz w:val="24"/>
          <w:szCs w:val="24"/>
        </w:rPr>
        <w:t>to</w:t>
      </w:r>
      <w:r w:rsidR="00D16141" w:rsidRPr="00E77DA8">
        <w:rPr>
          <w:rFonts w:ascii="Arial" w:eastAsia="Arial" w:hAnsi="Arial" w:cs="Arial"/>
          <w:sz w:val="24"/>
          <w:szCs w:val="24"/>
        </w:rPr>
        <w:t xml:space="preserve"> </w:t>
      </w:r>
      <w:r w:rsidRPr="00E77DA8">
        <w:rPr>
          <w:rFonts w:ascii="Arial" w:eastAsia="Arial" w:hAnsi="Arial" w:cs="Arial"/>
          <w:sz w:val="24"/>
          <w:szCs w:val="24"/>
        </w:rPr>
        <w:t>the</w:t>
      </w:r>
      <w:r w:rsidR="00D16141" w:rsidRPr="00E77DA8">
        <w:rPr>
          <w:rFonts w:ascii="Arial" w:eastAsia="Arial" w:hAnsi="Arial" w:cs="Arial"/>
          <w:sz w:val="24"/>
          <w:szCs w:val="24"/>
        </w:rPr>
        <w:t xml:space="preserve"> </w:t>
      </w:r>
      <w:r w:rsidRPr="00E77DA8">
        <w:rPr>
          <w:rFonts w:ascii="Arial" w:eastAsia="Arial" w:hAnsi="Arial" w:cs="Arial"/>
          <w:sz w:val="24"/>
          <w:szCs w:val="24"/>
        </w:rPr>
        <w:t>families</w:t>
      </w:r>
      <w:r w:rsidR="00D16141" w:rsidRPr="00E77DA8">
        <w:rPr>
          <w:rFonts w:ascii="Arial" w:eastAsia="Arial" w:hAnsi="Arial" w:cs="Arial"/>
          <w:sz w:val="24"/>
          <w:szCs w:val="24"/>
        </w:rPr>
        <w:t xml:space="preserve"> </w:t>
      </w:r>
      <w:r w:rsidRPr="00E77DA8">
        <w:rPr>
          <w:rFonts w:ascii="Arial" w:eastAsia="Arial" w:hAnsi="Arial" w:cs="Arial"/>
          <w:sz w:val="24"/>
          <w:szCs w:val="24"/>
        </w:rPr>
        <w:t>and</w:t>
      </w:r>
      <w:r w:rsidR="00D16141" w:rsidRPr="00E77DA8">
        <w:rPr>
          <w:rFonts w:ascii="Arial" w:eastAsia="Arial" w:hAnsi="Arial" w:cs="Arial"/>
          <w:sz w:val="24"/>
          <w:szCs w:val="24"/>
        </w:rPr>
        <w:t xml:space="preserve"> </w:t>
      </w:r>
      <w:r w:rsidRPr="00E77DA8">
        <w:rPr>
          <w:rFonts w:ascii="Arial" w:eastAsia="Arial" w:hAnsi="Arial" w:cs="Arial"/>
          <w:sz w:val="24"/>
          <w:szCs w:val="24"/>
        </w:rPr>
        <w:t>individuals</w:t>
      </w:r>
      <w:r w:rsidR="00D16141" w:rsidRPr="00E77DA8">
        <w:rPr>
          <w:rFonts w:ascii="Arial" w:eastAsia="Arial" w:hAnsi="Arial" w:cs="Arial"/>
          <w:sz w:val="24"/>
          <w:szCs w:val="24"/>
        </w:rPr>
        <w:t xml:space="preserve"> </w:t>
      </w:r>
      <w:r w:rsidRPr="00E77DA8">
        <w:rPr>
          <w:rFonts w:ascii="Arial" w:eastAsia="Arial" w:hAnsi="Arial" w:cs="Arial"/>
          <w:sz w:val="24"/>
          <w:szCs w:val="24"/>
        </w:rPr>
        <w:t>including</w:t>
      </w:r>
      <w:r w:rsidR="00D16141" w:rsidRPr="00E77DA8">
        <w:rPr>
          <w:rFonts w:ascii="Arial" w:eastAsia="Arial" w:hAnsi="Arial" w:cs="Arial"/>
          <w:sz w:val="24"/>
          <w:szCs w:val="24"/>
        </w:rPr>
        <w:t xml:space="preserve"> </w:t>
      </w:r>
      <w:r w:rsidRPr="00E77DA8">
        <w:rPr>
          <w:rFonts w:ascii="Arial" w:eastAsia="Arial" w:hAnsi="Arial" w:cs="Arial"/>
          <w:sz w:val="24"/>
          <w:szCs w:val="24"/>
        </w:rPr>
        <w:t>strandees</w:t>
      </w:r>
      <w:r w:rsidR="00D16141" w:rsidRPr="00E77DA8">
        <w:rPr>
          <w:rFonts w:ascii="Arial" w:eastAsia="Arial" w:hAnsi="Arial" w:cs="Arial"/>
          <w:sz w:val="24"/>
          <w:szCs w:val="24"/>
        </w:rPr>
        <w:t xml:space="preserve"> </w:t>
      </w:r>
      <w:r w:rsidRPr="00E77DA8">
        <w:rPr>
          <w:rFonts w:ascii="Arial" w:eastAsia="Arial" w:hAnsi="Arial" w:cs="Arial"/>
          <w:sz w:val="24"/>
          <w:szCs w:val="24"/>
        </w:rPr>
        <w:t>affected</w:t>
      </w:r>
      <w:r w:rsidR="00D16141" w:rsidRPr="00E77DA8">
        <w:rPr>
          <w:rFonts w:ascii="Arial" w:eastAsia="Arial" w:hAnsi="Arial" w:cs="Arial"/>
          <w:sz w:val="24"/>
          <w:szCs w:val="24"/>
        </w:rPr>
        <w:t xml:space="preserve"> </w:t>
      </w:r>
      <w:r w:rsidRPr="00E77DA8">
        <w:rPr>
          <w:rFonts w:ascii="Arial" w:eastAsia="Arial" w:hAnsi="Arial" w:cs="Arial"/>
          <w:sz w:val="24"/>
          <w:szCs w:val="24"/>
        </w:rPr>
        <w:t>by</w:t>
      </w:r>
      <w:r w:rsidR="00D16141" w:rsidRPr="00E77DA8">
        <w:rPr>
          <w:rFonts w:ascii="Arial" w:eastAsia="Arial" w:hAnsi="Arial" w:cs="Arial"/>
          <w:sz w:val="24"/>
          <w:szCs w:val="24"/>
        </w:rPr>
        <w:t xml:space="preserve"> </w:t>
      </w:r>
      <w:r w:rsidRPr="00E77DA8">
        <w:rPr>
          <w:rFonts w:ascii="Arial" w:eastAsia="Arial" w:hAnsi="Arial" w:cs="Arial"/>
          <w:sz w:val="24"/>
          <w:szCs w:val="24"/>
        </w:rPr>
        <w:t>community</w:t>
      </w:r>
      <w:r w:rsidR="00D16141" w:rsidRPr="00E77DA8">
        <w:rPr>
          <w:rFonts w:ascii="Arial" w:eastAsia="Arial" w:hAnsi="Arial" w:cs="Arial"/>
          <w:sz w:val="24"/>
          <w:szCs w:val="24"/>
        </w:rPr>
        <w:t xml:space="preserve"> </w:t>
      </w:r>
      <w:r w:rsidRPr="00E77DA8">
        <w:rPr>
          <w:rFonts w:ascii="Arial" w:eastAsia="Arial" w:hAnsi="Arial" w:cs="Arial"/>
          <w:sz w:val="24"/>
          <w:szCs w:val="24"/>
        </w:rPr>
        <w:t>quarantine</w:t>
      </w:r>
      <w:r w:rsidR="00D16141" w:rsidRPr="00E77DA8">
        <w:rPr>
          <w:rFonts w:ascii="Arial" w:eastAsia="Arial" w:hAnsi="Arial" w:cs="Arial"/>
          <w:sz w:val="24"/>
          <w:szCs w:val="24"/>
        </w:rPr>
        <w:t xml:space="preserve"> </w:t>
      </w:r>
      <w:r w:rsidRPr="00E77DA8">
        <w:rPr>
          <w:rFonts w:ascii="Arial" w:eastAsia="Arial" w:hAnsi="Arial" w:cs="Arial"/>
          <w:sz w:val="24"/>
          <w:szCs w:val="24"/>
        </w:rPr>
        <w:t>being</w:t>
      </w:r>
      <w:r w:rsidR="00D16141" w:rsidRPr="00E77DA8">
        <w:rPr>
          <w:rFonts w:ascii="Arial" w:eastAsia="Arial" w:hAnsi="Arial" w:cs="Arial"/>
          <w:sz w:val="24"/>
          <w:szCs w:val="24"/>
        </w:rPr>
        <w:t xml:space="preserve"> </w:t>
      </w:r>
      <w:r w:rsidRPr="00E77DA8">
        <w:rPr>
          <w:rFonts w:ascii="Arial" w:eastAsia="Arial" w:hAnsi="Arial" w:cs="Arial"/>
          <w:sz w:val="24"/>
          <w:szCs w:val="24"/>
        </w:rPr>
        <w:t>implemented</w:t>
      </w:r>
      <w:r w:rsidR="00D16141" w:rsidRPr="00E77DA8">
        <w:rPr>
          <w:rFonts w:ascii="Arial" w:eastAsia="Arial" w:hAnsi="Arial" w:cs="Arial"/>
          <w:sz w:val="24"/>
          <w:szCs w:val="24"/>
        </w:rPr>
        <w:t xml:space="preserve"> </w:t>
      </w:r>
      <w:r w:rsidRPr="00E77DA8">
        <w:rPr>
          <w:rFonts w:ascii="Arial" w:eastAsia="Arial" w:hAnsi="Arial" w:cs="Arial"/>
          <w:sz w:val="24"/>
          <w:szCs w:val="24"/>
        </w:rPr>
        <w:t>due</w:t>
      </w:r>
      <w:r w:rsidR="00D16141" w:rsidRPr="00E77DA8">
        <w:rPr>
          <w:rFonts w:ascii="Arial" w:eastAsia="Arial" w:hAnsi="Arial" w:cs="Arial"/>
          <w:sz w:val="24"/>
          <w:szCs w:val="24"/>
        </w:rPr>
        <w:t xml:space="preserve"> </w:t>
      </w:r>
      <w:r w:rsidRPr="00E77DA8">
        <w:rPr>
          <w:rFonts w:ascii="Arial" w:eastAsia="Arial" w:hAnsi="Arial" w:cs="Arial"/>
          <w:sz w:val="24"/>
          <w:szCs w:val="24"/>
        </w:rPr>
        <w:t>to</w:t>
      </w:r>
      <w:r w:rsidR="00D16141" w:rsidRPr="00E77DA8">
        <w:rPr>
          <w:rFonts w:ascii="Arial" w:eastAsia="Arial" w:hAnsi="Arial" w:cs="Arial"/>
          <w:sz w:val="24"/>
          <w:szCs w:val="24"/>
        </w:rPr>
        <w:t xml:space="preserve"> </w:t>
      </w:r>
      <w:r w:rsidRPr="00E77DA8">
        <w:rPr>
          <w:rFonts w:ascii="Arial" w:eastAsia="Arial" w:hAnsi="Arial" w:cs="Arial"/>
          <w:sz w:val="24"/>
          <w:szCs w:val="24"/>
        </w:rPr>
        <w:t>COVID-19</w:t>
      </w:r>
      <w:r w:rsidR="00D16141" w:rsidRPr="00E77DA8">
        <w:rPr>
          <w:rFonts w:ascii="Arial" w:eastAsia="Arial" w:hAnsi="Arial" w:cs="Arial"/>
          <w:sz w:val="24"/>
          <w:szCs w:val="24"/>
        </w:rPr>
        <w:t xml:space="preserve"> </w:t>
      </w:r>
      <w:r w:rsidRPr="00E77DA8">
        <w:rPr>
          <w:rFonts w:ascii="Arial" w:eastAsia="Arial" w:hAnsi="Arial" w:cs="Arial"/>
          <w:sz w:val="24"/>
          <w:szCs w:val="24"/>
        </w:rPr>
        <w:t>pandemic;</w:t>
      </w:r>
      <w:r w:rsidR="00D16141" w:rsidRPr="00E77DA8">
        <w:rPr>
          <w:rFonts w:ascii="Arial" w:eastAsia="Arial" w:hAnsi="Arial" w:cs="Arial"/>
          <w:sz w:val="24"/>
          <w:szCs w:val="24"/>
        </w:rPr>
        <w:t xml:space="preserve"> </w:t>
      </w:r>
      <w:r w:rsidRPr="00E77DA8">
        <w:rPr>
          <w:rFonts w:ascii="Arial" w:eastAsia="Arial" w:hAnsi="Arial" w:cs="Arial"/>
          <w:sz w:val="24"/>
          <w:szCs w:val="24"/>
        </w:rPr>
        <w:t>of</w:t>
      </w:r>
      <w:r w:rsidR="00D16141" w:rsidRPr="00E77DA8">
        <w:rPr>
          <w:rFonts w:ascii="Arial" w:eastAsia="Arial" w:hAnsi="Arial" w:cs="Arial"/>
          <w:sz w:val="24"/>
          <w:szCs w:val="24"/>
        </w:rPr>
        <w:t xml:space="preserve"> </w:t>
      </w:r>
      <w:r w:rsidRPr="00E77DA8">
        <w:rPr>
          <w:rFonts w:ascii="Arial" w:eastAsia="Arial" w:hAnsi="Arial" w:cs="Arial"/>
          <w:sz w:val="24"/>
          <w:szCs w:val="24"/>
        </w:rPr>
        <w:t>which,</w:t>
      </w:r>
      <w:r w:rsidR="00201C7A" w:rsidRPr="00E77DA8">
        <w:rPr>
          <w:rFonts w:ascii="Arial" w:eastAsia="Arial" w:hAnsi="Arial" w:cs="Arial"/>
          <w:sz w:val="24"/>
          <w:szCs w:val="24"/>
        </w:rPr>
        <w:t xml:space="preserve"> </w:t>
      </w:r>
      <w:r w:rsidR="00CD47B7" w:rsidRPr="00371916">
        <w:rPr>
          <w:rFonts w:ascii="Arial" w:eastAsia="Arial" w:hAnsi="Arial" w:cs="Arial"/>
          <w:b/>
          <w:color w:val="0070C0"/>
          <w:sz w:val="24"/>
          <w:szCs w:val="24"/>
        </w:rPr>
        <w:t>₱</w:t>
      </w:r>
      <w:r w:rsidR="00A1069E" w:rsidRPr="00A1069E">
        <w:rPr>
          <w:rFonts w:ascii="Arial" w:eastAsia="Arial" w:hAnsi="Arial" w:cs="Arial"/>
          <w:b/>
          <w:color w:val="0070C0"/>
          <w:sz w:val="24"/>
          <w:szCs w:val="24"/>
        </w:rPr>
        <w:t xml:space="preserve">1,514,388,860.89 </w:t>
      </w:r>
      <w:r w:rsidRPr="00E77DA8">
        <w:rPr>
          <w:rFonts w:ascii="Arial" w:eastAsia="Arial" w:hAnsi="Arial" w:cs="Arial"/>
          <w:bCs/>
          <w:sz w:val="24"/>
          <w:szCs w:val="24"/>
        </w:rPr>
        <w:t>was</w:t>
      </w:r>
      <w:r w:rsidR="00D16141" w:rsidRPr="00E77DA8">
        <w:rPr>
          <w:rFonts w:ascii="Arial" w:eastAsia="Arial" w:hAnsi="Arial" w:cs="Arial"/>
          <w:sz w:val="24"/>
          <w:szCs w:val="24"/>
        </w:rPr>
        <w:t xml:space="preserve"> </w:t>
      </w:r>
      <w:r w:rsidRPr="00E77DA8">
        <w:rPr>
          <w:rFonts w:ascii="Arial" w:eastAsia="Arial" w:hAnsi="Arial" w:cs="Arial"/>
          <w:sz w:val="24"/>
          <w:szCs w:val="24"/>
        </w:rPr>
        <w:t>provided</w:t>
      </w:r>
      <w:r w:rsidR="00D16141" w:rsidRPr="00E77DA8">
        <w:rPr>
          <w:rFonts w:ascii="Arial" w:eastAsia="Arial" w:hAnsi="Arial" w:cs="Arial"/>
          <w:sz w:val="24"/>
          <w:szCs w:val="24"/>
        </w:rPr>
        <w:t xml:space="preserve"> </w:t>
      </w:r>
      <w:r w:rsidRPr="00E77DA8">
        <w:rPr>
          <w:rFonts w:ascii="Arial" w:eastAsia="Arial" w:hAnsi="Arial" w:cs="Arial"/>
          <w:sz w:val="24"/>
          <w:szCs w:val="24"/>
        </w:rPr>
        <w:t>by</w:t>
      </w:r>
      <w:r w:rsidR="00D16141" w:rsidRPr="00E77DA8">
        <w:rPr>
          <w:rFonts w:ascii="Arial" w:eastAsia="Arial" w:hAnsi="Arial" w:cs="Arial"/>
          <w:sz w:val="24"/>
          <w:szCs w:val="24"/>
        </w:rPr>
        <w:t xml:space="preserve"> </w:t>
      </w:r>
      <w:r w:rsidRPr="00371916">
        <w:rPr>
          <w:rFonts w:ascii="Arial" w:eastAsia="Arial" w:hAnsi="Arial" w:cs="Arial"/>
          <w:b/>
          <w:color w:val="0070C0"/>
          <w:sz w:val="24"/>
          <w:szCs w:val="24"/>
        </w:rPr>
        <w:t>DSWD</w:t>
      </w:r>
      <w:r w:rsidRPr="00E77DA8">
        <w:rPr>
          <w:rFonts w:ascii="Arial" w:eastAsia="Arial" w:hAnsi="Arial" w:cs="Arial"/>
          <w:sz w:val="24"/>
          <w:szCs w:val="24"/>
        </w:rPr>
        <w:t>,</w:t>
      </w:r>
      <w:r w:rsidR="00D16141" w:rsidRPr="00E77DA8">
        <w:rPr>
          <w:rFonts w:ascii="Arial" w:eastAsia="Arial" w:hAnsi="Arial" w:cs="Arial"/>
          <w:b/>
          <w:sz w:val="24"/>
          <w:szCs w:val="24"/>
        </w:rPr>
        <w:t xml:space="preserve"> </w:t>
      </w:r>
      <w:r w:rsidRPr="00E77DA8">
        <w:rPr>
          <w:rFonts w:ascii="Arial" w:eastAsia="Arial" w:hAnsi="Arial" w:cs="Arial"/>
          <w:b/>
          <w:sz w:val="24"/>
          <w:szCs w:val="24"/>
        </w:rPr>
        <w:t>₱</w:t>
      </w:r>
      <w:r w:rsidR="00610DD6" w:rsidRPr="00E77DA8">
        <w:rPr>
          <w:rFonts w:ascii="Arial" w:eastAsia="Arial" w:hAnsi="Arial" w:cs="Arial"/>
          <w:b/>
          <w:bCs/>
          <w:sz w:val="24"/>
          <w:szCs w:val="24"/>
        </w:rPr>
        <w:t xml:space="preserve">499,379,966.96 </w:t>
      </w:r>
      <w:r w:rsidRPr="00E77DA8">
        <w:rPr>
          <w:rFonts w:ascii="Arial" w:eastAsia="Arial" w:hAnsi="Arial" w:cs="Arial"/>
          <w:sz w:val="24"/>
          <w:szCs w:val="24"/>
        </w:rPr>
        <w:t>from</w:t>
      </w:r>
      <w:r w:rsidR="00D16141" w:rsidRPr="00E77DA8">
        <w:rPr>
          <w:rFonts w:ascii="Arial" w:eastAsia="Arial" w:hAnsi="Arial" w:cs="Arial"/>
          <w:sz w:val="24"/>
          <w:szCs w:val="24"/>
        </w:rPr>
        <w:t xml:space="preserve"> </w:t>
      </w:r>
      <w:r w:rsidRPr="00E77DA8">
        <w:rPr>
          <w:rFonts w:ascii="Arial" w:eastAsia="Arial" w:hAnsi="Arial" w:cs="Arial"/>
          <w:b/>
          <w:sz w:val="24"/>
          <w:szCs w:val="24"/>
        </w:rPr>
        <w:t>NGOs</w:t>
      </w:r>
      <w:r w:rsidRPr="00E77DA8">
        <w:rPr>
          <w:rFonts w:ascii="Arial" w:eastAsia="Arial" w:hAnsi="Arial" w:cs="Arial"/>
          <w:sz w:val="24"/>
          <w:szCs w:val="24"/>
        </w:rPr>
        <w:t>,</w:t>
      </w:r>
      <w:r w:rsidR="00D16141" w:rsidRPr="00E77DA8">
        <w:rPr>
          <w:rFonts w:ascii="Arial" w:eastAsia="Arial" w:hAnsi="Arial" w:cs="Arial"/>
          <w:sz w:val="24"/>
          <w:szCs w:val="24"/>
        </w:rPr>
        <w:t xml:space="preserve"> </w:t>
      </w:r>
      <w:r w:rsidRPr="00E77DA8">
        <w:rPr>
          <w:rFonts w:ascii="Arial" w:eastAsia="Arial" w:hAnsi="Arial" w:cs="Arial"/>
          <w:sz w:val="24"/>
          <w:szCs w:val="24"/>
        </w:rPr>
        <w:t>and</w:t>
      </w:r>
      <w:r w:rsidR="00D16141" w:rsidRPr="00E77DA8">
        <w:rPr>
          <w:rFonts w:ascii="Arial" w:eastAsia="Arial" w:hAnsi="Arial" w:cs="Arial"/>
          <w:sz w:val="24"/>
          <w:szCs w:val="24"/>
        </w:rPr>
        <w:t xml:space="preserve"> </w:t>
      </w:r>
      <w:r w:rsidRPr="00E77DA8">
        <w:rPr>
          <w:rFonts w:ascii="Arial" w:eastAsia="Arial" w:hAnsi="Arial" w:cs="Arial"/>
          <w:b/>
          <w:sz w:val="24"/>
          <w:szCs w:val="24"/>
        </w:rPr>
        <w:t>₱</w:t>
      </w:r>
      <w:r w:rsidR="00D67BA9" w:rsidRPr="00E77DA8">
        <w:rPr>
          <w:rFonts w:ascii="Arial" w:eastAsia="Arial" w:hAnsi="Arial" w:cs="Arial"/>
          <w:b/>
          <w:bCs/>
          <w:sz w:val="24"/>
          <w:szCs w:val="24"/>
        </w:rPr>
        <w:t>31,850,409.96</w:t>
      </w:r>
      <w:r w:rsidR="00D16141" w:rsidRPr="00E77DA8">
        <w:rPr>
          <w:rFonts w:ascii="Arial" w:eastAsia="Arial" w:hAnsi="Arial" w:cs="Arial"/>
          <w:b/>
          <w:bCs/>
          <w:sz w:val="24"/>
          <w:szCs w:val="24"/>
        </w:rPr>
        <w:t xml:space="preserve"> </w:t>
      </w:r>
      <w:r w:rsidRPr="00E77DA8">
        <w:rPr>
          <w:rFonts w:ascii="Arial" w:eastAsia="Arial" w:hAnsi="Arial" w:cs="Arial"/>
          <w:sz w:val="24"/>
          <w:szCs w:val="24"/>
        </w:rPr>
        <w:t>from</w:t>
      </w:r>
      <w:r w:rsidR="00D16141" w:rsidRPr="00E77DA8">
        <w:rPr>
          <w:rFonts w:ascii="Arial" w:eastAsia="Arial" w:hAnsi="Arial" w:cs="Arial"/>
          <w:sz w:val="24"/>
          <w:szCs w:val="24"/>
        </w:rPr>
        <w:t xml:space="preserve"> </w:t>
      </w:r>
      <w:r w:rsidRPr="00E77DA8">
        <w:rPr>
          <w:rFonts w:ascii="Arial" w:eastAsia="Arial" w:hAnsi="Arial" w:cs="Arial"/>
          <w:b/>
          <w:sz w:val="24"/>
          <w:szCs w:val="24"/>
        </w:rPr>
        <w:t>Private</w:t>
      </w:r>
      <w:r w:rsidR="00D16141" w:rsidRPr="00E77DA8">
        <w:rPr>
          <w:rFonts w:ascii="Arial" w:eastAsia="Arial" w:hAnsi="Arial" w:cs="Arial"/>
          <w:b/>
          <w:sz w:val="24"/>
          <w:szCs w:val="24"/>
        </w:rPr>
        <w:t xml:space="preserve"> </w:t>
      </w:r>
      <w:r w:rsidRPr="00E77DA8">
        <w:rPr>
          <w:rFonts w:ascii="Arial" w:eastAsia="Arial" w:hAnsi="Arial" w:cs="Arial"/>
          <w:b/>
          <w:sz w:val="24"/>
          <w:szCs w:val="24"/>
        </w:rPr>
        <w:t>Partners</w:t>
      </w:r>
      <w:r w:rsidR="00D16141" w:rsidRPr="00E77DA8">
        <w:rPr>
          <w:rFonts w:ascii="Arial" w:eastAsia="Arial" w:hAnsi="Arial" w:cs="Arial"/>
          <w:b/>
          <w:sz w:val="20"/>
          <w:szCs w:val="20"/>
        </w:rPr>
        <w:t xml:space="preserve"> </w:t>
      </w:r>
      <w:r w:rsidRPr="00E77DA8">
        <w:rPr>
          <w:rFonts w:ascii="Arial" w:eastAsia="Arial" w:hAnsi="Arial" w:cs="Arial"/>
          <w:sz w:val="24"/>
          <w:szCs w:val="24"/>
        </w:rPr>
        <w:t>(see</w:t>
      </w:r>
      <w:r w:rsidR="00D16141" w:rsidRPr="00E77DA8">
        <w:rPr>
          <w:rFonts w:ascii="Arial" w:eastAsia="Arial" w:hAnsi="Arial" w:cs="Arial"/>
          <w:sz w:val="24"/>
          <w:szCs w:val="24"/>
        </w:rPr>
        <w:t xml:space="preserve"> </w:t>
      </w:r>
      <w:r w:rsidRPr="00E77DA8">
        <w:rPr>
          <w:rFonts w:ascii="Arial" w:eastAsia="Arial" w:hAnsi="Arial" w:cs="Arial"/>
          <w:sz w:val="24"/>
          <w:szCs w:val="24"/>
        </w:rPr>
        <w:t>Table</w:t>
      </w:r>
      <w:r w:rsidR="00D16141" w:rsidRPr="00E77DA8">
        <w:rPr>
          <w:rFonts w:ascii="Arial" w:eastAsia="Arial" w:hAnsi="Arial" w:cs="Arial"/>
          <w:sz w:val="24"/>
          <w:szCs w:val="24"/>
        </w:rPr>
        <w:t xml:space="preserve"> </w:t>
      </w:r>
      <w:r w:rsidRPr="00E77DA8">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8266B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A1069E" w:rsidRPr="00A1069E" w14:paraId="491AE4FF" w14:textId="77777777" w:rsidTr="00A1069E">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02FD9F3" w14:textId="38E1635C" w:rsidR="00A1069E" w:rsidRPr="00A1069E" w:rsidRDefault="00A1069E" w:rsidP="00A1069E">
            <w:pPr>
              <w:widowControl/>
              <w:spacing w:after="0" w:line="240" w:lineRule="auto"/>
              <w:ind w:right="57"/>
              <w:contextualSpacing/>
              <w:jc w:val="center"/>
              <w:rPr>
                <w:rFonts w:ascii="Arial Narrow" w:eastAsia="Times New Roman" w:hAnsi="Arial Narrow"/>
                <w:b/>
                <w:bCs/>
                <w:color w:val="000000"/>
                <w:sz w:val="20"/>
                <w:szCs w:val="20"/>
              </w:rPr>
            </w:pPr>
            <w:r w:rsidRPr="00A1069E">
              <w:rPr>
                <w:rFonts w:ascii="Arial Narrow" w:hAnsi="Arial Narrow"/>
                <w:b/>
                <w:bCs/>
                <w:color w:val="000000"/>
                <w:sz w:val="20"/>
                <w:szCs w:val="20"/>
              </w:rPr>
              <w:t>REGION / PROVINCE / MUNICIPALITY</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6C906E8" w14:textId="51C7C7BF" w:rsidR="00A1069E" w:rsidRPr="00A1069E" w:rsidRDefault="00A1069E" w:rsidP="00A1069E">
            <w:pPr>
              <w:spacing w:after="0" w:line="240" w:lineRule="auto"/>
              <w:ind w:right="57"/>
              <w:contextualSpacing/>
              <w:jc w:val="center"/>
              <w:rPr>
                <w:rFonts w:ascii="Arial Narrow" w:hAnsi="Arial Narrow"/>
                <w:b/>
                <w:bCs/>
                <w:color w:val="000000"/>
                <w:sz w:val="20"/>
                <w:szCs w:val="20"/>
              </w:rPr>
            </w:pPr>
            <w:r w:rsidRPr="00A1069E">
              <w:rPr>
                <w:rFonts w:ascii="Arial Narrow" w:hAnsi="Arial Narrow"/>
                <w:b/>
                <w:bCs/>
                <w:color w:val="000000"/>
                <w:sz w:val="20"/>
                <w:szCs w:val="20"/>
              </w:rPr>
              <w:t>COST OF ASSISTANCE</w:t>
            </w:r>
          </w:p>
        </w:tc>
      </w:tr>
      <w:tr w:rsidR="00A1069E" w:rsidRPr="00A1069E" w14:paraId="3902452C" w14:textId="77777777" w:rsidTr="00A1069E">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CF4BF6A" w14:textId="77777777" w:rsidR="00A1069E" w:rsidRPr="00A1069E" w:rsidRDefault="00A1069E" w:rsidP="00A1069E">
            <w:pPr>
              <w:spacing w:after="0" w:line="240" w:lineRule="auto"/>
              <w:ind w:right="57"/>
              <w:contextualSpacing/>
              <w:jc w:val="center"/>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46050CC" w14:textId="4FFC3E8F" w:rsidR="00A1069E" w:rsidRPr="00A1069E" w:rsidRDefault="00A1069E" w:rsidP="00A1069E">
            <w:pPr>
              <w:spacing w:after="0" w:line="240" w:lineRule="auto"/>
              <w:ind w:right="57"/>
              <w:contextualSpacing/>
              <w:jc w:val="center"/>
              <w:rPr>
                <w:rFonts w:ascii="Arial Narrow" w:hAnsi="Arial Narrow"/>
                <w:b/>
                <w:bCs/>
                <w:color w:val="000000"/>
                <w:sz w:val="20"/>
                <w:szCs w:val="20"/>
              </w:rPr>
            </w:pPr>
            <w:r w:rsidRPr="00A1069E">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E0895BA" w14:textId="556BD685" w:rsidR="00A1069E" w:rsidRPr="00A1069E" w:rsidRDefault="00A1069E" w:rsidP="00A1069E">
            <w:pPr>
              <w:spacing w:after="0" w:line="240" w:lineRule="auto"/>
              <w:ind w:right="57"/>
              <w:contextualSpacing/>
              <w:jc w:val="center"/>
              <w:rPr>
                <w:rFonts w:ascii="Arial Narrow" w:hAnsi="Arial Narrow"/>
                <w:b/>
                <w:bCs/>
                <w:color w:val="000000"/>
                <w:sz w:val="20"/>
                <w:szCs w:val="20"/>
              </w:rPr>
            </w:pPr>
            <w:r w:rsidRPr="00A1069E">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A64BE75" w14:textId="2E656669" w:rsidR="00A1069E" w:rsidRPr="00A1069E" w:rsidRDefault="00A1069E" w:rsidP="00A1069E">
            <w:pPr>
              <w:spacing w:after="0" w:line="240" w:lineRule="auto"/>
              <w:ind w:right="57"/>
              <w:contextualSpacing/>
              <w:jc w:val="center"/>
              <w:rPr>
                <w:rFonts w:ascii="Arial Narrow" w:hAnsi="Arial Narrow"/>
                <w:b/>
                <w:bCs/>
                <w:color w:val="000000"/>
                <w:sz w:val="20"/>
                <w:szCs w:val="20"/>
              </w:rPr>
            </w:pPr>
            <w:r w:rsidRPr="00A1069E">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5EB900F" w14:textId="1225BFB2" w:rsidR="00A1069E" w:rsidRPr="00A1069E" w:rsidRDefault="00A1069E" w:rsidP="00A1069E">
            <w:pPr>
              <w:spacing w:after="0" w:line="240" w:lineRule="auto"/>
              <w:ind w:right="57"/>
              <w:contextualSpacing/>
              <w:jc w:val="center"/>
              <w:rPr>
                <w:rFonts w:ascii="Arial Narrow" w:hAnsi="Arial Narrow"/>
                <w:b/>
                <w:bCs/>
                <w:color w:val="000000"/>
                <w:sz w:val="20"/>
                <w:szCs w:val="20"/>
              </w:rPr>
            </w:pPr>
            <w:r w:rsidRPr="00A1069E">
              <w:rPr>
                <w:rFonts w:ascii="Arial Narrow" w:hAnsi="Arial Narrow"/>
                <w:b/>
                <w:bCs/>
                <w:color w:val="000000"/>
                <w:sz w:val="20"/>
                <w:szCs w:val="20"/>
              </w:rPr>
              <w:t>GRAND TOTAL</w:t>
            </w:r>
          </w:p>
        </w:tc>
      </w:tr>
      <w:tr w:rsidR="00A1069E" w:rsidRPr="00A1069E" w14:paraId="552B3FD8" w14:textId="77777777" w:rsidTr="00A1069E">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11D119D" w14:textId="77777777" w:rsidR="00A1069E" w:rsidRPr="00A1069E" w:rsidRDefault="00A1069E" w:rsidP="00A1069E">
            <w:pPr>
              <w:spacing w:after="0" w:line="240" w:lineRule="auto"/>
              <w:ind w:right="57"/>
              <w:contextualSpacing/>
              <w:jc w:val="center"/>
              <w:rPr>
                <w:rFonts w:ascii="Arial Narrow" w:hAnsi="Arial Narrow"/>
                <w:b/>
                <w:bCs/>
                <w:color w:val="000000"/>
                <w:sz w:val="20"/>
                <w:szCs w:val="20"/>
              </w:rPr>
            </w:pPr>
            <w:r w:rsidRPr="00A1069E">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0339A149" w14:textId="2059FB8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1,514,388,860.89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4ED1AB3" w14:textId="765D610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499,379,966.96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2726332D" w14:textId="1CC8F16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7F861046" w14:textId="7063785B"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2,045,619,237.81 </w:t>
            </w:r>
          </w:p>
        </w:tc>
      </w:tr>
      <w:tr w:rsidR="00A1069E" w:rsidRPr="00A1069E" w14:paraId="7387EB20"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3D2964"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0069DF10" w14:textId="67C6704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49,612,092.53 </w:t>
            </w:r>
          </w:p>
        </w:tc>
        <w:tc>
          <w:tcPr>
            <w:tcW w:w="958" w:type="pct"/>
            <w:tcBorders>
              <w:top w:val="nil"/>
              <w:left w:val="nil"/>
              <w:bottom w:val="single" w:sz="4" w:space="0" w:color="000000"/>
              <w:right w:val="single" w:sz="4" w:space="0" w:color="000000"/>
            </w:tcBorders>
            <w:shd w:val="clear" w:color="A5A5A5" w:fill="A5A5A5"/>
            <w:noWrap/>
            <w:vAlign w:val="bottom"/>
            <w:hideMark/>
          </w:tcPr>
          <w:p w14:paraId="789F147E" w14:textId="21D8C1A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9E22202" w14:textId="01EFEEC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33F6EBC" w14:textId="5521D47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615,022,092.53 </w:t>
            </w:r>
          </w:p>
        </w:tc>
      </w:tr>
      <w:tr w:rsidR="00A1069E" w:rsidRPr="00A1069E" w14:paraId="12ED5FC1"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5419B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756C763F" w14:textId="13C4F408"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50,952,034.87 </w:t>
            </w:r>
          </w:p>
        </w:tc>
        <w:tc>
          <w:tcPr>
            <w:tcW w:w="958" w:type="pct"/>
            <w:tcBorders>
              <w:top w:val="nil"/>
              <w:left w:val="nil"/>
              <w:bottom w:val="single" w:sz="4" w:space="0" w:color="000000"/>
              <w:right w:val="single" w:sz="4" w:space="0" w:color="000000"/>
            </w:tcBorders>
            <w:shd w:val="clear" w:color="auto" w:fill="auto"/>
            <w:noWrap/>
            <w:vAlign w:val="bottom"/>
            <w:hideMark/>
          </w:tcPr>
          <w:p w14:paraId="5D014220" w14:textId="021A832C"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452AD8E" w14:textId="2B49BB8D"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2D8D197" w14:textId="79640D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0,952,034.87 </w:t>
            </w:r>
          </w:p>
        </w:tc>
      </w:tr>
      <w:tr w:rsidR="00A1069E" w:rsidRPr="00A1069E" w14:paraId="2A253842"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7F370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6F8939" w14:textId="5CC07D30"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24,356,014.36 </w:t>
            </w:r>
          </w:p>
        </w:tc>
        <w:tc>
          <w:tcPr>
            <w:tcW w:w="958" w:type="pct"/>
            <w:tcBorders>
              <w:top w:val="nil"/>
              <w:left w:val="nil"/>
              <w:bottom w:val="single" w:sz="4" w:space="0" w:color="000000"/>
              <w:right w:val="single" w:sz="4" w:space="0" w:color="000000"/>
            </w:tcBorders>
            <w:shd w:val="clear" w:color="auto" w:fill="auto"/>
            <w:noWrap/>
            <w:vAlign w:val="bottom"/>
            <w:hideMark/>
          </w:tcPr>
          <w:p w14:paraId="1FF01C96" w14:textId="6E7B04E6"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8567E7" w14:textId="68C59635"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DEFF8B5" w14:textId="4A9DA1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66,456,014.36 </w:t>
            </w:r>
          </w:p>
        </w:tc>
      </w:tr>
      <w:tr w:rsidR="00A1069E" w:rsidRPr="00A1069E" w14:paraId="1087731B"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EC033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2944E4AC" w14:textId="6449EC60"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3,397,450.00 </w:t>
            </w:r>
          </w:p>
        </w:tc>
        <w:tc>
          <w:tcPr>
            <w:tcW w:w="958" w:type="pct"/>
            <w:tcBorders>
              <w:top w:val="nil"/>
              <w:left w:val="nil"/>
              <w:bottom w:val="single" w:sz="4" w:space="0" w:color="000000"/>
              <w:right w:val="single" w:sz="4" w:space="0" w:color="000000"/>
            </w:tcBorders>
            <w:shd w:val="clear" w:color="auto" w:fill="auto"/>
            <w:noWrap/>
            <w:vAlign w:val="bottom"/>
            <w:hideMark/>
          </w:tcPr>
          <w:p w14:paraId="5305663C" w14:textId="7BD65F46"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2FFE24" w14:textId="5108087B"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9356598" w14:textId="06A20EC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022,450.00 </w:t>
            </w:r>
          </w:p>
        </w:tc>
      </w:tr>
      <w:tr w:rsidR="00A1069E" w:rsidRPr="00A1069E" w14:paraId="58403FD3"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57821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26776F" w14:textId="1A64F32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10,789,218.00 </w:t>
            </w:r>
          </w:p>
        </w:tc>
        <w:tc>
          <w:tcPr>
            <w:tcW w:w="958" w:type="pct"/>
            <w:tcBorders>
              <w:top w:val="nil"/>
              <w:left w:val="nil"/>
              <w:bottom w:val="single" w:sz="4" w:space="0" w:color="000000"/>
              <w:right w:val="single" w:sz="4" w:space="0" w:color="000000"/>
            </w:tcBorders>
            <w:shd w:val="clear" w:color="auto" w:fill="auto"/>
            <w:noWrap/>
            <w:vAlign w:val="bottom"/>
            <w:hideMark/>
          </w:tcPr>
          <w:p w14:paraId="65C0B750" w14:textId="0AB03830"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4557AC" w14:textId="67E54D00"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84132A1" w14:textId="70EA8C9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039,218.00 </w:t>
            </w:r>
          </w:p>
        </w:tc>
      </w:tr>
      <w:tr w:rsidR="00A1069E" w:rsidRPr="00A1069E" w14:paraId="29FE4D23"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DD6CB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A0E4B3" w14:textId="6CBA1C28"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9,359,119.10 </w:t>
            </w:r>
          </w:p>
        </w:tc>
        <w:tc>
          <w:tcPr>
            <w:tcW w:w="958" w:type="pct"/>
            <w:tcBorders>
              <w:top w:val="nil"/>
              <w:left w:val="nil"/>
              <w:bottom w:val="single" w:sz="4" w:space="0" w:color="000000"/>
              <w:right w:val="single" w:sz="4" w:space="0" w:color="000000"/>
            </w:tcBorders>
            <w:shd w:val="clear" w:color="auto" w:fill="auto"/>
            <w:noWrap/>
            <w:vAlign w:val="bottom"/>
            <w:hideMark/>
          </w:tcPr>
          <w:p w14:paraId="47728BA8" w14:textId="4ADE500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06483B3" w14:textId="1DA1494B"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B1D316E" w14:textId="291F8F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5,866,619.10 </w:t>
            </w:r>
          </w:p>
        </w:tc>
      </w:tr>
      <w:tr w:rsidR="00A1069E" w:rsidRPr="00A1069E" w14:paraId="57381588"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E1FB1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69ED0E" w14:textId="7EFD89F3"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9,902,120.00 </w:t>
            </w:r>
          </w:p>
        </w:tc>
        <w:tc>
          <w:tcPr>
            <w:tcW w:w="958" w:type="pct"/>
            <w:tcBorders>
              <w:top w:val="nil"/>
              <w:left w:val="nil"/>
              <w:bottom w:val="single" w:sz="4" w:space="0" w:color="000000"/>
              <w:right w:val="single" w:sz="4" w:space="0" w:color="000000"/>
            </w:tcBorders>
            <w:shd w:val="clear" w:color="auto" w:fill="auto"/>
            <w:noWrap/>
            <w:vAlign w:val="bottom"/>
            <w:hideMark/>
          </w:tcPr>
          <w:p w14:paraId="45B8142B" w14:textId="37E18242"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1EA868B" w14:textId="0480E482"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D3862ED" w14:textId="3A6D80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8,294,620.00 </w:t>
            </w:r>
          </w:p>
        </w:tc>
      </w:tr>
      <w:tr w:rsidR="00A1069E" w:rsidRPr="00A1069E" w14:paraId="10BB0575"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9EF0C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87CB1F" w14:textId="09378045"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29,128,618.00 </w:t>
            </w:r>
          </w:p>
        </w:tc>
        <w:tc>
          <w:tcPr>
            <w:tcW w:w="958" w:type="pct"/>
            <w:tcBorders>
              <w:top w:val="nil"/>
              <w:left w:val="nil"/>
              <w:bottom w:val="single" w:sz="4" w:space="0" w:color="000000"/>
              <w:right w:val="single" w:sz="4" w:space="0" w:color="000000"/>
            </w:tcBorders>
            <w:shd w:val="clear" w:color="auto" w:fill="auto"/>
            <w:noWrap/>
            <w:vAlign w:val="bottom"/>
            <w:hideMark/>
          </w:tcPr>
          <w:p w14:paraId="75885361" w14:textId="1C19AF34"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9F39878" w14:textId="58BEF85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12CDA2E" w14:textId="2FF740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66,571,118.00 </w:t>
            </w:r>
          </w:p>
        </w:tc>
      </w:tr>
      <w:tr w:rsidR="00A1069E" w:rsidRPr="00A1069E" w14:paraId="2A65811C"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CD1EC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23EC13" w14:textId="1D5B342B"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11,6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2E247EED" w14:textId="4CF3F09C"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92624C3" w14:textId="7EF18746"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75D1E70" w14:textId="7DDD83C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663,960.00 </w:t>
            </w:r>
          </w:p>
        </w:tc>
      </w:tr>
      <w:tr w:rsidR="00A1069E" w:rsidRPr="00A1069E" w14:paraId="260E2808"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16E18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D676B1" w14:textId="2D5C083B"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945A2B" w14:textId="66383C65"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353CC76" w14:textId="1A8E11F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0D77E1E" w14:textId="069D2E5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739,000.00 </w:t>
            </w:r>
          </w:p>
        </w:tc>
      </w:tr>
      <w:tr w:rsidR="00A1069E" w:rsidRPr="00A1069E" w14:paraId="610DE835"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22914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312CFB02" w14:textId="3F4FE2A3"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5,049,300.00 </w:t>
            </w:r>
          </w:p>
        </w:tc>
        <w:tc>
          <w:tcPr>
            <w:tcW w:w="958" w:type="pct"/>
            <w:tcBorders>
              <w:top w:val="nil"/>
              <w:left w:val="nil"/>
              <w:bottom w:val="single" w:sz="4" w:space="0" w:color="000000"/>
              <w:right w:val="single" w:sz="4" w:space="0" w:color="000000"/>
            </w:tcBorders>
            <w:shd w:val="clear" w:color="auto" w:fill="auto"/>
            <w:noWrap/>
            <w:vAlign w:val="bottom"/>
            <w:hideMark/>
          </w:tcPr>
          <w:p w14:paraId="25A652DF" w14:textId="5F42EF10"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C5F200" w14:textId="4B46EFA0"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CE1E4A8" w14:textId="4A2A9C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6,964,300.00 </w:t>
            </w:r>
          </w:p>
        </w:tc>
      </w:tr>
      <w:tr w:rsidR="00A1069E" w:rsidRPr="00A1069E" w14:paraId="699783B8"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9217A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A2A981" w14:textId="2E6945C2"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15,393,335.00 </w:t>
            </w:r>
          </w:p>
        </w:tc>
        <w:tc>
          <w:tcPr>
            <w:tcW w:w="958" w:type="pct"/>
            <w:tcBorders>
              <w:top w:val="nil"/>
              <w:left w:val="nil"/>
              <w:bottom w:val="single" w:sz="4" w:space="0" w:color="000000"/>
              <w:right w:val="single" w:sz="4" w:space="0" w:color="000000"/>
            </w:tcBorders>
            <w:shd w:val="clear" w:color="auto" w:fill="auto"/>
            <w:noWrap/>
            <w:vAlign w:val="bottom"/>
            <w:hideMark/>
          </w:tcPr>
          <w:p w14:paraId="334D7E20" w14:textId="7DD4EAC4"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EEC574F" w14:textId="20391E62"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BDE48B2" w14:textId="7B967F7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393,335.00 </w:t>
            </w:r>
          </w:p>
        </w:tc>
      </w:tr>
      <w:tr w:rsidR="00A1069E" w:rsidRPr="00A1069E" w14:paraId="1C0A34D1"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A5066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9F29D96" w14:textId="2A854D9F"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5,427,484.00 </w:t>
            </w:r>
          </w:p>
        </w:tc>
        <w:tc>
          <w:tcPr>
            <w:tcW w:w="958" w:type="pct"/>
            <w:tcBorders>
              <w:top w:val="nil"/>
              <w:left w:val="nil"/>
              <w:bottom w:val="single" w:sz="4" w:space="0" w:color="000000"/>
              <w:right w:val="single" w:sz="4" w:space="0" w:color="000000"/>
            </w:tcBorders>
            <w:shd w:val="clear" w:color="auto" w:fill="auto"/>
            <w:noWrap/>
            <w:vAlign w:val="bottom"/>
            <w:hideMark/>
          </w:tcPr>
          <w:p w14:paraId="6B94887D" w14:textId="703C9CCC"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C450D22" w14:textId="283D29B2"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015B694" w14:textId="125E0E9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6,149,984.00 </w:t>
            </w:r>
          </w:p>
        </w:tc>
      </w:tr>
      <w:tr w:rsidR="00A1069E" w:rsidRPr="00A1069E" w14:paraId="4E5A03BD"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9902B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0A7A60" w14:textId="2FB2BFAE"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3005A8CA" w14:textId="4B8EBF5B"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4292725" w14:textId="5D0BFEB2"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9CFA783" w14:textId="3CFB92D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6,782,540.00 </w:t>
            </w:r>
          </w:p>
        </w:tc>
      </w:tr>
      <w:tr w:rsidR="00A1069E" w:rsidRPr="00A1069E" w14:paraId="1D1141E2"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4E378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49B46BDD" w14:textId="215A8E43"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5,300,763.60 </w:t>
            </w:r>
          </w:p>
        </w:tc>
        <w:tc>
          <w:tcPr>
            <w:tcW w:w="958" w:type="pct"/>
            <w:tcBorders>
              <w:top w:val="nil"/>
              <w:left w:val="nil"/>
              <w:bottom w:val="single" w:sz="4" w:space="0" w:color="000000"/>
              <w:right w:val="single" w:sz="4" w:space="0" w:color="000000"/>
            </w:tcBorders>
            <w:shd w:val="clear" w:color="auto" w:fill="auto"/>
            <w:noWrap/>
            <w:vAlign w:val="bottom"/>
            <w:hideMark/>
          </w:tcPr>
          <w:p w14:paraId="299ADE05" w14:textId="62809EC9"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442C66" w14:textId="1C90CC93"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36822F1" w14:textId="32A0F5D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800,763.60 </w:t>
            </w:r>
          </w:p>
        </w:tc>
      </w:tr>
      <w:tr w:rsidR="00A1069E" w:rsidRPr="00A1069E" w14:paraId="761844ED"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1935C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30A905" w14:textId="79ACE6E1"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16,585,385.80 </w:t>
            </w:r>
          </w:p>
        </w:tc>
        <w:tc>
          <w:tcPr>
            <w:tcW w:w="958" w:type="pct"/>
            <w:tcBorders>
              <w:top w:val="nil"/>
              <w:left w:val="nil"/>
              <w:bottom w:val="single" w:sz="4" w:space="0" w:color="000000"/>
              <w:right w:val="single" w:sz="4" w:space="0" w:color="000000"/>
            </w:tcBorders>
            <w:shd w:val="clear" w:color="auto" w:fill="auto"/>
            <w:noWrap/>
            <w:vAlign w:val="bottom"/>
            <w:hideMark/>
          </w:tcPr>
          <w:p w14:paraId="09D11896" w14:textId="717F6C3C"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A8D808" w14:textId="72176B9A"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97484D2" w14:textId="621B6F4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2,070,385.80 </w:t>
            </w:r>
          </w:p>
        </w:tc>
      </w:tr>
      <w:tr w:rsidR="00A1069E" w:rsidRPr="00A1069E" w14:paraId="04475DBD"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1933B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E25BB0" w14:textId="463952A2"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28,503,689.80 </w:t>
            </w:r>
          </w:p>
        </w:tc>
        <w:tc>
          <w:tcPr>
            <w:tcW w:w="958" w:type="pct"/>
            <w:tcBorders>
              <w:top w:val="nil"/>
              <w:left w:val="nil"/>
              <w:bottom w:val="single" w:sz="4" w:space="0" w:color="000000"/>
              <w:right w:val="single" w:sz="4" w:space="0" w:color="000000"/>
            </w:tcBorders>
            <w:shd w:val="clear" w:color="auto" w:fill="auto"/>
            <w:noWrap/>
            <w:vAlign w:val="bottom"/>
            <w:hideMark/>
          </w:tcPr>
          <w:p w14:paraId="3FE41EBE" w14:textId="3D9A56C4"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7C3485" w14:textId="2BBCA640"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0F78F76" w14:textId="250ED85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87,353,689.80 </w:t>
            </w:r>
          </w:p>
        </w:tc>
      </w:tr>
      <w:tr w:rsidR="00A1069E" w:rsidRPr="00A1069E" w14:paraId="5BEDEF23"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E3D42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4EDAB8" w14:textId="3DA0C711"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4,287,260.00 </w:t>
            </w:r>
          </w:p>
        </w:tc>
        <w:tc>
          <w:tcPr>
            <w:tcW w:w="958" w:type="pct"/>
            <w:tcBorders>
              <w:top w:val="nil"/>
              <w:left w:val="nil"/>
              <w:bottom w:val="single" w:sz="4" w:space="0" w:color="000000"/>
              <w:right w:val="single" w:sz="4" w:space="0" w:color="000000"/>
            </w:tcBorders>
            <w:shd w:val="clear" w:color="auto" w:fill="auto"/>
            <w:noWrap/>
            <w:vAlign w:val="bottom"/>
            <w:hideMark/>
          </w:tcPr>
          <w:p w14:paraId="0F29BD08" w14:textId="68A833C6"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459CDE" w14:textId="66110034"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C9FDCFF" w14:textId="7DF6F8D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787,260.00 </w:t>
            </w:r>
          </w:p>
        </w:tc>
      </w:tr>
      <w:tr w:rsidR="00A1069E" w:rsidRPr="00A1069E" w14:paraId="522834AA"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FBFD0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263A20" w14:textId="2F55AA9B"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1490B5E5" w14:textId="5AF9A9BE"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9EC49F" w14:textId="01783BD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BE9C49A" w14:textId="0133A8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7,114,800.00 </w:t>
            </w:r>
          </w:p>
        </w:tc>
      </w:tr>
      <w:tr w:rsidR="00A1069E" w:rsidRPr="00A1069E" w14:paraId="7E0AAF1B"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794D2D"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27929503" w14:textId="3F2A040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53,803,911.93 </w:t>
            </w:r>
          </w:p>
        </w:tc>
        <w:tc>
          <w:tcPr>
            <w:tcW w:w="958" w:type="pct"/>
            <w:tcBorders>
              <w:top w:val="nil"/>
              <w:left w:val="nil"/>
              <w:bottom w:val="single" w:sz="4" w:space="0" w:color="000000"/>
              <w:right w:val="single" w:sz="4" w:space="0" w:color="000000"/>
            </w:tcBorders>
            <w:shd w:val="clear" w:color="A5A5A5" w:fill="A5A5A5"/>
            <w:noWrap/>
            <w:vAlign w:val="bottom"/>
            <w:hideMark/>
          </w:tcPr>
          <w:p w14:paraId="3D6B49AA" w14:textId="5636A85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57F5D3BA" w14:textId="513D43B7"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0CC85FAA" w14:textId="6C9B29D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78,460,022.52 </w:t>
            </w:r>
          </w:p>
        </w:tc>
      </w:tr>
      <w:tr w:rsidR="00A1069E" w:rsidRPr="00A1069E" w14:paraId="5CF0E35C"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ECA168"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2F903B2" w14:textId="364ED38B"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9,43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060FB9AE" w14:textId="2051F2E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452FEE9" w14:textId="1B8FD70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09FB0D" w14:textId="42BB9AA1"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2,935,583.38 </w:t>
            </w:r>
          </w:p>
        </w:tc>
      </w:tr>
      <w:tr w:rsidR="00A1069E" w:rsidRPr="00A1069E" w14:paraId="7A8F120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F1EC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BC64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59D173EB" w14:textId="0B43BE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358E313" w14:textId="7EC9CBF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0C2E8A" w14:textId="582DAF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2276B" w14:textId="3A6D175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20,000.00 </w:t>
            </w:r>
          </w:p>
        </w:tc>
      </w:tr>
      <w:tr w:rsidR="00A1069E" w:rsidRPr="00A1069E" w14:paraId="160D454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4894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3AC6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11FADBEB" w14:textId="11A265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5FD385D5" w14:textId="01494A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C236D0" w14:textId="4527052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BD9BC2" w14:textId="0394349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3,092.45 </w:t>
            </w:r>
          </w:p>
        </w:tc>
      </w:tr>
      <w:tr w:rsidR="00A1069E" w:rsidRPr="00A1069E" w14:paraId="60B21D0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7B2E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6EFE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012F5727" w14:textId="4042CD7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02F36E8" w14:textId="3B71E1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5A1D8C" w14:textId="2B76AD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C8333" w14:textId="445B8C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3,313.20 </w:t>
            </w:r>
          </w:p>
        </w:tc>
      </w:tr>
      <w:tr w:rsidR="00A1069E" w:rsidRPr="00A1069E" w14:paraId="68FB76A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FBBA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DEA8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2F3B0B1F" w14:textId="66AC99E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0726623B" w14:textId="794058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932D39" w14:textId="743F64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AE1F6" w14:textId="00A6CD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6,295.58 </w:t>
            </w:r>
          </w:p>
        </w:tc>
      </w:tr>
      <w:tr w:rsidR="00A1069E" w:rsidRPr="00A1069E" w14:paraId="53F53B2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4C2A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C91E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06653F55" w14:textId="245973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753B4424" w14:textId="71A06B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B215FB" w14:textId="2C3AE61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23698" w14:textId="7DDBB8B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6,299.20 </w:t>
            </w:r>
          </w:p>
        </w:tc>
      </w:tr>
      <w:tr w:rsidR="00A1069E" w:rsidRPr="00A1069E" w14:paraId="0F5908E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B7AD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4A05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1517E45B" w14:textId="7660E8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0A02AC2" w14:textId="018AC12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953B0E" w14:textId="2172C0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7551D" w14:textId="0B1C2E0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3,313.20 </w:t>
            </w:r>
          </w:p>
        </w:tc>
      </w:tr>
      <w:tr w:rsidR="00A1069E" w:rsidRPr="00A1069E" w14:paraId="1CAC92D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6ADA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0BA8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6471C016" w14:textId="067A5E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7AE2F869" w14:textId="4F036F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60CDFA" w14:textId="67D862A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AD725" w14:textId="2E0FA6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7,140.00 </w:t>
            </w:r>
          </w:p>
        </w:tc>
      </w:tr>
      <w:tr w:rsidR="00A1069E" w:rsidRPr="00A1069E" w14:paraId="4122DA2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AFBC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9024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7709AF4A" w14:textId="767929E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996A4FD" w14:textId="65C71C5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33446889" w14:textId="5F019BE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B1573" w14:textId="64B436A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68,551.20 </w:t>
            </w:r>
          </w:p>
        </w:tc>
      </w:tr>
      <w:tr w:rsidR="00A1069E" w:rsidRPr="00A1069E" w14:paraId="06CDCF2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71FC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AA51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420CBCDF" w14:textId="297050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7DB69C76" w14:textId="5DF713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619D58D2" w14:textId="4AF5EA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5572A" w14:textId="1B83E7C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7,092.45 </w:t>
            </w:r>
          </w:p>
        </w:tc>
      </w:tr>
      <w:tr w:rsidR="00A1069E" w:rsidRPr="00A1069E" w14:paraId="6733BC3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116C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2F98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4DCB7CD8" w14:textId="3BC181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2814B5B" w14:textId="02AA30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349038" w14:textId="257F00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D63A0" w14:textId="495045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3,313.20 </w:t>
            </w:r>
          </w:p>
        </w:tc>
      </w:tr>
      <w:tr w:rsidR="00A1069E" w:rsidRPr="00A1069E" w14:paraId="178E4B0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7F0E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F70C75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249C727B" w14:textId="1778685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20E0A7BC" w14:textId="29152F8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8FA2F9" w14:textId="00E8BAB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C15D4" w14:textId="2FA78AF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1,247.70 </w:t>
            </w:r>
          </w:p>
        </w:tc>
      </w:tr>
      <w:tr w:rsidR="00A1069E" w:rsidRPr="00A1069E" w14:paraId="623BF51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0D2F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A008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3EC34117" w14:textId="28F2CA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63A4E78B" w14:textId="1242A62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53B7AE" w14:textId="1C5F907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A7589" w14:textId="682550C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1,304.70 </w:t>
            </w:r>
          </w:p>
        </w:tc>
      </w:tr>
      <w:tr w:rsidR="00A1069E" w:rsidRPr="00A1069E" w14:paraId="19E7C03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74C6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AD05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4F97EABB" w14:textId="119BC56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1214E034" w14:textId="058116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E9DD51" w14:textId="21AE2AC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C4FA2" w14:textId="184D7E4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996,280.50 </w:t>
            </w:r>
          </w:p>
        </w:tc>
      </w:tr>
      <w:tr w:rsidR="00A1069E" w:rsidRPr="00A1069E" w14:paraId="007D614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5A09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EE44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62783169" w14:textId="76A5F59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380C7D22" w14:textId="373E84B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52296215" w14:textId="6258193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4AC94" w14:textId="69C2A6D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529,385.70 </w:t>
            </w:r>
          </w:p>
        </w:tc>
      </w:tr>
      <w:tr w:rsidR="00A1069E" w:rsidRPr="00A1069E" w14:paraId="6C7106A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A1E3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5DEA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3DAB743A" w14:textId="505C88C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75969A73" w14:textId="75CA59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DB035A0" w14:textId="46A3C17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5FABD" w14:textId="7EAD21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31,333.20 </w:t>
            </w:r>
          </w:p>
        </w:tc>
      </w:tr>
      <w:tr w:rsidR="00A1069E" w:rsidRPr="00A1069E" w14:paraId="1BD1716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9981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BF58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66373A12" w14:textId="3218E29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6FBBB24E" w14:textId="13E679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B45E83" w14:textId="135B5BF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A8AF3" w14:textId="106EDF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1,187.20 </w:t>
            </w:r>
          </w:p>
        </w:tc>
      </w:tr>
      <w:tr w:rsidR="00A1069E" w:rsidRPr="00A1069E" w14:paraId="406CA30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96B0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C55E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7DC8F8CD" w14:textId="3193DA3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21FDC7E9" w14:textId="08B4A4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EAFDCE" w14:textId="20FE75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7783E" w14:textId="48B0EC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7,140.00 </w:t>
            </w:r>
          </w:p>
        </w:tc>
      </w:tr>
      <w:tr w:rsidR="00A1069E" w:rsidRPr="00A1069E" w14:paraId="3062A46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7792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04BD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4D5AACE2" w14:textId="355393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AA7270E" w14:textId="7393EC8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920C77" w14:textId="57B851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F51CE8" w14:textId="0FE653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3,313.20 </w:t>
            </w:r>
          </w:p>
        </w:tc>
      </w:tr>
      <w:tr w:rsidR="00A1069E" w:rsidRPr="00A1069E" w14:paraId="5C69DED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AF9F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5133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069ED038" w14:textId="1EED9BC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5A6A07B" w14:textId="6C774D4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6741A3" w14:textId="4709141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DD178" w14:textId="5FD0754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3,313.20 </w:t>
            </w:r>
          </w:p>
        </w:tc>
      </w:tr>
      <w:tr w:rsidR="00A1069E" w:rsidRPr="00A1069E" w14:paraId="180E9DC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65D2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FAD5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78295065" w14:textId="4470D8E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3FE2DA6" w14:textId="368BB6F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2A15FE" w14:textId="6F2D8DF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A7F33" w14:textId="797EA9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3,313.20 </w:t>
            </w:r>
          </w:p>
        </w:tc>
      </w:tr>
      <w:tr w:rsidR="00A1069E" w:rsidRPr="00A1069E" w14:paraId="00FEFFD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76B0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1CAE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06B2C8B5" w14:textId="3C4EA8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3CA7CBB" w14:textId="08C573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1FD585" w14:textId="6A3BC3E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F2304" w14:textId="3FF846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3,313.20 </w:t>
            </w:r>
          </w:p>
        </w:tc>
      </w:tr>
      <w:tr w:rsidR="00A1069E" w:rsidRPr="00A1069E" w14:paraId="0BD4829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87A3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698C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45FF0F8F" w14:textId="2A99BE4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6504CCEB" w14:textId="455F1C4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3649C3" w14:textId="3993BD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87104" w14:textId="010E21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20,453.20 </w:t>
            </w:r>
          </w:p>
        </w:tc>
      </w:tr>
      <w:tr w:rsidR="00A1069E" w:rsidRPr="00A1069E" w14:paraId="255BC92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3AAE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0796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3D9D0B5A" w14:textId="39C9C4E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4CC94D5E" w14:textId="69641EC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A9E889" w14:textId="264F82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AC45B" w14:textId="059049B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0,578.20 </w:t>
            </w:r>
          </w:p>
        </w:tc>
      </w:tr>
      <w:tr w:rsidR="00A1069E" w:rsidRPr="00A1069E" w14:paraId="6D29EF3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18F5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4440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7552E1C9" w14:textId="53DCAF9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07ACD808" w14:textId="1B70521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E84FB3" w14:textId="65D988E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6409F" w14:textId="66EEE84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5,009.70 </w:t>
            </w:r>
          </w:p>
        </w:tc>
      </w:tr>
      <w:tr w:rsidR="00A1069E" w:rsidRPr="00A1069E" w14:paraId="260F2FE3"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C3BC5"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21DE662" w14:textId="16067AE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0,227,447.83 </w:t>
            </w:r>
          </w:p>
        </w:tc>
        <w:tc>
          <w:tcPr>
            <w:tcW w:w="958" w:type="pct"/>
            <w:tcBorders>
              <w:top w:val="nil"/>
              <w:left w:val="nil"/>
              <w:bottom w:val="single" w:sz="4" w:space="0" w:color="000000"/>
              <w:right w:val="single" w:sz="4" w:space="0" w:color="000000"/>
            </w:tcBorders>
            <w:shd w:val="clear" w:color="D8D8D8" w:fill="D8D8D8"/>
            <w:noWrap/>
            <w:vAlign w:val="bottom"/>
            <w:hideMark/>
          </w:tcPr>
          <w:p w14:paraId="101C1426" w14:textId="7F6385A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3DA16A" w14:textId="7DA8090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77662E67" w14:textId="6399321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0,227,447.83 </w:t>
            </w:r>
          </w:p>
        </w:tc>
      </w:tr>
      <w:tr w:rsidR="00A1069E" w:rsidRPr="00A1069E" w14:paraId="17ADDEE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CE4B8"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F24B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23C11B7D" w14:textId="3BB9E87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48400F" w14:textId="59AFEF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E5B62" w14:textId="4437C3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4B9EF" w14:textId="442255B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10,000.00 </w:t>
            </w:r>
          </w:p>
        </w:tc>
      </w:tr>
      <w:tr w:rsidR="00A1069E" w:rsidRPr="00A1069E" w14:paraId="139C3B2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D8FBA"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F887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537247E4" w14:textId="49C25F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623CE4CC" w14:textId="3D2E91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24052" w14:textId="501DDFC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A7E4E" w14:textId="347D25E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1,574.25 </w:t>
            </w:r>
          </w:p>
        </w:tc>
      </w:tr>
      <w:tr w:rsidR="00A1069E" w:rsidRPr="00A1069E" w14:paraId="19CBD4B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4E45C"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97DE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6930EB80" w14:textId="6C1450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14C777C0" w14:textId="156E409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9C9F4" w14:textId="003D25F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5813E" w14:textId="2196E09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3,860.50 </w:t>
            </w:r>
          </w:p>
        </w:tc>
      </w:tr>
      <w:tr w:rsidR="00A1069E" w:rsidRPr="00A1069E" w14:paraId="2BBAF0C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BEB89"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7CC8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07EF6DC2" w14:textId="45106F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7525CDC" w14:textId="7894E39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10BEE" w14:textId="19A128E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3A983" w14:textId="4C0FBBF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77.14 </w:t>
            </w:r>
          </w:p>
        </w:tc>
      </w:tr>
      <w:tr w:rsidR="00A1069E" w:rsidRPr="00A1069E" w14:paraId="56F489D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35184"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B054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101643D8" w14:textId="7A531C5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41358126" w14:textId="629B94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853D0" w14:textId="118F19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43791" w14:textId="0A6D0A8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0,285.00 </w:t>
            </w:r>
          </w:p>
        </w:tc>
      </w:tr>
      <w:tr w:rsidR="00A1069E" w:rsidRPr="00A1069E" w14:paraId="1843309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81673"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23FD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183759D8" w14:textId="0C479B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1E7E854B" w14:textId="5E30C4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C4F35" w14:textId="54C9A93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7909A" w14:textId="007EEFD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3,620.82 </w:t>
            </w:r>
          </w:p>
        </w:tc>
      </w:tr>
      <w:tr w:rsidR="00A1069E" w:rsidRPr="00A1069E" w14:paraId="0084CD7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C3073"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BA7E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6BF654D6" w14:textId="563A90C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64218DDA" w14:textId="036E1C5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BC4A0" w14:textId="4A038F4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3258F" w14:textId="390707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51,931.42 </w:t>
            </w:r>
          </w:p>
        </w:tc>
      </w:tr>
      <w:tr w:rsidR="00A1069E" w:rsidRPr="00A1069E" w14:paraId="4F9F87F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B4B5D"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6EF4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5DE72B02" w14:textId="568A0F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0869C8B7" w14:textId="17CEEF3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5D7EA" w14:textId="188605F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91821" w14:textId="577D69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31.42 </w:t>
            </w:r>
          </w:p>
        </w:tc>
      </w:tr>
      <w:tr w:rsidR="00A1069E" w:rsidRPr="00A1069E" w14:paraId="1A129C1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F4693"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3525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5069A9E4" w14:textId="16A1992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00A78013" w14:textId="496ECB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91020" w14:textId="01C7E3F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C7071" w14:textId="68D1A0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9,950.25 </w:t>
            </w:r>
          </w:p>
        </w:tc>
      </w:tr>
      <w:tr w:rsidR="00A1069E" w:rsidRPr="00A1069E" w14:paraId="48A137E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A27E5"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94F5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0CC66E17" w14:textId="27FD71A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337A30E3" w14:textId="5882EC0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247B5" w14:textId="6C1F7BB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5E363" w14:textId="4887C0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9,893.25 </w:t>
            </w:r>
          </w:p>
        </w:tc>
      </w:tr>
      <w:tr w:rsidR="00A1069E" w:rsidRPr="00A1069E" w14:paraId="4FB8C82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9E105"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A69B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B655BEE" w14:textId="3C056F2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3A848EE1" w14:textId="1C9C41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A2A47" w14:textId="2A4F090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4A5C9" w14:textId="5C8A5C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2,015.75 </w:t>
            </w:r>
          </w:p>
        </w:tc>
      </w:tr>
      <w:tr w:rsidR="00A1069E" w:rsidRPr="00A1069E" w14:paraId="3359206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2E8C9"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0973C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1FACB1BB" w14:textId="787C4A4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3F2B0B21" w14:textId="5DAE40B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6D3AB" w14:textId="48D2B7D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3296E" w14:textId="1F2C4CE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0,007.25 </w:t>
            </w:r>
          </w:p>
        </w:tc>
      </w:tr>
      <w:tr w:rsidR="00A1069E" w:rsidRPr="00A1069E" w14:paraId="25FA55A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DC9AA"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E775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16E4424F" w14:textId="3E6AAE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4DD0890B" w14:textId="1BCF655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65B9D" w14:textId="0947566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957019" w14:textId="76D858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9,065.92 </w:t>
            </w:r>
          </w:p>
        </w:tc>
      </w:tr>
      <w:tr w:rsidR="00A1069E" w:rsidRPr="00A1069E" w14:paraId="3CAB1B7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5016D"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45B9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783A4AAD" w14:textId="038292E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6F4FD019" w14:textId="3F96E4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EF35A8" w14:textId="7CDFE4A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A617E" w14:textId="63AD9D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3,161.78 </w:t>
            </w:r>
          </w:p>
        </w:tc>
      </w:tr>
      <w:tr w:rsidR="00A1069E" w:rsidRPr="00A1069E" w14:paraId="61A81EA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91493"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7004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5AC36CF4" w14:textId="404BDD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1637A476" w14:textId="249420C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CF1D8" w14:textId="71DEDE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6E766" w14:textId="52A2637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68,724.48 </w:t>
            </w:r>
          </w:p>
        </w:tc>
      </w:tr>
      <w:tr w:rsidR="00A1069E" w:rsidRPr="00A1069E" w14:paraId="06400AB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DBEE6"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12E2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1BD5967F" w14:textId="535CB81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6BFB3C4F" w14:textId="0873ED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5890E" w14:textId="180682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7965C" w14:textId="370C43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7,436.00 </w:t>
            </w:r>
          </w:p>
        </w:tc>
      </w:tr>
      <w:tr w:rsidR="00A1069E" w:rsidRPr="00A1069E" w14:paraId="4288430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79FF0"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FA06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3CE8ECE0" w14:textId="44AF43E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4ED43154" w14:textId="38DE0A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54932" w14:textId="09B2790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5C94C" w14:textId="171A79B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7,436.00 </w:t>
            </w:r>
          </w:p>
        </w:tc>
      </w:tr>
      <w:tr w:rsidR="00A1069E" w:rsidRPr="00A1069E" w14:paraId="5484C47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1066B"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FEF4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59EBE178" w14:textId="699F464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49359A13" w14:textId="7ECB6E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4B0CE" w14:textId="5D5A78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FA9E0" w14:textId="0EFB08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2,799.25 </w:t>
            </w:r>
          </w:p>
        </w:tc>
      </w:tr>
      <w:tr w:rsidR="00A1069E" w:rsidRPr="00A1069E" w14:paraId="038601C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153F6"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EB23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6AF814D6" w14:textId="3C39040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4A4457AB" w14:textId="549B90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413C3" w14:textId="4940F3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6F51B" w14:textId="78990FA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42.03 </w:t>
            </w:r>
          </w:p>
        </w:tc>
      </w:tr>
      <w:tr w:rsidR="00A1069E" w:rsidRPr="00A1069E" w14:paraId="0343D93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ED129"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AEFA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10B7D63F" w14:textId="28F577A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77A2F1CB" w14:textId="65680E2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300D1" w14:textId="5505D2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3265E" w14:textId="6EA5E34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895.34 </w:t>
            </w:r>
          </w:p>
        </w:tc>
      </w:tr>
      <w:tr w:rsidR="00A1069E" w:rsidRPr="00A1069E" w14:paraId="61EB8FA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FD5C9"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9679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50373DEE" w14:textId="36E1FF1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724FB0E5" w14:textId="737540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22E6F" w14:textId="7A47D3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C523B" w14:textId="76EF5DA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9,748.40 </w:t>
            </w:r>
          </w:p>
        </w:tc>
      </w:tr>
      <w:tr w:rsidR="00A1069E" w:rsidRPr="00A1069E" w14:paraId="26F95F0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2DAED"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5871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1BDC8B1F" w14:textId="67D1B7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51,742.25 </w:t>
            </w:r>
          </w:p>
        </w:tc>
        <w:tc>
          <w:tcPr>
            <w:tcW w:w="958" w:type="pct"/>
            <w:tcBorders>
              <w:top w:val="nil"/>
              <w:left w:val="nil"/>
              <w:bottom w:val="single" w:sz="4" w:space="0" w:color="000000"/>
              <w:right w:val="single" w:sz="4" w:space="0" w:color="000000"/>
            </w:tcBorders>
            <w:shd w:val="clear" w:color="auto" w:fill="auto"/>
            <w:noWrap/>
            <w:vAlign w:val="bottom"/>
            <w:hideMark/>
          </w:tcPr>
          <w:p w14:paraId="76D1F136" w14:textId="2E7D1B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1F935C" w14:textId="45A998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51C3F" w14:textId="7BD54D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51,742.25 </w:t>
            </w:r>
          </w:p>
        </w:tc>
      </w:tr>
      <w:tr w:rsidR="00A1069E" w:rsidRPr="00A1069E" w14:paraId="75F746D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0381C"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5617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7EE8DD28" w14:textId="5D7A8F6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67939F2" w14:textId="3AC783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0E0D7" w14:textId="5601A0E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E6F79" w14:textId="5B9F041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77.14 </w:t>
            </w:r>
          </w:p>
        </w:tc>
      </w:tr>
      <w:tr w:rsidR="00A1069E" w:rsidRPr="00A1069E" w14:paraId="4453682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6077E"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A2EA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E1BF016" w14:textId="7F0292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10D68A22" w14:textId="65D2C9B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E03DC" w14:textId="40433CD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6C9AB" w14:textId="7095D54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0,381.56 </w:t>
            </w:r>
          </w:p>
        </w:tc>
      </w:tr>
      <w:tr w:rsidR="00A1069E" w:rsidRPr="00A1069E" w14:paraId="775A28F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09C5A"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B1B4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921A8C4" w14:textId="3828A8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B542F5D" w14:textId="406073B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9B331" w14:textId="62490D4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C1F51" w14:textId="2EF25E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77.14 </w:t>
            </w:r>
          </w:p>
        </w:tc>
      </w:tr>
      <w:tr w:rsidR="00A1069E" w:rsidRPr="00A1069E" w14:paraId="23203F3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24A98"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4925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537F0DBD" w14:textId="4F661E2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C3EE87F" w14:textId="580F360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A2C00" w14:textId="0C25570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6CA01" w14:textId="7C791C5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77.14 </w:t>
            </w:r>
          </w:p>
        </w:tc>
      </w:tr>
      <w:tr w:rsidR="00A1069E" w:rsidRPr="00A1069E" w14:paraId="3D9A24C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5D2F6"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AE0C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2F2D77ED" w14:textId="60EE55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7E5E85E7" w14:textId="24CC5DE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3E1B6" w14:textId="0FED635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6C115" w14:textId="1E4F15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05,288.89 </w:t>
            </w:r>
          </w:p>
        </w:tc>
      </w:tr>
      <w:tr w:rsidR="00A1069E" w:rsidRPr="00A1069E" w14:paraId="52B6597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20AE9"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968F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756C5073" w14:textId="0FAA14B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575736A0" w14:textId="114B276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772DD" w14:textId="08E7F9B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E60DA" w14:textId="209BF84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4,166.03 </w:t>
            </w:r>
          </w:p>
        </w:tc>
      </w:tr>
      <w:tr w:rsidR="00A1069E" w:rsidRPr="00A1069E" w14:paraId="3A2637F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42FDC"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CD2C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292EFD8D" w14:textId="0C35114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0AC1DB39" w14:textId="489A4C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3DABF" w14:textId="0071A33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B9E57" w14:textId="3EE959C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54.28 </w:t>
            </w:r>
          </w:p>
        </w:tc>
      </w:tr>
      <w:tr w:rsidR="00A1069E" w:rsidRPr="00A1069E" w14:paraId="1979FEA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EAA37"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500D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42CEBB95" w14:textId="67DBE26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0FFF1DCC" w14:textId="1E17B49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6C658" w14:textId="46CDDC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3F063" w14:textId="79CA2A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9,451.75 </w:t>
            </w:r>
          </w:p>
        </w:tc>
      </w:tr>
      <w:tr w:rsidR="00A1069E" w:rsidRPr="00A1069E" w14:paraId="4790D68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BFE4C"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C7A67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68490834" w14:textId="47696B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54CC93D9" w14:textId="61678F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0C752" w14:textId="752BEFC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B6651" w14:textId="4239CB6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69,640.00 </w:t>
            </w:r>
          </w:p>
        </w:tc>
      </w:tr>
      <w:tr w:rsidR="00A1069E" w:rsidRPr="00A1069E" w14:paraId="5B52945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25C6D"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071B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75B6D164" w14:textId="6D0C4B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73,435.40 </w:t>
            </w:r>
          </w:p>
        </w:tc>
        <w:tc>
          <w:tcPr>
            <w:tcW w:w="958" w:type="pct"/>
            <w:tcBorders>
              <w:top w:val="nil"/>
              <w:left w:val="nil"/>
              <w:bottom w:val="single" w:sz="4" w:space="0" w:color="000000"/>
              <w:right w:val="single" w:sz="4" w:space="0" w:color="000000"/>
            </w:tcBorders>
            <w:shd w:val="clear" w:color="auto" w:fill="auto"/>
            <w:noWrap/>
            <w:vAlign w:val="bottom"/>
            <w:hideMark/>
          </w:tcPr>
          <w:p w14:paraId="018BE2B7" w14:textId="7D867B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8543D8" w14:textId="006616C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8AC9C" w14:textId="2C4683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73,435.40 </w:t>
            </w:r>
          </w:p>
        </w:tc>
      </w:tr>
      <w:tr w:rsidR="00A1069E" w:rsidRPr="00A1069E" w14:paraId="444CE47B"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1CC3D"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7D4F296" w14:textId="29B572E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1,964,100.39 </w:t>
            </w:r>
          </w:p>
        </w:tc>
        <w:tc>
          <w:tcPr>
            <w:tcW w:w="958" w:type="pct"/>
            <w:tcBorders>
              <w:top w:val="nil"/>
              <w:left w:val="nil"/>
              <w:bottom w:val="single" w:sz="4" w:space="0" w:color="000000"/>
              <w:right w:val="single" w:sz="4" w:space="0" w:color="000000"/>
            </w:tcBorders>
            <w:shd w:val="clear" w:color="D8D8D8" w:fill="D8D8D8"/>
            <w:noWrap/>
            <w:vAlign w:val="bottom"/>
            <w:hideMark/>
          </w:tcPr>
          <w:p w14:paraId="6F6B47B2" w14:textId="501DF29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1AA6464" w14:textId="5A0A498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D9F306" w14:textId="6A81DBF1"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3,081,412.03 </w:t>
            </w:r>
          </w:p>
        </w:tc>
      </w:tr>
      <w:tr w:rsidR="00A1069E" w:rsidRPr="00A1069E" w14:paraId="0D31E07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60F1B"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E500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23B118DA" w14:textId="444B3A0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5C1323C8" w14:textId="023BC5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09F86" w14:textId="0EA4422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4B8C9" w14:textId="6E1E65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83,830.57 </w:t>
            </w:r>
          </w:p>
        </w:tc>
      </w:tr>
      <w:tr w:rsidR="00A1069E" w:rsidRPr="00A1069E" w14:paraId="753C733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C3EB2"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DFED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26A75A13" w14:textId="36BD844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7D37530E" w14:textId="44FD8E0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A3D37" w14:textId="53FD2A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B4E02" w14:textId="004A38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0,654.03 </w:t>
            </w:r>
          </w:p>
        </w:tc>
      </w:tr>
      <w:tr w:rsidR="00A1069E" w:rsidRPr="00A1069E" w14:paraId="4595F7E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C4884"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6B37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3CEFA8F5" w14:textId="02FCF19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513198D8" w14:textId="3B3252D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16823" w14:textId="6E23FE7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50677" w14:textId="2996C0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9,877.16 </w:t>
            </w:r>
          </w:p>
        </w:tc>
      </w:tr>
      <w:tr w:rsidR="00A1069E" w:rsidRPr="00A1069E" w14:paraId="2C74708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3DEFD"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E5EB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5FA52F6E" w14:textId="08357D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5F1986B2" w14:textId="3DAB002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13E8A" w14:textId="569313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93934" w14:textId="052798C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5,142.50 </w:t>
            </w:r>
          </w:p>
        </w:tc>
      </w:tr>
      <w:tr w:rsidR="00A1069E" w:rsidRPr="00A1069E" w14:paraId="5A49975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D054B"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0CE7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3E4D51E5" w14:textId="70D89C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74B8D8B" w14:textId="5A80F6C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1CEAE" w14:textId="3724844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2EA76" w14:textId="3D8C2A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7,140.00 </w:t>
            </w:r>
          </w:p>
        </w:tc>
      </w:tr>
      <w:tr w:rsidR="00A1069E" w:rsidRPr="00A1069E" w14:paraId="58A2713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0DD92"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0FD8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0A8A4B68" w14:textId="2010019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767B8CD3" w14:textId="20D0CB3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675C2" w14:textId="7540ADD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07E19" w14:textId="692390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3,617.14 </w:t>
            </w:r>
          </w:p>
        </w:tc>
      </w:tr>
      <w:tr w:rsidR="00A1069E" w:rsidRPr="00A1069E" w14:paraId="0E1E736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DB5D9"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63D7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5CC1E7C2" w14:textId="61676C3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15E4E747" w14:textId="2C1162C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9548E" w14:textId="061B79B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D832E" w14:textId="50A5802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86,042.75 </w:t>
            </w:r>
          </w:p>
        </w:tc>
      </w:tr>
      <w:tr w:rsidR="00A1069E" w:rsidRPr="00A1069E" w14:paraId="4454204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CE07F"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7D51E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DBD29F1" w14:textId="05489C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5CFF06DF" w14:textId="2D94AB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790D3" w14:textId="496EF7A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233BB324" w14:textId="07F6F9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0,321.00 </w:t>
            </w:r>
          </w:p>
        </w:tc>
      </w:tr>
      <w:tr w:rsidR="00A1069E" w:rsidRPr="00A1069E" w14:paraId="5E30574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81AF6"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6DF4C4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2F7DEB67" w14:textId="180E536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0CBC9D52" w14:textId="543D08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C1088" w14:textId="5247985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2FEA9" w14:textId="56052C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56,798.14 </w:t>
            </w:r>
          </w:p>
        </w:tc>
      </w:tr>
      <w:tr w:rsidR="00A1069E" w:rsidRPr="00A1069E" w14:paraId="63A23C7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166B4"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E09C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3698025" w14:textId="29AB58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0165BA0D" w14:textId="1FB688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F3773" w14:textId="1778FB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F0F7F" w14:textId="1E0398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647,764.75 </w:t>
            </w:r>
          </w:p>
        </w:tc>
      </w:tr>
      <w:tr w:rsidR="00A1069E" w:rsidRPr="00A1069E" w14:paraId="44746A0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6D6C8"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A94E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64FC22E" w14:textId="40D490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5CD92B23" w14:textId="440CDF9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8C20C" w14:textId="1A8E2FC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90226" w14:textId="686A201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29,805.12 </w:t>
            </w:r>
          </w:p>
        </w:tc>
      </w:tr>
      <w:tr w:rsidR="00A1069E" w:rsidRPr="00A1069E" w14:paraId="169B27E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59DD6"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4F32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57012C42" w14:textId="6237498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630BBB03" w14:textId="7C8738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125687" w14:textId="67E36E1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E5D38" w14:textId="3AE56D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69,067.50 </w:t>
            </w:r>
          </w:p>
        </w:tc>
      </w:tr>
      <w:tr w:rsidR="00A1069E" w:rsidRPr="00A1069E" w14:paraId="4C2174A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78F3B"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EA60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5D30021" w14:textId="5699BA4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2AB8B952" w14:textId="300657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0BAA55A2" w14:textId="294CB2F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3EF56" w14:textId="5117C86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22,598.20 </w:t>
            </w:r>
          </w:p>
        </w:tc>
      </w:tr>
      <w:tr w:rsidR="00A1069E" w:rsidRPr="00A1069E" w14:paraId="0B3E404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536A2"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DCA6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199C9CD" w14:textId="3B6E923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53DF79CA" w14:textId="48ECDDC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01CB0" w14:textId="17B6E2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971C3" w14:textId="7D2B369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954,162.47 </w:t>
            </w:r>
          </w:p>
        </w:tc>
      </w:tr>
      <w:tr w:rsidR="00A1069E" w:rsidRPr="00A1069E" w14:paraId="3929CD7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48FC6"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C90A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52C6E622" w14:textId="0D16F4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3377837D" w14:textId="09761E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C23C9" w14:textId="70E4DF5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5938A" w14:textId="08C086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7,855.53 </w:t>
            </w:r>
          </w:p>
        </w:tc>
      </w:tr>
      <w:tr w:rsidR="00A1069E" w:rsidRPr="00A1069E" w14:paraId="4840AE3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CB1F1"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31E4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17AC63D4" w14:textId="217B420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4B7E890B" w14:textId="7757382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C3A58" w14:textId="5BE970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72984" w14:textId="1FDE54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68,486.50 </w:t>
            </w:r>
          </w:p>
        </w:tc>
      </w:tr>
      <w:tr w:rsidR="00A1069E" w:rsidRPr="00A1069E" w14:paraId="2B2DA26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7E777"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7B39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B22AA1C" w14:textId="509C96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7BE4DBB8" w14:textId="1485D0F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E233F" w14:textId="745B394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202AF60A" w14:textId="6125F1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05,530.92 </w:t>
            </w:r>
          </w:p>
        </w:tc>
      </w:tr>
      <w:tr w:rsidR="00A1069E" w:rsidRPr="00A1069E" w14:paraId="3999D8F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CB2F9"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AB49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2B5F4FFD" w14:textId="05BD5B2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028C60CD" w14:textId="6BE5BDD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A3B50" w14:textId="47FFBDE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257AA" w14:textId="5B21C70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7,713.75 </w:t>
            </w:r>
          </w:p>
        </w:tc>
      </w:tr>
      <w:tr w:rsidR="00A1069E" w:rsidRPr="00A1069E" w14:paraId="24FFC02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47AA1"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14D9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538AE1FD" w14:textId="0905A1D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120C86F9" w14:textId="6ED6D3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2ACB1" w14:textId="5828E6A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7B88C" w14:textId="72F4649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48,611.25 </w:t>
            </w:r>
          </w:p>
        </w:tc>
      </w:tr>
      <w:tr w:rsidR="00A1069E" w:rsidRPr="00A1069E" w14:paraId="0170B38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C7F14"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3D7F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6321E7D1" w14:textId="79F944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26C724DA" w14:textId="57CB83C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40DD9690" w14:textId="3697BE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5E436" w14:textId="718F450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6,392.75 </w:t>
            </w:r>
          </w:p>
        </w:tc>
      </w:tr>
      <w:tr w:rsidR="00A1069E" w:rsidRPr="00A1069E" w14:paraId="524AEAC7"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4EA15"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0B51ADE" w14:textId="4340D901"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2,173,458.33 </w:t>
            </w:r>
          </w:p>
        </w:tc>
        <w:tc>
          <w:tcPr>
            <w:tcW w:w="958" w:type="pct"/>
            <w:tcBorders>
              <w:top w:val="nil"/>
              <w:left w:val="nil"/>
              <w:bottom w:val="single" w:sz="4" w:space="0" w:color="000000"/>
              <w:right w:val="single" w:sz="4" w:space="0" w:color="000000"/>
            </w:tcBorders>
            <w:shd w:val="clear" w:color="D8D8D8" w:fill="D8D8D8"/>
            <w:noWrap/>
            <w:vAlign w:val="bottom"/>
            <w:hideMark/>
          </w:tcPr>
          <w:p w14:paraId="1ED4A9E4" w14:textId="1E5E7A7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5F86513D" w14:textId="2F26862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E780F4" w14:textId="3AFE22B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42,215,579.28 </w:t>
            </w:r>
          </w:p>
        </w:tc>
      </w:tr>
      <w:tr w:rsidR="00A1069E" w:rsidRPr="00A1069E" w14:paraId="5530123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DC1D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21E0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0D6628D1" w14:textId="5A713B5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81,027.50 </w:t>
            </w:r>
          </w:p>
        </w:tc>
        <w:tc>
          <w:tcPr>
            <w:tcW w:w="958" w:type="pct"/>
            <w:tcBorders>
              <w:top w:val="nil"/>
              <w:left w:val="nil"/>
              <w:bottom w:val="single" w:sz="4" w:space="0" w:color="000000"/>
              <w:right w:val="single" w:sz="4" w:space="0" w:color="000000"/>
            </w:tcBorders>
            <w:shd w:val="clear" w:color="auto" w:fill="auto"/>
            <w:noWrap/>
            <w:vAlign w:val="bottom"/>
            <w:hideMark/>
          </w:tcPr>
          <w:p w14:paraId="23389798" w14:textId="7DB46DD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C6880" w14:textId="0D1896F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1DEE0" w14:textId="57A639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81,027.50 </w:t>
            </w:r>
          </w:p>
        </w:tc>
      </w:tr>
      <w:tr w:rsidR="00A1069E" w:rsidRPr="00A1069E" w14:paraId="667D57E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69AF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40CA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7CC59C4F" w14:textId="3554D88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440A6D66" w14:textId="4F17A14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3AEB4" w14:textId="3E3F61D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228A1" w14:textId="51C25D6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2,807.94 </w:t>
            </w:r>
          </w:p>
        </w:tc>
      </w:tr>
      <w:tr w:rsidR="00A1069E" w:rsidRPr="00A1069E" w14:paraId="09FC02D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2AB6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5C6B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74F5148C" w14:textId="41FD35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8,780.89 </w:t>
            </w:r>
          </w:p>
        </w:tc>
        <w:tc>
          <w:tcPr>
            <w:tcW w:w="958" w:type="pct"/>
            <w:tcBorders>
              <w:top w:val="nil"/>
              <w:left w:val="nil"/>
              <w:bottom w:val="single" w:sz="4" w:space="0" w:color="000000"/>
              <w:right w:val="single" w:sz="4" w:space="0" w:color="000000"/>
            </w:tcBorders>
            <w:shd w:val="clear" w:color="auto" w:fill="auto"/>
            <w:noWrap/>
            <w:vAlign w:val="bottom"/>
            <w:hideMark/>
          </w:tcPr>
          <w:p w14:paraId="7922364B" w14:textId="1429684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9C9C4" w14:textId="51B6A36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E3B0C" w14:textId="5930D0D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8,780.89 </w:t>
            </w:r>
          </w:p>
        </w:tc>
      </w:tr>
      <w:tr w:rsidR="00A1069E" w:rsidRPr="00A1069E" w14:paraId="64A8296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5D6E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181B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2DA9BBEB" w14:textId="2AD7F2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39B04EE" w14:textId="516E4F1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90124" w14:textId="342F8E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DA462" w14:textId="0C4DA1D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77.14 </w:t>
            </w:r>
          </w:p>
        </w:tc>
      </w:tr>
      <w:tr w:rsidR="00A1069E" w:rsidRPr="00A1069E" w14:paraId="381C8A7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A350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1461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444B3740" w14:textId="57057A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49369FE" w14:textId="44D0E5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603A5" w14:textId="1C6121B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5CD6D0FE" w14:textId="6462078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608,628.72 </w:t>
            </w:r>
          </w:p>
        </w:tc>
      </w:tr>
      <w:tr w:rsidR="00A1069E" w:rsidRPr="00A1069E" w14:paraId="51AD705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8200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102C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7F05925E" w14:textId="3D46A0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13CD11F8" w14:textId="6B956EF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70746" w14:textId="4B9450E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EDA68" w14:textId="24C3E6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4,392.00 </w:t>
            </w:r>
          </w:p>
        </w:tc>
      </w:tr>
      <w:tr w:rsidR="00A1069E" w:rsidRPr="00A1069E" w14:paraId="4CE6455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AB78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FC0A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482EEE95" w14:textId="1EADBC8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4B83A624" w14:textId="37D470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898F05" w14:textId="492BDF5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0616B" w14:textId="08DC4C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83,928.52 </w:t>
            </w:r>
          </w:p>
        </w:tc>
      </w:tr>
      <w:tr w:rsidR="00A1069E" w:rsidRPr="00A1069E" w14:paraId="596BC8E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E59F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D55C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305FB9D6" w14:textId="6157A7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3690FB8" w14:textId="4C520A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D02E6" w14:textId="59451D9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51176" w14:textId="50864A2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7,140.00 </w:t>
            </w:r>
          </w:p>
        </w:tc>
      </w:tr>
      <w:tr w:rsidR="00A1069E" w:rsidRPr="00A1069E" w14:paraId="5405DC9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6915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1BCF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47BC640B" w14:textId="0133AF9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2156D8EF" w14:textId="2C8B3E5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D019F" w14:textId="49B53E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3FE77" w14:textId="00653A8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80,157.12 </w:t>
            </w:r>
          </w:p>
        </w:tc>
      </w:tr>
      <w:tr w:rsidR="00A1069E" w:rsidRPr="00A1069E" w14:paraId="2C49B9C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B8F7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CFFC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411CA2CC" w14:textId="3C74998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E467A" w14:textId="4CF05A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26C0C" w14:textId="1DCC007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30F7C4E8" w14:textId="1D59097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412,800.00 </w:t>
            </w:r>
          </w:p>
        </w:tc>
      </w:tr>
      <w:tr w:rsidR="00A1069E" w:rsidRPr="00A1069E" w14:paraId="17163D7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82EF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F8A7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10D0FF85" w14:textId="3590E08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3CE7573A" w14:textId="5C4CC5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A119B" w14:textId="2DC12B0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2752305E" w14:textId="1F0E9A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54,800.64 </w:t>
            </w:r>
          </w:p>
        </w:tc>
      </w:tr>
      <w:tr w:rsidR="00A1069E" w:rsidRPr="00A1069E" w14:paraId="01F70AD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01A3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A03E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DB55611" w14:textId="277369F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3A238" w14:textId="04DDC8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3023B" w14:textId="17C40F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5F595AA3" w14:textId="04A4D42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94,840.00 </w:t>
            </w:r>
          </w:p>
        </w:tc>
      </w:tr>
      <w:tr w:rsidR="00A1069E" w:rsidRPr="00A1069E" w14:paraId="761421F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6A11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F76F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4EC36002" w14:textId="5B9E82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46FFBF" w14:textId="242FED1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E261E" w14:textId="2B5C4F7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7D991DAB" w14:textId="5A4326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416,520.00 </w:t>
            </w:r>
          </w:p>
        </w:tc>
      </w:tr>
      <w:tr w:rsidR="00A1069E" w:rsidRPr="00A1069E" w14:paraId="44F3D62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8739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69CB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567831" w14:textId="5CABED4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469,645.64 </w:t>
            </w:r>
          </w:p>
        </w:tc>
        <w:tc>
          <w:tcPr>
            <w:tcW w:w="958" w:type="pct"/>
            <w:tcBorders>
              <w:top w:val="nil"/>
              <w:left w:val="nil"/>
              <w:bottom w:val="single" w:sz="4" w:space="0" w:color="000000"/>
              <w:right w:val="single" w:sz="4" w:space="0" w:color="000000"/>
            </w:tcBorders>
            <w:shd w:val="clear" w:color="auto" w:fill="auto"/>
            <w:noWrap/>
            <w:vAlign w:val="bottom"/>
            <w:hideMark/>
          </w:tcPr>
          <w:p w14:paraId="274D9844" w14:textId="30516C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71F79" w14:textId="443A02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F5CB1" w14:textId="102F2E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469,645.64 </w:t>
            </w:r>
          </w:p>
        </w:tc>
      </w:tr>
      <w:tr w:rsidR="00A1069E" w:rsidRPr="00A1069E" w14:paraId="5E238C0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C816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DD67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520A5379" w14:textId="6E8CF8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71312F88" w14:textId="13EC70D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967CD" w14:textId="72D93B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FCC76" w14:textId="3642F0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193.39 </w:t>
            </w:r>
          </w:p>
        </w:tc>
      </w:tr>
      <w:tr w:rsidR="00A1069E" w:rsidRPr="00A1069E" w14:paraId="730B4F8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0CFF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769F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05A8C86E" w14:textId="50DE6C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371DD112" w14:textId="7401BE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A605B" w14:textId="330BF7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F3B1A" w14:textId="2AAC22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7,588.75 </w:t>
            </w:r>
          </w:p>
        </w:tc>
      </w:tr>
      <w:tr w:rsidR="00A1069E" w:rsidRPr="00A1069E" w14:paraId="054E6D5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7BED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1509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0A5D8ED2" w14:textId="1C97621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423CB939" w14:textId="3650EB7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A9C9F" w14:textId="5C4019F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73C3A" w14:textId="7EE3F8A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0,696.12 </w:t>
            </w:r>
          </w:p>
        </w:tc>
      </w:tr>
      <w:tr w:rsidR="00A1069E" w:rsidRPr="00A1069E" w14:paraId="5D27ADD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473C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B3BD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6954768F" w14:textId="5EF7C8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68552DA7" w14:textId="6FB603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55A7A" w14:textId="1A3F60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CC8FE" w14:textId="5A86E32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5,744.00 </w:t>
            </w:r>
          </w:p>
        </w:tc>
      </w:tr>
      <w:tr w:rsidR="00A1069E" w:rsidRPr="00A1069E" w14:paraId="5F82CA7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4C46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09A1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0E931316" w14:textId="48F4E77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3B4FDA1B" w14:textId="139112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F109C" w14:textId="0E4753A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CD923" w14:textId="646C7B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82,612.20 </w:t>
            </w:r>
          </w:p>
        </w:tc>
      </w:tr>
      <w:tr w:rsidR="00A1069E" w:rsidRPr="00A1069E" w14:paraId="0C15522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EFA4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48EA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09113EC4" w14:textId="4908FC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75A18B1D" w14:textId="45C381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2D44A" w14:textId="5F3B69F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7055B" w14:textId="19872C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448.75 </w:t>
            </w:r>
          </w:p>
        </w:tc>
      </w:tr>
      <w:tr w:rsidR="00A1069E" w:rsidRPr="00A1069E" w14:paraId="6A370BE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E1AD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9183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70034CA6" w14:textId="2A5DE99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49A06581" w14:textId="40B38D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2E09A" w14:textId="25E3B7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F4C83" w14:textId="44B44E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7,517.14 </w:t>
            </w:r>
          </w:p>
        </w:tc>
      </w:tr>
      <w:tr w:rsidR="00A1069E" w:rsidRPr="00A1069E" w14:paraId="2C8B4F1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FFC8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8751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6F506185" w14:textId="5AFFB1F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79BA22AD" w14:textId="527719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12E52" w14:textId="749DAAD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AFA26" w14:textId="09647C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3,772.50 </w:t>
            </w:r>
          </w:p>
        </w:tc>
      </w:tr>
      <w:tr w:rsidR="00A1069E" w:rsidRPr="00A1069E" w14:paraId="693DCF6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6ADB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2A5A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01393091" w14:textId="5D4178A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A08CFB2" w14:textId="6B62431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488CE" w14:textId="05BBAB0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0FB1A" w14:textId="640AA96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0B9C2A6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97D8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1E94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083E3F75" w14:textId="1969C2B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571511A4" w14:textId="201731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2ABE0" w14:textId="65A998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88E69" w14:textId="6B887E6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5,778.00 </w:t>
            </w:r>
          </w:p>
        </w:tc>
      </w:tr>
      <w:tr w:rsidR="00A1069E" w:rsidRPr="00A1069E" w14:paraId="303E042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3D6F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9720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5E086343" w14:textId="384113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2D4FC4D" w14:textId="115E4BD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FCC39" w14:textId="5F3CC6C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A6DAC" w14:textId="5D6F312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49C1E6E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112A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527A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61EFC241" w14:textId="65522E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45FC3079" w14:textId="3575851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DC6B45" w14:textId="543ADF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C23B1" w14:textId="1725FA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042.39 </w:t>
            </w:r>
          </w:p>
        </w:tc>
      </w:tr>
      <w:tr w:rsidR="00A1069E" w:rsidRPr="00A1069E" w14:paraId="13AF350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3650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7F60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6175D8EF" w14:textId="0A28BA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01102EBB" w14:textId="66E717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D709B" w14:textId="6D82246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5DEC0" w14:textId="555CA5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00,494.75 </w:t>
            </w:r>
          </w:p>
        </w:tc>
      </w:tr>
      <w:tr w:rsidR="00A1069E" w:rsidRPr="00A1069E" w14:paraId="3BC233C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2401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2419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3D8B52BD" w14:textId="1D065BF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24F1F36E" w14:textId="7B05312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48379" w14:textId="2B873C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4A1DB" w14:textId="7C5EFAD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484,211.32 </w:t>
            </w:r>
          </w:p>
        </w:tc>
      </w:tr>
      <w:tr w:rsidR="00A1069E" w:rsidRPr="00A1069E" w14:paraId="45A3A41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98F1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2725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9E9546A" w14:textId="034C094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4758340F" w14:textId="21BF2D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1FD37" w14:textId="5F00589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BF1B0" w14:textId="65CDA2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80,677.34 </w:t>
            </w:r>
          </w:p>
        </w:tc>
      </w:tr>
      <w:tr w:rsidR="00A1069E" w:rsidRPr="00A1069E" w14:paraId="1BDD255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AADD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C06B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58AB879B" w14:textId="308878A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77E2451" w14:textId="37093B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41D8D" w14:textId="1F0155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E9A2A" w14:textId="7AC5C4C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7,140.00 </w:t>
            </w:r>
          </w:p>
        </w:tc>
      </w:tr>
      <w:tr w:rsidR="00A1069E" w:rsidRPr="00A1069E" w14:paraId="086B6A1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E132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2BBB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43C8BD9D" w14:textId="4ADED06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071F1139" w14:textId="15110D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466D6" w14:textId="48E23D7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4E4A033F" w14:textId="5D9D04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284,179.30 </w:t>
            </w:r>
          </w:p>
        </w:tc>
      </w:tr>
      <w:tr w:rsidR="00A1069E" w:rsidRPr="00A1069E" w14:paraId="2BC33F0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2DFC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EEDA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1A508AF2" w14:textId="6ADF25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1EEF26E1" w14:textId="5DD75C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34BB8" w14:textId="342A4A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CC4B6" w14:textId="439907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28,868.77 </w:t>
            </w:r>
          </w:p>
        </w:tc>
      </w:tr>
      <w:tr w:rsidR="00A1069E" w:rsidRPr="00A1069E" w14:paraId="2E8AE4B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6B3C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AF1B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6158DEF6" w14:textId="5F5AA0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96E7483" w14:textId="0EBD19F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883B5" w14:textId="6BFE5CA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1807B" w14:textId="5ED0DF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77.14 </w:t>
            </w:r>
          </w:p>
        </w:tc>
      </w:tr>
      <w:tr w:rsidR="00A1069E" w:rsidRPr="00A1069E" w14:paraId="7739F57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45DB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C72F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1213A276" w14:textId="1D0AAE2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4C40D7" w14:textId="0744CEE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045E3" w14:textId="4F440B8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65B769" w14:textId="466F23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10,000.00 </w:t>
            </w:r>
          </w:p>
        </w:tc>
      </w:tr>
      <w:tr w:rsidR="00A1069E" w:rsidRPr="00A1069E" w14:paraId="13DEB23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B74A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820E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1CE455FB" w14:textId="542DA86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7EC339E6" w14:textId="3C6074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123D8" w14:textId="21973B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518CF8A" w14:textId="25052F4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51,470.00 </w:t>
            </w:r>
          </w:p>
        </w:tc>
      </w:tr>
      <w:tr w:rsidR="00A1069E" w:rsidRPr="00A1069E" w14:paraId="47F78EF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7634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7CA2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00F3C2BE" w14:textId="439B27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282B4D0" w14:textId="7E1A3A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F557A" w14:textId="456EA1F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ED3FD" w14:textId="05A851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7,140.00 </w:t>
            </w:r>
          </w:p>
        </w:tc>
      </w:tr>
      <w:tr w:rsidR="00A1069E" w:rsidRPr="00A1069E" w14:paraId="03765EC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4EAE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58BB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376D0069" w14:textId="2BB9F31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6BB58054" w14:textId="182772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8FB98" w14:textId="17CF20B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8D168" w14:textId="58EDEBC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26,796.75 </w:t>
            </w:r>
          </w:p>
        </w:tc>
      </w:tr>
      <w:tr w:rsidR="00A1069E" w:rsidRPr="00A1069E" w14:paraId="7DC31CF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F6DA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FA78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0A8B58BD" w14:textId="790D79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1ED80AF3" w14:textId="6240E1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8E045" w14:textId="5D8467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0A8A8" w14:textId="2F2570C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3,632.50 </w:t>
            </w:r>
          </w:p>
        </w:tc>
      </w:tr>
      <w:tr w:rsidR="00A1069E" w:rsidRPr="00A1069E" w14:paraId="6605376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ABA7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F805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3EBBEDD6" w14:textId="26F936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4AA00F38" w14:textId="3EFBE4C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7974C76F" w14:textId="05ACF1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3E357" w14:textId="0A9FE90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7,084.67 </w:t>
            </w:r>
          </w:p>
        </w:tc>
      </w:tr>
      <w:tr w:rsidR="00A1069E" w:rsidRPr="00A1069E" w14:paraId="5D11E91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A559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3258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5F647101" w14:textId="3435212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2B502AF4" w14:textId="0952935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C909B" w14:textId="2B1964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54946C77" w14:textId="1644DB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591,635.50 </w:t>
            </w:r>
          </w:p>
        </w:tc>
      </w:tr>
      <w:tr w:rsidR="00A1069E" w:rsidRPr="00A1069E" w14:paraId="4F5B73E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9269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9A6D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6942BDAD" w14:textId="323681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407396CD" w14:textId="3D9953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D011A" w14:textId="6411B6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018FD" w14:textId="44023F3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04,253.75 </w:t>
            </w:r>
          </w:p>
        </w:tc>
      </w:tr>
      <w:tr w:rsidR="00A1069E" w:rsidRPr="00A1069E" w14:paraId="140673A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9740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4081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0097C111" w14:textId="0276B46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58D657B2" w14:textId="493428C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F30E5" w14:textId="1BBB6D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0338873" w14:textId="02A888F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84,668.14 </w:t>
            </w:r>
          </w:p>
        </w:tc>
      </w:tr>
      <w:tr w:rsidR="00A1069E" w:rsidRPr="00A1069E" w14:paraId="1D1A467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F994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7D07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070574B9" w14:textId="4994DA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75B8A9C" w14:textId="398049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185BA" w14:textId="3AA2422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3D836" w14:textId="0C5B9D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664E264D"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0E1B93"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lastRenderedPageBreak/>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C448FCB" w14:textId="6EF6F25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55,752,287.64 </w:t>
            </w:r>
          </w:p>
        </w:tc>
        <w:tc>
          <w:tcPr>
            <w:tcW w:w="958" w:type="pct"/>
            <w:tcBorders>
              <w:top w:val="nil"/>
              <w:left w:val="nil"/>
              <w:bottom w:val="single" w:sz="4" w:space="0" w:color="000000"/>
              <w:right w:val="single" w:sz="4" w:space="0" w:color="000000"/>
            </w:tcBorders>
            <w:shd w:val="clear" w:color="A5A5A5" w:fill="A5A5A5"/>
            <w:noWrap/>
            <w:vAlign w:val="bottom"/>
            <w:hideMark/>
          </w:tcPr>
          <w:p w14:paraId="6D4D6431" w14:textId="7A2AEB1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D0998F9" w14:textId="7E6D0F0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43E54F6" w14:textId="51F5125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55,752,287.64 </w:t>
            </w:r>
          </w:p>
        </w:tc>
      </w:tr>
      <w:tr w:rsidR="00A1069E" w:rsidRPr="00A1069E" w14:paraId="02C3DF39"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03602"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1C4C2FD" w14:textId="620EF661"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24796311" w14:textId="1389BBBC"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FDA4017" w14:textId="7B87673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D9A60B" w14:textId="561D673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182,322.08 </w:t>
            </w:r>
          </w:p>
        </w:tc>
      </w:tr>
      <w:tr w:rsidR="00A1069E" w:rsidRPr="00A1069E" w14:paraId="2A9C166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73E6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21E8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095A36D4" w14:textId="1808468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64F61A50" w14:textId="158A02E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C4AD9" w14:textId="476F91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05439" w14:textId="2C32A3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9,949.52 </w:t>
            </w:r>
          </w:p>
        </w:tc>
      </w:tr>
      <w:tr w:rsidR="00A1069E" w:rsidRPr="00A1069E" w14:paraId="140E79D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4457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983C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05004C52" w14:textId="3292E9C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777CAB05" w14:textId="5959C3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9D8BB" w14:textId="6D91C3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C1F6D" w14:textId="50A6405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359.04 </w:t>
            </w:r>
          </w:p>
        </w:tc>
      </w:tr>
      <w:tr w:rsidR="00A1069E" w:rsidRPr="00A1069E" w14:paraId="26CC502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5978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409F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5CAFFBDC" w14:textId="794F0A7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665E15BD" w14:textId="3C820F0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4E64D" w14:textId="38042DD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3EE5E" w14:textId="0914DDF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51.00 </w:t>
            </w:r>
          </w:p>
        </w:tc>
      </w:tr>
      <w:tr w:rsidR="00A1069E" w:rsidRPr="00A1069E" w14:paraId="4CDEED6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CF23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50B5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73A0B689" w14:textId="3E5380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77878CDE" w14:textId="03DC995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41E74" w14:textId="62438B6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12115" w14:textId="3C41BA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62.52 </w:t>
            </w:r>
          </w:p>
        </w:tc>
      </w:tr>
      <w:tr w:rsidR="00A1069E" w:rsidRPr="00A1069E" w14:paraId="700EBAF5"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469343"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18C3B11" w14:textId="494521A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2,191,466.43 </w:t>
            </w:r>
          </w:p>
        </w:tc>
        <w:tc>
          <w:tcPr>
            <w:tcW w:w="958" w:type="pct"/>
            <w:tcBorders>
              <w:top w:val="nil"/>
              <w:left w:val="nil"/>
              <w:bottom w:val="single" w:sz="4" w:space="0" w:color="000000"/>
              <w:right w:val="single" w:sz="4" w:space="0" w:color="000000"/>
            </w:tcBorders>
            <w:shd w:val="clear" w:color="D8D8D8" w:fill="D8D8D8"/>
            <w:noWrap/>
            <w:vAlign w:val="bottom"/>
            <w:hideMark/>
          </w:tcPr>
          <w:p w14:paraId="2BC2F130" w14:textId="1F14DD5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AB9B92" w14:textId="15167D1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7C27C7" w14:textId="4DD0844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2,191,466.43 </w:t>
            </w:r>
          </w:p>
        </w:tc>
      </w:tr>
      <w:tr w:rsidR="00A1069E" w:rsidRPr="00A1069E" w14:paraId="77C9FC4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735A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220C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32EF8B32" w14:textId="7A00B00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696,683.57 </w:t>
            </w:r>
          </w:p>
        </w:tc>
        <w:tc>
          <w:tcPr>
            <w:tcW w:w="958" w:type="pct"/>
            <w:tcBorders>
              <w:top w:val="nil"/>
              <w:left w:val="nil"/>
              <w:bottom w:val="single" w:sz="4" w:space="0" w:color="000000"/>
              <w:right w:val="single" w:sz="4" w:space="0" w:color="000000"/>
            </w:tcBorders>
            <w:shd w:val="clear" w:color="auto" w:fill="auto"/>
            <w:noWrap/>
            <w:vAlign w:val="bottom"/>
            <w:hideMark/>
          </w:tcPr>
          <w:p w14:paraId="2ABBC16D" w14:textId="7A584A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83847" w14:textId="6F0080B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093F925" w14:textId="5AD01D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696,683.57 </w:t>
            </w:r>
          </w:p>
        </w:tc>
      </w:tr>
      <w:tr w:rsidR="00A1069E" w:rsidRPr="00A1069E" w14:paraId="73697C5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0D33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2C1B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709E44D2" w14:textId="663E210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02C3271A" w14:textId="270EFFB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FB8D6" w14:textId="1E4F164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2998D" w14:textId="096895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84.40 </w:t>
            </w:r>
          </w:p>
        </w:tc>
      </w:tr>
      <w:tr w:rsidR="00A1069E" w:rsidRPr="00A1069E" w14:paraId="28598AD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4898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BB04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29960675" w14:textId="161CC3E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7B82839A" w14:textId="741E7E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FA7A0" w14:textId="79DB3A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E888E" w14:textId="1E37663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0,279.32 </w:t>
            </w:r>
          </w:p>
        </w:tc>
      </w:tr>
      <w:tr w:rsidR="00A1069E" w:rsidRPr="00A1069E" w14:paraId="0BA73C2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089D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3C86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32CB0695" w14:textId="0E15A87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31C857C6" w14:textId="1EDC7C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C1201" w14:textId="3226A0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BB0B8" w14:textId="418B6BB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726.36 </w:t>
            </w:r>
          </w:p>
        </w:tc>
      </w:tr>
      <w:tr w:rsidR="00A1069E" w:rsidRPr="00A1069E" w14:paraId="1231A02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BEF6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B00B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51B7CB04" w14:textId="1985FF4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122.26 </w:t>
            </w:r>
          </w:p>
        </w:tc>
        <w:tc>
          <w:tcPr>
            <w:tcW w:w="958" w:type="pct"/>
            <w:tcBorders>
              <w:top w:val="nil"/>
              <w:left w:val="nil"/>
              <w:bottom w:val="single" w:sz="4" w:space="0" w:color="000000"/>
              <w:right w:val="single" w:sz="4" w:space="0" w:color="000000"/>
            </w:tcBorders>
            <w:shd w:val="clear" w:color="auto" w:fill="auto"/>
            <w:noWrap/>
            <w:vAlign w:val="bottom"/>
            <w:hideMark/>
          </w:tcPr>
          <w:p w14:paraId="12F4446E" w14:textId="3B2EF5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1D99F" w14:textId="393D6E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6824D" w14:textId="13B488F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122.26 </w:t>
            </w:r>
          </w:p>
        </w:tc>
      </w:tr>
      <w:tr w:rsidR="00A1069E" w:rsidRPr="00A1069E" w14:paraId="769B401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9223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2D7C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2D1D86F3" w14:textId="2F3736E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60CEE9F3" w14:textId="3ED3632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1E8AA" w14:textId="46D471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7B658" w14:textId="4AE8F42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6,180.24 </w:t>
            </w:r>
          </w:p>
        </w:tc>
      </w:tr>
      <w:tr w:rsidR="00A1069E" w:rsidRPr="00A1069E" w14:paraId="1516B34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657F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9A62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0E86FC16" w14:textId="517448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6B817F07" w14:textId="2D79AA6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321BB" w14:textId="027330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1FC3E" w14:textId="3A69804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09,493.76 </w:t>
            </w:r>
          </w:p>
        </w:tc>
      </w:tr>
      <w:tr w:rsidR="00A1069E" w:rsidRPr="00A1069E" w14:paraId="181F8FE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8CC6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6D0A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32AE8D53" w14:textId="49BB36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6D708503" w14:textId="27DEC9D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BB875" w14:textId="7D025E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0176E" w14:textId="3A85374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621.00 </w:t>
            </w:r>
          </w:p>
        </w:tc>
      </w:tr>
      <w:tr w:rsidR="00A1069E" w:rsidRPr="00A1069E" w14:paraId="2303B82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092E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120D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3E054E97" w14:textId="5BA9B0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CA4CE25" w14:textId="21D3BC6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552BD" w14:textId="04D114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3C259" w14:textId="3FB83E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33.76 </w:t>
            </w:r>
          </w:p>
        </w:tc>
      </w:tr>
      <w:tr w:rsidR="00A1069E" w:rsidRPr="00A1069E" w14:paraId="51341EA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DB37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AFEF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D348461" w14:textId="0C0A10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15,825.00 </w:t>
            </w:r>
          </w:p>
        </w:tc>
        <w:tc>
          <w:tcPr>
            <w:tcW w:w="958" w:type="pct"/>
            <w:tcBorders>
              <w:top w:val="nil"/>
              <w:left w:val="nil"/>
              <w:bottom w:val="single" w:sz="4" w:space="0" w:color="000000"/>
              <w:right w:val="single" w:sz="4" w:space="0" w:color="000000"/>
            </w:tcBorders>
            <w:shd w:val="clear" w:color="auto" w:fill="auto"/>
            <w:noWrap/>
            <w:vAlign w:val="bottom"/>
            <w:hideMark/>
          </w:tcPr>
          <w:p w14:paraId="02C742A0" w14:textId="4DC143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3AF3F" w14:textId="701007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6C36D" w14:textId="38E0D89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15,825.00 </w:t>
            </w:r>
          </w:p>
        </w:tc>
      </w:tr>
      <w:tr w:rsidR="00A1069E" w:rsidRPr="00A1069E" w14:paraId="6421F33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83EB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BA53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255EE111" w14:textId="244BBEC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43ECFCBA" w14:textId="60FFBB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84435" w14:textId="4EE63AD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DA0E2" w14:textId="236328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01,054.00 </w:t>
            </w:r>
          </w:p>
        </w:tc>
      </w:tr>
      <w:tr w:rsidR="00A1069E" w:rsidRPr="00A1069E" w14:paraId="4E29E2E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C5B2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1964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33AFC51D" w14:textId="2FFA115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535,216.82 </w:t>
            </w:r>
          </w:p>
        </w:tc>
        <w:tc>
          <w:tcPr>
            <w:tcW w:w="958" w:type="pct"/>
            <w:tcBorders>
              <w:top w:val="nil"/>
              <w:left w:val="nil"/>
              <w:bottom w:val="single" w:sz="4" w:space="0" w:color="000000"/>
              <w:right w:val="single" w:sz="4" w:space="0" w:color="000000"/>
            </w:tcBorders>
            <w:shd w:val="clear" w:color="auto" w:fill="auto"/>
            <w:noWrap/>
            <w:vAlign w:val="bottom"/>
            <w:hideMark/>
          </w:tcPr>
          <w:p w14:paraId="7929CBC3" w14:textId="09D3DB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AFD10" w14:textId="08ED6E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B2727" w14:textId="653D7F2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535,216.82 </w:t>
            </w:r>
          </w:p>
        </w:tc>
      </w:tr>
      <w:tr w:rsidR="00A1069E" w:rsidRPr="00A1069E" w14:paraId="2B69497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37D2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63AC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56DADCA8" w14:textId="67F4932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2550017C" w14:textId="045B056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5AD78" w14:textId="374BCE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C89A5" w14:textId="57FC04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84.40 </w:t>
            </w:r>
          </w:p>
        </w:tc>
      </w:tr>
      <w:tr w:rsidR="00A1069E" w:rsidRPr="00A1069E" w14:paraId="0364A0B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55CB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2883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68A04E24" w14:textId="6A2BBC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68E2AE3E" w14:textId="1E6FEF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36154" w14:textId="703544C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9C76E" w14:textId="198097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80,648.86 </w:t>
            </w:r>
          </w:p>
        </w:tc>
      </w:tr>
      <w:tr w:rsidR="00A1069E" w:rsidRPr="00A1069E" w14:paraId="1F40F44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6CA4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ABCF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266F3767" w14:textId="284BAB8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28,889.00 </w:t>
            </w:r>
          </w:p>
        </w:tc>
        <w:tc>
          <w:tcPr>
            <w:tcW w:w="958" w:type="pct"/>
            <w:tcBorders>
              <w:top w:val="nil"/>
              <w:left w:val="nil"/>
              <w:bottom w:val="single" w:sz="4" w:space="0" w:color="000000"/>
              <w:right w:val="single" w:sz="4" w:space="0" w:color="000000"/>
            </w:tcBorders>
            <w:shd w:val="clear" w:color="auto" w:fill="auto"/>
            <w:noWrap/>
            <w:vAlign w:val="bottom"/>
            <w:hideMark/>
          </w:tcPr>
          <w:p w14:paraId="13AD39B2" w14:textId="2B46520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B1BE1" w14:textId="2A0C25D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98C1D" w14:textId="7CCB20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28,889.00 </w:t>
            </w:r>
          </w:p>
        </w:tc>
      </w:tr>
      <w:tr w:rsidR="00A1069E" w:rsidRPr="00A1069E" w14:paraId="0466EA0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8F78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DC44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23107CEA" w14:textId="73A08D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4A94E6A9" w14:textId="2D467FF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1D070" w14:textId="2D0D846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639DF" w14:textId="68C551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428.40 </w:t>
            </w:r>
          </w:p>
        </w:tc>
      </w:tr>
      <w:tr w:rsidR="00A1069E" w:rsidRPr="00A1069E" w14:paraId="03D31A4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D6D2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1641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4E2A5239" w14:textId="4891CC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48A13C8F" w14:textId="549C2EA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D0A58" w14:textId="7FC475E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2CE59" w14:textId="28AF20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2,795.70 </w:t>
            </w:r>
          </w:p>
        </w:tc>
      </w:tr>
      <w:tr w:rsidR="00A1069E" w:rsidRPr="00A1069E" w14:paraId="7F904A6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2F4F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DBC1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6046B0CD" w14:textId="01A84C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12F98383" w14:textId="6988FBA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706AB" w14:textId="3B2A8D3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78BF0" w14:textId="1271FC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885.68 </w:t>
            </w:r>
          </w:p>
        </w:tc>
      </w:tr>
      <w:tr w:rsidR="00A1069E" w:rsidRPr="00A1069E" w14:paraId="46C780A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357E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087A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64F0A466" w14:textId="108BAF5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7EDFC6A0" w14:textId="3336E9B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3E5B4" w14:textId="51ECFD2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014B8" w14:textId="31BFE16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16.88 </w:t>
            </w:r>
          </w:p>
        </w:tc>
      </w:tr>
      <w:tr w:rsidR="00A1069E" w:rsidRPr="00A1069E" w14:paraId="0322D55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F6E2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160D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4DFC6155" w14:textId="4C9852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62EDC42" w14:textId="0BA774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4BCC6" w14:textId="378219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AC7E1" w14:textId="4099C5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16.88 </w:t>
            </w:r>
          </w:p>
        </w:tc>
      </w:tr>
      <w:tr w:rsidR="00A1069E" w:rsidRPr="00A1069E" w14:paraId="5DCFB24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E17F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AE1B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040DDD4" w14:textId="4D1FE1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738ACD07" w14:textId="164715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87C88" w14:textId="4A33816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E31F8" w14:textId="6E3BCBD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4,146.22 </w:t>
            </w:r>
          </w:p>
        </w:tc>
      </w:tr>
      <w:tr w:rsidR="00A1069E" w:rsidRPr="00A1069E" w14:paraId="7FEACC7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7876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1DE3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2A87E557" w14:textId="0C890C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3A75F4E6" w14:textId="1FEEC9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10188" w14:textId="6D96DC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4A06B" w14:textId="4A6917B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17.00 </w:t>
            </w:r>
          </w:p>
        </w:tc>
      </w:tr>
      <w:tr w:rsidR="00A1069E" w:rsidRPr="00A1069E" w14:paraId="3177F12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2AF6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0931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6017662B" w14:textId="22E2F2B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7CB75BDB" w14:textId="55D164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BD167" w14:textId="4EF88E8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D252C" w14:textId="0CC4E6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6,470.88 </w:t>
            </w:r>
          </w:p>
        </w:tc>
      </w:tr>
      <w:tr w:rsidR="00A1069E" w:rsidRPr="00A1069E" w14:paraId="13206A5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A91C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72C6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211F2C3C" w14:textId="3720AE5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43F0B1D8" w14:textId="3D2454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38037" w14:textId="1E07EF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A822A" w14:textId="56B05A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9,220.00 </w:t>
            </w:r>
          </w:p>
        </w:tc>
      </w:tr>
      <w:tr w:rsidR="00A1069E" w:rsidRPr="00A1069E" w14:paraId="5FE94DA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C405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DB81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7C6C9D80" w14:textId="6A596AE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DE33274" w14:textId="6CC731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38F31" w14:textId="65467E2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918CD" w14:textId="1BB2ED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33.76 </w:t>
            </w:r>
          </w:p>
        </w:tc>
      </w:tr>
      <w:tr w:rsidR="00A1069E" w:rsidRPr="00A1069E" w14:paraId="5FC35B8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60AE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D92C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0C24484A" w14:textId="1106C3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66F6059D" w14:textId="71EA06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243DC" w14:textId="683CEB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21103" w14:textId="77DD72F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25,558.53 </w:t>
            </w:r>
          </w:p>
        </w:tc>
      </w:tr>
      <w:tr w:rsidR="00A1069E" w:rsidRPr="00A1069E" w14:paraId="11BD612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A65A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A0F2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58635AED" w14:textId="4D35C9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76A40C30" w14:textId="2989E3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48254" w14:textId="2CE5A5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891C8" w14:textId="4E31983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065.64 </w:t>
            </w:r>
          </w:p>
        </w:tc>
      </w:tr>
      <w:tr w:rsidR="00A1069E" w:rsidRPr="00A1069E" w14:paraId="1F8A21D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4D13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9E4D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0C6E0EF7" w14:textId="7C464DE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7540C5EF" w14:textId="027C25C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66878" w14:textId="250BD5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2AD2C" w14:textId="322DECD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16.88 </w:t>
            </w:r>
          </w:p>
        </w:tc>
      </w:tr>
      <w:tr w:rsidR="00A1069E" w:rsidRPr="00A1069E" w14:paraId="72D3691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0F91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FD15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2F2AD0" w14:textId="50190E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087,251.23 </w:t>
            </w:r>
          </w:p>
        </w:tc>
        <w:tc>
          <w:tcPr>
            <w:tcW w:w="958" w:type="pct"/>
            <w:tcBorders>
              <w:top w:val="nil"/>
              <w:left w:val="nil"/>
              <w:bottom w:val="single" w:sz="4" w:space="0" w:color="000000"/>
              <w:right w:val="single" w:sz="4" w:space="0" w:color="000000"/>
            </w:tcBorders>
            <w:shd w:val="clear" w:color="auto" w:fill="auto"/>
            <w:noWrap/>
            <w:vAlign w:val="bottom"/>
            <w:hideMark/>
          </w:tcPr>
          <w:p w14:paraId="668A1B1E" w14:textId="423EDEC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F3886" w14:textId="7CB443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8495E" w14:textId="1A8F2AE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087,251.23 </w:t>
            </w:r>
          </w:p>
        </w:tc>
      </w:tr>
      <w:tr w:rsidR="00A1069E" w:rsidRPr="00A1069E" w14:paraId="29B583C4"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72D425"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57416BFA" w14:textId="7B9D155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9,385,308.03 </w:t>
            </w:r>
          </w:p>
        </w:tc>
        <w:tc>
          <w:tcPr>
            <w:tcW w:w="958" w:type="pct"/>
            <w:tcBorders>
              <w:top w:val="nil"/>
              <w:left w:val="nil"/>
              <w:bottom w:val="single" w:sz="4" w:space="0" w:color="000000"/>
              <w:right w:val="single" w:sz="4" w:space="0" w:color="000000"/>
            </w:tcBorders>
            <w:shd w:val="clear" w:color="D8D8D8" w:fill="D8D8D8"/>
            <w:noWrap/>
            <w:vAlign w:val="bottom"/>
            <w:hideMark/>
          </w:tcPr>
          <w:p w14:paraId="03D83C2D" w14:textId="18A624A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9894279" w14:textId="20426CC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C7D14E" w14:textId="526A9B9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9,385,308.03 </w:t>
            </w:r>
          </w:p>
        </w:tc>
      </w:tr>
      <w:tr w:rsidR="00A1069E" w:rsidRPr="00A1069E" w14:paraId="41A9BC1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CB54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3D5D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BFF598B" w14:textId="23A637F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3E1B0B6E" w14:textId="3332B49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23E06" w14:textId="1C1712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B623576" w14:textId="72B225D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190,065.48 </w:t>
            </w:r>
          </w:p>
        </w:tc>
      </w:tr>
      <w:tr w:rsidR="00A1069E" w:rsidRPr="00A1069E" w14:paraId="1C77A45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0CDF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A44E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8018F3C" w14:textId="0D940FF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178,740.81 </w:t>
            </w:r>
          </w:p>
        </w:tc>
        <w:tc>
          <w:tcPr>
            <w:tcW w:w="958" w:type="pct"/>
            <w:tcBorders>
              <w:top w:val="nil"/>
              <w:left w:val="nil"/>
              <w:bottom w:val="single" w:sz="4" w:space="0" w:color="000000"/>
              <w:right w:val="single" w:sz="4" w:space="0" w:color="000000"/>
            </w:tcBorders>
            <w:shd w:val="clear" w:color="auto" w:fill="auto"/>
            <w:noWrap/>
            <w:vAlign w:val="bottom"/>
            <w:hideMark/>
          </w:tcPr>
          <w:p w14:paraId="5EE0B14F" w14:textId="2DA8E2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F0C99" w14:textId="352A52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32ED0" w14:textId="3AA447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178,740.81 </w:t>
            </w:r>
          </w:p>
        </w:tc>
      </w:tr>
      <w:tr w:rsidR="00A1069E" w:rsidRPr="00A1069E" w14:paraId="063B498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7D7E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3556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4100DE29" w14:textId="56779F5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5957A123" w14:textId="19E2BC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D982E" w14:textId="7A89CFC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3D5BC" w14:textId="5ED2210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4,760.66 </w:t>
            </w:r>
          </w:p>
        </w:tc>
      </w:tr>
      <w:tr w:rsidR="00A1069E" w:rsidRPr="00A1069E" w14:paraId="0CF39FA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10E7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4FB8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D02D730" w14:textId="305086A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21064885" w14:textId="6972725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8E85E" w14:textId="1FBEA1F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70DA8" w14:textId="4FC2B68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7,457.66 </w:t>
            </w:r>
          </w:p>
        </w:tc>
      </w:tr>
      <w:tr w:rsidR="00A1069E" w:rsidRPr="00A1069E" w14:paraId="3AF3FE0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0974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8F8F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13747BD8" w14:textId="57FC72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76BFCBF5" w14:textId="0D12923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06293" w14:textId="24D49B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282E3" w14:textId="3B8D299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17,122.54 </w:t>
            </w:r>
          </w:p>
        </w:tc>
      </w:tr>
      <w:tr w:rsidR="00A1069E" w:rsidRPr="00A1069E" w14:paraId="3DF825C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4476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4087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A96ADF4" w14:textId="42EF3E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619C3DDC" w14:textId="226BE99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E010E" w14:textId="7EB064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B51A6" w14:textId="3BDD99B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1,172.06 </w:t>
            </w:r>
          </w:p>
        </w:tc>
      </w:tr>
      <w:tr w:rsidR="00A1069E" w:rsidRPr="00A1069E" w14:paraId="42667D3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ECA7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927E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2EBC43C0" w14:textId="7B1E40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077FE223" w14:textId="109843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313D5" w14:textId="351D35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CB849" w14:textId="4C2ED3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2,101.16 </w:t>
            </w:r>
          </w:p>
        </w:tc>
      </w:tr>
      <w:tr w:rsidR="00A1069E" w:rsidRPr="00A1069E" w14:paraId="7AB7B07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DB53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EC95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0EFEE2E7" w14:textId="07F6E9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635378A7" w14:textId="1F99999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89C7A" w14:textId="7200E5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7A6D3" w14:textId="459E531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3,077.36 </w:t>
            </w:r>
          </w:p>
        </w:tc>
      </w:tr>
      <w:tr w:rsidR="00A1069E" w:rsidRPr="00A1069E" w14:paraId="60E4AEB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9877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ECFF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070C7087" w14:textId="1F226CA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034596F4" w14:textId="6481E0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CD30D" w14:textId="4093A03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96D59" w14:textId="1A51044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30,902.96 </w:t>
            </w:r>
          </w:p>
        </w:tc>
      </w:tr>
      <w:tr w:rsidR="00A1069E" w:rsidRPr="00A1069E" w14:paraId="082EB00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FBC4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7F90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4AD8F1E2" w14:textId="062F6D6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7FC4465C" w14:textId="42BD11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CC40C4" w14:textId="7F38D9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D7718" w14:textId="127F162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2,292.66 </w:t>
            </w:r>
          </w:p>
        </w:tc>
      </w:tr>
      <w:tr w:rsidR="00A1069E" w:rsidRPr="00A1069E" w14:paraId="3D5D03D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3F45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20B8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461AE17" w14:textId="72D6B9C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4,509.56 </w:t>
            </w:r>
          </w:p>
        </w:tc>
        <w:tc>
          <w:tcPr>
            <w:tcW w:w="958" w:type="pct"/>
            <w:tcBorders>
              <w:top w:val="nil"/>
              <w:left w:val="nil"/>
              <w:bottom w:val="single" w:sz="4" w:space="0" w:color="000000"/>
              <w:right w:val="single" w:sz="4" w:space="0" w:color="000000"/>
            </w:tcBorders>
            <w:shd w:val="clear" w:color="auto" w:fill="auto"/>
            <w:noWrap/>
            <w:vAlign w:val="bottom"/>
            <w:hideMark/>
          </w:tcPr>
          <w:p w14:paraId="5260639F" w14:textId="04C3B6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ABE9A" w14:textId="6DE511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EECBE" w14:textId="44F9F5B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4,509.56 </w:t>
            </w:r>
          </w:p>
        </w:tc>
      </w:tr>
      <w:tr w:rsidR="00A1069E" w:rsidRPr="00A1069E" w14:paraId="53A84CD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978F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2937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73F0201B" w14:textId="6470A1D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5E0CB0E1" w14:textId="151843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A985B" w14:textId="45CB13D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3B51F" w14:textId="5E427C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97,448.42 </w:t>
            </w:r>
          </w:p>
        </w:tc>
      </w:tr>
      <w:tr w:rsidR="00A1069E" w:rsidRPr="00A1069E" w14:paraId="2D030A9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8A13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D449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16EC7879" w14:textId="7CB3B9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08D66EDC" w14:textId="22902D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7AA8A" w14:textId="25C6B1C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647F4" w14:textId="5A4B67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26.66 </w:t>
            </w:r>
          </w:p>
        </w:tc>
      </w:tr>
      <w:tr w:rsidR="00A1069E" w:rsidRPr="00A1069E" w14:paraId="422E257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B4B5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5BFF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32E32B05" w14:textId="1BED156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4FF63E0D" w14:textId="371FA8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74D65" w14:textId="22CF9A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0D8E8" w14:textId="68A059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8,775.86 </w:t>
            </w:r>
          </w:p>
        </w:tc>
      </w:tr>
      <w:tr w:rsidR="00A1069E" w:rsidRPr="00A1069E" w14:paraId="0C678AB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0BA6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C99C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76051BEB" w14:textId="404701C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3D0D0D64" w14:textId="30EDAF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79B75" w14:textId="284095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3A115" w14:textId="5EE21C4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81,260.66 </w:t>
            </w:r>
          </w:p>
        </w:tc>
      </w:tr>
      <w:tr w:rsidR="00A1069E" w:rsidRPr="00A1069E" w14:paraId="7E199A0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100B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4765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16FBF08C" w14:textId="19BB67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5A47ECA5" w14:textId="4C7D7CF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E6237" w14:textId="73A039E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A9D84" w14:textId="67504E0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82,251.04 </w:t>
            </w:r>
          </w:p>
        </w:tc>
      </w:tr>
      <w:tr w:rsidR="00A1069E" w:rsidRPr="00A1069E" w14:paraId="69550C1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61C6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BDDE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40ACBBE3" w14:textId="13BC05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3DB0CC8E" w14:textId="0AF6B7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43C4D" w14:textId="305F1C0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A3236" w14:textId="5738B0C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1,305.66 </w:t>
            </w:r>
          </w:p>
        </w:tc>
      </w:tr>
      <w:tr w:rsidR="00A1069E" w:rsidRPr="00A1069E" w14:paraId="1D570FC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DE3A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4B12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5B9CF351" w14:textId="661D54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2F2F5593" w14:textId="0668821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2B880" w14:textId="3CD995A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CE703" w14:textId="52E04FF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8,351.66 </w:t>
            </w:r>
          </w:p>
        </w:tc>
      </w:tr>
      <w:tr w:rsidR="00A1069E" w:rsidRPr="00A1069E" w14:paraId="1888273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4BC7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E775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65F55690" w14:textId="1F39B5A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1006CC39" w14:textId="057023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56E7C" w14:textId="773EF5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C8BB2" w14:textId="599C12F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05,337.88 </w:t>
            </w:r>
          </w:p>
        </w:tc>
      </w:tr>
      <w:tr w:rsidR="00A1069E" w:rsidRPr="00A1069E" w14:paraId="26B871A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57D5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CB63EF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769A1A5D" w14:textId="6D9A635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10F24837" w14:textId="199F862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92525" w14:textId="71131E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2DAFF" w14:textId="421366F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1,301.78 </w:t>
            </w:r>
          </w:p>
        </w:tc>
      </w:tr>
      <w:tr w:rsidR="00A1069E" w:rsidRPr="00A1069E" w14:paraId="5E39951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E029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647A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1A57A19E" w14:textId="3C1F48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2EDFFCF9" w14:textId="088BC79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89660" w14:textId="2F5893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DCA60" w14:textId="76708BE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1,401.58 </w:t>
            </w:r>
          </w:p>
        </w:tc>
      </w:tr>
      <w:tr w:rsidR="00A1069E" w:rsidRPr="00A1069E" w14:paraId="6D949F2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AB4B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3538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6FF93338" w14:textId="63E41D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462ED3DE" w14:textId="574942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82D47A" w14:textId="685F3C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E0437" w14:textId="778E47F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2,339.30 </w:t>
            </w:r>
          </w:p>
        </w:tc>
      </w:tr>
      <w:tr w:rsidR="00A1069E" w:rsidRPr="00A1069E" w14:paraId="292D943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A67A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7F67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E9824DA" w14:textId="0FA0644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0DCA9A50" w14:textId="0E3BEC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E9DBE" w14:textId="6829480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66214" w14:textId="1EEDF9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7,449.16 </w:t>
            </w:r>
          </w:p>
        </w:tc>
      </w:tr>
      <w:tr w:rsidR="00A1069E" w:rsidRPr="00A1069E" w14:paraId="2909CD7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C2B5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6AFC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7B010CBF" w14:textId="6E2D41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7252FDD6" w14:textId="689356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0DDB8" w14:textId="129BB1B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6DA18" w14:textId="2BC5D6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4,763.16 </w:t>
            </w:r>
          </w:p>
        </w:tc>
      </w:tr>
      <w:tr w:rsidR="00A1069E" w:rsidRPr="00A1069E" w14:paraId="6419186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C4D1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60C5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78D3A2FE" w14:textId="2E90DE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6A20D831" w14:textId="7BDD1D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2BBA0" w14:textId="57391C8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4AB37" w14:textId="1A67DB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3,329.86 </w:t>
            </w:r>
          </w:p>
        </w:tc>
      </w:tr>
      <w:tr w:rsidR="00A1069E" w:rsidRPr="00A1069E" w14:paraId="58103BD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9DC7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BB22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498E2B61" w14:textId="223CACE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6E22FE54" w14:textId="417B39E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3D167" w14:textId="09B5C79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05440C" w14:textId="46B7F28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4,760.66 </w:t>
            </w:r>
          </w:p>
        </w:tc>
      </w:tr>
      <w:tr w:rsidR="00A1069E" w:rsidRPr="00A1069E" w14:paraId="1854ECF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4FC9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A803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944F47A" w14:textId="475A2A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1,336.88 </w:t>
            </w:r>
          </w:p>
        </w:tc>
        <w:tc>
          <w:tcPr>
            <w:tcW w:w="958" w:type="pct"/>
            <w:tcBorders>
              <w:top w:val="nil"/>
              <w:left w:val="nil"/>
              <w:bottom w:val="single" w:sz="4" w:space="0" w:color="000000"/>
              <w:right w:val="single" w:sz="4" w:space="0" w:color="000000"/>
            </w:tcBorders>
            <w:shd w:val="clear" w:color="auto" w:fill="auto"/>
            <w:noWrap/>
            <w:vAlign w:val="bottom"/>
            <w:hideMark/>
          </w:tcPr>
          <w:p w14:paraId="4563D5E5" w14:textId="59A84E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18969" w14:textId="3A40B0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1451B" w14:textId="17D6102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1,336.88 </w:t>
            </w:r>
          </w:p>
        </w:tc>
      </w:tr>
      <w:tr w:rsidR="00A1069E" w:rsidRPr="00A1069E" w14:paraId="271F7FF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440A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1675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19E552B0" w14:textId="2EB1FE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0DA1EFA0" w14:textId="4F45C9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727DC2" w14:textId="2712FB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F2A87" w14:textId="054604D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2,804.54 </w:t>
            </w:r>
          </w:p>
        </w:tc>
      </w:tr>
      <w:tr w:rsidR="00A1069E" w:rsidRPr="00A1069E" w14:paraId="1782F4E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C26F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02A4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4792972C" w14:textId="7C1DCF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5DBE416F" w14:textId="135869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11FFB" w14:textId="38AFC5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4C629" w14:textId="1B8AA62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93,022.76 </w:t>
            </w:r>
          </w:p>
        </w:tc>
      </w:tr>
      <w:tr w:rsidR="00A1069E" w:rsidRPr="00A1069E" w14:paraId="1E683D7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A0BE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64E9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B20E15F" w14:textId="07C329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6772EB67" w14:textId="29FCD9A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DABDB" w14:textId="1869D36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6B772" w14:textId="2292A25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3,968.70 </w:t>
            </w:r>
          </w:p>
        </w:tc>
      </w:tr>
      <w:tr w:rsidR="00A1069E" w:rsidRPr="00A1069E" w14:paraId="32764D7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A1EA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59C4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6C89BD9D" w14:textId="332DD8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B3C1E1A" w14:textId="346A28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BC534" w14:textId="08DED1D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93C2C" w14:textId="49FDAF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4,760.66 </w:t>
            </w:r>
          </w:p>
        </w:tc>
      </w:tr>
      <w:tr w:rsidR="00A1069E" w:rsidRPr="00A1069E" w14:paraId="0445386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75E4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3951B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3CFFC340" w14:textId="33CDDC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3AF240D2" w14:textId="192362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D9892" w14:textId="286B1E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30289" w14:textId="6246B9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1,873.66 </w:t>
            </w:r>
          </w:p>
        </w:tc>
      </w:tr>
      <w:tr w:rsidR="00A1069E" w:rsidRPr="00A1069E" w14:paraId="70FA669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0CFC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F1C3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5B6B5D8C" w14:textId="1ACA11D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40F0BAB2" w14:textId="614C9D2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71BA6" w14:textId="2590840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C991A" w14:textId="3A86D0E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9,875.66 </w:t>
            </w:r>
          </w:p>
        </w:tc>
      </w:tr>
      <w:tr w:rsidR="00A1069E" w:rsidRPr="00A1069E" w14:paraId="4FB8F57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DA6A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2E8CA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5D71A3F" w14:textId="54FA28B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4816971D" w14:textId="1446BD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FFE2A" w14:textId="6733DB6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667CC" w14:textId="2621638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9,068.54 </w:t>
            </w:r>
          </w:p>
        </w:tc>
      </w:tr>
      <w:tr w:rsidR="00A1069E" w:rsidRPr="00A1069E" w14:paraId="1F04385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CE57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BD1E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5E09CA7" w14:textId="7377BD8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44E697AC" w14:textId="33DDDEC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575A1" w14:textId="5780137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E7AA7" w14:textId="578B8D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8,351.66 </w:t>
            </w:r>
          </w:p>
        </w:tc>
      </w:tr>
      <w:tr w:rsidR="00A1069E" w:rsidRPr="00A1069E" w14:paraId="05D2CB6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2ACC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C726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731E3807" w14:textId="673642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6958577B" w14:textId="4F752E0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0FC18" w14:textId="29E1FA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432EE" w14:textId="569205C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06,509.52 </w:t>
            </w:r>
          </w:p>
        </w:tc>
      </w:tr>
      <w:tr w:rsidR="00A1069E" w:rsidRPr="00A1069E" w14:paraId="06DD414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0DF8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C9DC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EDDC3AC" w14:textId="6C188C5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5CA868F0" w14:textId="39652BD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E95A8" w14:textId="6DA1CD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01908" w14:textId="3684970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7,449.16 </w:t>
            </w:r>
          </w:p>
        </w:tc>
      </w:tr>
      <w:tr w:rsidR="00A1069E" w:rsidRPr="00A1069E" w14:paraId="7893C65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E979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B32C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6BC901D8" w14:textId="34BE40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1958A2B9" w14:textId="078416D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7525E" w14:textId="24186B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FE513" w14:textId="31DFF94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5,480.04 </w:t>
            </w:r>
          </w:p>
        </w:tc>
      </w:tr>
      <w:tr w:rsidR="00A1069E" w:rsidRPr="00A1069E" w14:paraId="470CEBEC"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2DF464"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76057E0F" w14:textId="5C444C2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0,347,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4BC20E91" w14:textId="71A9C8D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EB5BA19" w14:textId="1F9D1DC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B140BA" w14:textId="4ABEA11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0,347,714.26 </w:t>
            </w:r>
          </w:p>
        </w:tc>
      </w:tr>
      <w:tr w:rsidR="00A1069E" w:rsidRPr="00A1069E" w14:paraId="6D7833A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39A1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B70F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082ABE28" w14:textId="45EB05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6ACDBE00" w14:textId="6000E9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EEC0D" w14:textId="4912258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BB297D8" w14:textId="5ADF57C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9,054,846.90 </w:t>
            </w:r>
          </w:p>
        </w:tc>
      </w:tr>
      <w:tr w:rsidR="00A1069E" w:rsidRPr="00A1069E" w14:paraId="615E82C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3578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0B9D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77856B7A" w14:textId="7576887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54791E88" w14:textId="4E81767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520F2" w14:textId="06F6F4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DC014" w14:textId="53EDC4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3,036.10 </w:t>
            </w:r>
          </w:p>
        </w:tc>
      </w:tr>
      <w:tr w:rsidR="00A1069E" w:rsidRPr="00A1069E" w14:paraId="02F3030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BD90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16EA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430EF4B5" w14:textId="0B5B9C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2FCE8DC6" w14:textId="109C53E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1C12B" w14:textId="229FBA5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C591B" w14:textId="3AA005A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3,107.48 </w:t>
            </w:r>
          </w:p>
        </w:tc>
      </w:tr>
      <w:tr w:rsidR="00A1069E" w:rsidRPr="00A1069E" w14:paraId="7370485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8E3F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D3C5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7A60B164" w14:textId="5023D30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8236B9" w14:textId="04755D6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A388B" w14:textId="18A453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7DE1A" w14:textId="2041B5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5,000.00 </w:t>
            </w:r>
          </w:p>
        </w:tc>
      </w:tr>
      <w:tr w:rsidR="00A1069E" w:rsidRPr="00A1069E" w14:paraId="2947472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4E51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64E6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549A4FC2" w14:textId="150D6DC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3EF2A1DD" w14:textId="53306E5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873B2" w14:textId="240B72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B80C0" w14:textId="6C22E36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61,723.78 </w:t>
            </w:r>
          </w:p>
        </w:tc>
      </w:tr>
      <w:tr w:rsidR="00A1069E" w:rsidRPr="00A1069E" w14:paraId="5E156273"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817152"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36E51B93" w14:textId="42A15B4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0E5FA681" w14:textId="21AB5C3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835D03" w14:textId="4A8238E7"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93EDC4" w14:textId="7F64292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645,476.84 </w:t>
            </w:r>
          </w:p>
        </w:tc>
      </w:tr>
      <w:tr w:rsidR="00A1069E" w:rsidRPr="00A1069E" w14:paraId="28556A8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EC57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B6C4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2696DE27" w14:textId="2BE0DA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04D554A4" w14:textId="2176B3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CBC39" w14:textId="3D4B8A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46D835D" w14:textId="7C54F3E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219,253.56 </w:t>
            </w:r>
          </w:p>
        </w:tc>
      </w:tr>
      <w:tr w:rsidR="00A1069E" w:rsidRPr="00A1069E" w14:paraId="2E2E134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41AC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503F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18D4E389" w14:textId="21DB6A3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3A29ADFA" w14:textId="605DFB6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413EE" w14:textId="5EFC56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D6F91" w14:textId="4CE6DEB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5,823.00 </w:t>
            </w:r>
          </w:p>
        </w:tc>
      </w:tr>
      <w:tr w:rsidR="00A1069E" w:rsidRPr="00A1069E" w14:paraId="6AFD2DF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6392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C378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101B417D" w14:textId="28AF80A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00AC0D2A" w14:textId="16A901C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1B2F0" w14:textId="334B875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A8140" w14:textId="45E7D9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817.00 </w:t>
            </w:r>
          </w:p>
        </w:tc>
      </w:tr>
      <w:tr w:rsidR="00A1069E" w:rsidRPr="00A1069E" w14:paraId="0FAE22A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8718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77BD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3FA6CB5C" w14:textId="1821C87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7CD4639B" w14:textId="621BD9F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FE33AE" w14:textId="5A8C20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19C84" w14:textId="2EEB7C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2,097.28 </w:t>
            </w:r>
          </w:p>
        </w:tc>
      </w:tr>
      <w:tr w:rsidR="00A1069E" w:rsidRPr="00A1069E" w14:paraId="7279205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380E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53F3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07F7E3C6" w14:textId="5FB8E7C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4BE9E9E3" w14:textId="69D3DE5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E83D4" w14:textId="102CD6F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4381B" w14:textId="5DB146B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486.00 </w:t>
            </w:r>
          </w:p>
        </w:tc>
      </w:tr>
      <w:tr w:rsidR="00A1069E" w:rsidRPr="00A1069E" w14:paraId="34EE486F"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DAED8B"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8D7C70A" w14:textId="63738D1B"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54,600,6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58FB806E" w14:textId="2B7C6187"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37AE5D6" w14:textId="3E2D880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CD00F78" w14:textId="32BB442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54,600,617.11 </w:t>
            </w:r>
          </w:p>
        </w:tc>
      </w:tr>
      <w:tr w:rsidR="00A1069E" w:rsidRPr="00A1069E" w14:paraId="07A02AF6"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5D9BFF"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06365F08" w14:textId="6EC8F4A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EE85DC4" w14:textId="44E541E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621A51" w14:textId="061A475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9887D7" w14:textId="323F2AEC"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503,670.00 </w:t>
            </w:r>
          </w:p>
        </w:tc>
      </w:tr>
      <w:tr w:rsidR="00A1069E" w:rsidRPr="00A1069E" w14:paraId="72748BE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CC96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74A6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2F1F723F" w14:textId="718CC4A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646EA045" w14:textId="5AB584B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7588D" w14:textId="2DE7BAA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CD8C3" w14:textId="365ADB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0,750.00 </w:t>
            </w:r>
          </w:p>
        </w:tc>
      </w:tr>
      <w:tr w:rsidR="00A1069E" w:rsidRPr="00A1069E" w14:paraId="032F982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71BD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2FC1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076EC0A0" w14:textId="25EF38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3EE076AB" w14:textId="7601F9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54EF8" w14:textId="3AFFFC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3598F" w14:textId="01D0F3D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5,265.00 </w:t>
            </w:r>
          </w:p>
        </w:tc>
      </w:tr>
      <w:tr w:rsidR="00A1069E" w:rsidRPr="00A1069E" w14:paraId="5250C50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C8B1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0244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7E9BC5F9" w14:textId="3D85EA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906E508" w14:textId="7E8560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D3C3F" w14:textId="6540BFD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D1CA5" w14:textId="0C5C399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0,962.50 </w:t>
            </w:r>
          </w:p>
        </w:tc>
      </w:tr>
      <w:tr w:rsidR="00A1069E" w:rsidRPr="00A1069E" w14:paraId="7EA8C0C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3644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ABD4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604B28C6" w14:textId="42E4CAE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E681CAE" w14:textId="0863AC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11681" w14:textId="6A90714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91DCA" w14:textId="4351356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550.00 </w:t>
            </w:r>
          </w:p>
        </w:tc>
      </w:tr>
      <w:tr w:rsidR="00A1069E" w:rsidRPr="00A1069E" w14:paraId="76C022E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93A0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442B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0DF018FC" w14:textId="18F1E4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FB3F5B" w14:textId="7F7B3B1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A6EA9" w14:textId="5D760D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412BF" w14:textId="766C750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93,000.00 </w:t>
            </w:r>
          </w:p>
        </w:tc>
      </w:tr>
      <w:tr w:rsidR="00A1069E" w:rsidRPr="00A1069E" w14:paraId="7D42BE6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8830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7DF3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7E5C015F" w14:textId="7029F4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2AAD8E07" w14:textId="21B5208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E6767" w14:textId="46B0833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1B17D" w14:textId="361FF2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0,667.50 </w:t>
            </w:r>
          </w:p>
        </w:tc>
      </w:tr>
      <w:tr w:rsidR="00A1069E" w:rsidRPr="00A1069E" w14:paraId="7CF99B6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080B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7B96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5B7FE5ED" w14:textId="24845D5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54A4A291" w14:textId="54DDB7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D7CFA" w14:textId="79B94B9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056A9" w14:textId="6D626D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1,237.50 </w:t>
            </w:r>
          </w:p>
        </w:tc>
      </w:tr>
      <w:tr w:rsidR="00A1069E" w:rsidRPr="00A1069E" w14:paraId="01B2FFF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BFB7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AC27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A8459CD" w14:textId="7FF834D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4275FB3E" w14:textId="15D7208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45769" w14:textId="1E4743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A2179" w14:textId="7BDFA7E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1,237.50 </w:t>
            </w:r>
          </w:p>
        </w:tc>
      </w:tr>
      <w:tr w:rsidR="00A1069E" w:rsidRPr="00A1069E" w14:paraId="2EBB513F"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136F5E"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3A4368D" w14:textId="7EF1844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0DCDA20E" w14:textId="2A827E2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CEBCF8" w14:textId="0D330B8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342D51" w14:textId="2C88175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4,152,798.69 </w:t>
            </w:r>
          </w:p>
        </w:tc>
      </w:tr>
      <w:tr w:rsidR="00A1069E" w:rsidRPr="00A1069E" w14:paraId="5FD2FB2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8A90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9C59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084E0D59" w14:textId="384631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3562BA7E" w14:textId="288479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93F3A" w14:textId="30CD9B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B6A8A" w14:textId="401CBBB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504.00 </w:t>
            </w:r>
          </w:p>
        </w:tc>
      </w:tr>
      <w:tr w:rsidR="00A1069E" w:rsidRPr="00A1069E" w14:paraId="13FA80F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940B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5500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6C4BED50" w14:textId="311F8AE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37DC0EEC" w14:textId="5CEB69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54D21" w14:textId="0EF42D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C92D9" w14:textId="0445C7F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4,566.00 </w:t>
            </w:r>
          </w:p>
        </w:tc>
      </w:tr>
      <w:tr w:rsidR="00A1069E" w:rsidRPr="00A1069E" w14:paraId="259EB29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1B64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9BC7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5E3128A8" w14:textId="7BF2B50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1EF18AAD" w14:textId="71EB74B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1D9ED" w14:textId="1C075F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23316" w14:textId="7064559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6,919.20 </w:t>
            </w:r>
          </w:p>
        </w:tc>
      </w:tr>
      <w:tr w:rsidR="00A1069E" w:rsidRPr="00A1069E" w14:paraId="028118F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68F1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C5AB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76D0235F" w14:textId="494515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29E9E302" w14:textId="28ED34F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681FF" w14:textId="77E7D90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5C4F0" w14:textId="48A24F0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0,768.00 </w:t>
            </w:r>
          </w:p>
        </w:tc>
      </w:tr>
      <w:tr w:rsidR="00A1069E" w:rsidRPr="00A1069E" w14:paraId="72BEB3C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74CD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AB14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14B039AE" w14:textId="00A326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47A17ADD" w14:textId="787955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34209" w14:textId="5FAA7D7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90D44" w14:textId="2DA583B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5,471.25 </w:t>
            </w:r>
          </w:p>
        </w:tc>
      </w:tr>
      <w:tr w:rsidR="00A1069E" w:rsidRPr="00A1069E" w14:paraId="1792430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4D85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BD6F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17A2DABD" w14:textId="63CAA6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5DAE34B0" w14:textId="1763316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82E55" w14:textId="5A3390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67062" w14:textId="482AC2D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8,579.98 </w:t>
            </w:r>
          </w:p>
        </w:tc>
      </w:tr>
      <w:tr w:rsidR="00A1069E" w:rsidRPr="00A1069E" w14:paraId="41FF4FD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2652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0059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5333BCC3" w14:textId="59B2B70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DD5A30" w14:textId="0415BC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992A6" w14:textId="5EB9DD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B880E" w14:textId="04F5BD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34,000.00 </w:t>
            </w:r>
          </w:p>
        </w:tc>
      </w:tr>
      <w:tr w:rsidR="00A1069E" w:rsidRPr="00A1069E" w14:paraId="6177C57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6617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4F55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5F748A3B" w14:textId="1D7B5C4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14E7D6CC" w14:textId="7EB8230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81007" w14:textId="5AAC8D5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FB8DB3" w14:textId="4E93E2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4,500.00 </w:t>
            </w:r>
          </w:p>
        </w:tc>
      </w:tr>
      <w:tr w:rsidR="00A1069E" w:rsidRPr="00A1069E" w14:paraId="2B41BBD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07F3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C3D6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364CD158" w14:textId="221AF0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3C07DB89" w14:textId="689453F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DE3F3" w14:textId="2E0FC64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E9833" w14:textId="6D1932E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4,590.00 </w:t>
            </w:r>
          </w:p>
        </w:tc>
      </w:tr>
      <w:tr w:rsidR="00A1069E" w:rsidRPr="00A1069E" w14:paraId="5213748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FDC6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654B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2D2C1A3D" w14:textId="7096D35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0FF76D61" w14:textId="3D871ED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BE633" w14:textId="537CD4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B02B4" w14:textId="1EA918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41,025.76 </w:t>
            </w:r>
          </w:p>
        </w:tc>
      </w:tr>
      <w:tr w:rsidR="00A1069E" w:rsidRPr="00A1069E" w14:paraId="6C6B0F9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94CC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37F4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226B2D7" w14:textId="5998B4D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41A7B919" w14:textId="7F8F279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4C980" w14:textId="5A9576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31009" w14:textId="5BE9D1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9,556.50 </w:t>
            </w:r>
          </w:p>
        </w:tc>
      </w:tr>
      <w:tr w:rsidR="00A1069E" w:rsidRPr="00A1069E" w14:paraId="0E4D23C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3253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8BDA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15915CE2" w14:textId="32C7390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04A50513" w14:textId="679C88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05B81" w14:textId="6A1AC10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34724" w14:textId="2FFDA9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8,318.00 </w:t>
            </w:r>
          </w:p>
        </w:tc>
      </w:tr>
      <w:tr w:rsidR="00A1069E" w:rsidRPr="00A1069E" w14:paraId="7375E58E"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62016D"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ADD89AB" w14:textId="14728F2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6FF71B24" w14:textId="620173E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D932DB" w14:textId="74A9FDA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2880E249" w14:textId="27D72FD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0,586,704.17 </w:t>
            </w:r>
          </w:p>
        </w:tc>
      </w:tr>
      <w:tr w:rsidR="00A1069E" w:rsidRPr="00A1069E" w14:paraId="4E24EB5F" w14:textId="77777777" w:rsidTr="00A1069E">
        <w:trPr>
          <w:trHeight w:val="20"/>
        </w:trPr>
        <w:tc>
          <w:tcPr>
            <w:tcW w:w="79" w:type="pct"/>
            <w:tcBorders>
              <w:top w:val="nil"/>
              <w:left w:val="nil"/>
              <w:bottom w:val="single" w:sz="4" w:space="0" w:color="000000"/>
              <w:right w:val="nil"/>
            </w:tcBorders>
            <w:shd w:val="clear" w:color="auto" w:fill="auto"/>
            <w:noWrap/>
            <w:vAlign w:val="bottom"/>
            <w:hideMark/>
          </w:tcPr>
          <w:p w14:paraId="0CF46D07"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1807638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6E815461" w14:textId="4271254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8F0B7D" w14:textId="24100AB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8BD28" w14:textId="7661CA3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E3DA662" w14:textId="16D875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34,000.00 </w:t>
            </w:r>
          </w:p>
        </w:tc>
      </w:tr>
      <w:tr w:rsidR="00A1069E" w:rsidRPr="00A1069E" w14:paraId="6F9C769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6796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C086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5EEA78A2" w14:textId="7A988EF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6422C161" w14:textId="5585192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1A0F9" w14:textId="7EF927A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9382A" w14:textId="5332196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60.78 </w:t>
            </w:r>
          </w:p>
        </w:tc>
      </w:tr>
      <w:tr w:rsidR="00A1069E" w:rsidRPr="00A1069E" w14:paraId="0E3A0FF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DE50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8C73E1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6EA5D351" w14:textId="70296B4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6AA8B7E5" w14:textId="440B6B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3B491" w14:textId="0F29F2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2F97D" w14:textId="08F269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0,249.68 </w:t>
            </w:r>
          </w:p>
        </w:tc>
      </w:tr>
      <w:tr w:rsidR="00A1069E" w:rsidRPr="00A1069E" w14:paraId="1689DA8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2811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F48D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62B93E42" w14:textId="23E3967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77965CFD" w14:textId="03FA766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A4F25" w14:textId="6ED9979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B1463" w14:textId="104404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56,535.58 </w:t>
            </w:r>
          </w:p>
        </w:tc>
      </w:tr>
      <w:tr w:rsidR="00A1069E" w:rsidRPr="00A1069E" w14:paraId="5ADDFC1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2431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4AA7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50AC5A4A" w14:textId="4028B2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7F10B886" w14:textId="17B806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3DF3F" w14:textId="2D72364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84363" w14:textId="708DE2A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1,185.84 </w:t>
            </w:r>
          </w:p>
        </w:tc>
      </w:tr>
      <w:tr w:rsidR="00A1069E" w:rsidRPr="00A1069E" w14:paraId="497EC1C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CD10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AD44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7DFD80A0" w14:textId="1495FE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013C711E" w14:textId="3A564F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C2A19" w14:textId="4EA4459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7BC46" w14:textId="086138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1,868.08 </w:t>
            </w:r>
          </w:p>
        </w:tc>
      </w:tr>
      <w:tr w:rsidR="00A1069E" w:rsidRPr="00A1069E" w14:paraId="1E33FF4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DBB1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EAD6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3A303385" w14:textId="4930B6F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663557FF" w14:textId="73C0B26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DB3F2" w14:textId="76573F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D0A61" w14:textId="2AE2B37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5,144.53 </w:t>
            </w:r>
          </w:p>
        </w:tc>
      </w:tr>
      <w:tr w:rsidR="00A1069E" w:rsidRPr="00A1069E" w14:paraId="0F5B112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64BE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A73F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32B0D561" w14:textId="4C034E5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44F6B8B0" w14:textId="63A561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81898" w14:textId="6CB814E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46532" w14:textId="5E4008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8,666.92 </w:t>
            </w:r>
          </w:p>
        </w:tc>
      </w:tr>
      <w:tr w:rsidR="00A1069E" w:rsidRPr="00A1069E" w14:paraId="535BDA1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E8EF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E71B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14E56B9" w14:textId="1C10B2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5561C2BC" w14:textId="134DF4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883BC" w14:textId="59B51EA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28A2F" w14:textId="1DC71EF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6,200.00 </w:t>
            </w:r>
          </w:p>
        </w:tc>
      </w:tr>
      <w:tr w:rsidR="00A1069E" w:rsidRPr="00A1069E" w14:paraId="2F01049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B1E0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B61F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52FAD4EA" w14:textId="00049FE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7BC70313" w14:textId="594460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DE997" w14:textId="2F370BE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6F8BC" w14:textId="0CB1EE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0,856.08 </w:t>
            </w:r>
          </w:p>
        </w:tc>
      </w:tr>
      <w:tr w:rsidR="00A1069E" w:rsidRPr="00A1069E" w14:paraId="3DF31C8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9C27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700A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36F05524" w14:textId="6186AA4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3CFF1D72" w14:textId="2EE8A0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97050" w14:textId="040AF8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674FE" w14:textId="610A470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45,072.81 </w:t>
            </w:r>
          </w:p>
        </w:tc>
      </w:tr>
      <w:tr w:rsidR="00A1069E" w:rsidRPr="00A1069E" w14:paraId="6F7D05A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9276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875A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66165118" w14:textId="0BE1ECC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0132063A" w14:textId="33EB877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57FE3" w14:textId="79996D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816BB" w14:textId="689822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3,298.85 </w:t>
            </w:r>
          </w:p>
        </w:tc>
      </w:tr>
      <w:tr w:rsidR="00A1069E" w:rsidRPr="00A1069E" w14:paraId="4EF340B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E01E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AC91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6BF23619" w14:textId="76B2C87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461251BF" w14:textId="0D8408D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6DF2F" w14:textId="31A3AB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CDCE7" w14:textId="0116B04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24,636.82 </w:t>
            </w:r>
          </w:p>
        </w:tc>
      </w:tr>
      <w:tr w:rsidR="00A1069E" w:rsidRPr="00A1069E" w14:paraId="2A0DDA0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597A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8855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50411F7E" w14:textId="3B3431C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6D621563" w14:textId="25C4EB5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B7764" w14:textId="75E510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01E0F" w14:textId="29C1096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31,013.18 </w:t>
            </w:r>
          </w:p>
        </w:tc>
      </w:tr>
      <w:tr w:rsidR="00A1069E" w:rsidRPr="00A1069E" w14:paraId="646F3DB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2EBD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E0C5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12BB5346" w14:textId="1E1901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377661B9" w14:textId="6389594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FC003" w14:textId="5D23F97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609B5" w14:textId="1364B29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9,442.04 </w:t>
            </w:r>
          </w:p>
        </w:tc>
      </w:tr>
      <w:tr w:rsidR="00A1069E" w:rsidRPr="00A1069E" w14:paraId="0AAADC8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EA07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DF38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44F47223" w14:textId="01B2E4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70CB785C" w14:textId="3ADBC3C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564D9" w14:textId="4E2E76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AA363" w14:textId="24EEC3D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0,642.42 </w:t>
            </w:r>
          </w:p>
        </w:tc>
      </w:tr>
      <w:tr w:rsidR="00A1069E" w:rsidRPr="00A1069E" w14:paraId="30CB23D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B703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D2F9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2FC7C1D9" w14:textId="05B52F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1D645D54" w14:textId="5FBD33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D1B89" w14:textId="10FAD6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61D34" w14:textId="684B5C8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254,859.78 </w:t>
            </w:r>
          </w:p>
        </w:tc>
      </w:tr>
      <w:tr w:rsidR="00A1069E" w:rsidRPr="00A1069E" w14:paraId="30C3504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AC1A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4EA2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47A6DD90" w14:textId="7E4B864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678EB487" w14:textId="2D6205F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B0895D" w14:textId="3FF71FD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2AB52" w14:textId="7B77C6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5,518.74 </w:t>
            </w:r>
          </w:p>
        </w:tc>
      </w:tr>
      <w:tr w:rsidR="00A1069E" w:rsidRPr="00A1069E" w14:paraId="1229439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B149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3026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24FF55A6" w14:textId="33D744B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7285984B" w14:textId="3D3AF89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07108" w14:textId="4EE0250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CF613" w14:textId="7687EE2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3,025.46 </w:t>
            </w:r>
          </w:p>
        </w:tc>
      </w:tr>
      <w:tr w:rsidR="00A1069E" w:rsidRPr="00A1069E" w14:paraId="5D36561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3E30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9938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169E8CC6" w14:textId="75A909C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5B8B47C4" w14:textId="487738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D211E" w14:textId="12CFA3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C397D" w14:textId="0F92419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3,445.58 </w:t>
            </w:r>
          </w:p>
        </w:tc>
      </w:tr>
      <w:tr w:rsidR="00A1069E" w:rsidRPr="00A1069E" w14:paraId="6F0F7EA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1769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E53B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3C5E98C7" w14:textId="796446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1417E974" w14:textId="3D430F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3D4D7" w14:textId="43BB3AE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923CF" w14:textId="510CD33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43,821.56 </w:t>
            </w:r>
          </w:p>
        </w:tc>
      </w:tr>
      <w:tr w:rsidR="00A1069E" w:rsidRPr="00A1069E" w14:paraId="7A36581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AF7A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BAEF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4BF4FA46" w14:textId="76A1A5B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10322B85" w14:textId="022717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C49DB" w14:textId="2F0FD3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A4DC5" w14:textId="420FA6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824,469.92 </w:t>
            </w:r>
          </w:p>
        </w:tc>
      </w:tr>
      <w:tr w:rsidR="00A1069E" w:rsidRPr="00A1069E" w14:paraId="663B580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EDFF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3171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EDAB48F" w14:textId="51BBACC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074DC9EA" w14:textId="4D866B9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7C211" w14:textId="557653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CD886" w14:textId="1B3883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154,321.68 </w:t>
            </w:r>
          </w:p>
        </w:tc>
      </w:tr>
      <w:tr w:rsidR="00A1069E" w:rsidRPr="00A1069E" w14:paraId="66AE171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E06F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D676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7C84AD0F" w14:textId="27698AD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08F02611" w14:textId="7B451E9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11956" w14:textId="32CA86E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5FD2A" w14:textId="47A586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4,437.06 </w:t>
            </w:r>
          </w:p>
        </w:tc>
      </w:tr>
      <w:tr w:rsidR="00A1069E" w:rsidRPr="00A1069E" w14:paraId="396A1B3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8973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EB66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8F7A26C" w14:textId="00BBD68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3F1ED463" w14:textId="608BF7A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6BAED" w14:textId="49EB31E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DCB3A" w14:textId="4CE217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3,630.78 </w:t>
            </w:r>
          </w:p>
        </w:tc>
      </w:tr>
      <w:tr w:rsidR="00A1069E" w:rsidRPr="00A1069E" w14:paraId="2DCEEFC6"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A371E3"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3754E7EF" w14:textId="411F1637"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1,607,1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4F5286D4" w14:textId="325AEF6F"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C0B460A" w14:textId="5A813CC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8AAB00" w14:textId="698648AB"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1,607,122.79 </w:t>
            </w:r>
          </w:p>
        </w:tc>
      </w:tr>
      <w:tr w:rsidR="00A1069E" w:rsidRPr="00A1069E" w14:paraId="3E1C328E"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6D1516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572D9BE9" w14:textId="632BC0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0BC32745" w14:textId="20BF31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62B93" w14:textId="5DD1BAE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2985E" w14:textId="2EA62E2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144,723.87 </w:t>
            </w:r>
          </w:p>
        </w:tc>
      </w:tr>
      <w:tr w:rsidR="00A1069E" w:rsidRPr="00A1069E" w14:paraId="7DB8C65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C345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10E1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2E86D822" w14:textId="14BF17C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061E5E48" w14:textId="1CB43A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3A009" w14:textId="06BC10D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F55BB" w14:textId="521ACB5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9,860.00 </w:t>
            </w:r>
          </w:p>
        </w:tc>
      </w:tr>
      <w:tr w:rsidR="00A1069E" w:rsidRPr="00A1069E" w14:paraId="791D13F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CF40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AB23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40A4DE79" w14:textId="5FB2B26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0FF79BA8" w14:textId="31B0C96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B2B63" w14:textId="343C6A4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C4704" w14:textId="5D9AB6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1,650.00 </w:t>
            </w:r>
          </w:p>
        </w:tc>
      </w:tr>
      <w:tr w:rsidR="00A1069E" w:rsidRPr="00A1069E" w14:paraId="1D7DE34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37DF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5209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D0E873" w14:textId="444D701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09724D36" w14:textId="2B90BA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8C466" w14:textId="31A191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31DE0" w14:textId="589D065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15,838.92 </w:t>
            </w:r>
          </w:p>
        </w:tc>
      </w:tr>
      <w:tr w:rsidR="00A1069E" w:rsidRPr="00A1069E" w14:paraId="524E4CF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51C5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D37F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2C797420" w14:textId="44947F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4A68A9B2" w14:textId="3E2BE3F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42E2BD" w14:textId="43E4960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134AB" w14:textId="26F1C7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43,207.50 </w:t>
            </w:r>
          </w:p>
        </w:tc>
      </w:tr>
      <w:tr w:rsidR="00A1069E" w:rsidRPr="00A1069E" w14:paraId="1EC2C73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AF56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50BD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38342361" w14:textId="68AAFC1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433E05D9" w14:textId="407FE71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325DB" w14:textId="56C83F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01C1A" w14:textId="06A93EC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2,406.25 </w:t>
            </w:r>
          </w:p>
        </w:tc>
      </w:tr>
      <w:tr w:rsidR="00A1069E" w:rsidRPr="00A1069E" w14:paraId="5395196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27F6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E38C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5E952A7E" w14:textId="4C876B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1B8C1BD0" w14:textId="790D84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3AD96" w14:textId="365698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74815" w14:textId="49445F7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12,131.25 </w:t>
            </w:r>
          </w:p>
        </w:tc>
      </w:tr>
      <w:tr w:rsidR="00A1069E" w:rsidRPr="00A1069E" w14:paraId="10DD347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B909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65EA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3AC9DAD3" w14:textId="2AC8FBB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6CDCA64B" w14:textId="22D32B9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47CAF" w14:textId="16358B6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04614" w14:textId="17DD53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3,457.50 </w:t>
            </w:r>
          </w:p>
        </w:tc>
      </w:tr>
      <w:tr w:rsidR="00A1069E" w:rsidRPr="00A1069E" w14:paraId="634C05A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1E8B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8514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3413B4A4" w14:textId="2C8DF8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7305BDDC" w14:textId="4C233A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1894C" w14:textId="2714461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D037F" w14:textId="33E7AE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9,500.00 </w:t>
            </w:r>
          </w:p>
        </w:tc>
      </w:tr>
      <w:tr w:rsidR="00A1069E" w:rsidRPr="00A1069E" w14:paraId="129B96A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12AA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D82A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3C9B5AE7" w14:textId="11356D5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2EFB15E7" w14:textId="1A9016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40B6B" w14:textId="0DC64D5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6F32A" w14:textId="4456D0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23,575.00 </w:t>
            </w:r>
          </w:p>
        </w:tc>
      </w:tr>
      <w:tr w:rsidR="00A1069E" w:rsidRPr="00A1069E" w14:paraId="16E6ABB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F835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FB34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23DD3D4D" w14:textId="3B97461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798587A4" w14:textId="1B2176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18DAA" w14:textId="0FB8169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45DFE" w14:textId="05AABE4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04,562.50 </w:t>
            </w:r>
          </w:p>
        </w:tc>
      </w:tr>
      <w:tr w:rsidR="00A1069E" w:rsidRPr="00A1069E" w14:paraId="1892F26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59E0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BA47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3B015F18" w14:textId="1E931FC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3EA9EAD8" w14:textId="05F57FE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3331E" w14:textId="5781133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CC6C9" w14:textId="326EC7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0,780.00 </w:t>
            </w:r>
          </w:p>
        </w:tc>
      </w:tr>
      <w:tr w:rsidR="00A1069E" w:rsidRPr="00A1069E" w14:paraId="030A17F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A03C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1ECEA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16EA4704" w14:textId="7546C22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34B32B69" w14:textId="315AEC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53582" w14:textId="57AA73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29850" w14:textId="15CA09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3,760.00 </w:t>
            </w:r>
          </w:p>
        </w:tc>
      </w:tr>
      <w:tr w:rsidR="00A1069E" w:rsidRPr="00A1069E" w14:paraId="026E1B3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655F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5BD80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6C7AFDA6" w14:textId="5E390B7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561AE3C" w14:textId="7C0802C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6010C" w14:textId="2A42BA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30D9E" w14:textId="757FAE3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550.00 </w:t>
            </w:r>
          </w:p>
        </w:tc>
      </w:tr>
      <w:tr w:rsidR="00A1069E" w:rsidRPr="00A1069E" w14:paraId="028395C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735B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4AFC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8877A0" w14:textId="058E84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0F622B97" w14:textId="1B5CC85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EFA13" w14:textId="0E10CC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C89E9" w14:textId="54CF44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0,825.00 </w:t>
            </w:r>
          </w:p>
        </w:tc>
      </w:tr>
      <w:tr w:rsidR="00A1069E" w:rsidRPr="00A1069E" w14:paraId="6FCD6A4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5968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BE14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643F4344" w14:textId="5459172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6A0485C5" w14:textId="03CEFD3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8CB4AD" w14:textId="120C30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C3016" w14:textId="76EC1B6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0,962.50 </w:t>
            </w:r>
          </w:p>
        </w:tc>
      </w:tr>
      <w:tr w:rsidR="00A1069E" w:rsidRPr="00A1069E" w14:paraId="6C5D018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3C93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A1FB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209F6AD3" w14:textId="62B6DA9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1ED1F519" w14:textId="7576E44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48EC1" w14:textId="59E933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577AD" w14:textId="0901047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0,825.00 </w:t>
            </w:r>
          </w:p>
        </w:tc>
      </w:tr>
      <w:tr w:rsidR="00A1069E" w:rsidRPr="00A1069E" w14:paraId="698FE76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0CED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CFC4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AC723A2" w14:textId="48E9039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04AED0CD" w14:textId="75FA46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8CFEDF" w14:textId="6D9DF6A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A85E7" w14:textId="5680108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9,862.50 </w:t>
            </w:r>
          </w:p>
        </w:tc>
      </w:tr>
      <w:tr w:rsidR="00A1069E" w:rsidRPr="00A1069E" w14:paraId="40BAC8D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D374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D947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FA5DA53" w14:textId="51F8135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8B558FF" w14:textId="4C5D43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42D58" w14:textId="02D6236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C425D" w14:textId="25BD02A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1,100.00 </w:t>
            </w:r>
          </w:p>
        </w:tc>
      </w:tr>
      <w:tr w:rsidR="00A1069E" w:rsidRPr="00A1069E" w14:paraId="41E9E22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8D9B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639D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65FBEC" w14:textId="24D5B52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317E4827" w14:textId="61C09C9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2DB94" w14:textId="1F32EEB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EADB0" w14:textId="268365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22,887.50 </w:t>
            </w:r>
          </w:p>
        </w:tc>
      </w:tr>
      <w:tr w:rsidR="00A1069E" w:rsidRPr="00A1069E" w14:paraId="523E916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5A1E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0C31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6FF8BDE4" w14:textId="5D75A0B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3499B5AF" w14:textId="130D06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BDD1C" w14:textId="5BA192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E292E" w14:textId="3FB665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1,100.00 </w:t>
            </w:r>
          </w:p>
        </w:tc>
      </w:tr>
      <w:tr w:rsidR="00A1069E" w:rsidRPr="00A1069E" w14:paraId="543AA39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D893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4F60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2C3FC449" w14:textId="060419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2559F884" w14:textId="007C09C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FAB2F" w14:textId="5D00E9D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6EBA4" w14:textId="07EA44B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0,530.00 </w:t>
            </w:r>
          </w:p>
        </w:tc>
      </w:tr>
      <w:tr w:rsidR="00A1069E" w:rsidRPr="00A1069E" w14:paraId="73F8D41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25D0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D79D7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65C1132E" w14:textId="75612C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3B09BEF4" w14:textId="541756F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F580D" w14:textId="38FF443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1DA85" w14:textId="335451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8,241.25 </w:t>
            </w:r>
          </w:p>
        </w:tc>
      </w:tr>
      <w:tr w:rsidR="00A1069E" w:rsidRPr="00A1069E" w14:paraId="4C406B9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D63E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E5DF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2107F71F" w14:textId="25FD9E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49A015AF" w14:textId="642551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CC7F9" w14:textId="1475732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0566C" w14:textId="3216CD8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80,598.75 </w:t>
            </w:r>
          </w:p>
        </w:tc>
      </w:tr>
      <w:tr w:rsidR="00A1069E" w:rsidRPr="00A1069E" w14:paraId="46A054D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B56B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B924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2657DD80" w14:textId="08A22D4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13D94F52" w14:textId="7BC5C5A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4ABC6" w14:textId="324D8C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E7A23" w14:textId="4350D3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70,225.00 </w:t>
            </w:r>
          </w:p>
        </w:tc>
      </w:tr>
      <w:tr w:rsidR="00A1069E" w:rsidRPr="00A1069E" w14:paraId="2338D95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300C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1181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49256592" w14:textId="1A7DD2C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AB6759F" w14:textId="2AD8A2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B179A" w14:textId="56ACC6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52351" w14:textId="724C16E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0,962.50 </w:t>
            </w:r>
          </w:p>
        </w:tc>
      </w:tr>
      <w:tr w:rsidR="00A1069E" w:rsidRPr="00A1069E" w14:paraId="5CB0D06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7468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8C9E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5445C914" w14:textId="629C49E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3FE646" w14:textId="19966DF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1D562" w14:textId="5BA38E1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3F529" w14:textId="3C9009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93,000.00 </w:t>
            </w:r>
          </w:p>
        </w:tc>
      </w:tr>
      <w:tr w:rsidR="00A1069E" w:rsidRPr="00A1069E" w14:paraId="5A565FFD"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6F2B5"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0509B897" w14:textId="2F9551D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60FB1A1F" w14:textId="1E38789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2609FB" w14:textId="294E8907"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59992D" w14:textId="4A5C302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7,078,343.98 </w:t>
            </w:r>
          </w:p>
        </w:tc>
      </w:tr>
      <w:tr w:rsidR="00A1069E" w:rsidRPr="00A1069E" w14:paraId="7E3F9D8F"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AD448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1829C94E" w14:textId="122896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161C70E8" w14:textId="3B97D06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43744" w14:textId="05B647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91460" w14:textId="077EB7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97,340.00 </w:t>
            </w:r>
          </w:p>
        </w:tc>
      </w:tr>
      <w:tr w:rsidR="00A1069E" w:rsidRPr="00A1069E" w14:paraId="235787B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C6C5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5F78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96351D" w14:textId="2008D6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3F80540E" w14:textId="18F730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5719B" w14:textId="4D56D0F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41CF3" w14:textId="13A6E63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4,521.12 </w:t>
            </w:r>
          </w:p>
        </w:tc>
      </w:tr>
      <w:tr w:rsidR="00A1069E" w:rsidRPr="00A1069E" w14:paraId="786A97B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E77F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DC5B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12A75FFE" w14:textId="38BAF6F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3A1A4A92" w14:textId="3A86DAD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B9ED4" w14:textId="647F96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8F20C" w14:textId="25B0DB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988.08 </w:t>
            </w:r>
          </w:p>
        </w:tc>
      </w:tr>
      <w:tr w:rsidR="00A1069E" w:rsidRPr="00A1069E" w14:paraId="32E03A9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A394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683C92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78C7F89C" w14:textId="4351874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2A998204" w14:textId="6040178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DAB58" w14:textId="5F0AE1E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32B48" w14:textId="5084D51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82.34 </w:t>
            </w:r>
          </w:p>
        </w:tc>
      </w:tr>
      <w:tr w:rsidR="00A1069E" w:rsidRPr="00A1069E" w14:paraId="3AA6B5F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510C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2165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43AFABDF" w14:textId="0F0327C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4561608E" w14:textId="1F4470D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1F98F" w14:textId="68D3AB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FB1DA" w14:textId="356BAA2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4,439.60 </w:t>
            </w:r>
          </w:p>
        </w:tc>
      </w:tr>
      <w:tr w:rsidR="00A1069E" w:rsidRPr="00A1069E" w14:paraId="25F9E0F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E857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1FDF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0427E1BE" w14:textId="2A14A22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090BEBAD" w14:textId="097CC10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D016C" w14:textId="4212C8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C6133" w14:textId="63BBD3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14,549.68 </w:t>
            </w:r>
          </w:p>
        </w:tc>
      </w:tr>
      <w:tr w:rsidR="00A1069E" w:rsidRPr="00A1069E" w14:paraId="4D9D397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8D5F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594A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6AD5041D" w14:textId="5BB2F71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090BBBE2" w14:textId="2E64F9A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37D95" w14:textId="7B67C7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5849D" w14:textId="3345F9D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59,185.44 </w:t>
            </w:r>
          </w:p>
        </w:tc>
      </w:tr>
      <w:tr w:rsidR="00A1069E" w:rsidRPr="00A1069E" w14:paraId="4EAB22A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1D66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A2CC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021439C4" w14:textId="2BE13A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5CF8D0AB" w14:textId="0DAF4C5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A205E" w14:textId="014998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88460" w14:textId="261CB66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25.46 </w:t>
            </w:r>
          </w:p>
        </w:tc>
      </w:tr>
      <w:tr w:rsidR="00A1069E" w:rsidRPr="00A1069E" w14:paraId="1B49F1A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C467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8241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6C5E410D" w14:textId="4539A3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76F28BBA" w14:textId="48384D3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75016" w14:textId="2C5645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83D07" w14:textId="09E481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43.12 </w:t>
            </w:r>
          </w:p>
        </w:tc>
      </w:tr>
      <w:tr w:rsidR="00A1069E" w:rsidRPr="00A1069E" w14:paraId="6D7383F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7C79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1C43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6311B804" w14:textId="569688F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39CD4E37" w14:textId="025C1F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3E68E1" w14:textId="54E184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A2B7F" w14:textId="6B95210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36,052.30 </w:t>
            </w:r>
          </w:p>
        </w:tc>
      </w:tr>
      <w:tr w:rsidR="00A1069E" w:rsidRPr="00A1069E" w14:paraId="4B7672B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AC35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3EEF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40325856" w14:textId="22350F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6673AB57" w14:textId="15207A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1091C" w14:textId="5932292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77594" w14:textId="5ECD0AF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25.46 </w:t>
            </w:r>
          </w:p>
        </w:tc>
      </w:tr>
      <w:tr w:rsidR="00A1069E" w:rsidRPr="00A1069E" w14:paraId="24E271E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C19B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4758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02EC836C" w14:textId="1F2675E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467A8A7E" w14:textId="33FB3C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FEFD2" w14:textId="4F1A905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03948" w14:textId="4D9971D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690.14 </w:t>
            </w:r>
          </w:p>
        </w:tc>
      </w:tr>
      <w:tr w:rsidR="00A1069E" w:rsidRPr="00A1069E" w14:paraId="63E40DD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7557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5E3A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678B9DCA" w14:textId="074FC9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72312E97" w14:textId="0021BA6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53962" w14:textId="5E31E9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75F6A" w14:textId="384195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7,108.00 </w:t>
            </w:r>
          </w:p>
        </w:tc>
      </w:tr>
      <w:tr w:rsidR="00A1069E" w:rsidRPr="00A1069E" w14:paraId="75C92C5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3007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6950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796FEA4E" w14:textId="4A3E3EE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557CBE73" w14:textId="4D9842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33565" w14:textId="45080DB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42194" w14:textId="1C2B44F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33.26 </w:t>
            </w:r>
          </w:p>
        </w:tc>
      </w:tr>
      <w:tr w:rsidR="00A1069E" w:rsidRPr="00A1069E" w14:paraId="196604C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5FB7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BD39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12727619" w14:textId="56208DC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4C294FF5" w14:textId="27B82FC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D50A7" w14:textId="32CCEFC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C1107" w14:textId="393DFB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5,726.14 </w:t>
            </w:r>
          </w:p>
        </w:tc>
      </w:tr>
      <w:tr w:rsidR="00A1069E" w:rsidRPr="00A1069E" w14:paraId="329BF92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1E17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4762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22F51520" w14:textId="2BEAE1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2F38427F" w14:textId="11BB816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BBBC2" w14:textId="5619C7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ECF1B" w14:textId="73B6E7B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5,519.88 </w:t>
            </w:r>
          </w:p>
        </w:tc>
      </w:tr>
      <w:tr w:rsidR="00A1069E" w:rsidRPr="00A1069E" w14:paraId="5DE8235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3204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ABB2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619D1AD" w14:textId="14CEA3F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578DE13E" w14:textId="359AA7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6EA0D" w14:textId="0D9DB2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DEF75" w14:textId="3C705E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73,087.60 </w:t>
            </w:r>
          </w:p>
        </w:tc>
      </w:tr>
      <w:tr w:rsidR="00A1069E" w:rsidRPr="00A1069E" w14:paraId="1BC0981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161A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D213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55FD5A8" w14:textId="40E9082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18945AFC" w14:textId="04E7B9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33DEE" w14:textId="267D97C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B98C4" w14:textId="1045518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8,550.98 </w:t>
            </w:r>
          </w:p>
        </w:tc>
      </w:tr>
      <w:tr w:rsidR="00A1069E" w:rsidRPr="00A1069E" w14:paraId="0F02C54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7214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4EE8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1FA04275" w14:textId="13BB50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622254EC" w14:textId="0CE38A0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0DA71" w14:textId="64F245D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912CB" w14:textId="61E6B9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4,283.02 </w:t>
            </w:r>
          </w:p>
        </w:tc>
      </w:tr>
      <w:tr w:rsidR="00A1069E" w:rsidRPr="00A1069E" w14:paraId="54681EB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5D10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4032B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CE73DA0" w14:textId="00FC80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3E33E91C" w14:textId="32A6A8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2A3AC" w14:textId="51171DD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DE8C7" w14:textId="7610156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2,628.90 </w:t>
            </w:r>
          </w:p>
        </w:tc>
      </w:tr>
      <w:tr w:rsidR="00A1069E" w:rsidRPr="00A1069E" w14:paraId="63AA1EA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E44A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C275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428DED54" w14:textId="618C07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59D6763F" w14:textId="60BB34F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33AB6" w14:textId="5B3919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01A35" w14:textId="36D77FD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60.78 </w:t>
            </w:r>
          </w:p>
        </w:tc>
      </w:tr>
      <w:tr w:rsidR="00A1069E" w:rsidRPr="00A1069E" w14:paraId="6F7DFA1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787E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54D1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7FBFAC0" w14:textId="3BE65CE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68CF47A1" w14:textId="00D2904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BC7F2" w14:textId="1390522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294A9" w14:textId="39000D5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2,881.12 </w:t>
            </w:r>
          </w:p>
        </w:tc>
      </w:tr>
      <w:tr w:rsidR="00A1069E" w:rsidRPr="00A1069E" w14:paraId="2FF0304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F8D3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9101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11BAC9B4" w14:textId="40A3117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45D8AA39" w14:textId="1A9046E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73083" w14:textId="1348011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CE955" w14:textId="28DC1C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21.56 </w:t>
            </w:r>
          </w:p>
        </w:tc>
      </w:tr>
      <w:tr w:rsidR="00A1069E" w:rsidRPr="00A1069E" w14:paraId="21FF8596"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78074E"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13BCFF13" w14:textId="6CBB25F7"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5492372B" w14:textId="5D8A96CB"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5B6077" w14:textId="0F12C83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9061AA" w14:textId="67E2564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7,477,816.23 </w:t>
            </w:r>
          </w:p>
        </w:tc>
      </w:tr>
      <w:tr w:rsidR="00A1069E" w:rsidRPr="00A1069E" w14:paraId="3505F54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4824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63C1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1E6B88C9" w14:textId="51B3424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1E6B3F5E" w14:textId="3FBE27B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6AC368" w14:textId="6DE827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D7207C" w14:textId="62A6CA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3,599.40 </w:t>
            </w:r>
          </w:p>
        </w:tc>
      </w:tr>
      <w:tr w:rsidR="00A1069E" w:rsidRPr="00A1069E" w14:paraId="6A38AB9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ED85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F748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1F8530FD" w14:textId="2B31B0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53B50F42" w14:textId="1E79DA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73D67" w14:textId="062037F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B7DDE" w14:textId="667E5D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2,498.75 </w:t>
            </w:r>
          </w:p>
        </w:tc>
      </w:tr>
      <w:tr w:rsidR="00A1069E" w:rsidRPr="00A1069E" w14:paraId="1966729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C19C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4965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50D78AC6" w14:textId="4AEA50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77F3B69A" w14:textId="1D7A558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128A1" w14:textId="219D0A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09DE7" w14:textId="6D31BB6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2,890.00 </w:t>
            </w:r>
          </w:p>
        </w:tc>
      </w:tr>
      <w:tr w:rsidR="00A1069E" w:rsidRPr="00A1069E" w14:paraId="1981F0D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71C9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0B1D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32541911" w14:textId="63AA7B2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5F527A57" w14:textId="1293E3C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C3B49" w14:textId="4C0E99C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B5E00" w14:textId="778DE12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44,019.75 </w:t>
            </w:r>
          </w:p>
        </w:tc>
      </w:tr>
      <w:tr w:rsidR="00A1069E" w:rsidRPr="00A1069E" w14:paraId="45CE6A6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1C6A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E6D8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42D8A3F" w14:textId="2506B9E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221D6C6E" w14:textId="0B6C0E2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56DC2" w14:textId="1AF56F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09559" w14:textId="713340F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14,655.00 </w:t>
            </w:r>
          </w:p>
        </w:tc>
      </w:tr>
      <w:tr w:rsidR="00A1069E" w:rsidRPr="00A1069E" w14:paraId="308C0D1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58B1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5299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3158C5CB" w14:textId="0F1032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35A8CAF9" w14:textId="25FEE2B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F7E36" w14:textId="0F841E8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9A998" w14:textId="261F37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9,010.00 </w:t>
            </w:r>
          </w:p>
        </w:tc>
      </w:tr>
      <w:tr w:rsidR="00A1069E" w:rsidRPr="00A1069E" w14:paraId="098CCC6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F72F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A436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160784F5" w14:textId="12B869E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39845EA1" w14:textId="7C7EDA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F2619" w14:textId="02D82C7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55E3A" w14:textId="7590B04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7,362.30 </w:t>
            </w:r>
          </w:p>
        </w:tc>
      </w:tr>
      <w:tr w:rsidR="00A1069E" w:rsidRPr="00A1069E" w14:paraId="71798D3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A9D0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6066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4321867F" w14:textId="51BE30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78319C7C" w14:textId="5188C2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D45E6" w14:textId="2A2600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F3DFB" w14:textId="3D68EF4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7,467.80 </w:t>
            </w:r>
          </w:p>
        </w:tc>
      </w:tr>
      <w:tr w:rsidR="00A1069E" w:rsidRPr="00A1069E" w14:paraId="5A53DF1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B585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7CD1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03B448B3" w14:textId="63183D0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36559DDF" w14:textId="64D7063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63940" w14:textId="0838CC9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EF96E" w14:textId="4C41B7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3,732.50 </w:t>
            </w:r>
          </w:p>
        </w:tc>
      </w:tr>
      <w:tr w:rsidR="00A1069E" w:rsidRPr="00A1069E" w14:paraId="4F7D216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2E91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5393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5100408E" w14:textId="1AC7A6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11B95810" w14:textId="0E3E249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41470" w14:textId="39E243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0D020" w14:textId="07085C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7,291.40 </w:t>
            </w:r>
          </w:p>
        </w:tc>
      </w:tr>
      <w:tr w:rsidR="00A1069E" w:rsidRPr="00A1069E" w14:paraId="38CC41C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68A9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E879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66954895" w14:textId="10FD9A2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080E5EF7" w14:textId="5A12D4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DCD40" w14:textId="1F84AB0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7C778" w14:textId="5B39597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2,765.88 </w:t>
            </w:r>
          </w:p>
        </w:tc>
      </w:tr>
      <w:tr w:rsidR="00A1069E" w:rsidRPr="00A1069E" w14:paraId="7970AE7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43A7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43085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16A50001" w14:textId="24CA36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52FDD185" w14:textId="1AE13B8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BCD21" w14:textId="25E2C7B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967D1" w14:textId="285C49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5,548.00 </w:t>
            </w:r>
          </w:p>
        </w:tc>
      </w:tr>
      <w:tr w:rsidR="00A1069E" w:rsidRPr="00A1069E" w14:paraId="1379D85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1060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0565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30EE0D52" w14:textId="12AC618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781CCF8" w14:textId="005AFC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11931" w14:textId="6BECE84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03124" w14:textId="17E4D28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550.00 </w:t>
            </w:r>
          </w:p>
        </w:tc>
      </w:tr>
      <w:tr w:rsidR="00A1069E" w:rsidRPr="00A1069E" w14:paraId="7AFFF19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E610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CD29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A7883B1" w14:textId="4D0A3D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4C60C8AF" w14:textId="632DC2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FC1EF" w14:textId="208573A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FB7ED" w14:textId="4D07D77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8,437.25 </w:t>
            </w:r>
          </w:p>
        </w:tc>
      </w:tr>
      <w:tr w:rsidR="00A1069E" w:rsidRPr="00A1069E" w14:paraId="0C6A87B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3F65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D276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698DEADE" w14:textId="19BFCBD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04782CEE" w14:textId="00EE4E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0579E" w14:textId="074769C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E01DF" w14:textId="7C04FB1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3,953.00 </w:t>
            </w:r>
          </w:p>
        </w:tc>
      </w:tr>
      <w:tr w:rsidR="00A1069E" w:rsidRPr="00A1069E" w14:paraId="5001C4A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4C70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3373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02595E19" w14:textId="67B248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397B8BF8" w14:textId="21D534C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58D59" w14:textId="1A05E98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C8185" w14:textId="16EEA92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98,501.00 </w:t>
            </w:r>
          </w:p>
        </w:tc>
      </w:tr>
      <w:tr w:rsidR="00A1069E" w:rsidRPr="00A1069E" w14:paraId="161B142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10AF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E5B3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6AEB496" w14:textId="54E73D8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7752A346" w14:textId="77D9416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EAAE4" w14:textId="46D1F81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ECD69" w14:textId="791357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5,534.20 </w:t>
            </w:r>
          </w:p>
        </w:tc>
      </w:tr>
      <w:tr w:rsidR="00A1069E" w:rsidRPr="00A1069E" w14:paraId="04715347"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E1024C"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E21E72F" w14:textId="6A65A8E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5AF0483" w14:textId="2ECCE18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4CFAF7" w14:textId="069F9E7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44CCCA" w14:textId="79A81AE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194,161.25 </w:t>
            </w:r>
          </w:p>
        </w:tc>
      </w:tr>
      <w:tr w:rsidR="00A1069E" w:rsidRPr="00A1069E" w14:paraId="09AF70B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481D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6E88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01537CCE" w14:textId="07D5862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7AE7A4C1" w14:textId="1776D0C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8699E" w14:textId="787C9B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887D3" w14:textId="481B048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46,365.00 </w:t>
            </w:r>
          </w:p>
        </w:tc>
      </w:tr>
      <w:tr w:rsidR="00A1069E" w:rsidRPr="00A1069E" w14:paraId="26D79D3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2CAE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EFE3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325C9A2B" w14:textId="368F3F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25933106" w14:textId="2D71884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C7F02" w14:textId="55320A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142AC" w14:textId="05707F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8,234.00 </w:t>
            </w:r>
          </w:p>
        </w:tc>
      </w:tr>
      <w:tr w:rsidR="00A1069E" w:rsidRPr="00A1069E" w14:paraId="7622CB3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84EC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320C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1FFD4F22" w14:textId="21614B4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53D180D9" w14:textId="667F9E0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8F933" w14:textId="2B65EBE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CD060" w14:textId="4F4A3AB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6,273.00 </w:t>
            </w:r>
          </w:p>
        </w:tc>
      </w:tr>
      <w:tr w:rsidR="00A1069E" w:rsidRPr="00A1069E" w14:paraId="2CA3152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ADCB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31DE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61AEAEDC" w14:textId="710C85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057711A8" w14:textId="63F791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D0471" w14:textId="53CB2AF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0358B" w14:textId="60A9399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1,527.60 </w:t>
            </w:r>
          </w:p>
        </w:tc>
      </w:tr>
      <w:tr w:rsidR="00A1069E" w:rsidRPr="00A1069E" w14:paraId="5161C7D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0269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5D82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DC34EAD" w14:textId="6BB8309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58AE2753" w14:textId="41E18D5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78B3F" w14:textId="4AB11EC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5BF8A" w14:textId="722D4C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90,692.00 </w:t>
            </w:r>
          </w:p>
        </w:tc>
      </w:tr>
      <w:tr w:rsidR="00A1069E" w:rsidRPr="00A1069E" w14:paraId="18437DE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C00C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6E0A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39156B5E" w14:textId="2CB10A1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05C4C2EE" w14:textId="459EC4B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6C667" w14:textId="2DBF474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6421F" w14:textId="2A3E074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0,195.00 </w:t>
            </w:r>
          </w:p>
        </w:tc>
      </w:tr>
      <w:tr w:rsidR="00A1069E" w:rsidRPr="00A1069E" w14:paraId="2B6434F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1A3D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74D4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619CF629" w14:textId="28A51C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5D9C5A69" w14:textId="699CE10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54DFA" w14:textId="72D6390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D55DF" w14:textId="7A2042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91,124.00 </w:t>
            </w:r>
          </w:p>
        </w:tc>
      </w:tr>
      <w:tr w:rsidR="00A1069E" w:rsidRPr="00A1069E" w14:paraId="507A6AA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193B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DC4F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19991D0" w14:textId="6917373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2B7BDC37" w14:textId="1CA034F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BE300" w14:textId="56E4518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0599B" w14:textId="56575A5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9,750.65 </w:t>
            </w:r>
          </w:p>
        </w:tc>
      </w:tr>
      <w:tr w:rsidR="00A1069E" w:rsidRPr="00A1069E" w14:paraId="0393300D"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5A25E5"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346C6F86" w14:textId="7AF33B2B"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00,321,755.34 </w:t>
            </w:r>
          </w:p>
        </w:tc>
        <w:tc>
          <w:tcPr>
            <w:tcW w:w="958" w:type="pct"/>
            <w:tcBorders>
              <w:top w:val="nil"/>
              <w:left w:val="nil"/>
              <w:bottom w:val="single" w:sz="4" w:space="0" w:color="000000"/>
              <w:right w:val="single" w:sz="4" w:space="0" w:color="000000"/>
            </w:tcBorders>
            <w:shd w:val="clear" w:color="A5A5A5" w:fill="A5A5A5"/>
            <w:noWrap/>
            <w:vAlign w:val="bottom"/>
            <w:hideMark/>
          </w:tcPr>
          <w:p w14:paraId="3EFF3D66" w14:textId="3C699FB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23,233,431.93 </w:t>
            </w:r>
          </w:p>
        </w:tc>
        <w:tc>
          <w:tcPr>
            <w:tcW w:w="958" w:type="pct"/>
            <w:tcBorders>
              <w:top w:val="nil"/>
              <w:left w:val="nil"/>
              <w:bottom w:val="single" w:sz="4" w:space="0" w:color="000000"/>
              <w:right w:val="single" w:sz="4" w:space="0" w:color="000000"/>
            </w:tcBorders>
            <w:shd w:val="clear" w:color="A5A5A5" w:fill="A5A5A5"/>
            <w:noWrap/>
            <w:vAlign w:val="bottom"/>
            <w:hideMark/>
          </w:tcPr>
          <w:p w14:paraId="60E34419" w14:textId="5C09E78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9B86F51" w14:textId="663FEF6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423,555,187.27 </w:t>
            </w:r>
          </w:p>
        </w:tc>
      </w:tr>
      <w:tr w:rsidR="00A1069E" w:rsidRPr="00A1069E" w14:paraId="5CE65C78"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A709FC"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6336E947" w14:textId="5D03CF9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31,784,38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4CA035BD" w14:textId="589343C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8,582,931.35 </w:t>
            </w:r>
          </w:p>
        </w:tc>
        <w:tc>
          <w:tcPr>
            <w:tcW w:w="958" w:type="pct"/>
            <w:tcBorders>
              <w:top w:val="nil"/>
              <w:left w:val="nil"/>
              <w:bottom w:val="single" w:sz="4" w:space="0" w:color="000000"/>
              <w:right w:val="single" w:sz="4" w:space="0" w:color="000000"/>
            </w:tcBorders>
            <w:shd w:val="clear" w:color="D8D8D8" w:fill="D8D8D8"/>
            <w:noWrap/>
            <w:vAlign w:val="bottom"/>
            <w:hideMark/>
          </w:tcPr>
          <w:p w14:paraId="393A718C" w14:textId="22D23EA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22D231" w14:textId="4A76A36B"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50,367,320.20 </w:t>
            </w:r>
          </w:p>
        </w:tc>
      </w:tr>
      <w:tr w:rsidR="00A1069E" w:rsidRPr="00A1069E" w14:paraId="6D48FAE0"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764A0E"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3103A220" w14:textId="7098DF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736F7173" w14:textId="4C7D972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15604217" w14:textId="6791727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8D422D5" w14:textId="2C8C31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60,955,288.35 </w:t>
            </w:r>
          </w:p>
        </w:tc>
      </w:tr>
      <w:tr w:rsidR="00A1069E" w:rsidRPr="00A1069E" w14:paraId="0945AC3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D57BE"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7ABCAF3"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34958539" w14:textId="07C21C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6724B758" w14:textId="362B80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A8A6E" w14:textId="155C1E4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D612B" w14:textId="4DEA0E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470,980.00 </w:t>
            </w:r>
          </w:p>
        </w:tc>
      </w:tr>
      <w:tr w:rsidR="00A1069E" w:rsidRPr="00A1069E" w14:paraId="0EF5FD6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C0ADA"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A691D5F"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7D98869F" w14:textId="1A521B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820,880.50 </w:t>
            </w:r>
          </w:p>
        </w:tc>
        <w:tc>
          <w:tcPr>
            <w:tcW w:w="958" w:type="pct"/>
            <w:tcBorders>
              <w:top w:val="nil"/>
              <w:left w:val="nil"/>
              <w:bottom w:val="single" w:sz="4" w:space="0" w:color="000000"/>
              <w:right w:val="single" w:sz="4" w:space="0" w:color="000000"/>
            </w:tcBorders>
            <w:shd w:val="clear" w:color="auto" w:fill="auto"/>
            <w:noWrap/>
            <w:vAlign w:val="bottom"/>
            <w:hideMark/>
          </w:tcPr>
          <w:p w14:paraId="5F717C0B" w14:textId="5E3FA0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09C9F" w14:textId="4D60DE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54572" w14:textId="2697967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820,880.50 </w:t>
            </w:r>
          </w:p>
        </w:tc>
      </w:tr>
      <w:tr w:rsidR="00A1069E" w:rsidRPr="00A1069E" w14:paraId="635E96A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7543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6051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56D1D2B" w14:textId="388AAF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41,315.00 </w:t>
            </w:r>
          </w:p>
        </w:tc>
        <w:tc>
          <w:tcPr>
            <w:tcW w:w="958" w:type="pct"/>
            <w:tcBorders>
              <w:top w:val="nil"/>
              <w:left w:val="nil"/>
              <w:bottom w:val="single" w:sz="4" w:space="0" w:color="000000"/>
              <w:right w:val="single" w:sz="4" w:space="0" w:color="000000"/>
            </w:tcBorders>
            <w:shd w:val="clear" w:color="auto" w:fill="auto"/>
            <w:noWrap/>
            <w:vAlign w:val="bottom"/>
            <w:hideMark/>
          </w:tcPr>
          <w:p w14:paraId="1604B2BF" w14:textId="7D87DA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9FEBC" w14:textId="7E2887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E58BA" w14:textId="41A474F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41,315.00 </w:t>
            </w:r>
          </w:p>
        </w:tc>
      </w:tr>
      <w:tr w:rsidR="00A1069E" w:rsidRPr="00A1069E" w14:paraId="1217FC7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6A8F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4DB25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4DBFE243" w14:textId="1497A46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55580DB0" w14:textId="41E708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12019D" w14:textId="22B50B9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4B45D" w14:textId="1B9C6A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389,830.00 </w:t>
            </w:r>
          </w:p>
        </w:tc>
      </w:tr>
      <w:tr w:rsidR="00A1069E" w:rsidRPr="00A1069E" w14:paraId="63D52E0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D79A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0273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9D9AB6" w14:textId="529BCF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06,647.00 </w:t>
            </w:r>
          </w:p>
        </w:tc>
        <w:tc>
          <w:tcPr>
            <w:tcW w:w="958" w:type="pct"/>
            <w:tcBorders>
              <w:top w:val="nil"/>
              <w:left w:val="nil"/>
              <w:bottom w:val="single" w:sz="4" w:space="0" w:color="000000"/>
              <w:right w:val="single" w:sz="4" w:space="0" w:color="000000"/>
            </w:tcBorders>
            <w:shd w:val="clear" w:color="auto" w:fill="auto"/>
            <w:noWrap/>
            <w:vAlign w:val="bottom"/>
            <w:hideMark/>
          </w:tcPr>
          <w:p w14:paraId="28450C43" w14:textId="0B06894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7BF43F80" w14:textId="27CA07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5178B" w14:textId="6953215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715,667.00 </w:t>
            </w:r>
          </w:p>
        </w:tc>
      </w:tr>
      <w:tr w:rsidR="00A1069E" w:rsidRPr="00A1069E" w14:paraId="654C77D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47A8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E0DD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42951DA3" w14:textId="24742D0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87,975.00 </w:t>
            </w:r>
          </w:p>
        </w:tc>
        <w:tc>
          <w:tcPr>
            <w:tcW w:w="958" w:type="pct"/>
            <w:tcBorders>
              <w:top w:val="nil"/>
              <w:left w:val="nil"/>
              <w:bottom w:val="single" w:sz="4" w:space="0" w:color="000000"/>
              <w:right w:val="single" w:sz="4" w:space="0" w:color="000000"/>
            </w:tcBorders>
            <w:shd w:val="clear" w:color="auto" w:fill="auto"/>
            <w:noWrap/>
            <w:vAlign w:val="bottom"/>
            <w:hideMark/>
          </w:tcPr>
          <w:p w14:paraId="6D9EC2B7" w14:textId="394B967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3,088.95 </w:t>
            </w:r>
          </w:p>
        </w:tc>
        <w:tc>
          <w:tcPr>
            <w:tcW w:w="958" w:type="pct"/>
            <w:tcBorders>
              <w:top w:val="nil"/>
              <w:left w:val="nil"/>
              <w:bottom w:val="single" w:sz="4" w:space="0" w:color="000000"/>
              <w:right w:val="single" w:sz="4" w:space="0" w:color="000000"/>
            </w:tcBorders>
            <w:shd w:val="clear" w:color="auto" w:fill="auto"/>
            <w:noWrap/>
            <w:vAlign w:val="bottom"/>
            <w:hideMark/>
          </w:tcPr>
          <w:p w14:paraId="7EA0D1C6" w14:textId="3C59B2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C9D53" w14:textId="49F04BF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931,063.95 </w:t>
            </w:r>
          </w:p>
        </w:tc>
      </w:tr>
      <w:tr w:rsidR="00A1069E" w:rsidRPr="00A1069E" w14:paraId="2107547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EEC6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F9E6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05CBD837" w14:textId="671D9A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78327BCF" w14:textId="5DBE629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43C4BF7E" w14:textId="662599C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31206" w14:textId="580A652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54,807.00 </w:t>
            </w:r>
          </w:p>
        </w:tc>
      </w:tr>
      <w:tr w:rsidR="00A1069E" w:rsidRPr="00A1069E" w14:paraId="568D2F6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F01A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92F9A5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1240F5AB" w14:textId="7E892B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611D5079" w14:textId="30A5DB7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52A5E" w14:textId="183CBB5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72E05" w14:textId="632B08C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192,990.00 </w:t>
            </w:r>
          </w:p>
        </w:tc>
      </w:tr>
      <w:tr w:rsidR="00A1069E" w:rsidRPr="00A1069E" w14:paraId="282D656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1A95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942C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6A7452B1" w14:textId="270A43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0B9539B1" w14:textId="5460D0B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D2EDF3" w14:textId="32213C7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F7B64" w14:textId="78423A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734,307.50 </w:t>
            </w:r>
          </w:p>
        </w:tc>
      </w:tr>
      <w:tr w:rsidR="00A1069E" w:rsidRPr="00A1069E" w14:paraId="5EEECF0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7CB2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878F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7F26978A" w14:textId="59AD3F3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175,082.50 </w:t>
            </w:r>
          </w:p>
        </w:tc>
        <w:tc>
          <w:tcPr>
            <w:tcW w:w="958" w:type="pct"/>
            <w:tcBorders>
              <w:top w:val="nil"/>
              <w:left w:val="nil"/>
              <w:bottom w:val="single" w:sz="4" w:space="0" w:color="000000"/>
              <w:right w:val="single" w:sz="4" w:space="0" w:color="000000"/>
            </w:tcBorders>
            <w:shd w:val="clear" w:color="auto" w:fill="auto"/>
            <w:noWrap/>
            <w:vAlign w:val="bottom"/>
            <w:hideMark/>
          </w:tcPr>
          <w:p w14:paraId="06907F39" w14:textId="49C0A54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06D6B5F" w14:textId="68C247D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D0829" w14:textId="1B35ACE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464,432.50 </w:t>
            </w:r>
          </w:p>
        </w:tc>
      </w:tr>
      <w:tr w:rsidR="00A1069E" w:rsidRPr="00A1069E" w14:paraId="2F63AB2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A34D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9CD0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3FDB9D33" w14:textId="5F4A7CE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672A7994" w14:textId="3668DA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70A9D" w14:textId="12D5762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F1FCC" w14:textId="291BDB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157,380.00 </w:t>
            </w:r>
          </w:p>
        </w:tc>
      </w:tr>
      <w:tr w:rsidR="00A1069E" w:rsidRPr="00A1069E" w14:paraId="73C7617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8D88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8383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1E28402" w14:textId="111EE5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39EF0057" w14:textId="4EF6BD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ECEB9D" w14:textId="4B3B48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7AFFD" w14:textId="38093E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164,712.00 </w:t>
            </w:r>
          </w:p>
        </w:tc>
      </w:tr>
      <w:tr w:rsidR="00A1069E" w:rsidRPr="00A1069E" w14:paraId="3337661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2E2E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8900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2CBB9A38" w14:textId="0C52A93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418191B" w14:textId="5AF8F2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7F495" w14:textId="61EC3A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EAE74" w14:textId="0F55163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35,315.00 </w:t>
            </w:r>
          </w:p>
        </w:tc>
      </w:tr>
      <w:tr w:rsidR="00A1069E" w:rsidRPr="00A1069E" w14:paraId="4BFA942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3706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C955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C9BD69" w14:textId="0AF1888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6,898,128.00 </w:t>
            </w:r>
          </w:p>
        </w:tc>
        <w:tc>
          <w:tcPr>
            <w:tcW w:w="958" w:type="pct"/>
            <w:tcBorders>
              <w:top w:val="nil"/>
              <w:left w:val="nil"/>
              <w:bottom w:val="single" w:sz="4" w:space="0" w:color="000000"/>
              <w:right w:val="single" w:sz="4" w:space="0" w:color="000000"/>
            </w:tcBorders>
            <w:shd w:val="clear" w:color="auto" w:fill="auto"/>
            <w:noWrap/>
            <w:vAlign w:val="bottom"/>
            <w:hideMark/>
          </w:tcPr>
          <w:p w14:paraId="667455C2" w14:textId="722B9D4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0AF3E8" w14:textId="6FB8569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BCB7E" w14:textId="01939B0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048,128.00 </w:t>
            </w:r>
          </w:p>
        </w:tc>
      </w:tr>
      <w:tr w:rsidR="00A1069E" w:rsidRPr="00A1069E" w14:paraId="50B4061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2DE9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2C7D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51EA1DCF" w14:textId="2EB1E4D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1D8674B4" w14:textId="6E1F03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7E373" w14:textId="5ECD4D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D863F" w14:textId="411C52E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35,315.00 </w:t>
            </w:r>
          </w:p>
        </w:tc>
      </w:tr>
      <w:tr w:rsidR="00A1069E" w:rsidRPr="00A1069E" w14:paraId="60F9971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9723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FC97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08602B54" w14:textId="7B7246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6C6AF461" w14:textId="1455645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5E2E1649" w14:textId="368A0F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9E1D6" w14:textId="04055B4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281,890.00 </w:t>
            </w:r>
          </w:p>
        </w:tc>
      </w:tr>
      <w:tr w:rsidR="00A1069E" w:rsidRPr="00A1069E" w14:paraId="2FAC998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76BE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48A5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351BEF44" w14:textId="2AE392E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0BB6DE5F" w14:textId="2F88844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017D8DC0" w14:textId="732FE96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3AACF" w14:textId="606AC8E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8,383,449.00 </w:t>
            </w:r>
          </w:p>
        </w:tc>
      </w:tr>
      <w:tr w:rsidR="00A1069E" w:rsidRPr="00A1069E" w14:paraId="56A85E9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B66B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FCED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73E025CA" w14:textId="063D801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79169C0F" w14:textId="5612A67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DD804" w14:textId="33A31B2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5194C" w14:textId="400EDCF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813,125.00 </w:t>
            </w:r>
          </w:p>
        </w:tc>
      </w:tr>
      <w:tr w:rsidR="00A1069E" w:rsidRPr="00A1069E" w14:paraId="79E2454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1828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8327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76F470B1" w14:textId="25FE4D4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1A942D5D" w14:textId="451ED5D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419D1463" w14:textId="7F944C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3FE5E" w14:textId="017C7B4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39,829.00 </w:t>
            </w:r>
          </w:p>
        </w:tc>
      </w:tr>
      <w:tr w:rsidR="00A1069E" w:rsidRPr="00A1069E" w14:paraId="701FAB6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8623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C1B5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6E229AB8" w14:textId="1B24DA8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4096802D" w14:textId="5BFC9D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01796" w14:textId="30C912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5BC25" w14:textId="494F42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35,315.00 </w:t>
            </w:r>
          </w:p>
        </w:tc>
      </w:tr>
      <w:tr w:rsidR="00A1069E" w:rsidRPr="00A1069E" w14:paraId="2178405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0B2E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CA2E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6638231" w14:textId="5547A0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728663B2" w14:textId="253AD7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B91F6" w14:textId="2D3FA35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B4C3A" w14:textId="3B2887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35,315.00 </w:t>
            </w:r>
          </w:p>
        </w:tc>
      </w:tr>
      <w:tr w:rsidR="00A1069E" w:rsidRPr="00A1069E" w14:paraId="5B5B92A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7FE7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A57B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8053AE4" w14:textId="642C11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443,375.00 </w:t>
            </w:r>
          </w:p>
        </w:tc>
        <w:tc>
          <w:tcPr>
            <w:tcW w:w="958" w:type="pct"/>
            <w:tcBorders>
              <w:top w:val="nil"/>
              <w:left w:val="nil"/>
              <w:bottom w:val="single" w:sz="4" w:space="0" w:color="000000"/>
              <w:right w:val="single" w:sz="4" w:space="0" w:color="000000"/>
            </w:tcBorders>
            <w:shd w:val="clear" w:color="auto" w:fill="auto"/>
            <w:noWrap/>
            <w:vAlign w:val="bottom"/>
            <w:hideMark/>
          </w:tcPr>
          <w:p w14:paraId="3BB10416" w14:textId="19CAD3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10F68FDE" w14:textId="2D97942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A0340" w14:textId="7323D2C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316,926.40 </w:t>
            </w:r>
          </w:p>
        </w:tc>
      </w:tr>
      <w:tr w:rsidR="00A1069E" w:rsidRPr="00A1069E" w14:paraId="2993AE7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5F9C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CB48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314608A4" w14:textId="33FCA35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66C64980" w14:textId="6274D4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EB01B" w14:textId="568236E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6D845" w14:textId="2C2C214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264,782.50 </w:t>
            </w:r>
          </w:p>
        </w:tc>
      </w:tr>
      <w:tr w:rsidR="00A1069E" w:rsidRPr="00A1069E" w14:paraId="294D3D3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8546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A0EF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D4BF724" w14:textId="520CA5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3654CD8F" w14:textId="1FE680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ECA9A" w14:textId="796A96B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F661D" w14:textId="513967B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32,345.00 </w:t>
            </w:r>
          </w:p>
        </w:tc>
      </w:tr>
      <w:tr w:rsidR="00A1069E" w:rsidRPr="00A1069E" w14:paraId="5391B68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2B9F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598D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039554F7" w14:textId="3857E1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12E92794" w14:textId="20CA74F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013D0" w14:textId="5C119F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4CB22" w14:textId="70D81D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478,500.00 </w:t>
            </w:r>
          </w:p>
        </w:tc>
      </w:tr>
      <w:tr w:rsidR="00A1069E" w:rsidRPr="00A1069E" w14:paraId="6D6ACAF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38D4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0379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0C0137F5" w14:textId="202E94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49,695.00 </w:t>
            </w:r>
          </w:p>
        </w:tc>
        <w:tc>
          <w:tcPr>
            <w:tcW w:w="958" w:type="pct"/>
            <w:tcBorders>
              <w:top w:val="nil"/>
              <w:left w:val="nil"/>
              <w:bottom w:val="single" w:sz="4" w:space="0" w:color="000000"/>
              <w:right w:val="single" w:sz="4" w:space="0" w:color="000000"/>
            </w:tcBorders>
            <w:shd w:val="clear" w:color="auto" w:fill="auto"/>
            <w:noWrap/>
            <w:vAlign w:val="bottom"/>
            <w:hideMark/>
          </w:tcPr>
          <w:p w14:paraId="25CC69E7" w14:textId="101BE4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789BA" w14:textId="3361211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B70FF" w14:textId="7670233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49,695.00 </w:t>
            </w:r>
          </w:p>
        </w:tc>
      </w:tr>
      <w:tr w:rsidR="00A1069E" w:rsidRPr="00A1069E" w14:paraId="4A6B9B9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947F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A874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78357421" w14:textId="1751EE1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35B50A0E" w14:textId="255EA19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F7C7F" w14:textId="6232EDF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803ED" w14:textId="755430C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582,753.00 </w:t>
            </w:r>
          </w:p>
        </w:tc>
      </w:tr>
      <w:tr w:rsidR="00A1069E" w:rsidRPr="00A1069E" w14:paraId="4C84219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D2A3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8DCC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38A16CE" w14:textId="1B6409E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57,755.00 </w:t>
            </w:r>
          </w:p>
        </w:tc>
        <w:tc>
          <w:tcPr>
            <w:tcW w:w="958" w:type="pct"/>
            <w:tcBorders>
              <w:top w:val="nil"/>
              <w:left w:val="nil"/>
              <w:bottom w:val="single" w:sz="4" w:space="0" w:color="000000"/>
              <w:right w:val="single" w:sz="4" w:space="0" w:color="000000"/>
            </w:tcBorders>
            <w:shd w:val="clear" w:color="auto" w:fill="auto"/>
            <w:noWrap/>
            <w:vAlign w:val="bottom"/>
            <w:hideMark/>
          </w:tcPr>
          <w:p w14:paraId="1399C13E" w14:textId="47D893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0C972A4A" w14:textId="267693A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E064B" w14:textId="34777D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15,830.00 </w:t>
            </w:r>
          </w:p>
        </w:tc>
      </w:tr>
      <w:tr w:rsidR="00A1069E" w:rsidRPr="00A1069E" w14:paraId="081574A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8ABF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9F8F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089144EC" w14:textId="5AF59FD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480DCAC1" w14:textId="10CC569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830B8" w14:textId="61943D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1DE2F" w14:textId="174243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8,568,908.00 </w:t>
            </w:r>
          </w:p>
        </w:tc>
      </w:tr>
      <w:tr w:rsidR="00A1069E" w:rsidRPr="00A1069E" w14:paraId="5FF2DE1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94B1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32871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7674B5F2" w14:textId="7B212A4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76750124" w14:textId="78D153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9C894" w14:textId="06857D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08B0A" w14:textId="0CB052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660,312.00 </w:t>
            </w:r>
          </w:p>
        </w:tc>
      </w:tr>
      <w:tr w:rsidR="00A1069E" w:rsidRPr="00A1069E" w14:paraId="53278D3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F18F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C56F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3C91799B" w14:textId="1D01D7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8,041,805.50 </w:t>
            </w:r>
          </w:p>
        </w:tc>
        <w:tc>
          <w:tcPr>
            <w:tcW w:w="958" w:type="pct"/>
            <w:tcBorders>
              <w:top w:val="nil"/>
              <w:left w:val="nil"/>
              <w:bottom w:val="single" w:sz="4" w:space="0" w:color="000000"/>
              <w:right w:val="single" w:sz="4" w:space="0" w:color="000000"/>
            </w:tcBorders>
            <w:shd w:val="clear" w:color="auto" w:fill="auto"/>
            <w:noWrap/>
            <w:vAlign w:val="bottom"/>
            <w:hideMark/>
          </w:tcPr>
          <w:p w14:paraId="33F31669" w14:textId="4D1C188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0FAF9197" w14:textId="5D2FA75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1005B" w14:textId="087490C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8,677,965.50 </w:t>
            </w:r>
          </w:p>
        </w:tc>
      </w:tr>
      <w:tr w:rsidR="00A1069E" w:rsidRPr="00A1069E" w14:paraId="1011A78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1F90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B979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5814A84B" w14:textId="2F86462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94,903.00 </w:t>
            </w:r>
          </w:p>
        </w:tc>
        <w:tc>
          <w:tcPr>
            <w:tcW w:w="958" w:type="pct"/>
            <w:tcBorders>
              <w:top w:val="nil"/>
              <w:left w:val="nil"/>
              <w:bottom w:val="single" w:sz="4" w:space="0" w:color="000000"/>
              <w:right w:val="single" w:sz="4" w:space="0" w:color="000000"/>
            </w:tcBorders>
            <w:shd w:val="clear" w:color="auto" w:fill="auto"/>
            <w:noWrap/>
            <w:vAlign w:val="bottom"/>
            <w:hideMark/>
          </w:tcPr>
          <w:p w14:paraId="2B8936EA" w14:textId="3EBE49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C778A" w14:textId="232147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2BC60" w14:textId="211250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94,903.00 </w:t>
            </w:r>
          </w:p>
        </w:tc>
      </w:tr>
      <w:tr w:rsidR="00A1069E" w:rsidRPr="00A1069E" w14:paraId="413B7CD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4110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D00A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67ADA282" w14:textId="4E7714B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0B4051C3" w14:textId="0D7B395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D54F8" w14:textId="681AE42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19199" w14:textId="0CEF8BE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87,750.00 </w:t>
            </w:r>
          </w:p>
        </w:tc>
      </w:tr>
      <w:tr w:rsidR="00A1069E" w:rsidRPr="00A1069E" w14:paraId="60AE75C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0168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BE54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73F8624F" w14:textId="66B47D9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1AE05867" w14:textId="67FF09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C29E2" w14:textId="29FCDB7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F7B00" w14:textId="467173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35,315.00 </w:t>
            </w:r>
          </w:p>
        </w:tc>
      </w:tr>
      <w:tr w:rsidR="00A1069E" w:rsidRPr="00A1069E" w14:paraId="15B641CB"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A52A1"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B70A873" w14:textId="4E8C2BC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3,918,09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2BFB4C4C" w14:textId="7529885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48,222,974.75 </w:t>
            </w:r>
          </w:p>
        </w:tc>
        <w:tc>
          <w:tcPr>
            <w:tcW w:w="958" w:type="pct"/>
            <w:tcBorders>
              <w:top w:val="nil"/>
              <w:left w:val="nil"/>
              <w:bottom w:val="single" w:sz="4" w:space="0" w:color="000000"/>
              <w:right w:val="single" w:sz="4" w:space="0" w:color="000000"/>
            </w:tcBorders>
            <w:shd w:val="clear" w:color="D8D8D8" w:fill="D8D8D8"/>
            <w:noWrap/>
            <w:vAlign w:val="bottom"/>
            <w:hideMark/>
          </w:tcPr>
          <w:p w14:paraId="62AAD7A6" w14:textId="4CA3D4B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1FE58D" w14:textId="05000FC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62,141,071.50 </w:t>
            </w:r>
          </w:p>
        </w:tc>
      </w:tr>
      <w:tr w:rsidR="00A1069E" w:rsidRPr="00A1069E" w14:paraId="3CC8D662"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06CDFC"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7C18E9BA" w14:textId="5F1C817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62CB72B7" w14:textId="6267F47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31FCB0EC" w14:textId="41A6A4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61C0A6D" w14:textId="10168D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2,875,604.20 </w:t>
            </w:r>
          </w:p>
        </w:tc>
      </w:tr>
      <w:tr w:rsidR="00A1069E" w:rsidRPr="00A1069E" w14:paraId="57B657E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53ED2"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2D7FA9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22B5803F" w14:textId="48F1B46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2805C15D" w14:textId="2E1A48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7C368" w14:textId="33B6AEC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05695" w14:textId="40452C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9,341.00 </w:t>
            </w:r>
          </w:p>
        </w:tc>
      </w:tr>
      <w:tr w:rsidR="00A1069E" w:rsidRPr="00A1069E" w14:paraId="76D5491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67D6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68FE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3A9B211A" w14:textId="2A2B765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51C546" w14:textId="0CEB50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9FEAD" w14:textId="4C28BC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BEA38" w14:textId="00BF143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4,000.00 </w:t>
            </w:r>
          </w:p>
        </w:tc>
      </w:tr>
      <w:tr w:rsidR="00A1069E" w:rsidRPr="00A1069E" w14:paraId="3A104E4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22D5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2DDD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65B55C97" w14:textId="44D619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79AE04BD" w14:textId="69E40CC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659,700.00 </w:t>
            </w:r>
          </w:p>
        </w:tc>
        <w:tc>
          <w:tcPr>
            <w:tcW w:w="958" w:type="pct"/>
            <w:tcBorders>
              <w:top w:val="nil"/>
              <w:left w:val="nil"/>
              <w:bottom w:val="single" w:sz="4" w:space="0" w:color="000000"/>
              <w:right w:val="single" w:sz="4" w:space="0" w:color="000000"/>
            </w:tcBorders>
            <w:shd w:val="clear" w:color="auto" w:fill="auto"/>
            <w:noWrap/>
            <w:vAlign w:val="bottom"/>
            <w:hideMark/>
          </w:tcPr>
          <w:p w14:paraId="23F8B87A" w14:textId="1259BA4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9F6DE" w14:textId="5F5C6F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415,677.00 </w:t>
            </w:r>
          </w:p>
        </w:tc>
      </w:tr>
      <w:tr w:rsidR="00A1069E" w:rsidRPr="00A1069E" w14:paraId="0E6D311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708E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C5D7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5DDB04EF" w14:textId="2AEE7F5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592914" w14:textId="68B90C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89BF75" w14:textId="217FF0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2A127" w14:textId="292B50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02,000.00 </w:t>
            </w:r>
          </w:p>
        </w:tc>
      </w:tr>
      <w:tr w:rsidR="00A1069E" w:rsidRPr="00A1069E" w14:paraId="431D906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1ADC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4846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077C52" w14:textId="2514CE2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20390BAA" w14:textId="1F9BF22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781433D" w14:textId="400907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D43C4" w14:textId="634832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2,350.00 </w:t>
            </w:r>
          </w:p>
        </w:tc>
      </w:tr>
      <w:tr w:rsidR="00A1069E" w:rsidRPr="00A1069E" w14:paraId="3A9ECF6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A270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F7D5F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0BD834D5" w14:textId="719018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006F8987" w14:textId="421B8BE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51FBB1B8" w14:textId="51FAFE5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DCA18" w14:textId="7506C4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428,278.78 </w:t>
            </w:r>
          </w:p>
        </w:tc>
      </w:tr>
      <w:tr w:rsidR="00A1069E" w:rsidRPr="00A1069E" w14:paraId="1FD6227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6EC8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D79B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13A27C68" w14:textId="685E5E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5B8B53FB" w14:textId="0DD8B04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0B21B8DA" w14:textId="168046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D2F8E" w14:textId="1627019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649,530.75 </w:t>
            </w:r>
          </w:p>
        </w:tc>
      </w:tr>
      <w:tr w:rsidR="00A1069E" w:rsidRPr="00A1069E" w14:paraId="641ED72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42A4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7E9B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089D3925" w14:textId="74E9DD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A5EE00" w14:textId="5EEB9C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83A44" w14:textId="48592B3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FE207" w14:textId="7CE8849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4,000.00 </w:t>
            </w:r>
          </w:p>
        </w:tc>
      </w:tr>
      <w:tr w:rsidR="00A1069E" w:rsidRPr="00A1069E" w14:paraId="1045798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19F6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CD03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068D993E" w14:textId="0BBC1E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013C9447" w14:textId="26C314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0C11167A" w14:textId="5F1A2D1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80005" w14:textId="0DD61AF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08,275.00 </w:t>
            </w:r>
          </w:p>
        </w:tc>
      </w:tr>
      <w:tr w:rsidR="00A1069E" w:rsidRPr="00A1069E" w14:paraId="05A41A5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4DB1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6FBA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47D03D09" w14:textId="79A0C44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62,430.00 </w:t>
            </w:r>
          </w:p>
        </w:tc>
        <w:tc>
          <w:tcPr>
            <w:tcW w:w="958" w:type="pct"/>
            <w:tcBorders>
              <w:top w:val="nil"/>
              <w:left w:val="nil"/>
              <w:bottom w:val="single" w:sz="4" w:space="0" w:color="000000"/>
              <w:right w:val="single" w:sz="4" w:space="0" w:color="000000"/>
            </w:tcBorders>
            <w:shd w:val="clear" w:color="auto" w:fill="auto"/>
            <w:noWrap/>
            <w:vAlign w:val="bottom"/>
            <w:hideMark/>
          </w:tcPr>
          <w:p w14:paraId="1AC24B2D" w14:textId="093524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2ACACD13" w14:textId="11D6BF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A0F92" w14:textId="0BB1F99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523,950.60 </w:t>
            </w:r>
          </w:p>
        </w:tc>
      </w:tr>
      <w:tr w:rsidR="00A1069E" w:rsidRPr="00A1069E" w14:paraId="6D1512E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2A42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0BA1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35DF2413" w14:textId="6F79F89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77B715" w14:textId="3BFB4B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27B773BA" w14:textId="4E083FC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F6AE8" w14:textId="1E45DF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9,860.00 </w:t>
            </w:r>
          </w:p>
        </w:tc>
      </w:tr>
      <w:tr w:rsidR="00A1069E" w:rsidRPr="00A1069E" w14:paraId="4E1B044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42DB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9DB9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21CAB043" w14:textId="2D39748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77D8C3D7" w14:textId="3AEE36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E1693" w14:textId="2FF1A0F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4EED3" w14:textId="07E0BE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87,860.00 </w:t>
            </w:r>
          </w:p>
        </w:tc>
      </w:tr>
      <w:tr w:rsidR="00A1069E" w:rsidRPr="00A1069E" w14:paraId="5190305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0A3C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931F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209F7F11" w14:textId="2896D8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DA85F2" w14:textId="157B4F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1556D" w14:textId="2F22B4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71F7F" w14:textId="0242B20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4,000.00 </w:t>
            </w:r>
          </w:p>
        </w:tc>
      </w:tr>
      <w:tr w:rsidR="00A1069E" w:rsidRPr="00A1069E" w14:paraId="1E7B083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C48D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3068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323EE34E" w14:textId="120C30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A2F4E3" w14:textId="6C7A4F0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5399823A" w14:textId="0C0E1F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5DC23" w14:textId="3EF148B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4,510.00 </w:t>
            </w:r>
          </w:p>
        </w:tc>
      </w:tr>
      <w:tr w:rsidR="00A1069E" w:rsidRPr="00A1069E" w14:paraId="40B406E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766E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43B0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14C89C76" w14:textId="55B3D0C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272172" w14:textId="0F53747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B16AA" w14:textId="2FE9A49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1422A" w14:textId="3A56285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4,000.00 </w:t>
            </w:r>
          </w:p>
        </w:tc>
      </w:tr>
      <w:tr w:rsidR="00A1069E" w:rsidRPr="00A1069E" w14:paraId="1708434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95D8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5D1D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764F2D98" w14:textId="4D5423C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569504EC" w14:textId="0657B4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AB05F" w14:textId="4B6F263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CEFCD" w14:textId="343E09F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19,840.00 </w:t>
            </w:r>
          </w:p>
        </w:tc>
      </w:tr>
      <w:tr w:rsidR="00A1069E" w:rsidRPr="00A1069E" w14:paraId="2F1781E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A7A7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85E5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40177A1B" w14:textId="63C4AE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5FB4437C" w14:textId="1B3655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DD88C" w14:textId="78F820A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926EF" w14:textId="78B2B9D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3,400.00 </w:t>
            </w:r>
          </w:p>
        </w:tc>
      </w:tr>
      <w:tr w:rsidR="00A1069E" w:rsidRPr="00A1069E" w14:paraId="17EDEF1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E738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2ACE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19AFEFDD" w14:textId="08D9450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0D91B1F4" w14:textId="2FB218F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296487C1" w14:textId="477FE6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8ADBD" w14:textId="0173A1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23,574.00 </w:t>
            </w:r>
          </w:p>
        </w:tc>
      </w:tr>
      <w:tr w:rsidR="00A1069E" w:rsidRPr="00A1069E" w14:paraId="58DA290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A57D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8B11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707DAA78" w14:textId="55AA23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83,016.00 </w:t>
            </w:r>
          </w:p>
        </w:tc>
        <w:tc>
          <w:tcPr>
            <w:tcW w:w="958" w:type="pct"/>
            <w:tcBorders>
              <w:top w:val="nil"/>
              <w:left w:val="nil"/>
              <w:bottom w:val="single" w:sz="4" w:space="0" w:color="000000"/>
              <w:right w:val="single" w:sz="4" w:space="0" w:color="000000"/>
            </w:tcBorders>
            <w:shd w:val="clear" w:color="auto" w:fill="auto"/>
            <w:noWrap/>
            <w:vAlign w:val="bottom"/>
            <w:hideMark/>
          </w:tcPr>
          <w:p w14:paraId="2001C0DF" w14:textId="07FE8F7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7E50E77A" w14:textId="78941B7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D2391" w14:textId="25272D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00,671.00 </w:t>
            </w:r>
          </w:p>
        </w:tc>
      </w:tr>
      <w:tr w:rsidR="00A1069E" w:rsidRPr="00A1069E" w14:paraId="4C195F4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5941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0114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D3841F" w14:textId="389179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10805D00" w14:textId="51DF62C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77C8445" w14:textId="35184F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B188A" w14:textId="76B00A9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82,718.00 </w:t>
            </w:r>
          </w:p>
        </w:tc>
      </w:tr>
      <w:tr w:rsidR="00A1069E" w:rsidRPr="00A1069E" w14:paraId="4AED5DD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98F2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5628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43C2621C" w14:textId="74B5172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133AB06E" w14:textId="58517CE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4D8F20C9" w14:textId="771004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99B09" w14:textId="5C4BA65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72,970.14 </w:t>
            </w:r>
          </w:p>
        </w:tc>
      </w:tr>
      <w:tr w:rsidR="00A1069E" w:rsidRPr="00A1069E" w14:paraId="6AEF8EE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5FC7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22DC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2B430402" w14:textId="123B08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FD9CF7" w14:textId="38BD8EA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507B7A35" w14:textId="38BB5BD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C3239" w14:textId="266CA57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60,605.00 </w:t>
            </w:r>
          </w:p>
        </w:tc>
      </w:tr>
      <w:tr w:rsidR="00A1069E" w:rsidRPr="00A1069E" w14:paraId="72CCE4A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AC1E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CE65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1CD539" w14:textId="27DD23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172CB8BC" w14:textId="6C2820A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712,468.03 </w:t>
            </w:r>
          </w:p>
        </w:tc>
        <w:tc>
          <w:tcPr>
            <w:tcW w:w="958" w:type="pct"/>
            <w:tcBorders>
              <w:top w:val="nil"/>
              <w:left w:val="nil"/>
              <w:bottom w:val="single" w:sz="4" w:space="0" w:color="000000"/>
              <w:right w:val="single" w:sz="4" w:space="0" w:color="000000"/>
            </w:tcBorders>
            <w:shd w:val="clear" w:color="auto" w:fill="auto"/>
            <w:noWrap/>
            <w:vAlign w:val="bottom"/>
            <w:hideMark/>
          </w:tcPr>
          <w:p w14:paraId="29B7D3A6" w14:textId="5A1C04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F487F" w14:textId="4D49C68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224,056.03 </w:t>
            </w:r>
          </w:p>
        </w:tc>
      </w:tr>
      <w:tr w:rsidR="00A1069E" w:rsidRPr="00A1069E" w14:paraId="727854BD"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6D0DE6"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27BAF69D" w14:textId="56308241"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6,066,951.74 </w:t>
            </w:r>
          </w:p>
        </w:tc>
        <w:tc>
          <w:tcPr>
            <w:tcW w:w="958" w:type="pct"/>
            <w:tcBorders>
              <w:top w:val="nil"/>
              <w:left w:val="nil"/>
              <w:bottom w:val="single" w:sz="4" w:space="0" w:color="000000"/>
              <w:right w:val="single" w:sz="4" w:space="0" w:color="000000"/>
            </w:tcBorders>
            <w:shd w:val="clear" w:color="D8D8D8" w:fill="D8D8D8"/>
            <w:noWrap/>
            <w:vAlign w:val="bottom"/>
            <w:hideMark/>
          </w:tcPr>
          <w:p w14:paraId="4A93B881" w14:textId="33EDDE1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1,499,39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201A140B" w14:textId="77E36CF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7FA20B" w14:textId="4FB938B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47,566,347.05 </w:t>
            </w:r>
          </w:p>
        </w:tc>
      </w:tr>
      <w:tr w:rsidR="00A1069E" w:rsidRPr="00A1069E" w14:paraId="0F0B262A"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57C136"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7A9BF37B" w14:textId="19E0ED4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D89EBC" w14:textId="6B576E2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504E5F3F" w14:textId="638F46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9A8E2A1" w14:textId="142FBB4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1,136,200.50 </w:t>
            </w:r>
          </w:p>
        </w:tc>
      </w:tr>
      <w:tr w:rsidR="00A1069E" w:rsidRPr="00A1069E" w14:paraId="67B187F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3CD6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BF8C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0B74D181" w14:textId="5A80F6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B95ED19" w14:textId="2E2F94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5AA80" w14:textId="1C85503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AE936" w14:textId="1D6877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5,400.00 </w:t>
            </w:r>
          </w:p>
        </w:tc>
      </w:tr>
      <w:tr w:rsidR="00A1069E" w:rsidRPr="00A1069E" w14:paraId="099E41D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B112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D3AD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1C171CC1" w14:textId="0B45BF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3DB6D900" w14:textId="6EF78C9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FBA61" w14:textId="1A265CF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DEBDD" w14:textId="6C6036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67,600.00 </w:t>
            </w:r>
          </w:p>
        </w:tc>
      </w:tr>
      <w:tr w:rsidR="00A1069E" w:rsidRPr="00A1069E" w14:paraId="6B6C5CD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0DD0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43C1C0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610CF5A3" w14:textId="5874D0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49386307" w14:textId="41485C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33BE434" w14:textId="420B5B6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E5E80" w14:textId="641BFC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222,710.00 </w:t>
            </w:r>
          </w:p>
        </w:tc>
      </w:tr>
      <w:tr w:rsidR="00A1069E" w:rsidRPr="00A1069E" w14:paraId="04098FC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3A0F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B3085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39548917" w14:textId="08B338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7B1BFEC2" w14:textId="78A0989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7C095CA6" w14:textId="50480D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43608" w14:textId="3B542A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11,660.00 </w:t>
            </w:r>
          </w:p>
        </w:tc>
      </w:tr>
      <w:tr w:rsidR="00A1069E" w:rsidRPr="00A1069E" w14:paraId="1981CB2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D619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6B73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03DF006A" w14:textId="2052A4E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65,934.00 </w:t>
            </w:r>
          </w:p>
        </w:tc>
        <w:tc>
          <w:tcPr>
            <w:tcW w:w="958" w:type="pct"/>
            <w:tcBorders>
              <w:top w:val="nil"/>
              <w:left w:val="nil"/>
              <w:bottom w:val="single" w:sz="4" w:space="0" w:color="000000"/>
              <w:right w:val="single" w:sz="4" w:space="0" w:color="000000"/>
            </w:tcBorders>
            <w:shd w:val="clear" w:color="auto" w:fill="auto"/>
            <w:noWrap/>
            <w:vAlign w:val="bottom"/>
            <w:hideMark/>
          </w:tcPr>
          <w:p w14:paraId="1D1F90AB" w14:textId="132541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5EFD9F66" w14:textId="4755176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8FD7F" w14:textId="0E0497F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06,904.00 </w:t>
            </w:r>
          </w:p>
        </w:tc>
      </w:tr>
      <w:tr w:rsidR="00A1069E" w:rsidRPr="00A1069E" w14:paraId="1C5853C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A6A3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A50F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46F022E3" w14:textId="007F63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0577498B" w14:textId="475B1DE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CFC43" w14:textId="2EB4DD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67AF8" w14:textId="6B9501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18,184.00 </w:t>
            </w:r>
          </w:p>
        </w:tc>
      </w:tr>
      <w:tr w:rsidR="00A1069E" w:rsidRPr="00A1069E" w14:paraId="2D6D643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2274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879B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0F618B64" w14:textId="4513CD7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D3A1F" w14:textId="39B0BA6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B72FA" w14:textId="1A65FB6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6D81B" w14:textId="664A9E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000.00 </w:t>
            </w:r>
          </w:p>
        </w:tc>
      </w:tr>
      <w:tr w:rsidR="00A1069E" w:rsidRPr="00A1069E" w14:paraId="0A32875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B6F9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5089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448751B0" w14:textId="6D58C6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5595B2" w14:textId="50DFAD0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6C5C8F73" w14:textId="661132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81B0D" w14:textId="08D7832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98,224.78 </w:t>
            </w:r>
          </w:p>
        </w:tc>
      </w:tr>
      <w:tr w:rsidR="00A1069E" w:rsidRPr="00A1069E" w14:paraId="7B8FFEF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E97E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6527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0FE62EAB" w14:textId="6D0985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0C9919A3" w14:textId="7BD9CD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92893" w14:textId="230D3EC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68F9C" w14:textId="25A2BF9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3,300.00 </w:t>
            </w:r>
          </w:p>
        </w:tc>
      </w:tr>
      <w:tr w:rsidR="00A1069E" w:rsidRPr="00A1069E" w14:paraId="6AAF1FC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5BC9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021B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0A69C91D" w14:textId="14D967D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552565" w14:textId="1931CEC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38884E96" w14:textId="5D3D14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BA17D" w14:textId="3C6365C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45,597.00 </w:t>
            </w:r>
          </w:p>
        </w:tc>
      </w:tr>
      <w:tr w:rsidR="00A1069E" w:rsidRPr="00A1069E" w14:paraId="1303AFB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43B8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BFF5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118F4B8E" w14:textId="00398A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41523ABC" w14:textId="5794FB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0AA42853" w14:textId="7FB995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BAC74" w14:textId="64B9F0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38,089.40 </w:t>
            </w:r>
          </w:p>
        </w:tc>
      </w:tr>
      <w:tr w:rsidR="00A1069E" w:rsidRPr="00A1069E" w14:paraId="7EC86C7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9B81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7CFF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1A127533" w14:textId="7B15C82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26F507" w14:textId="21E974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2DCAA" w14:textId="5D8EDC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85EC4" w14:textId="18522D0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9,000.00 </w:t>
            </w:r>
          </w:p>
        </w:tc>
      </w:tr>
      <w:tr w:rsidR="00A1069E" w:rsidRPr="00A1069E" w14:paraId="260302C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5838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3560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02C7A2FC" w14:textId="518CEFD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C4549F" w14:textId="2C76307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F1EA5" w14:textId="1E80C6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78A58" w14:textId="182B636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000.00 </w:t>
            </w:r>
          </w:p>
        </w:tc>
      </w:tr>
      <w:tr w:rsidR="00A1069E" w:rsidRPr="00A1069E" w14:paraId="53A97C8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D3CB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0195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4EB81F87" w14:textId="74BB61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9E557D" w14:textId="36498EF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D424EEA" w14:textId="0750D98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A2AD2" w14:textId="6DF2509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7,500.00 </w:t>
            </w:r>
          </w:p>
        </w:tc>
      </w:tr>
      <w:tr w:rsidR="00A1069E" w:rsidRPr="00A1069E" w14:paraId="08C5BC5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B106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0EC3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08833861" w14:textId="6A2B04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2D168368" w14:textId="393084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C0007" w14:textId="25794EA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9DED0" w14:textId="0B4E29F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3,800.00 </w:t>
            </w:r>
          </w:p>
        </w:tc>
      </w:tr>
      <w:tr w:rsidR="00A1069E" w:rsidRPr="00A1069E" w14:paraId="037A4E8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702F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886E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617C4453" w14:textId="1429EAF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7,550.00 </w:t>
            </w:r>
          </w:p>
        </w:tc>
        <w:tc>
          <w:tcPr>
            <w:tcW w:w="958" w:type="pct"/>
            <w:tcBorders>
              <w:top w:val="nil"/>
              <w:left w:val="nil"/>
              <w:bottom w:val="single" w:sz="4" w:space="0" w:color="000000"/>
              <w:right w:val="single" w:sz="4" w:space="0" w:color="000000"/>
            </w:tcBorders>
            <w:shd w:val="clear" w:color="auto" w:fill="auto"/>
            <w:noWrap/>
            <w:vAlign w:val="bottom"/>
            <w:hideMark/>
          </w:tcPr>
          <w:p w14:paraId="77562061" w14:textId="0476600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52F96" w14:textId="6D88E70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F5B32" w14:textId="1589CB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7,550.00 </w:t>
            </w:r>
          </w:p>
        </w:tc>
      </w:tr>
      <w:tr w:rsidR="00A1069E" w:rsidRPr="00A1069E" w14:paraId="348A5DD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26D5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8E76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43629451" w14:textId="42ADF0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E0B3EE" w14:textId="6DC64C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37665" w14:textId="1785C36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1DEB9" w14:textId="7624A2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000.00 </w:t>
            </w:r>
          </w:p>
        </w:tc>
      </w:tr>
      <w:tr w:rsidR="00A1069E" w:rsidRPr="00A1069E" w14:paraId="3368092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EB3A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00B5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1E40602D" w14:textId="037EE8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26B66827" w14:textId="5FF41A7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676C9" w14:textId="6288F4E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7D5F5" w14:textId="05DF3B3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6,210.00 </w:t>
            </w:r>
          </w:p>
        </w:tc>
      </w:tr>
      <w:tr w:rsidR="00A1069E" w:rsidRPr="00A1069E" w14:paraId="5C96379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3B4E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08B7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02E323E2" w14:textId="063E936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5EE44BCC" w14:textId="436AE65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773CC1E0" w14:textId="74A1F9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6AD60" w14:textId="61F41A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99,452.00 </w:t>
            </w:r>
          </w:p>
        </w:tc>
      </w:tr>
      <w:tr w:rsidR="00A1069E" w:rsidRPr="00A1069E" w14:paraId="70357FD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F24C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28B0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20EBA5B8" w14:textId="39FFD2F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0B413D18" w14:textId="72020A2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60D16C80" w14:textId="7321354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C5FD6" w14:textId="517CE0A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60,655.77 </w:t>
            </w:r>
          </w:p>
        </w:tc>
      </w:tr>
      <w:tr w:rsidR="00A1069E" w:rsidRPr="00A1069E" w14:paraId="230796F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53E0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A83B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5CFBDB25" w14:textId="400AE4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45130836" w14:textId="024B8C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EDD6E" w14:textId="75A6097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18852" w14:textId="185045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35,182.00 </w:t>
            </w:r>
          </w:p>
        </w:tc>
      </w:tr>
      <w:tr w:rsidR="00A1069E" w:rsidRPr="00A1069E" w14:paraId="49F123C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67DA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E80C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7E1F0C5C" w14:textId="09F5BE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082A1CDC" w14:textId="39F56C3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A1EC14" w14:textId="6B79FAA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A9209" w14:textId="6BECC2C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28,020.00 </w:t>
            </w:r>
          </w:p>
        </w:tc>
      </w:tr>
      <w:tr w:rsidR="00A1069E" w:rsidRPr="00A1069E" w14:paraId="4BE384B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6988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764D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2F3689D" w14:textId="709C76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1F011BD7" w14:textId="0D98753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5C18E" w14:textId="17ACEBA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F0BC5" w14:textId="72B28C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6,210.00 </w:t>
            </w:r>
          </w:p>
        </w:tc>
      </w:tr>
      <w:tr w:rsidR="00A1069E" w:rsidRPr="00A1069E" w14:paraId="716E5EB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66B8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7926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F83F2E" w14:textId="74D053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29C7F50" w14:textId="4BB323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18CCCB00" w14:textId="4943324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4758D" w14:textId="6DB3EF0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270,988.83 </w:t>
            </w:r>
          </w:p>
        </w:tc>
      </w:tr>
      <w:tr w:rsidR="00A1069E" w:rsidRPr="00A1069E" w14:paraId="7FB366D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3762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9A07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529D182B" w14:textId="30589C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6FB5130B" w14:textId="6B27ED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10A87CA4" w14:textId="32A5B76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26BEF" w14:textId="650F45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072,844.48 </w:t>
            </w:r>
          </w:p>
        </w:tc>
      </w:tr>
      <w:tr w:rsidR="00A1069E" w:rsidRPr="00A1069E" w14:paraId="3B18D7C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C6C9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DCE4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9BEED82" w14:textId="18364A0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7CAA4FCB" w14:textId="3BB1D0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2CC40819" w14:textId="654883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7698A" w14:textId="24CF562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81,346.00 </w:t>
            </w:r>
          </w:p>
        </w:tc>
      </w:tr>
      <w:tr w:rsidR="00A1069E" w:rsidRPr="00A1069E" w14:paraId="0FF7683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9F46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320B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9C9DC06" w14:textId="2325286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00AB517" w14:textId="4F7427E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05D1DDD8" w14:textId="540193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85A91" w14:textId="7F7B2DC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91,300.00 </w:t>
            </w:r>
          </w:p>
        </w:tc>
      </w:tr>
      <w:tr w:rsidR="00A1069E" w:rsidRPr="00A1069E" w14:paraId="4468B41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68D6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C814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7009B76C" w14:textId="48B7D35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78,381.74 </w:t>
            </w:r>
          </w:p>
        </w:tc>
        <w:tc>
          <w:tcPr>
            <w:tcW w:w="958" w:type="pct"/>
            <w:tcBorders>
              <w:top w:val="nil"/>
              <w:left w:val="nil"/>
              <w:bottom w:val="single" w:sz="4" w:space="0" w:color="000000"/>
              <w:right w:val="single" w:sz="4" w:space="0" w:color="000000"/>
            </w:tcBorders>
            <w:shd w:val="clear" w:color="auto" w:fill="auto"/>
            <w:noWrap/>
            <w:vAlign w:val="bottom"/>
            <w:hideMark/>
          </w:tcPr>
          <w:p w14:paraId="3FCE90A9" w14:textId="028196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729088EB" w14:textId="2A3A310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1A44C" w14:textId="7A1EEA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02,972.29 </w:t>
            </w:r>
          </w:p>
        </w:tc>
      </w:tr>
      <w:tr w:rsidR="00A1069E" w:rsidRPr="00A1069E" w14:paraId="0A4BE65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12D2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DC20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08C95B71" w14:textId="501FBFA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2FC5A9CF" w14:textId="2C578D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04709" w14:textId="0C5936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20023" w14:textId="1482FB4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7,190.00 </w:t>
            </w:r>
          </w:p>
        </w:tc>
      </w:tr>
      <w:tr w:rsidR="00A1069E" w:rsidRPr="00A1069E" w14:paraId="3FBB709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0E7E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D87A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028BE85" w14:textId="64F354E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7621D366" w14:textId="470F068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7DD27" w14:textId="0CC3C69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BE6A0" w14:textId="1D9B58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7,256.00 </w:t>
            </w:r>
          </w:p>
        </w:tc>
      </w:tr>
      <w:tr w:rsidR="00A1069E" w:rsidRPr="00A1069E" w14:paraId="1ED9A790"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DA9930"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1337B7D" w14:textId="27E8E1A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8,564,16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F1534F7" w14:textId="5DB7060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752,0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7B9DB74D" w14:textId="2BE9FF2F"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C8E016D" w14:textId="6C8588D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0,316,214.68 </w:t>
            </w:r>
          </w:p>
        </w:tc>
      </w:tr>
      <w:tr w:rsidR="00A1069E" w:rsidRPr="00A1069E" w14:paraId="7B2079BE"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FE079F"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2771D1B" w14:textId="3924BF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A44D14" w14:textId="38F11C3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DE1EB" w14:textId="71B39DE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B40AC57" w14:textId="1B4B6F7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64,000.00 </w:t>
            </w:r>
          </w:p>
        </w:tc>
      </w:tr>
      <w:tr w:rsidR="00A1069E" w:rsidRPr="00A1069E" w14:paraId="6E80B3D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B6B1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7BE4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45CA6AE0" w14:textId="368958B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72F41D" w14:textId="56C2BEF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B9CC1" w14:textId="6B09ABF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97601" w14:textId="55926E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2,000.00 </w:t>
            </w:r>
          </w:p>
        </w:tc>
      </w:tr>
      <w:tr w:rsidR="00A1069E" w:rsidRPr="00A1069E" w14:paraId="0B61F5C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FBBB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0959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3B86F02F" w14:textId="01D7A6A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B91583" w14:textId="1F264E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B25A5" w14:textId="628E2BA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009B9" w14:textId="0840B5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75,000.00 </w:t>
            </w:r>
          </w:p>
        </w:tc>
      </w:tr>
      <w:tr w:rsidR="00A1069E" w:rsidRPr="00A1069E" w14:paraId="573E152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F42B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E40E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3F1C3455" w14:textId="1A62909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108210" w14:textId="457DDC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A69D7" w14:textId="77CAD77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B48A0" w14:textId="7ABD51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000.00 </w:t>
            </w:r>
          </w:p>
        </w:tc>
      </w:tr>
      <w:tr w:rsidR="00A1069E" w:rsidRPr="00A1069E" w14:paraId="31DA07D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DD8F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8B81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BFA638F" w14:textId="35E3C4F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CA1056" w14:textId="7A24A41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16D3D" w14:textId="3E60050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88743" w14:textId="74E8DFA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6,000.00 </w:t>
            </w:r>
          </w:p>
        </w:tc>
      </w:tr>
      <w:tr w:rsidR="00A1069E" w:rsidRPr="00A1069E" w14:paraId="21118A1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B3ED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6640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1A47EA36" w14:textId="07E527B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F0DDBA" w14:textId="7005DC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706AE" w14:textId="426EE8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82072" w14:textId="47367D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44,000.00 </w:t>
            </w:r>
          </w:p>
        </w:tc>
      </w:tr>
      <w:tr w:rsidR="00A1069E" w:rsidRPr="00A1069E" w14:paraId="266934D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B2B3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5797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6E7131E0" w14:textId="4E18363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935D4F" w14:textId="4A707B2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6F47C9" w14:textId="07F9AF2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1CAAE" w14:textId="216F0E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0,000.00 </w:t>
            </w:r>
          </w:p>
        </w:tc>
      </w:tr>
      <w:tr w:rsidR="00A1069E" w:rsidRPr="00A1069E" w14:paraId="7C0A416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C64A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E715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1D5F47E3" w14:textId="13E4269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55A029" w14:textId="5D9DFF4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4EEE36C9" w14:textId="194186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89A75" w14:textId="638DFA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09,062.68 </w:t>
            </w:r>
          </w:p>
        </w:tc>
      </w:tr>
      <w:tr w:rsidR="00A1069E" w:rsidRPr="00A1069E" w14:paraId="14B89E1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B465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717B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36653DE4" w14:textId="2A1046A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042413" w14:textId="6DA9548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8DB58" w14:textId="3F5A570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3B523" w14:textId="6DC9BC0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0,000.00 </w:t>
            </w:r>
          </w:p>
        </w:tc>
      </w:tr>
      <w:tr w:rsidR="00A1069E" w:rsidRPr="00A1069E" w14:paraId="2140BF6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494F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2DD2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688C22AC" w14:textId="7879E7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1B0F14" w14:textId="7875429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E5001" w14:textId="0D0DCEF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FF2C1" w14:textId="0E53CD4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55,000.00 </w:t>
            </w:r>
          </w:p>
        </w:tc>
      </w:tr>
      <w:tr w:rsidR="00A1069E" w:rsidRPr="00A1069E" w14:paraId="05C66EC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B1AA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B0CE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236BD523" w14:textId="7532B3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7ADC6F10" w14:textId="710F052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DA05C" w14:textId="757EDE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DEAD3" w14:textId="06519E9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028.00 </w:t>
            </w:r>
          </w:p>
        </w:tc>
      </w:tr>
      <w:tr w:rsidR="00A1069E" w:rsidRPr="00A1069E" w14:paraId="4277BBB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5999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338D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5E19306E" w14:textId="6F6EDDB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63C401" w14:textId="6B51DE2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631E40" w14:textId="3AADF16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C4675" w14:textId="0E211E2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0,000.00 </w:t>
            </w:r>
          </w:p>
        </w:tc>
      </w:tr>
      <w:tr w:rsidR="00A1069E" w:rsidRPr="00A1069E" w14:paraId="693B8AA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A153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C5A0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0AD6E590" w14:textId="5E522B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317411" w14:textId="38DD47E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3E9735" w14:textId="5FFD1D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B7671" w14:textId="103CB1A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44,000.00 </w:t>
            </w:r>
          </w:p>
        </w:tc>
      </w:tr>
      <w:tr w:rsidR="00A1069E" w:rsidRPr="00A1069E" w14:paraId="504271F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29B4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AF91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6143819C" w14:textId="5C0D43E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D020B9" w14:textId="22BE13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45E5B" w14:textId="7009BF0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49A5C" w14:textId="713CAD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98,000.00 </w:t>
            </w:r>
          </w:p>
        </w:tc>
      </w:tr>
      <w:tr w:rsidR="00A1069E" w:rsidRPr="00A1069E" w14:paraId="3E1EF21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B19E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E62F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04E7EE69" w14:textId="0698CA1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B1E099" w14:textId="61178F0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23F19" w14:textId="4572946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B830B" w14:textId="354122C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2,000.00 </w:t>
            </w:r>
          </w:p>
        </w:tc>
      </w:tr>
      <w:tr w:rsidR="00A1069E" w:rsidRPr="00A1069E" w14:paraId="0F881AB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B60C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CCA7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F05A6C" w14:textId="68DD6A7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7FC9D299" w14:textId="20FD36F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CA130F6" w14:textId="7AA8D1E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05776" w14:textId="64A606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76,115.00 </w:t>
            </w:r>
          </w:p>
        </w:tc>
      </w:tr>
      <w:tr w:rsidR="00A1069E" w:rsidRPr="00A1069E" w14:paraId="51E7BF0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5B7F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E941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5E24BDE0" w14:textId="73E9198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95340F" w14:textId="2041C4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AFCB0" w14:textId="529FE7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CD296" w14:textId="68C750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0,000.00 </w:t>
            </w:r>
          </w:p>
        </w:tc>
      </w:tr>
      <w:tr w:rsidR="00A1069E" w:rsidRPr="00A1069E" w14:paraId="184551B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73C2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BF6F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7D6D53AA" w14:textId="27049B8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2F91F9" w14:textId="7B3E0AA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FE8FB" w14:textId="7AD6BBC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9B1C2" w14:textId="24C9DB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0,000.00 </w:t>
            </w:r>
          </w:p>
        </w:tc>
      </w:tr>
      <w:tr w:rsidR="00A1069E" w:rsidRPr="00A1069E" w14:paraId="66D8D52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DC00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C12B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0F862E2E" w14:textId="52458C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29A64353" w14:textId="615CBF3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18BDC" w14:textId="5E98CD4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F666B" w14:textId="176DF43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61,225.00 </w:t>
            </w:r>
          </w:p>
        </w:tc>
      </w:tr>
      <w:tr w:rsidR="00A1069E" w:rsidRPr="00A1069E" w14:paraId="567B82A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5776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1B20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4C6D48A" w14:textId="66E2C61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5AD4757E" w14:textId="01F47AF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C47EE" w14:textId="61A0330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0312E" w14:textId="46E1DA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80,952.00 </w:t>
            </w:r>
          </w:p>
        </w:tc>
      </w:tr>
      <w:tr w:rsidR="00A1069E" w:rsidRPr="00A1069E" w14:paraId="0959C12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F614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3FE9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245AD53A" w14:textId="064EC53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B2DAE6" w14:textId="7A49C9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278498AD" w14:textId="05A702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1E6A3" w14:textId="4A6290E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02,488.00 </w:t>
            </w:r>
          </w:p>
        </w:tc>
      </w:tr>
      <w:tr w:rsidR="00A1069E" w:rsidRPr="00A1069E" w14:paraId="1DC44C0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2AE2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023F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089FFEF1" w14:textId="5E4134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0418F9" w14:textId="502C6D2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EF5DB" w14:textId="72744DC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A8D88" w14:textId="082113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3,000.00 </w:t>
            </w:r>
          </w:p>
        </w:tc>
      </w:tr>
      <w:tr w:rsidR="00A1069E" w:rsidRPr="00A1069E" w14:paraId="2D8B6BD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4CC0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3360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3EAD7BF2" w14:textId="2DD645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78C9FC" w14:textId="2D95A25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97E92" w14:textId="15E745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97F75" w14:textId="7D388AF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3,000.00 </w:t>
            </w:r>
          </w:p>
        </w:tc>
      </w:tr>
      <w:tr w:rsidR="00A1069E" w:rsidRPr="00A1069E" w14:paraId="37B69BC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5FE9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5942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60411160" w14:textId="677F5E6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448A15" w14:textId="77AF3EC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22B48" w14:textId="64927C4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35952" w14:textId="126D284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40,000.00 </w:t>
            </w:r>
          </w:p>
        </w:tc>
      </w:tr>
      <w:tr w:rsidR="00A1069E" w:rsidRPr="00A1069E" w14:paraId="572DF76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2AD8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71F0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E7D4DFD" w14:textId="62E274A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25E104" w14:textId="7C06810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624E7" w14:textId="2C3C88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29293" w14:textId="0087DF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6,000.00 </w:t>
            </w:r>
          </w:p>
        </w:tc>
      </w:tr>
      <w:tr w:rsidR="00A1069E" w:rsidRPr="00A1069E" w14:paraId="3938090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8263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008D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4C4004A9" w14:textId="321ADC4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FF9817" w14:textId="386F2C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A9C3F" w14:textId="4C91405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8FA54" w14:textId="4C4BB9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000.00 </w:t>
            </w:r>
          </w:p>
        </w:tc>
      </w:tr>
      <w:tr w:rsidR="00A1069E" w:rsidRPr="00A1069E" w14:paraId="1FCDF27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F71A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8726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03CAC07A" w14:textId="2A5E535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46CBFC" w14:textId="05C5929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C36D8" w14:textId="1590893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0F46E" w14:textId="699E271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3,000.00 </w:t>
            </w:r>
          </w:p>
        </w:tc>
      </w:tr>
      <w:tr w:rsidR="00A1069E" w:rsidRPr="00A1069E" w14:paraId="056BBBC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B4BD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87E8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D1B90BC" w14:textId="79F1049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8C47E6" w14:textId="34ACEC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F26F6" w14:textId="6B88EE0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66E21" w14:textId="396FB3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40,000.00 </w:t>
            </w:r>
          </w:p>
        </w:tc>
      </w:tr>
      <w:tr w:rsidR="00A1069E" w:rsidRPr="00A1069E" w14:paraId="6912C57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EDE2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26DBF3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474C4451" w14:textId="768951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E5B3E4" w14:textId="199386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301DA" w14:textId="320B91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AE1BB" w14:textId="708183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000.00 </w:t>
            </w:r>
          </w:p>
        </w:tc>
      </w:tr>
      <w:tr w:rsidR="00A1069E" w:rsidRPr="00A1069E" w14:paraId="7C416D3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E038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A2CB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48A1ED5A" w14:textId="1BEF8E9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1B681F" w14:textId="43DC7EA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6193F" w14:textId="197AE4E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35143" w14:textId="312BB96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000.00 </w:t>
            </w:r>
          </w:p>
        </w:tc>
      </w:tr>
      <w:tr w:rsidR="00A1069E" w:rsidRPr="00A1069E" w14:paraId="57E080C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7330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CF31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D46ED69" w14:textId="14A43D2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0E9B21" w14:textId="73BA9D3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20D7D" w14:textId="701FE1C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C5FB6" w14:textId="6372E87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1,000.00 </w:t>
            </w:r>
          </w:p>
        </w:tc>
      </w:tr>
      <w:tr w:rsidR="00A1069E" w:rsidRPr="00A1069E" w14:paraId="53818B7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99DA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1C21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78DFF5EC" w14:textId="3FB886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42EA4B75" w14:textId="6C8139E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D908F" w14:textId="10F0814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F9B9B" w14:textId="33C02F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1,600.00 </w:t>
            </w:r>
          </w:p>
        </w:tc>
      </w:tr>
      <w:tr w:rsidR="00A1069E" w:rsidRPr="00A1069E" w14:paraId="042C325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FF4F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5DCC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6A22D252" w14:textId="07514D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54EB7771" w14:textId="20B9BF0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21A37" w14:textId="32A908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4ACF6" w14:textId="5E74DB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7,716.00 </w:t>
            </w:r>
          </w:p>
        </w:tc>
      </w:tr>
      <w:tr w:rsidR="00A1069E" w:rsidRPr="00A1069E" w14:paraId="566AEA7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2CB7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4EBC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7C26E133" w14:textId="637833B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A9A5789" w14:textId="30EBD18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D2646" w14:textId="6B03993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1F684" w14:textId="425286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500.00 </w:t>
            </w:r>
          </w:p>
        </w:tc>
      </w:tr>
      <w:tr w:rsidR="00A1069E" w:rsidRPr="00A1069E" w14:paraId="4DB34AF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0A54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15F6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4A7688C7" w14:textId="7ADC7F0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406A0C44" w14:textId="1B7A73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55B9A" w14:textId="115DE3C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8070D" w14:textId="4198B2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99,528.00 </w:t>
            </w:r>
          </w:p>
        </w:tc>
      </w:tr>
      <w:tr w:rsidR="00A1069E" w:rsidRPr="00A1069E" w14:paraId="2E0328A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016B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41F4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38B1CF6C" w14:textId="27E71E2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6F4524" w14:textId="5B94E56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C46EC" w14:textId="73A5B9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9CB8F" w14:textId="67CCFC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000.00 </w:t>
            </w:r>
          </w:p>
        </w:tc>
      </w:tr>
      <w:tr w:rsidR="00A1069E" w:rsidRPr="00A1069E" w14:paraId="510A238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B8AA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3D9E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6B0C3316" w14:textId="11C55DF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10B29A" w14:textId="5F407F7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08F17" w14:textId="6B08C4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E5AB2" w14:textId="5ACC51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9,000.00 </w:t>
            </w:r>
          </w:p>
        </w:tc>
      </w:tr>
      <w:tr w:rsidR="00A1069E" w:rsidRPr="00A1069E" w14:paraId="6C0E3198"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1A2C0"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2CD55C7" w14:textId="6E8FFEF7"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9,988,15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A606558" w14:textId="5775239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0F1CC7B3" w14:textId="605B7A2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25D2A0" w14:textId="22DA18B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43,164,233.84 </w:t>
            </w:r>
          </w:p>
        </w:tc>
      </w:tr>
      <w:tr w:rsidR="00A1069E" w:rsidRPr="00A1069E" w14:paraId="11689E0A"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917C84"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2362CE2A" w14:textId="7CF2C44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8BDEA0" w14:textId="3DC89D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30E870E6" w14:textId="7EAED1C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03FFA0D" w14:textId="12E139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946,654.80 </w:t>
            </w:r>
          </w:p>
        </w:tc>
      </w:tr>
      <w:tr w:rsidR="00A1069E" w:rsidRPr="00A1069E" w14:paraId="6847937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3ACE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C76B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42B2A325" w14:textId="2B24122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5A298E6B" w14:textId="751BEC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07497FC2" w14:textId="5DA696C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6E3A2" w14:textId="3000B4E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57,910.00 </w:t>
            </w:r>
          </w:p>
        </w:tc>
      </w:tr>
      <w:tr w:rsidR="00A1069E" w:rsidRPr="00A1069E" w14:paraId="45B16A3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23A3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029F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6846EEB3" w14:textId="2339EB6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0440408B" w14:textId="3A73B8E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2FF8BD1C" w14:textId="02D0273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B9FE1" w14:textId="6DBD5F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684,248.00 </w:t>
            </w:r>
          </w:p>
        </w:tc>
      </w:tr>
      <w:tr w:rsidR="00A1069E" w:rsidRPr="00A1069E" w14:paraId="0894508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53E1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AC37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1BDA0D18" w14:textId="385DA7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13,067.00 </w:t>
            </w:r>
          </w:p>
        </w:tc>
        <w:tc>
          <w:tcPr>
            <w:tcW w:w="958" w:type="pct"/>
            <w:tcBorders>
              <w:top w:val="nil"/>
              <w:left w:val="nil"/>
              <w:bottom w:val="single" w:sz="4" w:space="0" w:color="000000"/>
              <w:right w:val="single" w:sz="4" w:space="0" w:color="000000"/>
            </w:tcBorders>
            <w:shd w:val="clear" w:color="auto" w:fill="auto"/>
            <w:noWrap/>
            <w:vAlign w:val="bottom"/>
            <w:hideMark/>
          </w:tcPr>
          <w:p w14:paraId="1735093E" w14:textId="65F787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B059DA" w14:textId="4C517E2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3E13A" w14:textId="680903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13,067.00 </w:t>
            </w:r>
          </w:p>
        </w:tc>
      </w:tr>
      <w:tr w:rsidR="00A1069E" w:rsidRPr="00A1069E" w14:paraId="4DD5A8A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2187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0993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0593B279" w14:textId="2E986C4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0E32825C" w14:textId="16828C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FB1F4" w14:textId="7724830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AAFC3" w14:textId="09F4115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7,448.00 </w:t>
            </w:r>
          </w:p>
        </w:tc>
      </w:tr>
      <w:tr w:rsidR="00A1069E" w:rsidRPr="00A1069E" w14:paraId="0850E5A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4D0B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7A41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7F1FF01B" w14:textId="6760AE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74B3A84" w14:textId="0116D8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6C10936C" w14:textId="32000E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47C49" w14:textId="491A267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968,401.25 </w:t>
            </w:r>
          </w:p>
        </w:tc>
      </w:tr>
      <w:tr w:rsidR="00A1069E" w:rsidRPr="00A1069E" w14:paraId="3535F34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6BEB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F28C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45DD34C3" w14:textId="484B1A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523DF315" w14:textId="3C6654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2DA34918" w14:textId="157C5A5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7D6BD" w14:textId="59F588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72,196.50 </w:t>
            </w:r>
          </w:p>
        </w:tc>
      </w:tr>
      <w:tr w:rsidR="00A1069E" w:rsidRPr="00A1069E" w14:paraId="7625A0A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2530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8909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48CF77F9" w14:textId="74BA7FE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3A6F1C" w14:textId="649D364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0EC57558" w14:textId="02C15D2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36139" w14:textId="0CD15DF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20,490.00 </w:t>
            </w:r>
          </w:p>
        </w:tc>
      </w:tr>
      <w:tr w:rsidR="00A1069E" w:rsidRPr="00A1069E" w14:paraId="6C89AD0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0CB1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BC94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19F4C0A5" w14:textId="7C6DA2E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5D8F417F" w14:textId="1BCECC5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090E2" w14:textId="10F2F9A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30F95" w14:textId="6E8ECFF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39,844.00 </w:t>
            </w:r>
          </w:p>
        </w:tc>
      </w:tr>
      <w:tr w:rsidR="00A1069E" w:rsidRPr="00A1069E" w14:paraId="751614D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FE6F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BA01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5A087109" w14:textId="5B1031E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10E53D6A" w14:textId="60BBAB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71C880" w14:textId="7E5779C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5AACC" w14:textId="00B073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1,961.00 </w:t>
            </w:r>
          </w:p>
        </w:tc>
      </w:tr>
      <w:tr w:rsidR="00A1069E" w:rsidRPr="00A1069E" w14:paraId="46F3C06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AA04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3765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65F0E55D" w14:textId="656CB9C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626,666.00 </w:t>
            </w:r>
          </w:p>
        </w:tc>
        <w:tc>
          <w:tcPr>
            <w:tcW w:w="958" w:type="pct"/>
            <w:tcBorders>
              <w:top w:val="nil"/>
              <w:left w:val="nil"/>
              <w:bottom w:val="single" w:sz="4" w:space="0" w:color="000000"/>
              <w:right w:val="single" w:sz="4" w:space="0" w:color="000000"/>
            </w:tcBorders>
            <w:shd w:val="clear" w:color="auto" w:fill="auto"/>
            <w:noWrap/>
            <w:vAlign w:val="bottom"/>
            <w:hideMark/>
          </w:tcPr>
          <w:p w14:paraId="659C0C3B" w14:textId="76C831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2E8E1F68" w14:textId="36A0817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7A8CF" w14:textId="2189BC2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267,529.00 </w:t>
            </w:r>
          </w:p>
        </w:tc>
      </w:tr>
      <w:tr w:rsidR="00A1069E" w:rsidRPr="00A1069E" w14:paraId="43A5AAE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7FF0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FE62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04DCE62C" w14:textId="4019902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2976D976" w14:textId="51CC3E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4F81558A" w14:textId="439CBD6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B6886" w14:textId="22EF24D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934,761.29 </w:t>
            </w:r>
          </w:p>
        </w:tc>
      </w:tr>
      <w:tr w:rsidR="00A1069E" w:rsidRPr="00A1069E" w14:paraId="26DD7E3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A520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9EF3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4B6C24C5" w14:textId="08604D0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0ECB6E17" w14:textId="25A37E8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B17A3" w14:textId="4FAF14C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6934B" w14:textId="5FD9DC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49,722.00 </w:t>
            </w:r>
          </w:p>
        </w:tc>
      </w:tr>
      <w:tr w:rsidR="00A1069E" w:rsidRPr="00A1069E" w14:paraId="0B23A90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0A36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99DE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1DBC8270" w14:textId="7A148F7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63E4C765" w14:textId="49E2C0B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C25D2F" w14:textId="551A99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DB8B3" w14:textId="40C297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998,301.00 </w:t>
            </w:r>
          </w:p>
        </w:tc>
      </w:tr>
      <w:tr w:rsidR="00A1069E" w:rsidRPr="00A1069E" w14:paraId="58D9068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96C0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14E1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4E2E69CE" w14:textId="072A80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659DD14F" w14:textId="1E12CD9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3BCDB" w14:textId="1E53E3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112BF" w14:textId="4C63F09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61,700.00 </w:t>
            </w:r>
          </w:p>
        </w:tc>
      </w:tr>
      <w:tr w:rsidR="00A1069E" w:rsidRPr="00A1069E" w14:paraId="38567FB5"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DC140E"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4DFA1A9A" w14:textId="7C9BA83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0EDB64A8" w14:textId="55DA84B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1B14B4A" w14:textId="0D1C45A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9A20995" w14:textId="2CDBA6B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5,718,272.48 </w:t>
            </w:r>
          </w:p>
        </w:tc>
      </w:tr>
      <w:tr w:rsidR="00A1069E" w:rsidRPr="00A1069E" w14:paraId="004D5CBA"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6E0FC7"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E603B01" w14:textId="09C8606F"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0CC47CEB" w14:textId="3F66283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8F8F7E5" w14:textId="52665C9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4AF2B2" w14:textId="177D50FF"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237,153.70 </w:t>
            </w:r>
          </w:p>
        </w:tc>
      </w:tr>
      <w:tr w:rsidR="00A1069E" w:rsidRPr="00A1069E" w14:paraId="3FF96A2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AF8AE"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2EC0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37358EFA" w14:textId="7BB5CD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1CBADCC5" w14:textId="5A4A3D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44423" w14:textId="1B20E0F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6D2FF" w14:textId="0FC6E39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22,900.00 </w:t>
            </w:r>
          </w:p>
        </w:tc>
      </w:tr>
      <w:tr w:rsidR="00A1069E" w:rsidRPr="00A1069E" w14:paraId="1B1C6C5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990F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B1BD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096CA5C" w14:textId="712F22B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13DE166C" w14:textId="70A98E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EEF65" w14:textId="0B0796C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2DE71" w14:textId="00C79F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3,050.00 </w:t>
            </w:r>
          </w:p>
        </w:tc>
      </w:tr>
      <w:tr w:rsidR="00A1069E" w:rsidRPr="00A1069E" w14:paraId="5768B92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536E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7E19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3A26DF29" w14:textId="1BB4C5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004BF84C" w14:textId="0CFB90B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12B43" w14:textId="51638B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59742" w14:textId="12CA26C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9,387.50 </w:t>
            </w:r>
          </w:p>
        </w:tc>
      </w:tr>
      <w:tr w:rsidR="00A1069E" w:rsidRPr="00A1069E" w14:paraId="58A1045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523B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886B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13A5D748" w14:textId="56B1EC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5C4097BB" w14:textId="667CC69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9D214" w14:textId="2C80B9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D0761" w14:textId="6D50F8C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5,900.00 </w:t>
            </w:r>
          </w:p>
        </w:tc>
      </w:tr>
      <w:tr w:rsidR="00A1069E" w:rsidRPr="00A1069E" w14:paraId="1BCB7F5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0008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1181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9568E36" w14:textId="2C622AA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9A959F" w14:textId="5B8A39E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AACBB" w14:textId="604824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17614" w14:textId="6BC9054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00,000.00 </w:t>
            </w:r>
          </w:p>
        </w:tc>
      </w:tr>
      <w:tr w:rsidR="00A1069E" w:rsidRPr="00A1069E" w14:paraId="26BA82A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1B8B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78CE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23660C75" w14:textId="4CD4DD4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1CF8AC5D" w14:textId="4791BF7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926AF" w14:textId="4C4141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DB236" w14:textId="21ED68D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45,916.20 </w:t>
            </w:r>
          </w:p>
        </w:tc>
      </w:tr>
      <w:tr w:rsidR="00A1069E" w:rsidRPr="00A1069E" w14:paraId="6E4FD38B"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3333FB"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335E12EE" w14:textId="706250FB"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3B08F9C5" w14:textId="3054B20F"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262D514" w14:textId="41CF10C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954A4B" w14:textId="0502F47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4,962,276.80 </w:t>
            </w:r>
          </w:p>
        </w:tc>
      </w:tr>
      <w:tr w:rsidR="00A1069E" w:rsidRPr="00A1069E" w14:paraId="08163EB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3737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121F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59223350" w14:textId="0FD6E5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101771B0" w14:textId="1F79CB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11672" w14:textId="08C1CD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70562" w14:textId="57BED69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5,500.00 </w:t>
            </w:r>
          </w:p>
        </w:tc>
      </w:tr>
      <w:tr w:rsidR="00A1069E" w:rsidRPr="00A1069E" w14:paraId="451F2A8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0E29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0F10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081C5CCA" w14:textId="5D021B7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43205593" w14:textId="062D527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7FB7FA" w14:textId="7755FF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1C7EA" w14:textId="1A8431A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5,320.00 </w:t>
            </w:r>
          </w:p>
        </w:tc>
      </w:tr>
      <w:tr w:rsidR="00A1069E" w:rsidRPr="00A1069E" w14:paraId="0E5E8FD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F8B0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593C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2DB28239" w14:textId="658B66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343A8B24" w14:textId="275223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F8B407" w14:textId="39625C1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F431E" w14:textId="31B0B4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8,775.00 </w:t>
            </w:r>
          </w:p>
        </w:tc>
      </w:tr>
      <w:tr w:rsidR="00A1069E" w:rsidRPr="00A1069E" w14:paraId="7B5A29A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02E6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1DBD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F1BDBEA" w14:textId="5BAEF2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7AD06FCE" w14:textId="7672DF9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E1CD6" w14:textId="697DF5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4FFE8" w14:textId="57B52F8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6,650.00 </w:t>
            </w:r>
          </w:p>
        </w:tc>
      </w:tr>
      <w:tr w:rsidR="00A1069E" w:rsidRPr="00A1069E" w14:paraId="5B2BEBF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D5C6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CF198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5A12899C" w14:textId="113C5B2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360968" w14:textId="51840A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38530" w14:textId="46E977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97B4D" w14:textId="403B3C9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000.00 </w:t>
            </w:r>
          </w:p>
        </w:tc>
      </w:tr>
      <w:tr w:rsidR="00A1069E" w:rsidRPr="00A1069E" w14:paraId="4B3CA2B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98A3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89ED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21C1D0A2" w14:textId="284063F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236D9186" w14:textId="7C7F110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47DC6" w14:textId="6CF9C0C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9E255" w14:textId="605AD15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1,200.00 </w:t>
            </w:r>
          </w:p>
        </w:tc>
      </w:tr>
      <w:tr w:rsidR="00A1069E" w:rsidRPr="00A1069E" w14:paraId="4D41D29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ACCB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BCBC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755D96E" w14:textId="387B7B2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53830AA8" w14:textId="5293E86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CA3A0" w14:textId="13F3884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E0DBC" w14:textId="51CFC1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0,131.30 </w:t>
            </w:r>
          </w:p>
        </w:tc>
      </w:tr>
      <w:tr w:rsidR="00A1069E" w:rsidRPr="00A1069E" w14:paraId="695D1FC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9D1C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101E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3D23C414" w14:textId="673FD0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20260B15" w14:textId="5CC22B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83F9F8" w14:textId="352107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99B06" w14:textId="392FC58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04,855.00 </w:t>
            </w:r>
          </w:p>
        </w:tc>
      </w:tr>
      <w:tr w:rsidR="00A1069E" w:rsidRPr="00A1069E" w14:paraId="336C429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9E78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3B05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89F9C1F" w14:textId="5756F4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3E35076F" w14:textId="2C6DCA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6B13AE" w14:textId="4191A64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EB256" w14:textId="2A80AC0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48,643.70 </w:t>
            </w:r>
          </w:p>
        </w:tc>
      </w:tr>
      <w:tr w:rsidR="00A1069E" w:rsidRPr="00A1069E" w14:paraId="22523E9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3814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38C9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3F61444" w14:textId="3AF3120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02743525" w14:textId="3E449D9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78803" w14:textId="37C07F2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99E13" w14:textId="7C40DC8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92,201.80 </w:t>
            </w:r>
          </w:p>
        </w:tc>
      </w:tr>
      <w:tr w:rsidR="00A1069E" w:rsidRPr="00A1069E" w14:paraId="4896E0CD"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37A163"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193722D7" w14:textId="5ABD087C"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3405DB5" w14:textId="48F049B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757CD29" w14:textId="3AF81F0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6660A8" w14:textId="16B6E2D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9,141,750.00 </w:t>
            </w:r>
          </w:p>
        </w:tc>
      </w:tr>
      <w:tr w:rsidR="00A1069E" w:rsidRPr="00A1069E" w14:paraId="4966882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AF52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BF3D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58259588" w14:textId="173ACDC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E65EF2" w14:textId="7CD5DF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529E8" w14:textId="042F21D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B56168" w14:textId="3DD274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0,000.00 </w:t>
            </w:r>
          </w:p>
        </w:tc>
      </w:tr>
      <w:tr w:rsidR="00A1069E" w:rsidRPr="00A1069E" w14:paraId="329DF99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1406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1136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72A30C3E" w14:textId="2B52AA6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7419A9F2" w14:textId="249DC29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999D5" w14:textId="112CCEC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F5006" w14:textId="60EC09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6,152.75 </w:t>
            </w:r>
          </w:p>
        </w:tc>
      </w:tr>
      <w:tr w:rsidR="00A1069E" w:rsidRPr="00A1069E" w14:paraId="45472C6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D79D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8E2D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50E3E82A" w14:textId="40A65B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524E6FCB" w14:textId="5B3B11C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3A51A" w14:textId="0D09BB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18E91" w14:textId="0484F9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2,806.50 </w:t>
            </w:r>
          </w:p>
        </w:tc>
      </w:tr>
      <w:tr w:rsidR="00A1069E" w:rsidRPr="00A1069E" w14:paraId="396D495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EB86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4B9C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5708053F" w14:textId="6826F92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69BE28B0" w14:textId="741F29F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BC9DF" w14:textId="7DFE1F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C3300" w14:textId="35B4CEA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5,252.75 </w:t>
            </w:r>
          </w:p>
        </w:tc>
      </w:tr>
      <w:tr w:rsidR="00A1069E" w:rsidRPr="00A1069E" w14:paraId="1A115E4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2526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F6F0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4292B822" w14:textId="3D1826B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AEB55D" w14:textId="18221B4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06F6C" w14:textId="03F6AA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F7CBE" w14:textId="6EDEFF1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18,000.00 </w:t>
            </w:r>
          </w:p>
        </w:tc>
      </w:tr>
      <w:tr w:rsidR="00A1069E" w:rsidRPr="00A1069E" w14:paraId="54A5C12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A16F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0E24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5C653C4B" w14:textId="5E2C89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C6F12C" w14:textId="7694319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1EFC5B" w14:textId="748910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3DA97" w14:textId="57B73C3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0,000.00 </w:t>
            </w:r>
          </w:p>
        </w:tc>
      </w:tr>
      <w:tr w:rsidR="00A1069E" w:rsidRPr="00A1069E" w14:paraId="5FCB5CC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FB70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D7AC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1F6C3296" w14:textId="6B8EEE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14DD5580" w14:textId="4A4EB24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5BB09" w14:textId="1EE0112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51033" w14:textId="5B57D23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2,806.50 </w:t>
            </w:r>
          </w:p>
        </w:tc>
      </w:tr>
      <w:tr w:rsidR="00A1069E" w:rsidRPr="00A1069E" w14:paraId="7F00C6A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224F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1E5B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03155A5F" w14:textId="2E270D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6538A249" w14:textId="51D069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B6B811" w14:textId="2ED353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04416" w14:textId="6F0E01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98,925.00 </w:t>
            </w:r>
          </w:p>
        </w:tc>
      </w:tr>
      <w:tr w:rsidR="00A1069E" w:rsidRPr="00A1069E" w14:paraId="10DA6BD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1B32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2F24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35A47098" w14:textId="0F2D185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00804DEA" w14:textId="51BDC85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9C38D" w14:textId="66F5FE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FE53F" w14:textId="114BFB5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27,806.50 </w:t>
            </w:r>
          </w:p>
        </w:tc>
      </w:tr>
      <w:tr w:rsidR="00A1069E" w:rsidRPr="00A1069E" w14:paraId="260F85F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7FBA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E531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52368B3F" w14:textId="2791C7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88CD53" w14:textId="235DFB6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9B009" w14:textId="1F19549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31CAA" w14:textId="40C5A1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0,000.00 </w:t>
            </w:r>
          </w:p>
        </w:tc>
      </w:tr>
      <w:tr w:rsidR="00A1069E" w:rsidRPr="00A1069E" w14:paraId="7E96969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3374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BBD9B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1F9BE2D3" w14:textId="6CAEE3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598C0C" w14:textId="0170AB6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E8892" w14:textId="74549AE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A0534" w14:textId="002BC5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0,000.00 </w:t>
            </w:r>
          </w:p>
        </w:tc>
      </w:tr>
      <w:tr w:rsidR="00A1069E" w:rsidRPr="00A1069E" w14:paraId="78318E7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D3FF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C618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2CA5DCFF" w14:textId="4ED376C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1BE685" w14:textId="5E57C9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76BE3" w14:textId="45652DC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2A8C7" w14:textId="1589E5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0,000.00 </w:t>
            </w:r>
          </w:p>
        </w:tc>
      </w:tr>
      <w:tr w:rsidR="00A1069E" w:rsidRPr="00A1069E" w14:paraId="5C33F0D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26F1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9DC06A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18F79A25" w14:textId="216FCB4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E14BBD" w14:textId="4C95E5E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38ABE" w14:textId="1D519D8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E893F" w14:textId="77FE505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0,000.00 </w:t>
            </w:r>
          </w:p>
        </w:tc>
      </w:tr>
      <w:tr w:rsidR="00A1069E" w:rsidRPr="00A1069E" w14:paraId="54DB511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BD98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4CCF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2EF7C6B2" w14:textId="1F0FC0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8E5F85" w14:textId="5E2047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36EBF" w14:textId="421F25F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C71EC" w14:textId="27FC141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0,000.00 </w:t>
            </w:r>
          </w:p>
        </w:tc>
      </w:tr>
      <w:tr w:rsidR="00A1069E" w:rsidRPr="00A1069E" w14:paraId="45CFF89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2977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9FF0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BF9BC55" w14:textId="5B82A44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BAEE56" w14:textId="5C80F1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60A79" w14:textId="66CA41E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C8466" w14:textId="7FEF129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0,000.00 </w:t>
            </w:r>
          </w:p>
        </w:tc>
      </w:tr>
      <w:tr w:rsidR="00A1069E" w:rsidRPr="00A1069E" w14:paraId="33F91636"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1D51C"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DD97BD9" w14:textId="23AAE1E1"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2B710428" w14:textId="310037E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B94195" w14:textId="5C5F87D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15BCCE" w14:textId="72608B4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6,650,422.98 </w:t>
            </w:r>
          </w:p>
        </w:tc>
      </w:tr>
      <w:tr w:rsidR="00A1069E" w:rsidRPr="00A1069E" w14:paraId="2446B9D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5D44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CBC1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6009CA80" w14:textId="30A240A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72AA7726" w14:textId="499E0D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9E72A" w14:textId="5B647E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6018F" w14:textId="5446DF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8,087.15 </w:t>
            </w:r>
          </w:p>
        </w:tc>
      </w:tr>
      <w:tr w:rsidR="00A1069E" w:rsidRPr="00A1069E" w14:paraId="43CAD75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466B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54CC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258E4C86" w14:textId="1902BA2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5F1A844C" w14:textId="600FD8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24CBA" w14:textId="248FF3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62B60" w14:textId="238800F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3,600.00 </w:t>
            </w:r>
          </w:p>
        </w:tc>
      </w:tr>
      <w:tr w:rsidR="00A1069E" w:rsidRPr="00A1069E" w14:paraId="2C547EF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514A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62CE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1155526B" w14:textId="487584B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114784B4" w14:textId="172895D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A98D8" w14:textId="309E93A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6A429" w14:textId="76EE1C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49,500.00 </w:t>
            </w:r>
          </w:p>
        </w:tc>
      </w:tr>
      <w:tr w:rsidR="00A1069E" w:rsidRPr="00A1069E" w14:paraId="666EE38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72A1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75B5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20B843BE" w14:textId="6054806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580BA4C5" w14:textId="0E932B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CF4C1" w14:textId="0BEF588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66C20" w14:textId="7737C53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83,950.00 </w:t>
            </w:r>
          </w:p>
        </w:tc>
      </w:tr>
      <w:tr w:rsidR="00A1069E" w:rsidRPr="00A1069E" w14:paraId="78D34F0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CE04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D5033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3BEA609A" w14:textId="10606E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88D02F" w14:textId="3D84ECF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7658F" w14:textId="460EBD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FC131" w14:textId="3D9943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00,000.00 </w:t>
            </w:r>
          </w:p>
        </w:tc>
      </w:tr>
      <w:tr w:rsidR="00A1069E" w:rsidRPr="00A1069E" w14:paraId="2DA9A36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B261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1AD5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78A443D6" w14:textId="21DB869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50CB6965" w14:textId="400A9B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71CE3" w14:textId="5DC9CF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BF81A" w14:textId="6B2791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2,723.73 </w:t>
            </w:r>
          </w:p>
        </w:tc>
      </w:tr>
      <w:tr w:rsidR="00A1069E" w:rsidRPr="00A1069E" w14:paraId="716EEE9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FB6A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03DD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D91ABB6" w14:textId="2315507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7544F4" w14:textId="0601E7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30455" w14:textId="0E76780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9F37D" w14:textId="4CC9636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0,000.00 </w:t>
            </w:r>
          </w:p>
        </w:tc>
      </w:tr>
      <w:tr w:rsidR="00A1069E" w:rsidRPr="00A1069E" w14:paraId="5C66BFB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4953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E126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352A66" w14:textId="7DE0C15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44A8663E" w14:textId="179D9C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7348A" w14:textId="55DBBF0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747B6" w14:textId="3DAF3EF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17,471.15 </w:t>
            </w:r>
          </w:p>
        </w:tc>
      </w:tr>
      <w:tr w:rsidR="00A1069E" w:rsidRPr="00A1069E" w14:paraId="3A0E4DE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5F54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03D5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0AD7564" w14:textId="30232BC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7D47CE" w14:textId="5638AF8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898CE" w14:textId="2A76982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AF10D" w14:textId="31C054C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43,000.00 </w:t>
            </w:r>
          </w:p>
        </w:tc>
      </w:tr>
      <w:tr w:rsidR="00A1069E" w:rsidRPr="00A1069E" w14:paraId="2533964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E4F2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FA7F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3D9C9BC8" w14:textId="21BC9BB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3C111FB3" w14:textId="48FB8D4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9D9E9" w14:textId="040D436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9AF36" w14:textId="40C901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62,090.95 </w:t>
            </w:r>
          </w:p>
        </w:tc>
      </w:tr>
      <w:tr w:rsidR="00A1069E" w:rsidRPr="00A1069E" w14:paraId="238DAC6F"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196F65"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5D35FB7" w14:textId="0DFC1B2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90BCA26" w14:textId="476F0CD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56BF0A" w14:textId="2B54024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EBB50E" w14:textId="57B6395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1,726,669.00 </w:t>
            </w:r>
          </w:p>
        </w:tc>
      </w:tr>
      <w:tr w:rsidR="00A1069E" w:rsidRPr="00A1069E" w14:paraId="1876868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CE9B5"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93E6DE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5B0A92F3" w14:textId="70FE85C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3FB46D49" w14:textId="7E82930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170C6" w14:textId="60A59E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01AF3" w14:textId="22FF000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2,579.00 </w:t>
            </w:r>
          </w:p>
        </w:tc>
      </w:tr>
      <w:tr w:rsidR="00A1069E" w:rsidRPr="00A1069E" w14:paraId="2AFE71B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420B2"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D3707D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6335496D" w14:textId="45CA715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4ED7E2" w14:textId="2568845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CA131" w14:textId="2B213E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08F18" w14:textId="6971C92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5,000.00 </w:t>
            </w:r>
          </w:p>
        </w:tc>
      </w:tr>
      <w:tr w:rsidR="00A1069E" w:rsidRPr="00A1069E" w14:paraId="37B52ED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CB2AB"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53F57B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2A15ACD4" w14:textId="5378A89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1C93F937" w14:textId="5EDB99F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C6F4B" w14:textId="3B18DFE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698EB" w14:textId="11B378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46,825.00 </w:t>
            </w:r>
          </w:p>
        </w:tc>
      </w:tr>
      <w:tr w:rsidR="00A1069E" w:rsidRPr="00A1069E" w14:paraId="68D913F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29BD0"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6B04CC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647D9247" w14:textId="49A8B05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4061ABE6" w14:textId="374DF16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C64ED" w14:textId="7BE2828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8D827" w14:textId="34317B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7,300.00 </w:t>
            </w:r>
          </w:p>
        </w:tc>
      </w:tr>
      <w:tr w:rsidR="00A1069E" w:rsidRPr="00A1069E" w14:paraId="79E7313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0466B"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8FA669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93E8219" w14:textId="06C9699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6E11F1B7" w14:textId="57F2FC5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2E467" w14:textId="5FF0EDE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1250C" w14:textId="17942FE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99,250.00 </w:t>
            </w:r>
          </w:p>
        </w:tc>
      </w:tr>
      <w:tr w:rsidR="00A1069E" w:rsidRPr="00A1069E" w14:paraId="71F5998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74479"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FEAB2C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19D9F19C" w14:textId="5119945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916BBD2" w14:textId="36F4D8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0526F" w14:textId="1D44BB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762C9" w14:textId="1C9CB2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1,800.00 </w:t>
            </w:r>
          </w:p>
        </w:tc>
      </w:tr>
      <w:tr w:rsidR="00A1069E" w:rsidRPr="00A1069E" w14:paraId="696E29A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FA815"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1B017F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6B93BBE3" w14:textId="72B76A5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1D9BE1E9" w14:textId="35AC0D6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67799" w14:textId="011D2F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6D4CA" w14:textId="74F275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97,100.00 </w:t>
            </w:r>
          </w:p>
        </w:tc>
      </w:tr>
      <w:tr w:rsidR="00A1069E" w:rsidRPr="00A1069E" w14:paraId="2F72470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156A5"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FA5C36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7545D028" w14:textId="43D2EE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124F7FE7" w14:textId="4320EE3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A6DA7" w14:textId="27070A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D6400" w14:textId="2DFDC29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1,100.00 </w:t>
            </w:r>
          </w:p>
        </w:tc>
      </w:tr>
      <w:tr w:rsidR="00A1069E" w:rsidRPr="00A1069E" w14:paraId="59863F3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B3753"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52640F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27965CEE" w14:textId="6D0F146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4E77E835" w14:textId="32E2FE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4199C" w14:textId="402084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76624" w14:textId="7C36A7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2,050.00 </w:t>
            </w:r>
          </w:p>
        </w:tc>
      </w:tr>
      <w:tr w:rsidR="00A1069E" w:rsidRPr="00A1069E" w14:paraId="1748B4F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39CB7"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D0FBE6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1007FF16" w14:textId="73EB4CE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1DD1B31B" w14:textId="1DF09A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0CA8F" w14:textId="3C830D0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788D2" w14:textId="7DDCF1C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68,100.00 </w:t>
            </w:r>
          </w:p>
        </w:tc>
      </w:tr>
      <w:tr w:rsidR="00A1069E" w:rsidRPr="00A1069E" w14:paraId="529E056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2FE9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D835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2DA40841" w14:textId="0EAFE7E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08DD7E2F" w14:textId="06B18F4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E7903" w14:textId="71E052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53ACF" w14:textId="096B1E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91,750.00 </w:t>
            </w:r>
          </w:p>
        </w:tc>
      </w:tr>
      <w:tr w:rsidR="00A1069E" w:rsidRPr="00A1069E" w14:paraId="7C5FC0B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2BB2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1B1F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7BE5F7F2" w14:textId="6D2A95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65F23B" w14:textId="4BD8E7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AA0D2" w14:textId="34E528C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85489" w14:textId="1C0D86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0,000.00 </w:t>
            </w:r>
          </w:p>
        </w:tc>
      </w:tr>
      <w:tr w:rsidR="00A1069E" w:rsidRPr="00A1069E" w14:paraId="36F1516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222F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47E4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685E33A0" w14:textId="6DD3DA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00EF7CC3" w14:textId="1285C9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1ED13" w14:textId="58305D3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0E07F" w14:textId="160FD2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78,905.00 </w:t>
            </w:r>
          </w:p>
        </w:tc>
      </w:tr>
      <w:tr w:rsidR="00A1069E" w:rsidRPr="00A1069E" w14:paraId="434C838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D0AD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621A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4E55F41" w14:textId="5734277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840FF7" w14:textId="4C6DEBF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537EA" w14:textId="2D8941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F0D42" w14:textId="43A909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5,000.00 </w:t>
            </w:r>
          </w:p>
        </w:tc>
      </w:tr>
      <w:tr w:rsidR="00A1069E" w:rsidRPr="00A1069E" w14:paraId="2CDE00A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FABA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4A554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CB5820B" w14:textId="31282B8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1A4ABB43" w14:textId="0E68A7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EB5F5" w14:textId="1C64C19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74FD2" w14:textId="2680E09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58,770.00 </w:t>
            </w:r>
          </w:p>
        </w:tc>
      </w:tr>
      <w:tr w:rsidR="00A1069E" w:rsidRPr="00A1069E" w14:paraId="4D8F40B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B1C6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E1F5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2AD55115" w14:textId="680B00B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54944B80" w14:textId="23B4808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1422B" w14:textId="36F0A9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44F34" w14:textId="708754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6,375.00 </w:t>
            </w:r>
          </w:p>
        </w:tc>
      </w:tr>
      <w:tr w:rsidR="00A1069E" w:rsidRPr="00A1069E" w14:paraId="310B6F7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2FA5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9814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520DC00" w14:textId="4670194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08A4E52A" w14:textId="3F6BE3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824CB" w14:textId="5BEC6DC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863DA" w14:textId="1C741C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94,765.00 </w:t>
            </w:r>
          </w:p>
        </w:tc>
      </w:tr>
      <w:tr w:rsidR="00A1069E" w:rsidRPr="00A1069E" w14:paraId="21C85B2E"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BF4CAC"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2BED174F" w14:textId="2706928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52,684,372.55 </w:t>
            </w:r>
          </w:p>
        </w:tc>
        <w:tc>
          <w:tcPr>
            <w:tcW w:w="958" w:type="pct"/>
            <w:tcBorders>
              <w:top w:val="nil"/>
              <w:left w:val="nil"/>
              <w:bottom w:val="single" w:sz="4" w:space="0" w:color="000000"/>
              <w:right w:val="single" w:sz="4" w:space="0" w:color="000000"/>
            </w:tcBorders>
            <w:shd w:val="clear" w:color="A5A5A5" w:fill="A5A5A5"/>
            <w:noWrap/>
            <w:vAlign w:val="bottom"/>
            <w:hideMark/>
          </w:tcPr>
          <w:p w14:paraId="41A40DB6" w14:textId="5073898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DAEDB0E" w14:textId="1CA33D5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8167D0E" w14:textId="0125648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55,761,322.55 </w:t>
            </w:r>
          </w:p>
        </w:tc>
      </w:tr>
      <w:tr w:rsidR="00A1069E" w:rsidRPr="00A1069E" w14:paraId="126610D9"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5EA611"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3015900D" w14:textId="443B8ED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9,811,0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46440D34" w14:textId="0DD7D6F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BBB4C7F" w14:textId="3CE4D51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1B727E5A" w14:textId="030DD5CF"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1,256,823.30 </w:t>
            </w:r>
          </w:p>
        </w:tc>
      </w:tr>
      <w:tr w:rsidR="00A1069E" w:rsidRPr="00A1069E" w14:paraId="60FE933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1199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0927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66E0F2B8" w14:textId="73533F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5ECC5BED" w14:textId="3A2D737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F8031" w14:textId="379272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5C39F" w14:textId="3E57F0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86,728.00 </w:t>
            </w:r>
          </w:p>
        </w:tc>
      </w:tr>
      <w:tr w:rsidR="00A1069E" w:rsidRPr="00A1069E" w14:paraId="7DAD4C0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2606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9047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18CD3A26" w14:textId="7ABCD84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143C9362" w14:textId="51893A2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EC654" w14:textId="4D612BA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B7967" w14:textId="679F09A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39,865.16 </w:t>
            </w:r>
          </w:p>
        </w:tc>
      </w:tr>
      <w:tr w:rsidR="00A1069E" w:rsidRPr="00A1069E" w14:paraId="5D0E4DD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B23D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B44B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6A786803" w14:textId="4AE3290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283B3021" w14:textId="27358B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23131" w14:textId="389915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5D80E" w14:textId="66F9312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08,781.72 </w:t>
            </w:r>
          </w:p>
        </w:tc>
      </w:tr>
      <w:tr w:rsidR="00A1069E" w:rsidRPr="00A1069E" w14:paraId="30BE6F1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DA0F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474A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671CE7FD" w14:textId="2CE573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5AFCB844" w14:textId="2233DD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2C35DD00" w14:textId="781BFB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C09BD" w14:textId="4801E80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961,210.81 </w:t>
            </w:r>
          </w:p>
        </w:tc>
      </w:tr>
      <w:tr w:rsidR="00A1069E" w:rsidRPr="00A1069E" w14:paraId="7CA05F7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9115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9EDE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35876C9D" w14:textId="36E355D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275E8C64" w14:textId="59F8CB0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13CAB7F" w14:textId="5791C4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C18CE" w14:textId="2C1F4B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88,541.24 </w:t>
            </w:r>
          </w:p>
        </w:tc>
      </w:tr>
      <w:tr w:rsidR="00A1069E" w:rsidRPr="00A1069E" w14:paraId="6FBA6EB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A4C4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C9AD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5D8858" w14:textId="25424D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1C446812" w14:textId="40AE9C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94BB1" w14:textId="4144CBD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96DEA" w14:textId="7362161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4,266.28 </w:t>
            </w:r>
          </w:p>
        </w:tc>
      </w:tr>
      <w:tr w:rsidR="00A1069E" w:rsidRPr="00A1069E" w14:paraId="7F6EE2C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651F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3A21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719DFDA8" w14:textId="098CC34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551903CD" w14:textId="6C0BE8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3AD5C" w14:textId="0324288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E6CBF" w14:textId="11CF5A0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90,297.28 </w:t>
            </w:r>
          </w:p>
        </w:tc>
      </w:tr>
      <w:tr w:rsidR="00A1069E" w:rsidRPr="00A1069E" w14:paraId="67A7A57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EF53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106E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2B41DAC7" w14:textId="47A404F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1872D37F" w14:textId="3FBBF7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286264" w14:textId="4BBFEA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35319" w14:textId="784A91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60,396.60 </w:t>
            </w:r>
          </w:p>
        </w:tc>
      </w:tr>
      <w:tr w:rsidR="00A1069E" w:rsidRPr="00A1069E" w14:paraId="604F4DE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3E00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775C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1DADC3A3" w14:textId="031E70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2E36F91E" w14:textId="00E09B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FB085" w14:textId="247578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38FC5" w14:textId="758D9E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6,033.52 </w:t>
            </w:r>
          </w:p>
        </w:tc>
      </w:tr>
      <w:tr w:rsidR="00A1069E" w:rsidRPr="00A1069E" w14:paraId="7F33808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CB93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A371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35F04B77" w14:textId="767A4E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5E8BF376" w14:textId="15A69D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7F0E6" w14:textId="53BA8B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18B22" w14:textId="6902676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8,021.36 </w:t>
            </w:r>
          </w:p>
        </w:tc>
      </w:tr>
      <w:tr w:rsidR="00A1069E" w:rsidRPr="00A1069E" w14:paraId="052B28F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77BF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B650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3E1ED312" w14:textId="4D2954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3F942F1C" w14:textId="7D750C9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00948" w14:textId="4AF771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0ED44" w14:textId="1CA6710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2,221.40 </w:t>
            </w:r>
          </w:p>
        </w:tc>
      </w:tr>
      <w:tr w:rsidR="00A1069E" w:rsidRPr="00A1069E" w14:paraId="3B5A9F4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E53D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3DC2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60D113EA" w14:textId="14F468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4FF5D2BF" w14:textId="7A5900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2C1F4" w14:textId="710F058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77BF2" w14:textId="52BED23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76,025.44 </w:t>
            </w:r>
          </w:p>
        </w:tc>
      </w:tr>
      <w:tr w:rsidR="00A1069E" w:rsidRPr="00A1069E" w14:paraId="0CEA63C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D084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3B9C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6C0AD84A" w14:textId="4FF6EC2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30,357.04 </w:t>
            </w:r>
          </w:p>
        </w:tc>
        <w:tc>
          <w:tcPr>
            <w:tcW w:w="958" w:type="pct"/>
            <w:tcBorders>
              <w:top w:val="nil"/>
              <w:left w:val="nil"/>
              <w:bottom w:val="single" w:sz="4" w:space="0" w:color="000000"/>
              <w:right w:val="single" w:sz="4" w:space="0" w:color="000000"/>
            </w:tcBorders>
            <w:shd w:val="clear" w:color="auto" w:fill="auto"/>
            <w:noWrap/>
            <w:vAlign w:val="bottom"/>
            <w:hideMark/>
          </w:tcPr>
          <w:p w14:paraId="77187648" w14:textId="330762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E9B7A" w14:textId="3FB1F4B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F396A" w14:textId="4D12DE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30,357.04 </w:t>
            </w:r>
          </w:p>
        </w:tc>
      </w:tr>
      <w:tr w:rsidR="00A1069E" w:rsidRPr="00A1069E" w14:paraId="2C280D7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2F7E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D9EB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21EDC3DB" w14:textId="1EEB062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75,292.23 </w:t>
            </w:r>
          </w:p>
        </w:tc>
        <w:tc>
          <w:tcPr>
            <w:tcW w:w="958" w:type="pct"/>
            <w:tcBorders>
              <w:top w:val="nil"/>
              <w:left w:val="nil"/>
              <w:bottom w:val="single" w:sz="4" w:space="0" w:color="000000"/>
              <w:right w:val="single" w:sz="4" w:space="0" w:color="000000"/>
            </w:tcBorders>
            <w:shd w:val="clear" w:color="auto" w:fill="auto"/>
            <w:noWrap/>
            <w:vAlign w:val="bottom"/>
            <w:hideMark/>
          </w:tcPr>
          <w:p w14:paraId="397F78BC" w14:textId="154D49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78568" w14:textId="0EF9BDC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5E110" w14:textId="1BF6CFC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75,292.23 </w:t>
            </w:r>
          </w:p>
        </w:tc>
      </w:tr>
      <w:tr w:rsidR="00A1069E" w:rsidRPr="00A1069E" w14:paraId="1066BEE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8476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F6DE8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64C2D048" w14:textId="403711F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20BD36B2" w14:textId="60EF6AD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80AA8" w14:textId="4242E3A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D8728" w14:textId="15789A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2,743.04 </w:t>
            </w:r>
          </w:p>
        </w:tc>
      </w:tr>
      <w:tr w:rsidR="00A1069E" w:rsidRPr="00A1069E" w14:paraId="60DB6BF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5A42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7DBB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2264CA02" w14:textId="3F20E8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0FA66FFE" w14:textId="7D8CA9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31EC3" w14:textId="27BAFD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02797" w14:textId="20AA75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8,630.00 </w:t>
            </w:r>
          </w:p>
        </w:tc>
      </w:tr>
      <w:tr w:rsidR="00A1069E" w:rsidRPr="00A1069E" w14:paraId="725AE11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B12E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19B4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53CF1829" w14:textId="6D91DF1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90,896.80 </w:t>
            </w:r>
          </w:p>
        </w:tc>
        <w:tc>
          <w:tcPr>
            <w:tcW w:w="958" w:type="pct"/>
            <w:tcBorders>
              <w:top w:val="nil"/>
              <w:left w:val="nil"/>
              <w:bottom w:val="single" w:sz="4" w:space="0" w:color="000000"/>
              <w:right w:val="single" w:sz="4" w:space="0" w:color="000000"/>
            </w:tcBorders>
            <w:shd w:val="clear" w:color="auto" w:fill="auto"/>
            <w:noWrap/>
            <w:vAlign w:val="bottom"/>
            <w:hideMark/>
          </w:tcPr>
          <w:p w14:paraId="4ADEB23D" w14:textId="12AC731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8A3BA" w14:textId="50BEBD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E010B" w14:textId="3B7986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90,896.80 </w:t>
            </w:r>
          </w:p>
        </w:tc>
      </w:tr>
      <w:tr w:rsidR="00A1069E" w:rsidRPr="00A1069E" w14:paraId="756E187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AA80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D82B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56DD7735" w14:textId="312971C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09331156" w14:textId="6919C90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CC4FF" w14:textId="0B1C0C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E1951" w14:textId="139228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6,515.38 </w:t>
            </w:r>
          </w:p>
        </w:tc>
      </w:tr>
      <w:tr w:rsidR="00A1069E" w:rsidRPr="00A1069E" w14:paraId="318BAD60"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E21A5"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24D6D45" w14:textId="026B95B7"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5,184,12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6F6597A0" w14:textId="5F068ED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76D1BC" w14:textId="16B350B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58E667" w14:textId="02440377"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5,184,129.67 </w:t>
            </w:r>
          </w:p>
        </w:tc>
      </w:tr>
      <w:tr w:rsidR="00A1069E" w:rsidRPr="00A1069E" w14:paraId="5D9B9BC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6F8F1"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910D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5DD6DE8B" w14:textId="175AB0C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17245251" w14:textId="74BED01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69C67" w14:textId="03283C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C5B1759" w14:textId="10FDAB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87,256.42 </w:t>
            </w:r>
          </w:p>
        </w:tc>
      </w:tr>
      <w:tr w:rsidR="00A1069E" w:rsidRPr="00A1069E" w14:paraId="47DB811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50BF2"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8222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5062E079" w14:textId="411185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7C4A65AF" w14:textId="7D083A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BE1B6" w14:textId="4DB5BBC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ED5C4" w14:textId="6CB90B6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8,583.16 </w:t>
            </w:r>
          </w:p>
        </w:tc>
      </w:tr>
      <w:tr w:rsidR="00A1069E" w:rsidRPr="00A1069E" w14:paraId="052619D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434B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7E0E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7E9C824A" w14:textId="794AA2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553F58CD" w14:textId="3CA8D6A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E9D7D" w14:textId="057663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CCFA0" w14:textId="2FDD3EA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1,553.00 </w:t>
            </w:r>
          </w:p>
        </w:tc>
      </w:tr>
      <w:tr w:rsidR="00A1069E" w:rsidRPr="00A1069E" w14:paraId="7023314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A62D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D9C4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36104986" w14:textId="247EF12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29E16057" w14:textId="01289CF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39A818" w14:textId="51EFC4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28D4B" w14:textId="6B5601C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53,789.64 </w:t>
            </w:r>
          </w:p>
        </w:tc>
      </w:tr>
      <w:tr w:rsidR="00A1069E" w:rsidRPr="00A1069E" w14:paraId="49C82CB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6C2D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70CAB2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5C0F1890" w14:textId="1BAED8F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8,542.40 </w:t>
            </w:r>
          </w:p>
        </w:tc>
        <w:tc>
          <w:tcPr>
            <w:tcW w:w="958" w:type="pct"/>
            <w:tcBorders>
              <w:top w:val="nil"/>
              <w:left w:val="nil"/>
              <w:bottom w:val="single" w:sz="4" w:space="0" w:color="000000"/>
              <w:right w:val="single" w:sz="4" w:space="0" w:color="000000"/>
            </w:tcBorders>
            <w:shd w:val="clear" w:color="auto" w:fill="auto"/>
            <w:noWrap/>
            <w:vAlign w:val="bottom"/>
            <w:hideMark/>
          </w:tcPr>
          <w:p w14:paraId="4A2E2FE4" w14:textId="612DB2B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02706" w14:textId="7CB7F76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61248" w14:textId="37A3EB7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8,542.40 </w:t>
            </w:r>
          </w:p>
        </w:tc>
      </w:tr>
      <w:tr w:rsidR="00A1069E" w:rsidRPr="00A1069E" w14:paraId="080328A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8838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9E4F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50210622" w14:textId="77F728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DF5279C" w14:textId="0EF8552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D5CAB" w14:textId="4512EE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8F385" w14:textId="3AC0C1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22,500.00 </w:t>
            </w:r>
          </w:p>
        </w:tc>
      </w:tr>
      <w:tr w:rsidR="00A1069E" w:rsidRPr="00A1069E" w14:paraId="2C57EC6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A974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B7DF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0FACB65E" w14:textId="7BB9410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6FDCDFD4" w14:textId="3702BA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3C440" w14:textId="75B38B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C8505" w14:textId="4A15CFD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5,229.29 </w:t>
            </w:r>
          </w:p>
        </w:tc>
      </w:tr>
      <w:tr w:rsidR="00A1069E" w:rsidRPr="00A1069E" w14:paraId="7585A23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41DB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5564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778B458B" w14:textId="17F509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34F7D358" w14:textId="2DC2B07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39589" w14:textId="760AC93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C75F2" w14:textId="35BF28B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0,633.32 </w:t>
            </w:r>
          </w:p>
        </w:tc>
      </w:tr>
      <w:tr w:rsidR="00A1069E" w:rsidRPr="00A1069E" w14:paraId="03A74D0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C5DD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8B66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029986B3" w14:textId="630821B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56D1443D" w14:textId="0C59308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33AF61" w14:textId="0BA6D50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BF734" w14:textId="7BAB7AD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2,430.00 </w:t>
            </w:r>
          </w:p>
        </w:tc>
      </w:tr>
      <w:tr w:rsidR="00A1069E" w:rsidRPr="00A1069E" w14:paraId="5066DDF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1BAF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D5D0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DD6DF90" w14:textId="604E17E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574B611E" w14:textId="309BA52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99285" w14:textId="674F1E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6AAE5" w14:textId="2E103D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490.94 </w:t>
            </w:r>
          </w:p>
        </w:tc>
      </w:tr>
      <w:tr w:rsidR="00A1069E" w:rsidRPr="00A1069E" w14:paraId="2C1AC0F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E6E9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4E46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367C206F" w14:textId="6DC7B1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52F51F4F" w14:textId="72EB358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F0380" w14:textId="41D6BB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60B42" w14:textId="4D7B1B8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1,168.82 </w:t>
            </w:r>
          </w:p>
        </w:tc>
      </w:tr>
      <w:tr w:rsidR="00A1069E" w:rsidRPr="00A1069E" w14:paraId="3A47303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8887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8D9F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7DE6ED6" w14:textId="49C9705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6B4ED19F" w14:textId="060638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C9E59" w14:textId="54C09BF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3913A" w14:textId="4300142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7,902.68 </w:t>
            </w:r>
          </w:p>
        </w:tc>
      </w:tr>
      <w:tr w:rsidR="00A1069E" w:rsidRPr="00A1069E" w14:paraId="2E3CF75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0A4A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8DD1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4A961644" w14:textId="6CD910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7AE10BE9" w14:textId="1194310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2E85A" w14:textId="203213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87E2A" w14:textId="0FEF71C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0,050.00 </w:t>
            </w:r>
          </w:p>
        </w:tc>
      </w:tr>
      <w:tr w:rsidR="00A1069E" w:rsidRPr="00A1069E" w14:paraId="3462CD15"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E87AD2"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8BCC46C" w14:textId="13C6C78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2,074,599.73 </w:t>
            </w:r>
          </w:p>
        </w:tc>
        <w:tc>
          <w:tcPr>
            <w:tcW w:w="958" w:type="pct"/>
            <w:tcBorders>
              <w:top w:val="nil"/>
              <w:left w:val="nil"/>
              <w:bottom w:val="single" w:sz="4" w:space="0" w:color="000000"/>
              <w:right w:val="single" w:sz="4" w:space="0" w:color="000000"/>
            </w:tcBorders>
            <w:shd w:val="clear" w:color="D8D8D8" w:fill="D8D8D8"/>
            <w:noWrap/>
            <w:vAlign w:val="bottom"/>
            <w:hideMark/>
          </w:tcPr>
          <w:p w14:paraId="3CC84012" w14:textId="0E27C2D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94ECE66" w14:textId="0D0F57EB"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51136C" w14:textId="1360A8B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2,124,599.73 </w:t>
            </w:r>
          </w:p>
        </w:tc>
      </w:tr>
      <w:tr w:rsidR="00A1069E" w:rsidRPr="00A1069E" w14:paraId="550E28D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276F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AE7D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671D7547" w14:textId="730169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702911E3" w14:textId="266942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01D49" w14:textId="379319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390620C" w14:textId="70FB86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50,692.18 </w:t>
            </w:r>
          </w:p>
        </w:tc>
      </w:tr>
      <w:tr w:rsidR="00A1069E" w:rsidRPr="00A1069E" w14:paraId="03506EA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0DE8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68E0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6AA39555" w14:textId="3A89B00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20A4C236" w14:textId="5C79C3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B4D68" w14:textId="0E79502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58D0A" w14:textId="19F6386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02,623.68 </w:t>
            </w:r>
          </w:p>
        </w:tc>
      </w:tr>
      <w:tr w:rsidR="00A1069E" w:rsidRPr="00A1069E" w14:paraId="65DCED8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1FB7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82B2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166BF60C" w14:textId="22BA5CA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46CAE866" w14:textId="506F792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27A2D" w14:textId="2A3F5CD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60A7C" w14:textId="1C05C46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35,068.94 </w:t>
            </w:r>
          </w:p>
        </w:tc>
      </w:tr>
      <w:tr w:rsidR="00A1069E" w:rsidRPr="00A1069E" w14:paraId="5854419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0E32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829B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03150855" w14:textId="3FB613F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58ED56DB" w14:textId="643D10B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9EF52" w14:textId="0D564D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EEC82" w14:textId="05F9488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7,730.00 </w:t>
            </w:r>
          </w:p>
        </w:tc>
      </w:tr>
      <w:tr w:rsidR="00A1069E" w:rsidRPr="00A1069E" w14:paraId="49A8995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6371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D693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619B4637" w14:textId="08A972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1CE18BF7" w14:textId="2F2B44F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3505C" w14:textId="25E547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E93CA" w14:textId="6A23EEF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7,617.76 </w:t>
            </w:r>
          </w:p>
        </w:tc>
      </w:tr>
      <w:tr w:rsidR="00A1069E" w:rsidRPr="00A1069E" w14:paraId="684C067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F096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87EC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0553466C" w14:textId="4104E9E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66C15953" w14:textId="5F9C1B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CB8EB" w14:textId="2B504A5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EDB34" w14:textId="118A81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51,620.22 </w:t>
            </w:r>
          </w:p>
        </w:tc>
      </w:tr>
      <w:tr w:rsidR="00A1069E" w:rsidRPr="00A1069E" w14:paraId="23AB233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12CB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D63B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07281BC9" w14:textId="10855D9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28BEA47F" w14:textId="208DF45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951A3" w14:textId="2FDA93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DA837" w14:textId="19C6D7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77,459.07 </w:t>
            </w:r>
          </w:p>
        </w:tc>
      </w:tr>
      <w:tr w:rsidR="00A1069E" w:rsidRPr="00A1069E" w14:paraId="5FCEABE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1E72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D2FD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5FE103F9" w14:textId="5726974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5662627D" w14:textId="066FC89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938FE" w14:textId="2BCCDDC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C2B1C" w14:textId="36E820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7,220.72 </w:t>
            </w:r>
          </w:p>
        </w:tc>
      </w:tr>
      <w:tr w:rsidR="00A1069E" w:rsidRPr="00A1069E" w14:paraId="7DEBFC7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5E23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3FFE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69DDAD17" w14:textId="4EE5BA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78463992" w14:textId="18B5C20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B9DA9" w14:textId="076AB8F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C2D8A" w14:textId="12C445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18,472.76 </w:t>
            </w:r>
          </w:p>
        </w:tc>
      </w:tr>
      <w:tr w:rsidR="00A1069E" w:rsidRPr="00A1069E" w14:paraId="303F22D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172D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E931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43BCD688" w14:textId="7CF1DAA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3E7EF3B3" w14:textId="1013B7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80121" w14:textId="0DFCDC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0266D" w14:textId="615ED0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482.96 </w:t>
            </w:r>
          </w:p>
        </w:tc>
      </w:tr>
      <w:tr w:rsidR="00A1069E" w:rsidRPr="00A1069E" w14:paraId="1A8311D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7E2F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B60F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6B04D7C0" w14:textId="497562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33D5C049" w14:textId="51845B4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E7AC6" w14:textId="494D3BE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8D7FF" w14:textId="1B0A274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4,596.44 </w:t>
            </w:r>
          </w:p>
        </w:tc>
      </w:tr>
      <w:tr w:rsidR="00A1069E" w:rsidRPr="00A1069E" w14:paraId="760B6B0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0A53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F4B0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7A4F3FA2" w14:textId="24D5A2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4D492B41" w14:textId="7CCDFF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D2AC4" w14:textId="61C7F0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E65FE" w14:textId="5A9177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42,126.16 </w:t>
            </w:r>
          </w:p>
        </w:tc>
      </w:tr>
      <w:tr w:rsidR="00A1069E" w:rsidRPr="00A1069E" w14:paraId="13F2312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50C3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8331D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251BC8FE" w14:textId="5582EF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35FA817B" w14:textId="2972FB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610EA" w14:textId="00072A5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3DAEB" w14:textId="26FD1FF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2,312.68 </w:t>
            </w:r>
          </w:p>
        </w:tc>
      </w:tr>
      <w:tr w:rsidR="00A1069E" w:rsidRPr="00A1069E" w14:paraId="56CB905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47F7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A809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51153ACA" w14:textId="55B281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367D27DB" w14:textId="56E8B1C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ED98B" w14:textId="638C04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C934C" w14:textId="667253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2,569.16 </w:t>
            </w:r>
          </w:p>
        </w:tc>
      </w:tr>
      <w:tr w:rsidR="00A1069E" w:rsidRPr="00A1069E" w14:paraId="607B208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E441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7B77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1B865382" w14:textId="58AA7B4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0B3E5EB2" w14:textId="75536F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39C8A" w14:textId="4B0D52C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95E15" w14:textId="13B020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91,422.48 </w:t>
            </w:r>
          </w:p>
        </w:tc>
      </w:tr>
      <w:tr w:rsidR="00A1069E" w:rsidRPr="00A1069E" w14:paraId="65308AB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B86C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F434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1609A4" w14:textId="0CF7B7A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667C872E" w14:textId="15F116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AEF2A" w14:textId="252F88A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5F6FA" w14:textId="0BFA699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5,490.06 </w:t>
            </w:r>
          </w:p>
        </w:tc>
      </w:tr>
      <w:tr w:rsidR="00A1069E" w:rsidRPr="00A1069E" w14:paraId="54F06D2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5992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0E90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AC94B94" w14:textId="05382D5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6765148D" w14:textId="0A574A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2505F" w14:textId="68F9EB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21C9C" w14:textId="1E840F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60,430.04 </w:t>
            </w:r>
          </w:p>
        </w:tc>
      </w:tr>
      <w:tr w:rsidR="00A1069E" w:rsidRPr="00A1069E" w14:paraId="563E214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955C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7B90F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16767635" w14:textId="7A7751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59A1947D" w14:textId="53BCCD6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CA52F5" w14:textId="5A56C57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D48C9" w14:textId="036A4D2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28,458.20 </w:t>
            </w:r>
          </w:p>
        </w:tc>
      </w:tr>
      <w:tr w:rsidR="00A1069E" w:rsidRPr="00A1069E" w14:paraId="058AD0F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0A8D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940F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082DA11E" w14:textId="132E4AE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598AB285" w14:textId="7D3AB9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F821E" w14:textId="4D834C5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5F7EA8" w14:textId="5D511A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4,242.92 </w:t>
            </w:r>
          </w:p>
        </w:tc>
      </w:tr>
      <w:tr w:rsidR="00A1069E" w:rsidRPr="00A1069E" w14:paraId="6A69F37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0719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1CAF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6723AF1B" w14:textId="5FC0DC7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5F018F0D" w14:textId="6AD89EA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9C34F" w14:textId="3D849DF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68285" w14:textId="0DBD8C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9,508.88 </w:t>
            </w:r>
          </w:p>
        </w:tc>
      </w:tr>
      <w:tr w:rsidR="00A1069E" w:rsidRPr="00A1069E" w14:paraId="55ED252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E238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6B3B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5C791EB6" w14:textId="0DB1C9B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2D9C24E7" w14:textId="39D978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08443" w14:textId="2506D9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EF014" w14:textId="56C0B3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2,807.88 </w:t>
            </w:r>
          </w:p>
        </w:tc>
      </w:tr>
      <w:tr w:rsidR="00A1069E" w:rsidRPr="00A1069E" w14:paraId="10ACA30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6323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0350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37F016DB" w14:textId="5BBA27C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10A98EF3" w14:textId="063A0D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DDCD61" w14:textId="753297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CD88D" w14:textId="680743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0,958.80 </w:t>
            </w:r>
          </w:p>
        </w:tc>
      </w:tr>
      <w:tr w:rsidR="00A1069E" w:rsidRPr="00A1069E" w14:paraId="29DC9CA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6ABC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94E5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26AEE693" w14:textId="61C1D4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1ED06B1F" w14:textId="75BD074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A564F" w14:textId="6EE146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DEA91" w14:textId="3C532DE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29,371.53 </w:t>
            </w:r>
          </w:p>
        </w:tc>
      </w:tr>
      <w:tr w:rsidR="00A1069E" w:rsidRPr="00A1069E" w14:paraId="4795661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2CD1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2F96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9766B2" w14:textId="7B7051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234B98ED" w14:textId="2AB12B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682E8" w14:textId="5207F1C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8CAB6" w14:textId="5A7CC3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82,045.18 </w:t>
            </w:r>
          </w:p>
        </w:tc>
      </w:tr>
      <w:tr w:rsidR="00A1069E" w:rsidRPr="00A1069E" w14:paraId="01072A1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A15C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A297E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57AAA1F4" w14:textId="16289AF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48140573" w14:textId="249C32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1F7A0" w14:textId="5EE992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58FB8" w14:textId="7FEB043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91,480.00 </w:t>
            </w:r>
          </w:p>
        </w:tc>
      </w:tr>
      <w:tr w:rsidR="00A1069E" w:rsidRPr="00A1069E" w14:paraId="2AE15AF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74AB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A207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792BDC8A" w14:textId="7A8CA95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22B88CED" w14:textId="6A1955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31E11" w14:textId="3D5DE9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52DF9" w14:textId="646EE46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91,506.28 </w:t>
            </w:r>
          </w:p>
        </w:tc>
      </w:tr>
      <w:tr w:rsidR="00A1069E" w:rsidRPr="00A1069E" w14:paraId="0902FE0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C51D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D365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346B9EFF" w14:textId="69EBBB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1FBF773A" w14:textId="75E3763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DB6B4" w14:textId="2997DF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66C792" w14:textId="3DDBC3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79,547.69 </w:t>
            </w:r>
          </w:p>
        </w:tc>
      </w:tr>
      <w:tr w:rsidR="00A1069E" w:rsidRPr="00A1069E" w14:paraId="36122AF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787F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8D90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69FA3BB4" w14:textId="4E2663F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3FD14CA5" w14:textId="18B99B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63121" w14:textId="019F24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79B00" w14:textId="173F3EF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60,780.54 </w:t>
            </w:r>
          </w:p>
        </w:tc>
      </w:tr>
      <w:tr w:rsidR="00A1069E" w:rsidRPr="00A1069E" w14:paraId="7E2BF18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60E2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9ED9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2DFDC58E" w14:textId="5F3EEE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7B909580" w14:textId="34916B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44330" w14:textId="12C385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273A9" w14:textId="5BFC53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7,703.44 </w:t>
            </w:r>
          </w:p>
        </w:tc>
      </w:tr>
      <w:tr w:rsidR="00A1069E" w:rsidRPr="00A1069E" w14:paraId="0722C64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DF81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4B81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4A96594A" w14:textId="06FDC83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04EC420E" w14:textId="42BDC6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EC236" w14:textId="71E58E6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D9B7D" w14:textId="196ADB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3,816.76 </w:t>
            </w:r>
          </w:p>
        </w:tc>
      </w:tr>
      <w:tr w:rsidR="00A1069E" w:rsidRPr="00A1069E" w14:paraId="4BBE756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D70A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78ED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35B05FBF" w14:textId="159F19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4A55E359" w14:textId="209C4C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FB9AD" w14:textId="72F68CF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314B6" w14:textId="3D88E49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81,126.78 </w:t>
            </w:r>
          </w:p>
        </w:tc>
      </w:tr>
      <w:tr w:rsidR="00A1069E" w:rsidRPr="00A1069E" w14:paraId="5A2B5E9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B418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E49C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E6096A1" w14:textId="24850AE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0A7F81B2" w14:textId="49D092B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F5005" w14:textId="587A3D7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DBF28" w14:textId="462596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97,057.28 </w:t>
            </w:r>
          </w:p>
        </w:tc>
      </w:tr>
      <w:tr w:rsidR="00A1069E" w:rsidRPr="00A1069E" w14:paraId="472A973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8807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595F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F1645A6" w14:textId="4E25C47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20,076.34 </w:t>
            </w:r>
          </w:p>
        </w:tc>
        <w:tc>
          <w:tcPr>
            <w:tcW w:w="958" w:type="pct"/>
            <w:tcBorders>
              <w:top w:val="nil"/>
              <w:left w:val="nil"/>
              <w:bottom w:val="single" w:sz="4" w:space="0" w:color="000000"/>
              <w:right w:val="single" w:sz="4" w:space="0" w:color="000000"/>
            </w:tcBorders>
            <w:shd w:val="clear" w:color="auto" w:fill="auto"/>
            <w:noWrap/>
            <w:vAlign w:val="bottom"/>
            <w:hideMark/>
          </w:tcPr>
          <w:p w14:paraId="547AB7E3" w14:textId="3A0205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D5D5B" w14:textId="6700FE3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31006" w14:textId="2AB500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20,076.34 </w:t>
            </w:r>
          </w:p>
        </w:tc>
      </w:tr>
      <w:tr w:rsidR="00A1069E" w:rsidRPr="00A1069E" w14:paraId="6222D0D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7EC1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87F9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65B40398" w14:textId="0494A73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45FAD774" w14:textId="55945BB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852EF" w14:textId="30759C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273D6" w14:textId="3E37099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33,077.76 </w:t>
            </w:r>
          </w:p>
        </w:tc>
      </w:tr>
      <w:tr w:rsidR="00A1069E" w:rsidRPr="00A1069E" w14:paraId="4078227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31BA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7C09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2BE31C78" w14:textId="472E73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42C7FE5C" w14:textId="355F534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5F64D" w14:textId="565A54F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6AA83" w14:textId="7BA895D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1,152.72 </w:t>
            </w:r>
          </w:p>
        </w:tc>
      </w:tr>
      <w:tr w:rsidR="00A1069E" w:rsidRPr="00A1069E" w14:paraId="4AD7D9A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EA53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4211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309561F8" w14:textId="4C54F1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6DDC23EF" w14:textId="0CA4A8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B748C" w14:textId="485005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2E7EB" w14:textId="781729A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70,584.32 </w:t>
            </w:r>
          </w:p>
        </w:tc>
      </w:tr>
      <w:tr w:rsidR="00A1069E" w:rsidRPr="00A1069E" w14:paraId="3BF9EE8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650E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AC1A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0184EB2F" w14:textId="4B3A255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633F1BAD" w14:textId="441514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59F22" w14:textId="008699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68DC7" w14:textId="5B149D9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387,361.12 </w:t>
            </w:r>
          </w:p>
        </w:tc>
      </w:tr>
      <w:tr w:rsidR="00A1069E" w:rsidRPr="00A1069E" w14:paraId="53CA7C47"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3F6ADB"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61F342E6" w14:textId="3DC6081C"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4C5A6EC2" w14:textId="067C513C"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57F652" w14:textId="4D39A1C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918C90" w14:textId="54F66D2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332,426.38 </w:t>
            </w:r>
          </w:p>
        </w:tc>
      </w:tr>
      <w:tr w:rsidR="00A1069E" w:rsidRPr="00A1069E" w14:paraId="20E1315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E955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3495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13A1BE04" w14:textId="67BA94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3F035B65" w14:textId="7F2FB0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61784" w14:textId="27B51EF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11D62" w14:textId="0E5B01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477,956.38 </w:t>
            </w:r>
          </w:p>
        </w:tc>
      </w:tr>
      <w:tr w:rsidR="00A1069E" w:rsidRPr="00A1069E" w14:paraId="28284AE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D958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DBF6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0D355D64" w14:textId="65000A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534C7FEC" w14:textId="515566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45C39" w14:textId="5AEFC4A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2C83B" w14:textId="107DB9B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6,490.00 </w:t>
            </w:r>
          </w:p>
        </w:tc>
      </w:tr>
      <w:tr w:rsidR="00A1069E" w:rsidRPr="00A1069E" w14:paraId="260A68E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DBCE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D5E7D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082B830A" w14:textId="2B3ADE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084ED401" w14:textId="63212B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7D4C6" w14:textId="00D3385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A826D" w14:textId="3C6C4C2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7,980.00 </w:t>
            </w:r>
          </w:p>
        </w:tc>
      </w:tr>
      <w:tr w:rsidR="00A1069E" w:rsidRPr="00A1069E" w14:paraId="08B9B383"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7A043"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A7C2094" w14:textId="7EA1349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015,80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46FA9985" w14:textId="56F5F03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E04F4C" w14:textId="61CD2A8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4ED121" w14:textId="1453552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015,801.32 </w:t>
            </w:r>
          </w:p>
        </w:tc>
      </w:tr>
      <w:tr w:rsidR="00A1069E" w:rsidRPr="00A1069E" w14:paraId="6DDCCD4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857D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FD11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76C53957" w14:textId="482652D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0735C495" w14:textId="1C3B9F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332EA" w14:textId="789D0CB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509FC" w14:textId="185F2E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6,151.00 </w:t>
            </w:r>
          </w:p>
        </w:tc>
      </w:tr>
      <w:tr w:rsidR="00A1069E" w:rsidRPr="00A1069E" w14:paraId="6426D03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B261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1BE7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5E3A65B" w14:textId="092ADB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2971B878" w14:textId="130484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E8B0B" w14:textId="1BB1408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8E85B" w14:textId="48714C5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4,226.50 </w:t>
            </w:r>
          </w:p>
        </w:tc>
      </w:tr>
      <w:tr w:rsidR="00A1069E" w:rsidRPr="00A1069E" w14:paraId="17204DA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E89B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568F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185812B6" w14:textId="60E9F7B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05D2A132" w14:textId="6FED456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E9CCE" w14:textId="52D8955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27A08" w14:textId="5A5E804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700.00 </w:t>
            </w:r>
          </w:p>
        </w:tc>
      </w:tr>
      <w:tr w:rsidR="00A1069E" w:rsidRPr="00A1069E" w14:paraId="595EE1A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0348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CA4C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2F49DF1A" w14:textId="6EB251B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4000B180" w14:textId="7565E46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65928" w14:textId="547E676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755AF" w14:textId="03BC2D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3,192.50 </w:t>
            </w:r>
          </w:p>
        </w:tc>
      </w:tr>
      <w:tr w:rsidR="00A1069E" w:rsidRPr="00A1069E" w14:paraId="4C1E7B3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4B88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8274D6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76D27EFA" w14:textId="420CBA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045E2CFE" w14:textId="1ACF89A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0BC9B" w14:textId="06E9BE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03FDA" w14:textId="48C5B5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4,420.00 </w:t>
            </w:r>
          </w:p>
        </w:tc>
      </w:tr>
      <w:tr w:rsidR="00A1069E" w:rsidRPr="00A1069E" w14:paraId="7FBC293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9D1D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3C4F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0BC77FB0" w14:textId="43F2919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7F7A3B81" w14:textId="3F1303C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9C964" w14:textId="7FA4336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FA8D1" w14:textId="39F535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2,634.00 </w:t>
            </w:r>
          </w:p>
        </w:tc>
      </w:tr>
      <w:tr w:rsidR="00A1069E" w:rsidRPr="00A1069E" w14:paraId="25BEC49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56A1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4934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66D211C8" w14:textId="46EDE3C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24011873" w14:textId="7AED17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3B1BE" w14:textId="6DA3530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6A82D" w14:textId="3FC5A7C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6,792.50 </w:t>
            </w:r>
          </w:p>
        </w:tc>
      </w:tr>
      <w:tr w:rsidR="00A1069E" w:rsidRPr="00A1069E" w14:paraId="3E6B853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9244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0C96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0A7C1F16" w14:textId="6C6CBC4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56C14338" w14:textId="53E9C6A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C9CF7" w14:textId="248B1B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E9448" w14:textId="07E5319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4,260.00 </w:t>
            </w:r>
          </w:p>
        </w:tc>
      </w:tr>
      <w:tr w:rsidR="00A1069E" w:rsidRPr="00A1069E" w14:paraId="4E38D65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280D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6C87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28F4AAA9" w14:textId="4555CF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4D43E8CA" w14:textId="2F08C93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66D97" w14:textId="2E0365F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71C63" w14:textId="6DB593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2,840.00 </w:t>
            </w:r>
          </w:p>
        </w:tc>
      </w:tr>
      <w:tr w:rsidR="00A1069E" w:rsidRPr="00A1069E" w14:paraId="4DF677E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368F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E059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B0997D3" w14:textId="580BB22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2A1239F1" w14:textId="6C310E0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5A68C" w14:textId="3AE16C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31416" w14:textId="4A6EFB7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95,535.00 </w:t>
            </w:r>
          </w:p>
        </w:tc>
      </w:tr>
      <w:tr w:rsidR="00A1069E" w:rsidRPr="00A1069E" w14:paraId="728A60A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349B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0A98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01459AE2" w14:textId="30A9458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665391F6" w14:textId="70A213C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37D9C" w14:textId="6F1171B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C6968D" w14:textId="7F541A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5,049.82 </w:t>
            </w:r>
          </w:p>
        </w:tc>
      </w:tr>
      <w:tr w:rsidR="00A1069E" w:rsidRPr="00A1069E" w14:paraId="46992874"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A16A5"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5339215" w14:textId="1E0639C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0,266,342.15 </w:t>
            </w:r>
          </w:p>
        </w:tc>
        <w:tc>
          <w:tcPr>
            <w:tcW w:w="958" w:type="pct"/>
            <w:tcBorders>
              <w:top w:val="nil"/>
              <w:left w:val="nil"/>
              <w:bottom w:val="single" w:sz="4" w:space="0" w:color="000000"/>
              <w:right w:val="single" w:sz="4" w:space="0" w:color="000000"/>
            </w:tcBorders>
            <w:shd w:val="clear" w:color="D8D8D8" w:fill="D8D8D8"/>
            <w:noWrap/>
            <w:vAlign w:val="bottom"/>
            <w:hideMark/>
          </w:tcPr>
          <w:p w14:paraId="1677F6D0" w14:textId="1A9CC28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3445279" w14:textId="3FF3F3EB"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1C9551" w14:textId="6C7658C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1,847,542.15 </w:t>
            </w:r>
          </w:p>
        </w:tc>
      </w:tr>
      <w:tr w:rsidR="00A1069E" w:rsidRPr="00A1069E" w14:paraId="4904A218"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CB1D6C9"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4D89C565" w14:textId="40C8F6F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39668E95" w14:textId="3CD48C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8AA45" w14:textId="51E0E6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628DF1F" w14:textId="7D2A2D8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164,288.77 </w:t>
            </w:r>
          </w:p>
        </w:tc>
      </w:tr>
      <w:tr w:rsidR="00A1069E" w:rsidRPr="00A1069E" w14:paraId="0DAF96F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B59E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4849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3C9FDCB1" w14:textId="59ED24B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5BE2367C" w14:textId="473800C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12398" w14:textId="18D9CC2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F2AF4" w14:textId="55BD83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2,882.44 </w:t>
            </w:r>
          </w:p>
        </w:tc>
      </w:tr>
      <w:tr w:rsidR="00A1069E" w:rsidRPr="00A1069E" w14:paraId="79806B9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FC17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E11D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142EC7D0" w14:textId="19CD29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61B42936" w14:textId="08205DF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DF4BA" w14:textId="59D8315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263ED" w14:textId="75DBD2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0,258.54 </w:t>
            </w:r>
          </w:p>
        </w:tc>
      </w:tr>
      <w:tr w:rsidR="00A1069E" w:rsidRPr="00A1069E" w14:paraId="602B33D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B65C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D584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1DE10187" w14:textId="2F779C8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5C044812" w14:textId="3BD7919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DC4F0" w14:textId="3550F91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90254" w14:textId="31CA471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5,213.48 </w:t>
            </w:r>
          </w:p>
        </w:tc>
      </w:tr>
      <w:tr w:rsidR="00A1069E" w:rsidRPr="00A1069E" w14:paraId="0CD3851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1C64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1857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3FF8F121" w14:textId="15414BE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4C4757DA" w14:textId="7118B7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2305E" w14:textId="59A9686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66EC0" w14:textId="63072D9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6,672.72 </w:t>
            </w:r>
          </w:p>
        </w:tc>
      </w:tr>
      <w:tr w:rsidR="00A1069E" w:rsidRPr="00A1069E" w14:paraId="19C2DAC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62FF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8B7B7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6D0D32F0" w14:textId="1E9A713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2E681ACC" w14:textId="3A9DA4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D8D674" w14:textId="4A39BAB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811E2" w14:textId="062FD8C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73,501.02 </w:t>
            </w:r>
          </w:p>
        </w:tc>
      </w:tr>
      <w:tr w:rsidR="00A1069E" w:rsidRPr="00A1069E" w14:paraId="4CBF76A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ED4C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6F9F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57F060BB" w14:textId="687CC72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3BBBC445" w14:textId="3F387FE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2D6558D8" w14:textId="0C6D865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E1EC7" w14:textId="33B047A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48,112.24 </w:t>
            </w:r>
          </w:p>
        </w:tc>
      </w:tr>
      <w:tr w:rsidR="00A1069E" w:rsidRPr="00A1069E" w14:paraId="2B46C16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7037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D95B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4FB4ABD9" w14:textId="1C57277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61318A08" w14:textId="7F2BF8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894BD1" w14:textId="5F5EE8D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E74E1" w14:textId="7F072A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80,626.00 </w:t>
            </w:r>
          </w:p>
        </w:tc>
      </w:tr>
      <w:tr w:rsidR="00A1069E" w:rsidRPr="00A1069E" w14:paraId="110B18C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6EC0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8BCC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0E7FE788" w14:textId="7B814F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5BE204FA" w14:textId="735014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5C9FC" w14:textId="5F1D951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26FE2" w14:textId="17B5B5E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44,244.13 </w:t>
            </w:r>
          </w:p>
        </w:tc>
      </w:tr>
      <w:tr w:rsidR="00A1069E" w:rsidRPr="00A1069E" w14:paraId="76E0D1C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3594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596D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7EB9AFF7" w14:textId="1AD57BB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34A09789" w14:textId="5A5A602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0FE21F8A" w14:textId="7C11AAA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0B085" w14:textId="4A4AA33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9,532.92 </w:t>
            </w:r>
          </w:p>
        </w:tc>
      </w:tr>
      <w:tr w:rsidR="00A1069E" w:rsidRPr="00A1069E" w14:paraId="799FA77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CBC0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702D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37A4837D" w14:textId="0A1CCE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3D5531A5" w14:textId="54774B6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E5B9D" w14:textId="7000986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D5341" w14:textId="5EC2D4F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7,359.60 </w:t>
            </w:r>
          </w:p>
        </w:tc>
      </w:tr>
      <w:tr w:rsidR="00A1069E" w:rsidRPr="00A1069E" w14:paraId="1598279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7C18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7BD9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7831458F" w14:textId="6099A6A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4,585.00 </w:t>
            </w:r>
          </w:p>
        </w:tc>
        <w:tc>
          <w:tcPr>
            <w:tcW w:w="958" w:type="pct"/>
            <w:tcBorders>
              <w:top w:val="nil"/>
              <w:left w:val="nil"/>
              <w:bottom w:val="single" w:sz="4" w:space="0" w:color="000000"/>
              <w:right w:val="single" w:sz="4" w:space="0" w:color="000000"/>
            </w:tcBorders>
            <w:shd w:val="clear" w:color="auto" w:fill="auto"/>
            <w:noWrap/>
            <w:vAlign w:val="bottom"/>
            <w:hideMark/>
          </w:tcPr>
          <w:p w14:paraId="15467AE2" w14:textId="3110855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4BE4F45C" w14:textId="5745B06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F5978" w14:textId="1226F0C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00,785.00 </w:t>
            </w:r>
          </w:p>
        </w:tc>
      </w:tr>
      <w:tr w:rsidR="00A1069E" w:rsidRPr="00A1069E" w14:paraId="6EB03E6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37AE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F192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375E010" w14:textId="267F3F0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6C21A44B" w14:textId="60DAC8C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8D352" w14:textId="05D284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FD738" w14:textId="0CB774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81,665.13 </w:t>
            </w:r>
          </w:p>
        </w:tc>
      </w:tr>
      <w:tr w:rsidR="00A1069E" w:rsidRPr="00A1069E" w14:paraId="1A97F3F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7FFE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19AE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619FB913" w14:textId="03E2A26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478BFA19" w14:textId="72190E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67602" w14:textId="519209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A1E43" w14:textId="07DDC1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7,236.32 </w:t>
            </w:r>
          </w:p>
        </w:tc>
      </w:tr>
      <w:tr w:rsidR="00A1069E" w:rsidRPr="00A1069E" w14:paraId="6C07A06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8104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15EFD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5B9F5988" w14:textId="4C91B9B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0B3AA05C" w14:textId="096E60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696C0" w14:textId="3CC0DBE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23FD4" w14:textId="04FED6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887.40 </w:t>
            </w:r>
          </w:p>
        </w:tc>
      </w:tr>
      <w:tr w:rsidR="00A1069E" w:rsidRPr="00A1069E" w14:paraId="408C3F0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24B7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5F45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5CEC6F6C" w14:textId="18562DB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757B61B1" w14:textId="536223C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FACE1" w14:textId="019EFD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7E4AC" w14:textId="3DAF33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38,276.44 </w:t>
            </w:r>
          </w:p>
        </w:tc>
      </w:tr>
      <w:tr w:rsidR="00A1069E" w:rsidRPr="00A1069E" w14:paraId="548B2688"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5BA1C6"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595A10C7" w14:textId="6D1CAEC7"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33,387,048.70 </w:t>
            </w:r>
          </w:p>
        </w:tc>
        <w:tc>
          <w:tcPr>
            <w:tcW w:w="958" w:type="pct"/>
            <w:tcBorders>
              <w:top w:val="nil"/>
              <w:left w:val="nil"/>
              <w:bottom w:val="single" w:sz="4" w:space="0" w:color="000000"/>
              <w:right w:val="single" w:sz="4" w:space="0" w:color="000000"/>
            </w:tcBorders>
            <w:shd w:val="clear" w:color="A5A5A5" w:fill="A5A5A5"/>
            <w:noWrap/>
            <w:vAlign w:val="bottom"/>
            <w:hideMark/>
          </w:tcPr>
          <w:p w14:paraId="6F42990D" w14:textId="225074A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8F6841A" w14:textId="705333B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436C75D" w14:textId="28F8AA4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33,990,198.70 </w:t>
            </w:r>
          </w:p>
        </w:tc>
      </w:tr>
      <w:tr w:rsidR="00A1069E" w:rsidRPr="00A1069E" w14:paraId="0DA970CA"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210E3"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C5EBA5E" w14:textId="674C961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1,084,25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39208330" w14:textId="18F669D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F559684" w14:textId="7B27844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7C03C6" w14:textId="7B09F861"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1,362,007.82 </w:t>
            </w:r>
          </w:p>
        </w:tc>
      </w:tr>
      <w:tr w:rsidR="00A1069E" w:rsidRPr="00A1069E" w14:paraId="0A81D16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8AF2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4523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0113888A" w14:textId="249A27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69C735" w14:textId="101829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C3B7C" w14:textId="56A379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2D352" w14:textId="7855B4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5,000.00 </w:t>
            </w:r>
          </w:p>
        </w:tc>
      </w:tr>
      <w:tr w:rsidR="00A1069E" w:rsidRPr="00A1069E" w14:paraId="75EFB1C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A088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5BC7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288B2AFF" w14:textId="66DC58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FD3A59" w14:textId="209BEAF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45C05" w14:textId="10AC26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B170B" w14:textId="0A52D7A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30,000.00 </w:t>
            </w:r>
          </w:p>
        </w:tc>
      </w:tr>
      <w:tr w:rsidR="00A1069E" w:rsidRPr="00A1069E" w14:paraId="5B492F2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3DC4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6BF3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6001E9D5" w14:textId="541CB6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44747635" w14:textId="5EEE76C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7A353" w14:textId="26470FF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17959" w14:textId="4F04008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1,080.00 </w:t>
            </w:r>
          </w:p>
        </w:tc>
      </w:tr>
      <w:tr w:rsidR="00A1069E" w:rsidRPr="00A1069E" w14:paraId="0A8DA4C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2297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D3BE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2D8F006E" w14:textId="151325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62103FB2" w14:textId="38B944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2468714C" w14:textId="49F0C9F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F3E16" w14:textId="2DFB87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80,447.20 </w:t>
            </w:r>
          </w:p>
        </w:tc>
      </w:tr>
      <w:tr w:rsidR="00A1069E" w:rsidRPr="00A1069E" w14:paraId="6DF5597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7A83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CD66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1FB98BC7" w14:textId="1D9997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2C3415C7" w14:textId="5760AFF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44DE1" w14:textId="1D138B6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CA1BB" w14:textId="0C6C59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21,656.70 </w:t>
            </w:r>
          </w:p>
        </w:tc>
      </w:tr>
      <w:tr w:rsidR="00A1069E" w:rsidRPr="00A1069E" w14:paraId="63B9D86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66F4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85F4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5A8CB25C" w14:textId="5BC4D2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62A365D6" w14:textId="71AD6D1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6AA98" w14:textId="21AC42F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B599F" w14:textId="0A3F92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67,414.10 </w:t>
            </w:r>
          </w:p>
        </w:tc>
      </w:tr>
      <w:tr w:rsidR="00A1069E" w:rsidRPr="00A1069E" w14:paraId="5FC84D1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0486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7695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36F1369A" w14:textId="34EC4F8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C87F6B" w14:textId="027FD0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D2508" w14:textId="2F323F6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272BA" w14:textId="66E58F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5,000.00 </w:t>
            </w:r>
          </w:p>
        </w:tc>
      </w:tr>
      <w:tr w:rsidR="00A1069E" w:rsidRPr="00A1069E" w14:paraId="7EE8CD6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17CF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4BA6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444F8F48" w14:textId="2ADB89C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B3887C9" w14:textId="0637287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E0091" w14:textId="65108AB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86649" w14:textId="79F0F83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80,500.00 </w:t>
            </w:r>
          </w:p>
        </w:tc>
      </w:tr>
      <w:tr w:rsidR="00A1069E" w:rsidRPr="00A1069E" w14:paraId="1B26649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D7CF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06D7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3A837419" w14:textId="009508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09BA12" w14:textId="11AB57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44051" w14:textId="14630F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46654" w14:textId="4B9424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77,000.00 </w:t>
            </w:r>
          </w:p>
        </w:tc>
      </w:tr>
      <w:tr w:rsidR="00A1069E" w:rsidRPr="00A1069E" w14:paraId="46CCAC5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D673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DA6E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6B1A05A0" w14:textId="1002997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6056AD0E" w14:textId="16F60B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9DB82" w14:textId="7F039D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6F9DE" w14:textId="124FE15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72,100.00 </w:t>
            </w:r>
          </w:p>
        </w:tc>
      </w:tr>
      <w:tr w:rsidR="00A1069E" w:rsidRPr="00A1069E" w14:paraId="66101C2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D492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BF6B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3E64C85C" w14:textId="2C9A96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54,800.00 </w:t>
            </w:r>
          </w:p>
        </w:tc>
        <w:tc>
          <w:tcPr>
            <w:tcW w:w="958" w:type="pct"/>
            <w:tcBorders>
              <w:top w:val="nil"/>
              <w:left w:val="nil"/>
              <w:bottom w:val="single" w:sz="4" w:space="0" w:color="000000"/>
              <w:right w:val="single" w:sz="4" w:space="0" w:color="000000"/>
            </w:tcBorders>
            <w:shd w:val="clear" w:color="auto" w:fill="auto"/>
            <w:noWrap/>
            <w:vAlign w:val="bottom"/>
            <w:hideMark/>
          </w:tcPr>
          <w:p w14:paraId="3B675141" w14:textId="0BE83FE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510AB" w14:textId="694BA1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D32BC" w14:textId="5112A52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54,800.00 </w:t>
            </w:r>
          </w:p>
        </w:tc>
      </w:tr>
      <w:tr w:rsidR="00A1069E" w:rsidRPr="00A1069E" w14:paraId="59BC4EF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402E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0BE8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5A5ADE25" w14:textId="5E9C0FF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8,100,835.40 </w:t>
            </w:r>
          </w:p>
        </w:tc>
        <w:tc>
          <w:tcPr>
            <w:tcW w:w="958" w:type="pct"/>
            <w:tcBorders>
              <w:top w:val="nil"/>
              <w:left w:val="nil"/>
              <w:bottom w:val="single" w:sz="4" w:space="0" w:color="000000"/>
              <w:right w:val="single" w:sz="4" w:space="0" w:color="000000"/>
            </w:tcBorders>
            <w:shd w:val="clear" w:color="auto" w:fill="auto"/>
            <w:noWrap/>
            <w:vAlign w:val="bottom"/>
            <w:hideMark/>
          </w:tcPr>
          <w:p w14:paraId="6B0910C0" w14:textId="0196D74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48864" w14:textId="4782AC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13ADF" w14:textId="1995318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8,100,835.40 </w:t>
            </w:r>
          </w:p>
        </w:tc>
      </w:tr>
      <w:tr w:rsidR="00A1069E" w:rsidRPr="00A1069E" w14:paraId="62C2A65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EE87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8418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E165892" w14:textId="496D5CA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5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A5096EE" w14:textId="790EC48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BB03A5" w14:textId="5FA917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7D351" w14:textId="65F54D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53,400.00 </w:t>
            </w:r>
          </w:p>
        </w:tc>
      </w:tr>
      <w:tr w:rsidR="00A1069E" w:rsidRPr="00A1069E" w14:paraId="404F8CD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512C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D4F3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44B4569B" w14:textId="7183FCF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556B548B" w14:textId="5408B5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74957" w14:textId="79924CC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55735" w14:textId="280760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59,340.00 </w:t>
            </w:r>
          </w:p>
        </w:tc>
      </w:tr>
      <w:tr w:rsidR="00A1069E" w:rsidRPr="00A1069E" w14:paraId="1B9D2E9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A958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7473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0E62F2E7" w14:textId="716325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050D4211" w14:textId="3EC14EB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C37DA" w14:textId="594CE4E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79072" w14:textId="761066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5,897.42 </w:t>
            </w:r>
          </w:p>
        </w:tc>
      </w:tr>
      <w:tr w:rsidR="00A1069E" w:rsidRPr="00A1069E" w14:paraId="20309F6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24EF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D602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0C0FB2EF" w14:textId="3E773C5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515035CB" w14:textId="490B4AC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C84B7" w14:textId="4C5796A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C1D65" w14:textId="494330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87,537.00 </w:t>
            </w:r>
          </w:p>
        </w:tc>
      </w:tr>
      <w:tr w:rsidR="00A1069E" w:rsidRPr="00A1069E" w14:paraId="5BAD87D0"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5F3777"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53DF80EF" w14:textId="15D0489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3,711,4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40622D36" w14:textId="1B9B5BF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16D4909" w14:textId="28EDC3FF"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979EA2" w14:textId="4A8747EB"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3,986,853.71 </w:t>
            </w:r>
          </w:p>
        </w:tc>
      </w:tr>
      <w:tr w:rsidR="00A1069E" w:rsidRPr="00A1069E" w14:paraId="032ADAA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0240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32F3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3326D81A" w14:textId="6F6FC7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743D1ABC" w14:textId="5541FBA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378E76" w14:textId="4FA2F4F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141EC" w14:textId="334B99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8,984.96 </w:t>
            </w:r>
          </w:p>
        </w:tc>
      </w:tr>
      <w:tr w:rsidR="00A1069E" w:rsidRPr="00A1069E" w14:paraId="5D8CDEA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2B29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A7C7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0064B1E7" w14:textId="63DDF34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32099CE5" w14:textId="69570A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4DCF4" w14:textId="2078CE5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D43BF" w14:textId="488CA3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168,099.20 </w:t>
            </w:r>
          </w:p>
        </w:tc>
      </w:tr>
      <w:tr w:rsidR="00A1069E" w:rsidRPr="00A1069E" w14:paraId="7384797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7D9C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AB14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0F113DF" w14:textId="7BD42F8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3B9410A7" w14:textId="05B96AF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FAAD0" w14:textId="27CB230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8D232" w14:textId="1A8856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63,820.45 </w:t>
            </w:r>
          </w:p>
        </w:tc>
      </w:tr>
      <w:tr w:rsidR="00A1069E" w:rsidRPr="00A1069E" w14:paraId="13959A0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4B80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3B5E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50E58FCB" w14:textId="7D23DB2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22,395.00 </w:t>
            </w:r>
          </w:p>
        </w:tc>
        <w:tc>
          <w:tcPr>
            <w:tcW w:w="958" w:type="pct"/>
            <w:tcBorders>
              <w:top w:val="nil"/>
              <w:left w:val="nil"/>
              <w:bottom w:val="single" w:sz="4" w:space="0" w:color="000000"/>
              <w:right w:val="single" w:sz="4" w:space="0" w:color="000000"/>
            </w:tcBorders>
            <w:shd w:val="clear" w:color="auto" w:fill="auto"/>
            <w:noWrap/>
            <w:vAlign w:val="bottom"/>
            <w:hideMark/>
          </w:tcPr>
          <w:p w14:paraId="11CA3FC8" w14:textId="76E7F71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D97C0" w14:textId="718341C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36E27" w14:textId="1C18701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22,395.00 </w:t>
            </w:r>
          </w:p>
        </w:tc>
      </w:tr>
      <w:tr w:rsidR="00A1069E" w:rsidRPr="00A1069E" w14:paraId="2FDDF1B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19E9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D96E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4C427DDF" w14:textId="5048F18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E3B412" w14:textId="591BF39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FEB23" w14:textId="233F0F4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C53F7" w14:textId="36AD9E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0,000.00 </w:t>
            </w:r>
          </w:p>
        </w:tc>
      </w:tr>
      <w:tr w:rsidR="00A1069E" w:rsidRPr="00A1069E" w14:paraId="18C23A2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DC74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3B11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164C6F6F" w14:textId="4AB523F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23,565.00 </w:t>
            </w:r>
          </w:p>
        </w:tc>
        <w:tc>
          <w:tcPr>
            <w:tcW w:w="958" w:type="pct"/>
            <w:tcBorders>
              <w:top w:val="nil"/>
              <w:left w:val="nil"/>
              <w:bottom w:val="single" w:sz="4" w:space="0" w:color="000000"/>
              <w:right w:val="single" w:sz="4" w:space="0" w:color="000000"/>
            </w:tcBorders>
            <w:shd w:val="clear" w:color="auto" w:fill="auto"/>
            <w:noWrap/>
            <w:vAlign w:val="bottom"/>
            <w:hideMark/>
          </w:tcPr>
          <w:p w14:paraId="0D5BA6C8" w14:textId="4A5DD96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9F5A4" w14:textId="41EF9E6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143C8" w14:textId="438E46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23,565.00 </w:t>
            </w:r>
          </w:p>
        </w:tc>
      </w:tr>
      <w:tr w:rsidR="00A1069E" w:rsidRPr="00A1069E" w14:paraId="0164922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CE21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AB85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063DD02C" w14:textId="1794D8D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0C67EC2C" w14:textId="4A77584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C12B4" w14:textId="6BAD5D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63824" w14:textId="5F3B475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0,040.00 </w:t>
            </w:r>
          </w:p>
        </w:tc>
      </w:tr>
      <w:tr w:rsidR="00A1069E" w:rsidRPr="00A1069E" w14:paraId="0E25B38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68F5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5116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07A8C4B8" w14:textId="0672C3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47,229.00 </w:t>
            </w:r>
          </w:p>
        </w:tc>
        <w:tc>
          <w:tcPr>
            <w:tcW w:w="958" w:type="pct"/>
            <w:tcBorders>
              <w:top w:val="nil"/>
              <w:left w:val="nil"/>
              <w:bottom w:val="single" w:sz="4" w:space="0" w:color="000000"/>
              <w:right w:val="single" w:sz="4" w:space="0" w:color="000000"/>
            </w:tcBorders>
            <w:shd w:val="clear" w:color="auto" w:fill="auto"/>
            <w:noWrap/>
            <w:vAlign w:val="bottom"/>
            <w:hideMark/>
          </w:tcPr>
          <w:p w14:paraId="708F760C" w14:textId="5911F4D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094D5" w14:textId="1BB9456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A8D90" w14:textId="28DDF56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47,229.00 </w:t>
            </w:r>
          </w:p>
        </w:tc>
      </w:tr>
      <w:tr w:rsidR="00A1069E" w:rsidRPr="00A1069E" w14:paraId="553660E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49F8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7D57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40D4A8D2" w14:textId="280C8DC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5D466C" w14:textId="3301C54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A6377AC" w14:textId="13CBAE2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2E48A" w14:textId="395640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10,400.00 </w:t>
            </w:r>
          </w:p>
        </w:tc>
      </w:tr>
      <w:tr w:rsidR="00A1069E" w:rsidRPr="00A1069E" w14:paraId="555224C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0E89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7E52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4BFF3CD8" w14:textId="760FC27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CE1A57" w14:textId="3AF644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5365A" w14:textId="554764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2DDC2" w14:textId="0F4EA09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40,000.00 </w:t>
            </w:r>
          </w:p>
        </w:tc>
      </w:tr>
      <w:tr w:rsidR="00A1069E" w:rsidRPr="00A1069E" w14:paraId="0D1A440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8F2A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2CCA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1F515160" w14:textId="3D45CF2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0DAB8048" w14:textId="1C89E90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50AAC" w14:textId="6318A1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72B05" w14:textId="35F79F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64,250.00 </w:t>
            </w:r>
          </w:p>
        </w:tc>
      </w:tr>
      <w:tr w:rsidR="00A1069E" w:rsidRPr="00A1069E" w14:paraId="105533C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1430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5F02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1BBB35B4" w14:textId="2A0005A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35,168.10 </w:t>
            </w:r>
          </w:p>
        </w:tc>
        <w:tc>
          <w:tcPr>
            <w:tcW w:w="958" w:type="pct"/>
            <w:tcBorders>
              <w:top w:val="nil"/>
              <w:left w:val="nil"/>
              <w:bottom w:val="single" w:sz="4" w:space="0" w:color="000000"/>
              <w:right w:val="single" w:sz="4" w:space="0" w:color="000000"/>
            </w:tcBorders>
            <w:shd w:val="clear" w:color="auto" w:fill="auto"/>
            <w:noWrap/>
            <w:vAlign w:val="bottom"/>
            <w:hideMark/>
          </w:tcPr>
          <w:p w14:paraId="780807F1" w14:textId="4BBD549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259951" w14:textId="74FCAE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7A081" w14:textId="41D8CE1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35,168.10 </w:t>
            </w:r>
          </w:p>
        </w:tc>
      </w:tr>
      <w:tr w:rsidR="00A1069E" w:rsidRPr="00A1069E" w14:paraId="6F3DAEC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12F7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7BD7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BABEC52" w14:textId="5BCF22A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0D95F62F" w14:textId="4D6458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22E3C" w14:textId="1810752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48060" w14:textId="084AE53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04,350.00 </w:t>
            </w:r>
          </w:p>
        </w:tc>
      </w:tr>
      <w:tr w:rsidR="00A1069E" w:rsidRPr="00A1069E" w14:paraId="66CA7A2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6E23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200E3E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77339D75" w14:textId="6AD728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122C8679" w14:textId="7AFAE8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F88D4" w14:textId="13C9C6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101B0" w14:textId="5ED209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33,487.00 </w:t>
            </w:r>
          </w:p>
        </w:tc>
      </w:tr>
      <w:tr w:rsidR="00A1069E" w:rsidRPr="00A1069E" w14:paraId="0A1A2B5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D135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CD7E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4C12F808" w14:textId="4B96E8E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EC224C0" w14:textId="6B75B19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8850F" w14:textId="5846418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569D6" w14:textId="3A406F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5,800.00 </w:t>
            </w:r>
          </w:p>
        </w:tc>
      </w:tr>
      <w:tr w:rsidR="00A1069E" w:rsidRPr="00A1069E" w14:paraId="0D908A2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D27A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63DD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25DECEE6" w14:textId="286270E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6FB42212" w14:textId="21EEF8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C088B" w14:textId="7846D9A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0AE03" w14:textId="20C3E94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91,190.00 </w:t>
            </w:r>
          </w:p>
        </w:tc>
      </w:tr>
      <w:tr w:rsidR="00A1069E" w:rsidRPr="00A1069E" w14:paraId="50B6ECC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FA9B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EC53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4F11CDCA" w14:textId="7A9FD9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7910984B" w14:textId="41B757A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AF7441" w14:textId="66E8C0C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B9098" w14:textId="063CCC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78,075.00 </w:t>
            </w:r>
          </w:p>
        </w:tc>
      </w:tr>
      <w:tr w:rsidR="00A1069E" w:rsidRPr="00A1069E" w14:paraId="7ABEB9A5"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6C57F"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5CF350E2" w14:textId="0EA4213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8,393,923.50 </w:t>
            </w:r>
          </w:p>
        </w:tc>
        <w:tc>
          <w:tcPr>
            <w:tcW w:w="958" w:type="pct"/>
            <w:tcBorders>
              <w:top w:val="nil"/>
              <w:left w:val="nil"/>
              <w:bottom w:val="single" w:sz="4" w:space="0" w:color="000000"/>
              <w:right w:val="single" w:sz="4" w:space="0" w:color="000000"/>
            </w:tcBorders>
            <w:shd w:val="clear" w:color="D8D8D8" w:fill="D8D8D8"/>
            <w:noWrap/>
            <w:vAlign w:val="bottom"/>
            <w:hideMark/>
          </w:tcPr>
          <w:p w14:paraId="7D72CD55" w14:textId="21D6466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3C30E9" w14:textId="5A05784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2D3E5F" w14:textId="78FF710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8,393,923.50 </w:t>
            </w:r>
          </w:p>
        </w:tc>
      </w:tr>
      <w:tr w:rsidR="00A1069E" w:rsidRPr="00A1069E" w14:paraId="2CD7D53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4E7F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33C9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2258CC4C" w14:textId="10D1681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3A23CC0" w14:textId="7C28972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173FB" w14:textId="2C6129F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B430B" w14:textId="637345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0,320.00 </w:t>
            </w:r>
          </w:p>
        </w:tc>
      </w:tr>
      <w:tr w:rsidR="00A1069E" w:rsidRPr="00A1069E" w14:paraId="6738D20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A644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51F4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280EB965" w14:textId="47DBBDF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57EB2B29" w14:textId="4FC64EB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3AB11" w14:textId="206ECAA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6AFF4" w14:textId="21AB37C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86,820.00 </w:t>
            </w:r>
          </w:p>
        </w:tc>
      </w:tr>
      <w:tr w:rsidR="00A1069E" w:rsidRPr="00A1069E" w14:paraId="158A13E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DF45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4874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19F57892" w14:textId="6C1FEF0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1F361A" w14:textId="4DB08F2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B8512" w14:textId="3DDE89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CE6AB" w14:textId="33492D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60,000.00 </w:t>
            </w:r>
          </w:p>
        </w:tc>
      </w:tr>
      <w:tr w:rsidR="00A1069E" w:rsidRPr="00A1069E" w14:paraId="3674255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9457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B2FA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3C3F63A5" w14:textId="68FE90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DE8C34" w14:textId="74C3B4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589E0" w14:textId="42A625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707D5" w14:textId="1B93419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2,000.00 </w:t>
            </w:r>
          </w:p>
        </w:tc>
      </w:tr>
      <w:tr w:rsidR="00A1069E" w:rsidRPr="00A1069E" w14:paraId="6292082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A26F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663A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556A73F5" w14:textId="49BAF9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6FEF59DD" w14:textId="489812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767A6" w14:textId="4F2E868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02897" w14:textId="419AEA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60,447.75 </w:t>
            </w:r>
          </w:p>
        </w:tc>
      </w:tr>
      <w:tr w:rsidR="00A1069E" w:rsidRPr="00A1069E" w14:paraId="4483F39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00EE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846A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569B37E1" w14:textId="39C2E5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1BBB8A08" w14:textId="48A00C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B1FD7" w14:textId="327FC76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120CC" w14:textId="31E48AE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5,944.00 </w:t>
            </w:r>
          </w:p>
        </w:tc>
      </w:tr>
      <w:tr w:rsidR="00A1069E" w:rsidRPr="00A1069E" w14:paraId="520E9D5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504F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3CE73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637E7D72" w14:textId="40A02F9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069F6A2A" w14:textId="146DE0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88861" w14:textId="78ACB7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4B0C7" w14:textId="435C4CB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268,223.75 </w:t>
            </w:r>
          </w:p>
        </w:tc>
      </w:tr>
      <w:tr w:rsidR="00A1069E" w:rsidRPr="00A1069E" w14:paraId="4B4C48F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693F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6DBD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573BDB82" w14:textId="13505AD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60EA5C" w14:textId="7E6F36F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BA6FC" w14:textId="6BC6DA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1EA09" w14:textId="48EDC23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5,000.00 </w:t>
            </w:r>
          </w:p>
        </w:tc>
      </w:tr>
      <w:tr w:rsidR="00A1069E" w:rsidRPr="00A1069E" w14:paraId="48D10D3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8029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788E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583B2AE1" w14:textId="62F586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E8DF57" w14:textId="56BB676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CF222" w14:textId="7EF24B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1E0FC" w14:textId="36E4AC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41,000.00 </w:t>
            </w:r>
          </w:p>
        </w:tc>
      </w:tr>
      <w:tr w:rsidR="00A1069E" w:rsidRPr="00A1069E" w14:paraId="3BB20A4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4155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3DD8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3CB6A151" w14:textId="056FE2F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578461" w14:textId="1651ACB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E62EA" w14:textId="0CD99E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59782" w14:textId="6DE7C7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625,000.00 </w:t>
            </w:r>
          </w:p>
        </w:tc>
      </w:tr>
      <w:tr w:rsidR="00A1069E" w:rsidRPr="00A1069E" w14:paraId="3706ECA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20F0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75E5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21FA8DBD" w14:textId="7BA9E3C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81,400.00 </w:t>
            </w:r>
          </w:p>
        </w:tc>
        <w:tc>
          <w:tcPr>
            <w:tcW w:w="958" w:type="pct"/>
            <w:tcBorders>
              <w:top w:val="nil"/>
              <w:left w:val="nil"/>
              <w:bottom w:val="single" w:sz="4" w:space="0" w:color="000000"/>
              <w:right w:val="single" w:sz="4" w:space="0" w:color="000000"/>
            </w:tcBorders>
            <w:shd w:val="clear" w:color="auto" w:fill="auto"/>
            <w:noWrap/>
            <w:vAlign w:val="bottom"/>
            <w:hideMark/>
          </w:tcPr>
          <w:p w14:paraId="241C619B" w14:textId="5C9BBE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937E5" w14:textId="6C4ECA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23C0E" w14:textId="63891A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81,400.00 </w:t>
            </w:r>
          </w:p>
        </w:tc>
      </w:tr>
      <w:tr w:rsidR="00A1069E" w:rsidRPr="00A1069E" w14:paraId="10E498E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0CCF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39F2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1ECA3CE" w14:textId="790346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1E55087B" w14:textId="40CD56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306DD" w14:textId="2316BFB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B1E42" w14:textId="79DFC20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13,298.75 </w:t>
            </w:r>
          </w:p>
        </w:tc>
      </w:tr>
      <w:tr w:rsidR="00A1069E" w:rsidRPr="00A1069E" w14:paraId="5DCE7DC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9AD7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114E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3A5CF914" w14:textId="4A5609F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1BCC4F75" w14:textId="29973A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0F128" w14:textId="362424D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0411C" w14:textId="40EA28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81,160.00 </w:t>
            </w:r>
          </w:p>
        </w:tc>
      </w:tr>
      <w:tr w:rsidR="00A1069E" w:rsidRPr="00A1069E" w14:paraId="2037370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C146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6CC5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1B91BAA" w14:textId="4BF94A6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67133C" w14:textId="167FC9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9D3C3" w14:textId="48A388E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DE06C" w14:textId="182CBCD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60,000.00 </w:t>
            </w:r>
          </w:p>
        </w:tc>
      </w:tr>
      <w:tr w:rsidR="00A1069E" w:rsidRPr="00A1069E" w14:paraId="09C2178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6A5F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9C4D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E0D987" w14:textId="1C072BE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18,600.00 </w:t>
            </w:r>
          </w:p>
        </w:tc>
        <w:tc>
          <w:tcPr>
            <w:tcW w:w="958" w:type="pct"/>
            <w:tcBorders>
              <w:top w:val="nil"/>
              <w:left w:val="nil"/>
              <w:bottom w:val="single" w:sz="4" w:space="0" w:color="000000"/>
              <w:right w:val="single" w:sz="4" w:space="0" w:color="000000"/>
            </w:tcBorders>
            <w:shd w:val="clear" w:color="auto" w:fill="auto"/>
            <w:noWrap/>
            <w:vAlign w:val="bottom"/>
            <w:hideMark/>
          </w:tcPr>
          <w:p w14:paraId="6105CD38" w14:textId="430D153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ED63E" w14:textId="46017A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DD21B" w14:textId="61B77A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18,600.00 </w:t>
            </w:r>
          </w:p>
        </w:tc>
      </w:tr>
      <w:tr w:rsidR="00A1069E" w:rsidRPr="00A1069E" w14:paraId="1CC7F65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D2E9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2536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2406F8A1" w14:textId="4861776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A7CFA5A" w14:textId="40D0B4C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D1B92" w14:textId="442B7A3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797D1" w14:textId="32F4EC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2,500.00 </w:t>
            </w:r>
          </w:p>
        </w:tc>
      </w:tr>
      <w:tr w:rsidR="00A1069E" w:rsidRPr="00A1069E" w14:paraId="0006495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2DB3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FFAB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1CA1E106" w14:textId="1822EFF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4272E8" w14:textId="500A5B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EEBF2" w14:textId="36A7F2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E8F8F" w14:textId="02CF559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00,000.00 </w:t>
            </w:r>
          </w:p>
        </w:tc>
      </w:tr>
      <w:tr w:rsidR="00A1069E" w:rsidRPr="00A1069E" w14:paraId="3EA6A00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7CFF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2164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208D068A" w14:textId="530034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5D40A99B" w14:textId="42912EF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79878" w14:textId="50CF1BB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1026B" w14:textId="02A7BE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132,209.25 </w:t>
            </w:r>
          </w:p>
        </w:tc>
      </w:tr>
      <w:tr w:rsidR="00A1069E" w:rsidRPr="00A1069E" w14:paraId="438E1CC3"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553E1A"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763C28F5" w14:textId="195ACD3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89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7CFC4413" w14:textId="1993760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CC7D84" w14:textId="323CF1E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F83174" w14:textId="23AF319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895,383.55 </w:t>
            </w:r>
          </w:p>
        </w:tc>
      </w:tr>
      <w:tr w:rsidR="00A1069E" w:rsidRPr="00A1069E" w14:paraId="5206B2B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234B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D1C1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08B3609" w14:textId="0559C14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67A4BA07" w14:textId="28A0C0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198AD" w14:textId="5AFE7BE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B0189" w14:textId="74E7E7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85,201.95 </w:t>
            </w:r>
          </w:p>
        </w:tc>
      </w:tr>
      <w:tr w:rsidR="00A1069E" w:rsidRPr="00A1069E" w14:paraId="57DFDDB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22CE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19CB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13670469" w14:textId="24DB8C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7220EC76" w14:textId="297833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1C4D2C" w14:textId="7497951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976CF" w14:textId="11ED261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9,640.00 </w:t>
            </w:r>
          </w:p>
        </w:tc>
      </w:tr>
      <w:tr w:rsidR="00A1069E" w:rsidRPr="00A1069E" w14:paraId="0B6807D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941F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593E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2CB8BF18" w14:textId="0DFE465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26,319.10 </w:t>
            </w:r>
          </w:p>
        </w:tc>
        <w:tc>
          <w:tcPr>
            <w:tcW w:w="958" w:type="pct"/>
            <w:tcBorders>
              <w:top w:val="nil"/>
              <w:left w:val="nil"/>
              <w:bottom w:val="single" w:sz="4" w:space="0" w:color="000000"/>
              <w:right w:val="single" w:sz="4" w:space="0" w:color="000000"/>
            </w:tcBorders>
            <w:shd w:val="clear" w:color="auto" w:fill="auto"/>
            <w:noWrap/>
            <w:vAlign w:val="bottom"/>
            <w:hideMark/>
          </w:tcPr>
          <w:p w14:paraId="4687C6F2" w14:textId="2A4352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819D6" w14:textId="12CA37A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42479" w14:textId="2A16A1B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26,319.10 </w:t>
            </w:r>
          </w:p>
        </w:tc>
      </w:tr>
      <w:tr w:rsidR="00A1069E" w:rsidRPr="00A1069E" w14:paraId="63DBD34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2247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EB7A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1317B518" w14:textId="3230A9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0F8B1B22" w14:textId="7254C0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CB0C7" w14:textId="5D0927F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6C2CC" w14:textId="2EE4DD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3,052.50 </w:t>
            </w:r>
          </w:p>
        </w:tc>
      </w:tr>
      <w:tr w:rsidR="00A1069E" w:rsidRPr="00A1069E" w14:paraId="3DB503B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5AD2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080E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4B2D8EDC" w14:textId="68D1F7E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2DCE6B36" w14:textId="011163E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3AF90" w14:textId="315F686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302F3" w14:textId="33B77C5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11,170.00 </w:t>
            </w:r>
          </w:p>
        </w:tc>
      </w:tr>
      <w:tr w:rsidR="00A1069E" w:rsidRPr="00A1069E" w14:paraId="3DA284C3"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5D2CDE"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658F3E3A" w14:textId="549AA79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57,630,601.30 </w:t>
            </w:r>
          </w:p>
        </w:tc>
        <w:tc>
          <w:tcPr>
            <w:tcW w:w="958" w:type="pct"/>
            <w:tcBorders>
              <w:top w:val="nil"/>
              <w:left w:val="nil"/>
              <w:bottom w:val="single" w:sz="4" w:space="0" w:color="000000"/>
              <w:right w:val="single" w:sz="4" w:space="0" w:color="000000"/>
            </w:tcBorders>
            <w:shd w:val="clear" w:color="D8D8D8" w:fill="D8D8D8"/>
            <w:noWrap/>
            <w:vAlign w:val="bottom"/>
            <w:hideMark/>
          </w:tcPr>
          <w:p w14:paraId="43532165" w14:textId="4A1FA4B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34EFDD" w14:textId="2A5904A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E2D8C2" w14:textId="7B8AD3D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57,680,601.30 </w:t>
            </w:r>
          </w:p>
        </w:tc>
      </w:tr>
      <w:tr w:rsidR="00A1069E" w:rsidRPr="00A1069E" w14:paraId="1C3AE2C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BF11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D382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778F20FA" w14:textId="68EF9E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48F1129A" w14:textId="4D2096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637A7B" w14:textId="7969EE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EA708" w14:textId="2DB0C24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73,220.00 </w:t>
            </w:r>
          </w:p>
        </w:tc>
      </w:tr>
      <w:tr w:rsidR="00A1069E" w:rsidRPr="00A1069E" w14:paraId="79C5450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9E1E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C21F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7CAF489B" w14:textId="5EBE6F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6B8160B6" w14:textId="669C37C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81070" w14:textId="47954F9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B8F4C" w14:textId="4C1DF5C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0,223.05 </w:t>
            </w:r>
          </w:p>
        </w:tc>
      </w:tr>
      <w:tr w:rsidR="00A1069E" w:rsidRPr="00A1069E" w14:paraId="243D92C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6FA0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2FDE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7F33E141" w14:textId="661DA1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0455865C" w14:textId="7B9D48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021C1" w14:textId="2088E6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BDB01" w14:textId="6761724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1,500.00 </w:t>
            </w:r>
          </w:p>
        </w:tc>
      </w:tr>
      <w:tr w:rsidR="00A1069E" w:rsidRPr="00A1069E" w14:paraId="531E64F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5895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E33B7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396CB159" w14:textId="24A87D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DC85DE" w14:textId="7EA005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843A8" w14:textId="4B941A6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84BBD" w14:textId="25B8870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90,000.00 </w:t>
            </w:r>
          </w:p>
        </w:tc>
      </w:tr>
      <w:tr w:rsidR="00A1069E" w:rsidRPr="00A1069E" w14:paraId="4C47BA9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4CA6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677E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35521376" w14:textId="7D7EE4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8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C16119" w14:textId="0B4764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6BDA6" w14:textId="4968322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63A50" w14:textId="522B48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880,000.00 </w:t>
            </w:r>
          </w:p>
        </w:tc>
      </w:tr>
      <w:tr w:rsidR="00A1069E" w:rsidRPr="00A1069E" w14:paraId="11FEF64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E478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A54D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55B4A2E0" w14:textId="58727C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D95A1F" w14:textId="2C090C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31C92" w14:textId="0DC2CD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BE78E" w14:textId="3EF84C0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510,000.00 </w:t>
            </w:r>
          </w:p>
        </w:tc>
      </w:tr>
      <w:tr w:rsidR="00A1069E" w:rsidRPr="00A1069E" w14:paraId="1941028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9A98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A6ED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7EEA5E01" w14:textId="5D41A7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002545E7" w14:textId="0C86116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75402" w14:textId="2EB440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EA733" w14:textId="3D845FE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1,713.92 </w:t>
            </w:r>
          </w:p>
        </w:tc>
      </w:tr>
      <w:tr w:rsidR="00A1069E" w:rsidRPr="00A1069E" w14:paraId="69F5855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BCFC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02A5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10D4317B" w14:textId="7139BC7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377AFD2C" w14:textId="3A325AE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F5163" w14:textId="6EE3BAC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1F29E" w14:textId="5460A3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981,633.55 </w:t>
            </w:r>
          </w:p>
        </w:tc>
      </w:tr>
      <w:tr w:rsidR="00A1069E" w:rsidRPr="00A1069E" w14:paraId="3C02121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8604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61395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3BE17A06" w14:textId="1BBCCEA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131397" w14:textId="3CE781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378C5" w14:textId="1C482E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D1382" w14:textId="145731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85,000.00 </w:t>
            </w:r>
          </w:p>
        </w:tc>
      </w:tr>
      <w:tr w:rsidR="00A1069E" w:rsidRPr="00A1069E" w14:paraId="05DE14D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D724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5A07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8393E62" w14:textId="3E16C26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618,240.00 </w:t>
            </w:r>
          </w:p>
        </w:tc>
        <w:tc>
          <w:tcPr>
            <w:tcW w:w="958" w:type="pct"/>
            <w:tcBorders>
              <w:top w:val="nil"/>
              <w:left w:val="nil"/>
              <w:bottom w:val="single" w:sz="4" w:space="0" w:color="000000"/>
              <w:right w:val="single" w:sz="4" w:space="0" w:color="000000"/>
            </w:tcBorders>
            <w:shd w:val="clear" w:color="auto" w:fill="auto"/>
            <w:noWrap/>
            <w:vAlign w:val="bottom"/>
            <w:hideMark/>
          </w:tcPr>
          <w:p w14:paraId="271B10F1" w14:textId="7C4EFD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65B123" w14:textId="4E6836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95F69" w14:textId="1FD22E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668,240.00 </w:t>
            </w:r>
          </w:p>
        </w:tc>
      </w:tr>
      <w:tr w:rsidR="00A1069E" w:rsidRPr="00A1069E" w14:paraId="187FD74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3345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8B76B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29575D5F" w14:textId="067D775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A5D324" w14:textId="609C90D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1C672" w14:textId="5491966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6F05D" w14:textId="2B811E3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30,000.00 </w:t>
            </w:r>
          </w:p>
        </w:tc>
      </w:tr>
      <w:tr w:rsidR="00A1069E" w:rsidRPr="00A1069E" w14:paraId="070D801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3BC0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1399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240A9EEF" w14:textId="4C446B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800B32" w14:textId="30FE290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A44DF" w14:textId="686929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0F256" w14:textId="755E52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50,000.00 </w:t>
            </w:r>
          </w:p>
        </w:tc>
      </w:tr>
      <w:tr w:rsidR="00A1069E" w:rsidRPr="00A1069E" w14:paraId="14471D1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8E58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B263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2345FD93" w14:textId="3AA00F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4F1DB1F7" w14:textId="45010BC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12819" w14:textId="5D1DA1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C18FA" w14:textId="31E21F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5,800.00 </w:t>
            </w:r>
          </w:p>
        </w:tc>
      </w:tr>
      <w:tr w:rsidR="00A1069E" w:rsidRPr="00A1069E" w14:paraId="60A7724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4C9C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D0AB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4E00F641" w14:textId="2B079D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F40B69" w14:textId="2D382A5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666EEB" w14:textId="5A6B95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A1AEA" w14:textId="7096A92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0,000.00 </w:t>
            </w:r>
          </w:p>
        </w:tc>
      </w:tr>
      <w:tr w:rsidR="00A1069E" w:rsidRPr="00A1069E" w14:paraId="7CED929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7DD8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9F4F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5C182DD4" w14:textId="2C90AE8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26A3068B" w14:textId="40111E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EC4E2" w14:textId="3DE5854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3E965" w14:textId="021ED4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34,860.00 </w:t>
            </w:r>
          </w:p>
        </w:tc>
      </w:tr>
      <w:tr w:rsidR="00A1069E" w:rsidRPr="00A1069E" w14:paraId="697E3CC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EA9D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5787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CC2AC6" w14:textId="33B1F07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3691E631" w14:textId="2C0468D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8ADBC" w14:textId="439509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6DC729" w14:textId="73DA7E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629,020.00 </w:t>
            </w:r>
          </w:p>
        </w:tc>
      </w:tr>
      <w:tr w:rsidR="00A1069E" w:rsidRPr="00A1069E" w14:paraId="3A75622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E395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1AAE6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6AA15931" w14:textId="70FC308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88,437.20 </w:t>
            </w:r>
          </w:p>
        </w:tc>
        <w:tc>
          <w:tcPr>
            <w:tcW w:w="958" w:type="pct"/>
            <w:tcBorders>
              <w:top w:val="nil"/>
              <w:left w:val="nil"/>
              <w:bottom w:val="single" w:sz="4" w:space="0" w:color="000000"/>
              <w:right w:val="single" w:sz="4" w:space="0" w:color="000000"/>
            </w:tcBorders>
            <w:shd w:val="clear" w:color="auto" w:fill="auto"/>
            <w:noWrap/>
            <w:vAlign w:val="bottom"/>
            <w:hideMark/>
          </w:tcPr>
          <w:p w14:paraId="4AE79A58" w14:textId="7657D5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9113D" w14:textId="654E3A2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720E3" w14:textId="05F7CF5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88,437.20 </w:t>
            </w:r>
          </w:p>
        </w:tc>
      </w:tr>
      <w:tr w:rsidR="00A1069E" w:rsidRPr="00A1069E" w14:paraId="4D87A0B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278A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AC73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2F59D6E2" w14:textId="39B75AD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24957BA3" w14:textId="0320F04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4E666" w14:textId="63674E4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783C9" w14:textId="1AB4D21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75,250.00 </w:t>
            </w:r>
          </w:p>
        </w:tc>
      </w:tr>
      <w:tr w:rsidR="00A1069E" w:rsidRPr="00A1069E" w14:paraId="2E3ADA4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D7F7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0FE0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0A9D6886" w14:textId="3F059D9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BF8F55" w14:textId="4D07C30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A819F" w14:textId="2865EBB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BB77C" w14:textId="30F4E4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80,000.00 </w:t>
            </w:r>
          </w:p>
        </w:tc>
      </w:tr>
      <w:tr w:rsidR="00A1069E" w:rsidRPr="00A1069E" w14:paraId="24DDD13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5960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9BDD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0024FADD" w14:textId="55CE81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B89946" w14:textId="77B561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CD39F" w14:textId="5F7D9B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F3DAB" w14:textId="384C96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2,000.00 </w:t>
            </w:r>
          </w:p>
        </w:tc>
      </w:tr>
      <w:tr w:rsidR="00A1069E" w:rsidRPr="00A1069E" w14:paraId="1E29B61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F193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8549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0180E7AA" w14:textId="51D57B2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4425F2" w14:textId="5056408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08FCD" w14:textId="09A369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99D70" w14:textId="766DADD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01,000.00 </w:t>
            </w:r>
          </w:p>
        </w:tc>
      </w:tr>
      <w:tr w:rsidR="00A1069E" w:rsidRPr="00A1069E" w14:paraId="6B93B1D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B797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0377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004C39D5" w14:textId="71D44B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075347F2" w14:textId="1A6C84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BBECC" w14:textId="5E22D7F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35C95" w14:textId="4C9DE7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83,920.00 </w:t>
            </w:r>
          </w:p>
        </w:tc>
      </w:tr>
      <w:tr w:rsidR="00A1069E" w:rsidRPr="00A1069E" w14:paraId="16809DB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A179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8B6C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5958DAD7" w14:textId="7D0F2B8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813,239.44 </w:t>
            </w:r>
          </w:p>
        </w:tc>
        <w:tc>
          <w:tcPr>
            <w:tcW w:w="958" w:type="pct"/>
            <w:tcBorders>
              <w:top w:val="nil"/>
              <w:left w:val="nil"/>
              <w:bottom w:val="single" w:sz="4" w:space="0" w:color="000000"/>
              <w:right w:val="single" w:sz="4" w:space="0" w:color="000000"/>
            </w:tcBorders>
            <w:shd w:val="clear" w:color="auto" w:fill="auto"/>
            <w:noWrap/>
            <w:vAlign w:val="bottom"/>
            <w:hideMark/>
          </w:tcPr>
          <w:p w14:paraId="40D04F2F" w14:textId="60FB3DE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A9931" w14:textId="632AA6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39B7C" w14:textId="2823022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813,239.44 </w:t>
            </w:r>
          </w:p>
        </w:tc>
      </w:tr>
      <w:tr w:rsidR="00A1069E" w:rsidRPr="00A1069E" w14:paraId="4CE0D9C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0569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7C80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7A40E20B" w14:textId="28A801E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2CC0BA" w14:textId="2A56635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A5572" w14:textId="1F6AFCA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CC0E5" w14:textId="16CF03E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000.00 </w:t>
            </w:r>
          </w:p>
        </w:tc>
      </w:tr>
      <w:tr w:rsidR="00A1069E" w:rsidRPr="00A1069E" w14:paraId="6CD590D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0415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6DB4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2F38041F" w14:textId="2D1A4E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31,608.14 </w:t>
            </w:r>
          </w:p>
        </w:tc>
        <w:tc>
          <w:tcPr>
            <w:tcW w:w="958" w:type="pct"/>
            <w:tcBorders>
              <w:top w:val="nil"/>
              <w:left w:val="nil"/>
              <w:bottom w:val="single" w:sz="4" w:space="0" w:color="000000"/>
              <w:right w:val="single" w:sz="4" w:space="0" w:color="000000"/>
            </w:tcBorders>
            <w:shd w:val="clear" w:color="auto" w:fill="auto"/>
            <w:noWrap/>
            <w:vAlign w:val="bottom"/>
            <w:hideMark/>
          </w:tcPr>
          <w:p w14:paraId="1302E95D" w14:textId="34296D8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F4EED" w14:textId="408FD49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3D880" w14:textId="3E6613D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31,608.14 </w:t>
            </w:r>
          </w:p>
        </w:tc>
      </w:tr>
      <w:tr w:rsidR="00A1069E" w:rsidRPr="00A1069E" w14:paraId="451A185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1BED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28C4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73EC61A5" w14:textId="5CB1E8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6AFFAF" w14:textId="6E5AA5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FC971" w14:textId="155140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FF155" w14:textId="0E702E2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0,000.00 </w:t>
            </w:r>
          </w:p>
        </w:tc>
      </w:tr>
      <w:tr w:rsidR="00A1069E" w:rsidRPr="00A1069E" w14:paraId="58CC373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42F2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290F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36F00F60" w14:textId="40D7F6F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8A9FD5" w14:textId="736E433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26C93" w14:textId="35C0A96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BEDBD" w14:textId="30C423E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160,000.00 </w:t>
            </w:r>
          </w:p>
        </w:tc>
      </w:tr>
      <w:tr w:rsidR="00A1069E" w:rsidRPr="00A1069E" w14:paraId="5D0516A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E09E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17D9D4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7B06C05E" w14:textId="4D449F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4D0EDCCB" w14:textId="5F4304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94152" w14:textId="4E4761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BBE02" w14:textId="75AB5F1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83,200.00 </w:t>
            </w:r>
          </w:p>
        </w:tc>
      </w:tr>
      <w:tr w:rsidR="00A1069E" w:rsidRPr="00A1069E" w14:paraId="6602C0A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42E1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9CFA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768FE739" w14:textId="0DE2F9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A66055" w14:textId="13BB554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A62A3" w14:textId="33E142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6E52D" w14:textId="7EB260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755,000.00 </w:t>
            </w:r>
          </w:p>
        </w:tc>
      </w:tr>
      <w:tr w:rsidR="00A1069E" w:rsidRPr="00A1069E" w14:paraId="75DE1D8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556D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1CC0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1BFCF26D" w14:textId="1F7D456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51ECF6F8" w14:textId="4327D67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B6ADA" w14:textId="2A701C2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EF01B" w14:textId="7551F3B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35,075.00 </w:t>
            </w:r>
          </w:p>
        </w:tc>
      </w:tr>
      <w:tr w:rsidR="00A1069E" w:rsidRPr="00A1069E" w14:paraId="0F48BE0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F256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A88C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1E8F1D01" w14:textId="5A17388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588501" w14:textId="62C0031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368CF" w14:textId="4C29DD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880FB" w14:textId="3676310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0,000.00 </w:t>
            </w:r>
          </w:p>
        </w:tc>
      </w:tr>
      <w:tr w:rsidR="00A1069E" w:rsidRPr="00A1069E" w14:paraId="768E406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DF54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727C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37AE546A" w14:textId="4ED8AFC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422,405.00 </w:t>
            </w:r>
          </w:p>
        </w:tc>
        <w:tc>
          <w:tcPr>
            <w:tcW w:w="958" w:type="pct"/>
            <w:tcBorders>
              <w:top w:val="nil"/>
              <w:left w:val="nil"/>
              <w:bottom w:val="single" w:sz="4" w:space="0" w:color="000000"/>
              <w:right w:val="single" w:sz="4" w:space="0" w:color="000000"/>
            </w:tcBorders>
            <w:shd w:val="clear" w:color="auto" w:fill="auto"/>
            <w:noWrap/>
            <w:vAlign w:val="bottom"/>
            <w:hideMark/>
          </w:tcPr>
          <w:p w14:paraId="35E92CCB" w14:textId="25B2989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829C2" w14:textId="2C0D53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6D24A" w14:textId="0E5398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422,405.00 </w:t>
            </w:r>
          </w:p>
        </w:tc>
      </w:tr>
      <w:tr w:rsidR="00A1069E" w:rsidRPr="00A1069E" w14:paraId="4EADF1A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A130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9ACF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1FD785D" w14:textId="1DB0D4A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FF7290" w14:textId="2419431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AAB91" w14:textId="39CBF12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4CECA" w14:textId="60D9BBF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70,000.00 </w:t>
            </w:r>
          </w:p>
        </w:tc>
      </w:tr>
      <w:tr w:rsidR="00A1069E" w:rsidRPr="00A1069E" w14:paraId="0D885E1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B639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850E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72D383FB" w14:textId="68E7E6E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77B269A" w14:textId="0D993D8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4A383" w14:textId="534E36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18998" w14:textId="4612142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85,940.00 </w:t>
            </w:r>
          </w:p>
        </w:tc>
      </w:tr>
      <w:tr w:rsidR="00A1069E" w:rsidRPr="00A1069E" w14:paraId="6E3A3FA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F6CD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EE93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1E56BC67" w14:textId="16252D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00867CFC" w14:textId="10F374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5808D" w14:textId="2E41D78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1731F" w14:textId="4F4D020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8,300.00 </w:t>
            </w:r>
          </w:p>
        </w:tc>
      </w:tr>
      <w:tr w:rsidR="00A1069E" w:rsidRPr="00A1069E" w14:paraId="6015DC2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8F03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536B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67DFF8AB" w14:textId="5E4B99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38,016.00 </w:t>
            </w:r>
          </w:p>
        </w:tc>
        <w:tc>
          <w:tcPr>
            <w:tcW w:w="958" w:type="pct"/>
            <w:tcBorders>
              <w:top w:val="nil"/>
              <w:left w:val="nil"/>
              <w:bottom w:val="single" w:sz="4" w:space="0" w:color="000000"/>
              <w:right w:val="single" w:sz="4" w:space="0" w:color="000000"/>
            </w:tcBorders>
            <w:shd w:val="clear" w:color="auto" w:fill="auto"/>
            <w:noWrap/>
            <w:vAlign w:val="bottom"/>
            <w:hideMark/>
          </w:tcPr>
          <w:p w14:paraId="1653A632" w14:textId="1DD2542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B7920" w14:textId="5F3ECF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27381" w14:textId="17144EE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38,016.00 </w:t>
            </w:r>
          </w:p>
        </w:tc>
      </w:tr>
      <w:tr w:rsidR="00A1069E" w:rsidRPr="00A1069E" w14:paraId="77C39BE9"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B982A"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EF94E7C" w14:textId="36FD84E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8,671,42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D44D2F8" w14:textId="5BAC20E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5E71E7" w14:textId="69677B5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445D7F" w14:textId="6A50617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8,671,428.82 </w:t>
            </w:r>
          </w:p>
        </w:tc>
      </w:tr>
      <w:tr w:rsidR="00A1069E" w:rsidRPr="00A1069E" w14:paraId="6ED7D74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1447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D393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17B8C99A" w14:textId="693F58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1ACB86"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49FE9E75"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4811D2FC" w14:textId="6C01349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00,000.00 </w:t>
            </w:r>
          </w:p>
        </w:tc>
      </w:tr>
      <w:tr w:rsidR="00A1069E" w:rsidRPr="00A1069E" w14:paraId="5CC9BDF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A8E7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7623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42AE9CCF" w14:textId="7A5DC90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3FC29514" w14:textId="28F9B2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DFEFA" w14:textId="12F93F5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B8713" w14:textId="71929D5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596,959.72 </w:t>
            </w:r>
          </w:p>
        </w:tc>
      </w:tr>
      <w:tr w:rsidR="00A1069E" w:rsidRPr="00A1069E" w14:paraId="663966C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9934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50AB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D950EC" w14:textId="1204BF4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07022EED" w14:textId="543AF4F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CEEE9F" w14:textId="43CDCA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53044" w14:textId="3D2994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7,560.00 </w:t>
            </w:r>
          </w:p>
        </w:tc>
      </w:tr>
      <w:tr w:rsidR="00A1069E" w:rsidRPr="00A1069E" w14:paraId="19D38BD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81A4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62FD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5AE782C9" w14:textId="1DB8A5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7E912DC3" w14:textId="474C72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57C64" w14:textId="1B7AC6B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1C731" w14:textId="5A0014E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33,960.00 </w:t>
            </w:r>
          </w:p>
        </w:tc>
      </w:tr>
      <w:tr w:rsidR="00A1069E" w:rsidRPr="00A1069E" w14:paraId="572E223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8F6F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8757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5E63F8" w14:textId="4B725E8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552DD47E" w14:textId="58FFC3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DD6D7" w14:textId="5A22FF6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7D39F" w14:textId="5758A7E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7,097.00 </w:t>
            </w:r>
          </w:p>
        </w:tc>
      </w:tr>
      <w:tr w:rsidR="00A1069E" w:rsidRPr="00A1069E" w14:paraId="3AB2B7B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4C08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BAB54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06C8AA5A" w14:textId="5323F6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31,120.00 </w:t>
            </w:r>
          </w:p>
        </w:tc>
        <w:tc>
          <w:tcPr>
            <w:tcW w:w="958" w:type="pct"/>
            <w:tcBorders>
              <w:top w:val="nil"/>
              <w:left w:val="nil"/>
              <w:bottom w:val="single" w:sz="4" w:space="0" w:color="000000"/>
              <w:right w:val="single" w:sz="4" w:space="0" w:color="000000"/>
            </w:tcBorders>
            <w:shd w:val="clear" w:color="auto" w:fill="auto"/>
            <w:noWrap/>
            <w:vAlign w:val="bottom"/>
            <w:hideMark/>
          </w:tcPr>
          <w:p w14:paraId="5B3BFE75" w14:textId="4426A07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DBE73" w14:textId="68D4A8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0037D" w14:textId="5398F3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31,120.00 </w:t>
            </w:r>
          </w:p>
        </w:tc>
      </w:tr>
      <w:tr w:rsidR="00A1069E" w:rsidRPr="00A1069E" w14:paraId="2FB45C3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EB12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E546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03988807" w14:textId="69DC35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0DA72626" w14:textId="6E916D8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F4837" w14:textId="62EB509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260B2" w14:textId="5DAFD2A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2,036.10 </w:t>
            </w:r>
          </w:p>
        </w:tc>
      </w:tr>
      <w:tr w:rsidR="00A1069E" w:rsidRPr="00A1069E" w14:paraId="1F0D949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3664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69A2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79441856" w14:textId="219D8D1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4466A389" w14:textId="3E43638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CA832" w14:textId="325945C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D4F73" w14:textId="169FF86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91,817.50 </w:t>
            </w:r>
          </w:p>
        </w:tc>
      </w:tr>
      <w:tr w:rsidR="00A1069E" w:rsidRPr="00A1069E" w14:paraId="477B9BC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B40D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2A6C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078629F8" w14:textId="319AC6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4104CF9B" w14:textId="5CE3545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D5635" w14:textId="3FFD57F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1147B" w14:textId="5F2096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94,520.00 </w:t>
            </w:r>
          </w:p>
        </w:tc>
      </w:tr>
      <w:tr w:rsidR="00A1069E" w:rsidRPr="00A1069E" w14:paraId="1446188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527F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B31C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7CA193A7" w14:textId="25804A2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AA713E" w14:textId="3B1BC90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746F0" w14:textId="5930CD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96935" w14:textId="603C80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5,000.00 </w:t>
            </w:r>
          </w:p>
        </w:tc>
      </w:tr>
      <w:tr w:rsidR="00A1069E" w:rsidRPr="00A1069E" w14:paraId="4CE9CA0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8D4A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72048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46254374" w14:textId="178FF1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957,350.00 </w:t>
            </w:r>
          </w:p>
        </w:tc>
        <w:tc>
          <w:tcPr>
            <w:tcW w:w="958" w:type="pct"/>
            <w:tcBorders>
              <w:top w:val="nil"/>
              <w:left w:val="nil"/>
              <w:bottom w:val="single" w:sz="4" w:space="0" w:color="000000"/>
              <w:right w:val="single" w:sz="4" w:space="0" w:color="000000"/>
            </w:tcBorders>
            <w:shd w:val="clear" w:color="auto" w:fill="auto"/>
            <w:noWrap/>
            <w:vAlign w:val="bottom"/>
            <w:hideMark/>
          </w:tcPr>
          <w:p w14:paraId="1E9995C1" w14:textId="19D0D6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2D413" w14:textId="704E27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E90E7" w14:textId="7CDE62F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957,350.00 </w:t>
            </w:r>
          </w:p>
        </w:tc>
      </w:tr>
      <w:tr w:rsidR="00A1069E" w:rsidRPr="00A1069E" w14:paraId="0C98B20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76B4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B06E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1AA5187A" w14:textId="66C406A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4AA8AF26" w14:textId="0D1041A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432CD" w14:textId="7EB165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DAED2" w14:textId="0D99F5A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80.00 </w:t>
            </w:r>
          </w:p>
        </w:tc>
      </w:tr>
      <w:tr w:rsidR="00A1069E" w:rsidRPr="00A1069E" w14:paraId="2B5C7F4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2038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7DC46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0EE4A160" w14:textId="47D6B4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740FA04F" w14:textId="627477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5FEFF" w14:textId="435192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43FB3" w14:textId="4C0DA9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02,495.00 </w:t>
            </w:r>
          </w:p>
        </w:tc>
      </w:tr>
      <w:tr w:rsidR="00A1069E" w:rsidRPr="00A1069E" w14:paraId="2965349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CC5E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0FE5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227A3E20" w14:textId="2AB6A10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AE2864" w14:textId="4C243A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06B35" w14:textId="483F061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D92CB" w14:textId="297A17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2,000.00 </w:t>
            </w:r>
          </w:p>
        </w:tc>
      </w:tr>
      <w:tr w:rsidR="00A1069E" w:rsidRPr="00A1069E" w14:paraId="18660EA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02DB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6F60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4C18A8D5" w14:textId="754C7A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6911C1C0" w14:textId="0D2906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2E2CD" w14:textId="6CC897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3BC92" w14:textId="0071E6B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18,170.00 </w:t>
            </w:r>
          </w:p>
        </w:tc>
      </w:tr>
      <w:tr w:rsidR="00A1069E" w:rsidRPr="00A1069E" w14:paraId="4E4C6CD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DA9F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E152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13FEBB16" w14:textId="0C0636C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5BF1C4" w14:textId="41F0CA9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6BD94" w14:textId="0E6D67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39448" w14:textId="0DAAF2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0,000.00 </w:t>
            </w:r>
          </w:p>
        </w:tc>
      </w:tr>
      <w:tr w:rsidR="00A1069E" w:rsidRPr="00A1069E" w14:paraId="3FC74E5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94AE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B59F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77D8C3" w14:textId="0F92D9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60C37DDD" w14:textId="5F459B8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07CFF" w14:textId="250BD6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82A30" w14:textId="49CBCAC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0,760.00 </w:t>
            </w:r>
          </w:p>
        </w:tc>
      </w:tr>
      <w:tr w:rsidR="00A1069E" w:rsidRPr="00A1069E" w14:paraId="21C44C0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4ACA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06F1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7D2298D2" w14:textId="174F54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4DBDD4" w14:textId="6243952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84C80" w14:textId="5D803C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BA636" w14:textId="325D0EB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3,000.00 </w:t>
            </w:r>
          </w:p>
        </w:tc>
      </w:tr>
      <w:tr w:rsidR="00A1069E" w:rsidRPr="00A1069E" w14:paraId="5CEC265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6277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43E5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441982F4" w14:textId="073A1B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21C19D37" w14:textId="75E561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900E7" w14:textId="06F9F6C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4610E" w14:textId="2A17B2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4,450.00 </w:t>
            </w:r>
          </w:p>
        </w:tc>
      </w:tr>
      <w:tr w:rsidR="00A1069E" w:rsidRPr="00A1069E" w14:paraId="3FC3C8B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7795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634F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226A3947" w14:textId="00C657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60241AF4" w14:textId="13F1005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AEB63" w14:textId="6FDA5F1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5329E" w14:textId="5485FE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5,040.00 </w:t>
            </w:r>
          </w:p>
        </w:tc>
      </w:tr>
      <w:tr w:rsidR="00A1069E" w:rsidRPr="00A1069E" w14:paraId="2259F75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6FA5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F368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710C6941" w14:textId="4D03778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042EDF00" w14:textId="21BF40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DA432" w14:textId="183DFF2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0D78D" w14:textId="1493521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1,440.00 </w:t>
            </w:r>
          </w:p>
        </w:tc>
      </w:tr>
      <w:tr w:rsidR="00A1069E" w:rsidRPr="00A1069E" w14:paraId="62F521D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2AA8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4184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23B6DB" w14:textId="32B7CCC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172AB46C" w14:textId="4F4E72D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5843F0" w14:textId="59561E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32A93" w14:textId="09FAB2C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6,656.00 </w:t>
            </w:r>
          </w:p>
        </w:tc>
      </w:tr>
      <w:tr w:rsidR="00A1069E" w:rsidRPr="00A1069E" w14:paraId="0290E07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F35A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A22A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7DEF681B" w14:textId="2388C86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6479CA0B" w14:textId="490F09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8FA1D" w14:textId="2DD0AFB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FF684" w14:textId="2A69AB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68,549.50 </w:t>
            </w:r>
          </w:p>
        </w:tc>
      </w:tr>
      <w:tr w:rsidR="00A1069E" w:rsidRPr="00A1069E" w14:paraId="0A24299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0567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25BF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8EF4CE" w14:textId="7727AF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27524483" w14:textId="061BBD9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B243B" w14:textId="13D2A5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9A3F8" w14:textId="199FDB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80,519.60 </w:t>
            </w:r>
          </w:p>
        </w:tc>
      </w:tr>
      <w:tr w:rsidR="00A1069E" w:rsidRPr="00A1069E" w14:paraId="3FDE5C9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C427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D83D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62679353" w14:textId="5C24F6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8BD302" w14:textId="764A5B9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AD73C" w14:textId="37680C7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FD4AB" w14:textId="392C0AB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5,000.00 </w:t>
            </w:r>
          </w:p>
        </w:tc>
      </w:tr>
      <w:tr w:rsidR="00A1069E" w:rsidRPr="00A1069E" w14:paraId="26CFD5C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3F19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7FFA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08772D" w14:textId="52F20E2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0DD0BF56" w14:textId="08CFBEB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8EC62" w14:textId="590B4B6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13089" w14:textId="7E4E994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600.00 </w:t>
            </w:r>
          </w:p>
        </w:tc>
      </w:tr>
      <w:tr w:rsidR="00A1069E" w:rsidRPr="00A1069E" w14:paraId="60196DE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A181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B763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4043BF01" w14:textId="498315E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02034FBA" w14:textId="0DB3A2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163530" w14:textId="47F97BB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34921" w14:textId="7203276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5,480.00 </w:t>
            </w:r>
          </w:p>
        </w:tc>
      </w:tr>
      <w:tr w:rsidR="00A1069E" w:rsidRPr="00A1069E" w14:paraId="28CC114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9F49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48E4C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7A7D684D" w14:textId="5ABD97C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38175326" w14:textId="2646F22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DB856" w14:textId="453E265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5ABC8" w14:textId="5CA427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5,740.00 </w:t>
            </w:r>
          </w:p>
        </w:tc>
      </w:tr>
      <w:tr w:rsidR="00A1069E" w:rsidRPr="00A1069E" w14:paraId="78EDFF1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F2FF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04E3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6CE6010D" w14:textId="3620C4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EC344D6" w14:textId="62217C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49BFC" w14:textId="3EC55EF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0EF02" w14:textId="484517C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00.00 </w:t>
            </w:r>
          </w:p>
        </w:tc>
      </w:tr>
      <w:tr w:rsidR="00A1069E" w:rsidRPr="00A1069E" w14:paraId="698161A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0B7C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728A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105E9271" w14:textId="701A985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1724A663" w14:textId="5996AE6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FD351" w14:textId="76D2BE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AC2D7" w14:textId="7301F91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15,148.40 </w:t>
            </w:r>
          </w:p>
        </w:tc>
      </w:tr>
      <w:tr w:rsidR="00A1069E" w:rsidRPr="00A1069E" w14:paraId="77714BC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D5D8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9CD8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075F54F8" w14:textId="601290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080.00 </w:t>
            </w:r>
          </w:p>
        </w:tc>
        <w:tc>
          <w:tcPr>
            <w:tcW w:w="958" w:type="pct"/>
            <w:tcBorders>
              <w:top w:val="nil"/>
              <w:left w:val="nil"/>
              <w:bottom w:val="single" w:sz="4" w:space="0" w:color="000000"/>
              <w:right w:val="single" w:sz="4" w:space="0" w:color="000000"/>
            </w:tcBorders>
            <w:shd w:val="clear" w:color="auto" w:fill="auto"/>
            <w:noWrap/>
            <w:vAlign w:val="bottom"/>
            <w:hideMark/>
          </w:tcPr>
          <w:p w14:paraId="6F4B7127" w14:textId="3BEC1D2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0E050" w14:textId="36906D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A37F4" w14:textId="3B90C84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080.00 </w:t>
            </w:r>
          </w:p>
        </w:tc>
      </w:tr>
      <w:tr w:rsidR="00A1069E" w:rsidRPr="00A1069E" w14:paraId="531443A6"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74FDB7"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3362907" w14:textId="0AEE167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88,587,322.61 </w:t>
            </w:r>
          </w:p>
        </w:tc>
        <w:tc>
          <w:tcPr>
            <w:tcW w:w="958" w:type="pct"/>
            <w:tcBorders>
              <w:top w:val="nil"/>
              <w:left w:val="nil"/>
              <w:bottom w:val="single" w:sz="4" w:space="0" w:color="000000"/>
              <w:right w:val="single" w:sz="4" w:space="0" w:color="000000"/>
            </w:tcBorders>
            <w:shd w:val="clear" w:color="A5A5A5" w:fill="A5A5A5"/>
            <w:noWrap/>
            <w:vAlign w:val="bottom"/>
            <w:hideMark/>
          </w:tcPr>
          <w:p w14:paraId="3FD0B953" w14:textId="70A57F6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5627F71" w14:textId="4690FF3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EBFE72B" w14:textId="50ADD8E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88,587,322.61 </w:t>
            </w:r>
          </w:p>
        </w:tc>
      </w:tr>
      <w:tr w:rsidR="00A1069E" w:rsidRPr="00A1069E" w14:paraId="6F0497DB"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7407DA"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3D5E1A26" w14:textId="2FE4DFC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7,943,42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5E1E097B" w14:textId="6D990BBC"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5EA02E" w14:textId="0D6E1FF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33DF26" w14:textId="6D0F9D9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7,943,421.47 </w:t>
            </w:r>
          </w:p>
        </w:tc>
      </w:tr>
      <w:tr w:rsidR="00A1069E" w:rsidRPr="00A1069E" w14:paraId="78801098"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E42B1B5"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7FA83E0C" w14:textId="76048B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746155A2" w14:textId="4028979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F0AAE" w14:textId="39A0B60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2E9A588" w14:textId="2B7369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68,939.12 </w:t>
            </w:r>
          </w:p>
        </w:tc>
      </w:tr>
      <w:tr w:rsidR="00A1069E" w:rsidRPr="00A1069E" w14:paraId="05AFC2C1" w14:textId="77777777" w:rsidTr="00A1069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4098E47"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42BC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7E2F95E1" w14:textId="2FC33A4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0295C1DE" w14:textId="0392EB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3B0F21" w14:textId="7A691E6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048A5" w14:textId="499CD9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6,755.86 </w:t>
            </w:r>
          </w:p>
        </w:tc>
      </w:tr>
      <w:tr w:rsidR="00A1069E" w:rsidRPr="00A1069E" w14:paraId="3D01FE8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F0D4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E1CB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5E1495E" w14:textId="33085ED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EC8524B" w14:textId="6F6ED4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9FB75" w14:textId="740B11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0AD38" w14:textId="292EABC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55,780.00 </w:t>
            </w:r>
          </w:p>
        </w:tc>
      </w:tr>
      <w:tr w:rsidR="00A1069E" w:rsidRPr="00A1069E" w14:paraId="279E599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E824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95DB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3BFE54CF" w14:textId="34BE1C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085CAC" w14:textId="0D5E7D8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7F34D" w14:textId="0D27DA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D8905" w14:textId="2A7DCF7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6,000.00 </w:t>
            </w:r>
          </w:p>
        </w:tc>
      </w:tr>
      <w:tr w:rsidR="00A1069E" w:rsidRPr="00A1069E" w14:paraId="40E219A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EAD8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2C63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5A6B0718" w14:textId="34A07F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56FC044D" w14:textId="345966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DDCFC" w14:textId="6223F03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36F4F" w14:textId="3AD1E0A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859,289.24 </w:t>
            </w:r>
          </w:p>
        </w:tc>
      </w:tr>
      <w:tr w:rsidR="00A1069E" w:rsidRPr="00A1069E" w14:paraId="49A2520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E90A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03BF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5D09891C" w14:textId="0937B0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51DDE637" w14:textId="7AAB58C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5AD2A" w14:textId="5DA9D1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0EE49" w14:textId="41D147F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3,629.92 </w:t>
            </w:r>
          </w:p>
        </w:tc>
      </w:tr>
      <w:tr w:rsidR="00A1069E" w:rsidRPr="00A1069E" w14:paraId="1932FA1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23C9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A9F4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6ECE4D53" w14:textId="1A6CEF9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78,290.00 </w:t>
            </w:r>
          </w:p>
        </w:tc>
        <w:tc>
          <w:tcPr>
            <w:tcW w:w="958" w:type="pct"/>
            <w:tcBorders>
              <w:top w:val="nil"/>
              <w:left w:val="nil"/>
              <w:bottom w:val="single" w:sz="4" w:space="0" w:color="000000"/>
              <w:right w:val="single" w:sz="4" w:space="0" w:color="000000"/>
            </w:tcBorders>
            <w:shd w:val="clear" w:color="auto" w:fill="auto"/>
            <w:noWrap/>
            <w:vAlign w:val="bottom"/>
            <w:hideMark/>
          </w:tcPr>
          <w:p w14:paraId="7B7948C2" w14:textId="54FF902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931FC" w14:textId="22D6B9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F85F5" w14:textId="256C2EB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78,290.00 </w:t>
            </w:r>
          </w:p>
        </w:tc>
      </w:tr>
      <w:tr w:rsidR="00A1069E" w:rsidRPr="00A1069E" w14:paraId="0F4F915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2435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D3BE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74805067" w14:textId="689C6F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79997BDF" w14:textId="5C3D8ED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20EFA" w14:textId="3CD34B8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55520" w14:textId="75B7FC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5,526.05 </w:t>
            </w:r>
          </w:p>
        </w:tc>
      </w:tr>
      <w:tr w:rsidR="00A1069E" w:rsidRPr="00A1069E" w14:paraId="01978EC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7222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5F57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0A16417B" w14:textId="35602E0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12DAB319" w14:textId="42F9238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58E63" w14:textId="4E2F76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450AB" w14:textId="28DA35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15,510.00 </w:t>
            </w:r>
          </w:p>
        </w:tc>
      </w:tr>
      <w:tr w:rsidR="00A1069E" w:rsidRPr="00A1069E" w14:paraId="1BA79EB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C6BC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CEF60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52C135E2" w14:textId="30A353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593CFE42" w14:textId="0EF780E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31E0B" w14:textId="526203C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44D55" w14:textId="69FD8A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33,787.00 </w:t>
            </w:r>
          </w:p>
        </w:tc>
      </w:tr>
      <w:tr w:rsidR="00A1069E" w:rsidRPr="00A1069E" w14:paraId="475C984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03DB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CD65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F47DCA3" w14:textId="62C6FA6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62E83DEB" w14:textId="1E4444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C3F02" w14:textId="6CD53BC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9F303" w14:textId="1C09E7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42,864.32 </w:t>
            </w:r>
          </w:p>
        </w:tc>
      </w:tr>
      <w:tr w:rsidR="00A1069E" w:rsidRPr="00A1069E" w14:paraId="769E5EE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AB2A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3DEB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21733772" w14:textId="56BAC04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5C22CFA7" w14:textId="2F5A307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51F32" w14:textId="11E977E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A9FBA" w14:textId="6DEDA88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80,911.86 </w:t>
            </w:r>
          </w:p>
        </w:tc>
      </w:tr>
      <w:tr w:rsidR="00A1069E" w:rsidRPr="00A1069E" w14:paraId="7CB4A55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B0CC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115C76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5B8F41C2" w14:textId="4FC6D9D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402,553.94 </w:t>
            </w:r>
          </w:p>
        </w:tc>
        <w:tc>
          <w:tcPr>
            <w:tcW w:w="958" w:type="pct"/>
            <w:tcBorders>
              <w:top w:val="nil"/>
              <w:left w:val="nil"/>
              <w:bottom w:val="single" w:sz="4" w:space="0" w:color="000000"/>
              <w:right w:val="single" w:sz="4" w:space="0" w:color="000000"/>
            </w:tcBorders>
            <w:shd w:val="clear" w:color="auto" w:fill="auto"/>
            <w:noWrap/>
            <w:vAlign w:val="bottom"/>
            <w:hideMark/>
          </w:tcPr>
          <w:p w14:paraId="21DAA80A" w14:textId="613229C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D4513" w14:textId="1D9C522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FFC1A4" w14:textId="45CAE6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402,553.94 </w:t>
            </w:r>
          </w:p>
        </w:tc>
      </w:tr>
      <w:tr w:rsidR="00A1069E" w:rsidRPr="00A1069E" w14:paraId="2F584F7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6EE1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9B8B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C0FE05B" w14:textId="1988A38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1ECC6A" w14:textId="44334B9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4D1AE" w14:textId="4AE9E4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CCB83" w14:textId="281367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5,000.00 </w:t>
            </w:r>
          </w:p>
        </w:tc>
      </w:tr>
      <w:tr w:rsidR="00A1069E" w:rsidRPr="00A1069E" w14:paraId="32B60A0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E1B4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9DE8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1FFA58BA" w14:textId="02B7957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622AAB43" w14:textId="2A8E78D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9256C" w14:textId="00F9C2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D7249" w14:textId="5A0E95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89,840.00 </w:t>
            </w:r>
          </w:p>
        </w:tc>
      </w:tr>
      <w:tr w:rsidR="00A1069E" w:rsidRPr="00A1069E" w14:paraId="7D72376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B682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7E0E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5D0B1ED5" w14:textId="72AAF29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0EAABE54" w14:textId="090423A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4540A" w14:textId="14527F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8CDF7" w14:textId="11450F6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7,720.00 </w:t>
            </w:r>
          </w:p>
        </w:tc>
      </w:tr>
      <w:tr w:rsidR="00A1069E" w:rsidRPr="00A1069E" w14:paraId="243DC55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4268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63D2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736467D7" w14:textId="07999FC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6DF09452" w14:textId="3A9278E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6F950" w14:textId="393012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73EB8" w14:textId="699666C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430,711.96 </w:t>
            </w:r>
          </w:p>
        </w:tc>
      </w:tr>
      <w:tr w:rsidR="00A1069E" w:rsidRPr="00A1069E" w14:paraId="6B5D6C4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8E37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C0B6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5FDF2658" w14:textId="60540A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0ECEDE54" w14:textId="2D463E8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4069F" w14:textId="4E255C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ECDE4" w14:textId="59EF2EE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575,213.86 </w:t>
            </w:r>
          </w:p>
        </w:tc>
      </w:tr>
      <w:tr w:rsidR="00A1069E" w:rsidRPr="00A1069E" w14:paraId="4C1BE87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FF8C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880A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13FC58B8" w14:textId="7413CB3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E43A59" w14:textId="11FB92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F4851" w14:textId="34EAA4F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6190D" w14:textId="2CBFC5F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3,000.00 </w:t>
            </w:r>
          </w:p>
        </w:tc>
      </w:tr>
      <w:tr w:rsidR="00A1069E" w:rsidRPr="00A1069E" w14:paraId="72BDAD0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1971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E04E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740DF610" w14:textId="697A8C1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6A5CB35" w14:textId="5F78AC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7192C9" w14:textId="059374F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8FD63" w14:textId="1747B29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7,500.00 </w:t>
            </w:r>
          </w:p>
        </w:tc>
      </w:tr>
      <w:tr w:rsidR="00A1069E" w:rsidRPr="00A1069E" w14:paraId="1F4983F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405A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A2B0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35D20835" w14:textId="208AE27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5591B078" w14:textId="239436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BD5EB" w14:textId="5F99C0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A688C" w14:textId="76A873A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5,820.00 </w:t>
            </w:r>
          </w:p>
        </w:tc>
      </w:tr>
      <w:tr w:rsidR="00A1069E" w:rsidRPr="00A1069E" w14:paraId="4CB8859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8BB6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93C8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4032C02F" w14:textId="21DE666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7603A210" w14:textId="403BA1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D4710" w14:textId="09FE032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BDF0A" w14:textId="6715FF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7,228.92 </w:t>
            </w:r>
          </w:p>
        </w:tc>
      </w:tr>
      <w:tr w:rsidR="00A1069E" w:rsidRPr="00A1069E" w14:paraId="1FB6F11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A78A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292D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54689148" w14:textId="0D18AE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4A9A5A10" w14:textId="6CF9BE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DE8AA" w14:textId="509C3DF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374DB" w14:textId="5B2AEF0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98,130.00 </w:t>
            </w:r>
          </w:p>
        </w:tc>
      </w:tr>
      <w:tr w:rsidR="00A1069E" w:rsidRPr="00A1069E" w14:paraId="587DA22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CD38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BD4C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4BFDF3D6" w14:textId="709CA4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68803F04" w14:textId="467CB7F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E7A56" w14:textId="009C207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7EEB7" w14:textId="30B422C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35,140.00 </w:t>
            </w:r>
          </w:p>
        </w:tc>
      </w:tr>
      <w:tr w:rsidR="00A1069E" w:rsidRPr="00A1069E" w14:paraId="5FFF2FF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3349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5976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5C4EA26F" w14:textId="2834AF4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4FBA6FDD" w14:textId="183E6FE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24E92" w14:textId="3B37718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D1659" w14:textId="600B48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8,759.50 </w:t>
            </w:r>
          </w:p>
        </w:tc>
      </w:tr>
      <w:tr w:rsidR="00A1069E" w:rsidRPr="00A1069E" w14:paraId="12DD2B3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01C8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436C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7FA70753" w14:textId="119C52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45D0E57A" w14:textId="4CA702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04991" w14:textId="0A1A0DD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32E1E" w14:textId="08F16BE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500.00 </w:t>
            </w:r>
          </w:p>
        </w:tc>
      </w:tr>
      <w:tr w:rsidR="00A1069E" w:rsidRPr="00A1069E" w14:paraId="277824D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F894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D1B69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3D56A43C" w14:textId="5F28E27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3FE7626C" w14:textId="1446D2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B78DCC" w14:textId="3A11BF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7864D" w14:textId="440504A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128,496.60 </w:t>
            </w:r>
          </w:p>
        </w:tc>
      </w:tr>
      <w:tr w:rsidR="00A1069E" w:rsidRPr="00A1069E" w14:paraId="55D665F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A496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E296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D97A82B" w14:textId="1C01F25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E1B393C" w14:textId="7AF2807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F94CD" w14:textId="7BE807A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C6CCB" w14:textId="2344939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9,500.00 </w:t>
            </w:r>
          </w:p>
        </w:tc>
      </w:tr>
      <w:tr w:rsidR="00A1069E" w:rsidRPr="00A1069E" w14:paraId="35EDEF1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178E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5767F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2E3D58B6" w14:textId="78B4EDE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02810501" w14:textId="5C7A97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9A466" w14:textId="749AD5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496E7" w14:textId="0C9F48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14,335.00 </w:t>
            </w:r>
          </w:p>
        </w:tc>
      </w:tr>
      <w:tr w:rsidR="00A1069E" w:rsidRPr="00A1069E" w14:paraId="0FD9162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A10A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DEBE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4D30B658" w14:textId="65A2E7E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60D0203D" w14:textId="3B714B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1AEEF" w14:textId="0509F0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0DA72" w14:textId="371F8C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89,964.56 </w:t>
            </w:r>
          </w:p>
        </w:tc>
      </w:tr>
      <w:tr w:rsidR="00A1069E" w:rsidRPr="00A1069E" w14:paraId="4C78BDD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41F6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66E1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3DA4BDC" w14:textId="37F358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789D1926" w14:textId="4375FD2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ACC07" w14:textId="27AC009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200E3" w14:textId="51DCA49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7,915.00 </w:t>
            </w:r>
          </w:p>
        </w:tc>
      </w:tr>
      <w:tr w:rsidR="00A1069E" w:rsidRPr="00A1069E" w14:paraId="1F3D504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8800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3937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106CDB54" w14:textId="6ACED7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3B26E7AE" w14:textId="2EE036D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2C099" w14:textId="7DDCAEB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384E0" w14:textId="34F87C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7,391.78 </w:t>
            </w:r>
          </w:p>
        </w:tc>
      </w:tr>
      <w:tr w:rsidR="00A1069E" w:rsidRPr="00A1069E" w14:paraId="6BAB8A3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E8C6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C99D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2C5B752" w14:textId="3B23FDA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5616C12B" w14:textId="52E15AD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D7C8B" w14:textId="355966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FA5E1" w14:textId="2C80D09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563,768.30 </w:t>
            </w:r>
          </w:p>
        </w:tc>
      </w:tr>
      <w:tr w:rsidR="00A1069E" w:rsidRPr="00A1069E" w14:paraId="028C75B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26C3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F87E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4EEE5D2C" w14:textId="0EE8F57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2979452A" w14:textId="31D4C0B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F307B" w14:textId="0DC47D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39874" w14:textId="6BEEAC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83,911.48 </w:t>
            </w:r>
          </w:p>
        </w:tc>
      </w:tr>
      <w:tr w:rsidR="00A1069E" w:rsidRPr="00A1069E" w14:paraId="490AF58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C52E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46F6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4543E32B" w14:textId="452B8C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586ECD66" w14:textId="1887F94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AA7A9" w14:textId="60BCF2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EBD8F" w14:textId="6F6B39A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50,742.86 </w:t>
            </w:r>
          </w:p>
        </w:tc>
      </w:tr>
      <w:tr w:rsidR="00A1069E" w:rsidRPr="00A1069E" w14:paraId="734C225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95EE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ACC9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0DC77C53" w14:textId="51E29E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38F929EF" w14:textId="74E688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A8EFD" w14:textId="49DD7C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C5F97" w14:textId="42012DA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8,994.00 </w:t>
            </w:r>
          </w:p>
        </w:tc>
      </w:tr>
      <w:tr w:rsidR="00A1069E" w:rsidRPr="00A1069E" w14:paraId="46CD7D5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E081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96C3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335A531A" w14:textId="1711D44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2B32D859" w14:textId="3BB7F8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2A83F" w14:textId="048EC5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D5186" w14:textId="44BAE0F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9,628.00 </w:t>
            </w:r>
          </w:p>
        </w:tc>
      </w:tr>
      <w:tr w:rsidR="00A1069E" w:rsidRPr="00A1069E" w14:paraId="4A50BED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D34D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FE5B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4D0C6C" w14:textId="0EA5E2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6CE2951A" w14:textId="5FAA04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EE8AD" w14:textId="21E65F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113C8" w14:textId="44C97A6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08,583.80 </w:t>
            </w:r>
          </w:p>
        </w:tc>
      </w:tr>
      <w:tr w:rsidR="00A1069E" w:rsidRPr="00A1069E" w14:paraId="43A96B3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525A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152D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1C83517B" w14:textId="59BABFC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4D99394" w14:textId="1D48AA5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F81EF" w14:textId="7F0E9FF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8A0B1" w14:textId="738B789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4,600.00 </w:t>
            </w:r>
          </w:p>
        </w:tc>
      </w:tr>
      <w:tr w:rsidR="00A1069E" w:rsidRPr="00A1069E" w14:paraId="3D4D56D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3BAD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355A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4A1973BB" w14:textId="1B60D3A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4D79B023" w14:textId="333FD72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71B6F" w14:textId="40D2D3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460AC" w14:textId="78D146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079.64 </w:t>
            </w:r>
          </w:p>
        </w:tc>
      </w:tr>
      <w:tr w:rsidR="00A1069E" w:rsidRPr="00A1069E" w14:paraId="507919D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8497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76D9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1A3504E4" w14:textId="646652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7F096508" w14:textId="017D30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5EBAE" w14:textId="75BD81B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F2AC9" w14:textId="1589379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78,275.00 </w:t>
            </w:r>
          </w:p>
        </w:tc>
      </w:tr>
      <w:tr w:rsidR="00A1069E" w:rsidRPr="00A1069E" w14:paraId="390B025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034A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FC5D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4365187A" w14:textId="6A75409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1868DE95" w14:textId="3F3C79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FC0F1" w14:textId="75F8EE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9839D" w14:textId="422CDA1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4,400.00 </w:t>
            </w:r>
          </w:p>
        </w:tc>
      </w:tr>
      <w:tr w:rsidR="00A1069E" w:rsidRPr="00A1069E" w14:paraId="4D880B6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68BF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3747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2066EF71" w14:textId="619B598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27FC741B" w14:textId="6D66EF3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EF02D" w14:textId="39679B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0A2F3" w14:textId="03A7390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1,433.90 </w:t>
            </w:r>
          </w:p>
        </w:tc>
      </w:tr>
      <w:tr w:rsidR="00A1069E" w:rsidRPr="00A1069E" w14:paraId="353502C4"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2996E6"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118EEFC4" w14:textId="035A0DB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18,642,420.82 </w:t>
            </w:r>
          </w:p>
        </w:tc>
        <w:tc>
          <w:tcPr>
            <w:tcW w:w="958" w:type="pct"/>
            <w:tcBorders>
              <w:top w:val="nil"/>
              <w:left w:val="nil"/>
              <w:bottom w:val="single" w:sz="4" w:space="0" w:color="000000"/>
              <w:right w:val="single" w:sz="4" w:space="0" w:color="000000"/>
            </w:tcBorders>
            <w:shd w:val="clear" w:color="D8D8D8" w:fill="D8D8D8"/>
            <w:noWrap/>
            <w:vAlign w:val="bottom"/>
            <w:hideMark/>
          </w:tcPr>
          <w:p w14:paraId="3390EF92" w14:textId="4350E22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A4384CF" w14:textId="0C7F981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4AF20E" w14:textId="6D70A30F"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18,642,420.82 </w:t>
            </w:r>
          </w:p>
        </w:tc>
      </w:tr>
      <w:tr w:rsidR="00A1069E" w:rsidRPr="00A1069E" w14:paraId="04DF8E05" w14:textId="77777777" w:rsidTr="00A1069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DB7E076"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222ADEB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61AFEAA0" w14:textId="173B373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421,838.52 </w:t>
            </w:r>
          </w:p>
        </w:tc>
        <w:tc>
          <w:tcPr>
            <w:tcW w:w="958" w:type="pct"/>
            <w:tcBorders>
              <w:top w:val="nil"/>
              <w:left w:val="nil"/>
              <w:bottom w:val="single" w:sz="4" w:space="0" w:color="000000"/>
              <w:right w:val="single" w:sz="4" w:space="0" w:color="000000"/>
            </w:tcBorders>
            <w:shd w:val="clear" w:color="auto" w:fill="auto"/>
            <w:noWrap/>
            <w:vAlign w:val="bottom"/>
            <w:hideMark/>
          </w:tcPr>
          <w:p w14:paraId="34C8E088" w14:textId="2EC480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A842C" w14:textId="7EF65F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08D3964" w14:textId="65043D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421,838.52 </w:t>
            </w:r>
          </w:p>
        </w:tc>
      </w:tr>
      <w:tr w:rsidR="00A1069E" w:rsidRPr="00A1069E" w14:paraId="590C8803" w14:textId="77777777" w:rsidTr="00A1069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F57FD62"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3DA0487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49097325" w14:textId="4ABBD2E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0A9331D4" w14:textId="13C771B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B4E42" w14:textId="2ACCED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61551" w14:textId="5FEE78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2,100.30 </w:t>
            </w:r>
          </w:p>
        </w:tc>
      </w:tr>
      <w:tr w:rsidR="00A1069E" w:rsidRPr="00A1069E" w14:paraId="7DA0924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AAEC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02AB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3D9466B5" w14:textId="08B6E1E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0,303.24 </w:t>
            </w:r>
          </w:p>
        </w:tc>
        <w:tc>
          <w:tcPr>
            <w:tcW w:w="958" w:type="pct"/>
            <w:tcBorders>
              <w:top w:val="nil"/>
              <w:left w:val="nil"/>
              <w:bottom w:val="single" w:sz="4" w:space="0" w:color="000000"/>
              <w:right w:val="single" w:sz="4" w:space="0" w:color="000000"/>
            </w:tcBorders>
            <w:shd w:val="clear" w:color="auto" w:fill="auto"/>
            <w:noWrap/>
            <w:vAlign w:val="bottom"/>
            <w:hideMark/>
          </w:tcPr>
          <w:p w14:paraId="013503A0" w14:textId="069FCC6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8CABE" w14:textId="7B44BB9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6CF04" w14:textId="1D735F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0,303.24 </w:t>
            </w:r>
          </w:p>
        </w:tc>
      </w:tr>
      <w:tr w:rsidR="00A1069E" w:rsidRPr="00A1069E" w14:paraId="514248E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8DF7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10C0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6F774CCB" w14:textId="61C86AF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4ECA094C" w14:textId="763A461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384B2" w14:textId="42AAEA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68392" w14:textId="417C34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3,039.22 </w:t>
            </w:r>
          </w:p>
        </w:tc>
      </w:tr>
      <w:tr w:rsidR="00A1069E" w:rsidRPr="00A1069E" w14:paraId="4C6D1C7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305E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750A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391E04BD" w14:textId="018A2A0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4FA899FB" w14:textId="402FFF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80B6D" w14:textId="782E99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B14E3" w14:textId="722620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01,703.80 </w:t>
            </w:r>
          </w:p>
        </w:tc>
      </w:tr>
      <w:tr w:rsidR="00A1069E" w:rsidRPr="00A1069E" w14:paraId="194C003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9A61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5CEA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04256750" w14:textId="4DB63AD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29F913BF" w14:textId="0EF2F3C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75C41" w14:textId="0CF4260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B0999" w14:textId="556F524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34,355.76 </w:t>
            </w:r>
          </w:p>
        </w:tc>
      </w:tr>
      <w:tr w:rsidR="00A1069E" w:rsidRPr="00A1069E" w14:paraId="72631EF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0D1F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49D7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71CAC8A8" w14:textId="04B5707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6,568.80 </w:t>
            </w:r>
          </w:p>
        </w:tc>
        <w:tc>
          <w:tcPr>
            <w:tcW w:w="958" w:type="pct"/>
            <w:tcBorders>
              <w:top w:val="nil"/>
              <w:left w:val="nil"/>
              <w:bottom w:val="single" w:sz="4" w:space="0" w:color="000000"/>
              <w:right w:val="single" w:sz="4" w:space="0" w:color="000000"/>
            </w:tcBorders>
            <w:shd w:val="clear" w:color="auto" w:fill="auto"/>
            <w:noWrap/>
            <w:vAlign w:val="bottom"/>
            <w:hideMark/>
          </w:tcPr>
          <w:p w14:paraId="0B80C5BA" w14:textId="5C566EF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E36C7" w14:textId="667F65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851B4" w14:textId="6B0E059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6,568.80 </w:t>
            </w:r>
          </w:p>
        </w:tc>
      </w:tr>
      <w:tr w:rsidR="00A1069E" w:rsidRPr="00A1069E" w14:paraId="4F03433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7A28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2E2E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18973A78" w14:textId="6288E1F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7CAAC7CF" w14:textId="3EA023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05592" w14:textId="790401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FA82A" w14:textId="1965E0D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0,628.62 </w:t>
            </w:r>
          </w:p>
        </w:tc>
      </w:tr>
      <w:tr w:rsidR="00A1069E" w:rsidRPr="00A1069E" w14:paraId="5623AC4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5E3C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F2FF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5D90E4AF" w14:textId="4CBFD1F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1AA1FD72" w14:textId="3C4D57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4B928" w14:textId="5155DF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01CF5" w14:textId="73D106A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42,266.10 </w:t>
            </w:r>
          </w:p>
        </w:tc>
      </w:tr>
      <w:tr w:rsidR="00A1069E" w:rsidRPr="00A1069E" w14:paraId="299D0B1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538B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DE0A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5D8F6F02" w14:textId="1FB355A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62A2767E" w14:textId="495C8BE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8A6A7" w14:textId="7E8A7E5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E1735" w14:textId="3490028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918,442.84 </w:t>
            </w:r>
          </w:p>
        </w:tc>
      </w:tr>
      <w:tr w:rsidR="00A1069E" w:rsidRPr="00A1069E" w14:paraId="188A892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066F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A451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4E78F113" w14:textId="2975D13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67,244.40 </w:t>
            </w:r>
          </w:p>
        </w:tc>
        <w:tc>
          <w:tcPr>
            <w:tcW w:w="958" w:type="pct"/>
            <w:tcBorders>
              <w:top w:val="nil"/>
              <w:left w:val="nil"/>
              <w:bottom w:val="single" w:sz="4" w:space="0" w:color="000000"/>
              <w:right w:val="single" w:sz="4" w:space="0" w:color="000000"/>
            </w:tcBorders>
            <w:shd w:val="clear" w:color="auto" w:fill="auto"/>
            <w:noWrap/>
            <w:vAlign w:val="bottom"/>
            <w:hideMark/>
          </w:tcPr>
          <w:p w14:paraId="10C53375" w14:textId="6A5057C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3C2E7" w14:textId="35236B7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908FC" w14:textId="76B81B5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67,244.40 </w:t>
            </w:r>
          </w:p>
        </w:tc>
      </w:tr>
      <w:tr w:rsidR="00A1069E" w:rsidRPr="00A1069E" w14:paraId="520671A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BB22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F0D2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4297D8AC" w14:textId="4646163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566019F9" w14:textId="761FD70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136FB" w14:textId="3EA0B20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706A3" w14:textId="27655DE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2,691.62 </w:t>
            </w:r>
          </w:p>
        </w:tc>
      </w:tr>
      <w:tr w:rsidR="00A1069E" w:rsidRPr="00A1069E" w14:paraId="25D893F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4119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32DC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09E05BC1" w14:textId="7B70219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7F2CA585" w14:textId="6B29E21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D6D82C" w14:textId="5CA5D6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00FBD" w14:textId="6C12FD9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3,563.44 </w:t>
            </w:r>
          </w:p>
        </w:tc>
      </w:tr>
      <w:tr w:rsidR="00A1069E" w:rsidRPr="00A1069E" w14:paraId="57E508D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1171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F953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4A9C19E0" w14:textId="274AFA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619982DF" w14:textId="1282EC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E9B19" w14:textId="344BDF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0F21C" w14:textId="15AC2F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693,664.96 </w:t>
            </w:r>
          </w:p>
        </w:tc>
      </w:tr>
      <w:tr w:rsidR="00A1069E" w:rsidRPr="00A1069E" w14:paraId="4C81D45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0224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0BEC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1224048E" w14:textId="214A01F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0ACF85C5" w14:textId="4D172AA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B834C" w14:textId="5AA91F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8E54F" w14:textId="6E2A0D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76,241.10 </w:t>
            </w:r>
          </w:p>
        </w:tc>
      </w:tr>
      <w:tr w:rsidR="00A1069E" w:rsidRPr="00A1069E" w14:paraId="796A614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C539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EB77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5314F9B" w14:textId="77FAE0D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2FC7E56C" w14:textId="4C199EF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91A3B" w14:textId="16872B1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0138A" w14:textId="6F77E16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731,490.36 </w:t>
            </w:r>
          </w:p>
        </w:tc>
      </w:tr>
      <w:tr w:rsidR="00A1069E" w:rsidRPr="00A1069E" w14:paraId="5FDF4BD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20FC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4D17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23A4793B" w14:textId="274CC30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77CB97D9" w14:textId="3FF5E3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D45FF" w14:textId="599291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327EC" w14:textId="03A4616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595,937.72 </w:t>
            </w:r>
          </w:p>
        </w:tc>
      </w:tr>
      <w:tr w:rsidR="00A1069E" w:rsidRPr="00A1069E" w14:paraId="1533AED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E7A4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5246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631308" w14:textId="0BC596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132,768.88 </w:t>
            </w:r>
          </w:p>
        </w:tc>
        <w:tc>
          <w:tcPr>
            <w:tcW w:w="958" w:type="pct"/>
            <w:tcBorders>
              <w:top w:val="nil"/>
              <w:left w:val="nil"/>
              <w:bottom w:val="single" w:sz="4" w:space="0" w:color="000000"/>
              <w:right w:val="single" w:sz="4" w:space="0" w:color="000000"/>
            </w:tcBorders>
            <w:shd w:val="clear" w:color="auto" w:fill="auto"/>
            <w:noWrap/>
            <w:vAlign w:val="bottom"/>
            <w:hideMark/>
          </w:tcPr>
          <w:p w14:paraId="51DE04FA" w14:textId="3A397EB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1DA63" w14:textId="1AD515A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3F390" w14:textId="36A92FD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132,768.88 </w:t>
            </w:r>
          </w:p>
        </w:tc>
      </w:tr>
      <w:tr w:rsidR="00A1069E" w:rsidRPr="00A1069E" w14:paraId="44140C4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7F5B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9D4A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33D0EC68" w14:textId="3601148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710A1969" w14:textId="2EFBBE5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DC3DD" w14:textId="217834D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FAC5C" w14:textId="5A8A7C4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7,980.94 </w:t>
            </w:r>
          </w:p>
        </w:tc>
      </w:tr>
      <w:tr w:rsidR="00A1069E" w:rsidRPr="00A1069E" w14:paraId="533E855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8DFB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BE92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08CBEC9D" w14:textId="79558C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1240F10B" w14:textId="50B284F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BFAB3" w14:textId="2EE333D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D9EB6" w14:textId="77660B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574,179.86 </w:t>
            </w:r>
          </w:p>
        </w:tc>
      </w:tr>
      <w:tr w:rsidR="00A1069E" w:rsidRPr="00A1069E" w14:paraId="586A5E1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EDAB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94C1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1999BFC4" w14:textId="6A0EFB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629,246.90 </w:t>
            </w:r>
          </w:p>
        </w:tc>
        <w:tc>
          <w:tcPr>
            <w:tcW w:w="958" w:type="pct"/>
            <w:tcBorders>
              <w:top w:val="nil"/>
              <w:left w:val="nil"/>
              <w:bottom w:val="single" w:sz="4" w:space="0" w:color="000000"/>
              <w:right w:val="single" w:sz="4" w:space="0" w:color="000000"/>
            </w:tcBorders>
            <w:shd w:val="clear" w:color="auto" w:fill="auto"/>
            <w:noWrap/>
            <w:vAlign w:val="bottom"/>
            <w:hideMark/>
          </w:tcPr>
          <w:p w14:paraId="3A5E83C4" w14:textId="2E71AD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1CD92" w14:textId="649A25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82BF0" w14:textId="5C636A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629,246.90 </w:t>
            </w:r>
          </w:p>
        </w:tc>
      </w:tr>
      <w:tr w:rsidR="00A1069E" w:rsidRPr="00A1069E" w14:paraId="021B165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98D2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7D18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4D4D0346" w14:textId="666D704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6,632,575.90 </w:t>
            </w:r>
          </w:p>
        </w:tc>
        <w:tc>
          <w:tcPr>
            <w:tcW w:w="958" w:type="pct"/>
            <w:tcBorders>
              <w:top w:val="nil"/>
              <w:left w:val="nil"/>
              <w:bottom w:val="single" w:sz="4" w:space="0" w:color="000000"/>
              <w:right w:val="single" w:sz="4" w:space="0" w:color="000000"/>
            </w:tcBorders>
            <w:shd w:val="clear" w:color="auto" w:fill="auto"/>
            <w:noWrap/>
            <w:vAlign w:val="bottom"/>
            <w:hideMark/>
          </w:tcPr>
          <w:p w14:paraId="1E83843A" w14:textId="41551F2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458D9" w14:textId="5AFBD96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14404" w14:textId="4919299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6,632,575.90 </w:t>
            </w:r>
          </w:p>
        </w:tc>
      </w:tr>
      <w:tr w:rsidR="00A1069E" w:rsidRPr="00A1069E" w14:paraId="4222796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5972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44A7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14D9E13F" w14:textId="2CA9E7D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16,250.22 </w:t>
            </w:r>
          </w:p>
        </w:tc>
        <w:tc>
          <w:tcPr>
            <w:tcW w:w="958" w:type="pct"/>
            <w:tcBorders>
              <w:top w:val="nil"/>
              <w:left w:val="nil"/>
              <w:bottom w:val="single" w:sz="4" w:space="0" w:color="000000"/>
              <w:right w:val="single" w:sz="4" w:space="0" w:color="000000"/>
            </w:tcBorders>
            <w:shd w:val="clear" w:color="auto" w:fill="auto"/>
            <w:noWrap/>
            <w:vAlign w:val="bottom"/>
            <w:hideMark/>
          </w:tcPr>
          <w:p w14:paraId="05A2E6E9" w14:textId="0380485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134E3" w14:textId="7B33E0D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6C3CD" w14:textId="46CFE5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16,250.22 </w:t>
            </w:r>
          </w:p>
        </w:tc>
      </w:tr>
      <w:tr w:rsidR="00A1069E" w:rsidRPr="00A1069E" w14:paraId="676CBB6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8F7E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C3B2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52725C2" w14:textId="0418DE5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32,379.78 </w:t>
            </w:r>
          </w:p>
        </w:tc>
        <w:tc>
          <w:tcPr>
            <w:tcW w:w="958" w:type="pct"/>
            <w:tcBorders>
              <w:top w:val="nil"/>
              <w:left w:val="nil"/>
              <w:bottom w:val="single" w:sz="4" w:space="0" w:color="000000"/>
              <w:right w:val="single" w:sz="4" w:space="0" w:color="000000"/>
            </w:tcBorders>
            <w:shd w:val="clear" w:color="auto" w:fill="auto"/>
            <w:noWrap/>
            <w:vAlign w:val="bottom"/>
            <w:hideMark/>
          </w:tcPr>
          <w:p w14:paraId="59E05958" w14:textId="3195B79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064F5" w14:textId="3007101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DB244" w14:textId="6AE3C45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32,379.78 </w:t>
            </w:r>
          </w:p>
        </w:tc>
      </w:tr>
      <w:tr w:rsidR="00A1069E" w:rsidRPr="00A1069E" w14:paraId="5EC8C70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F7E5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77EDAD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389D96DC" w14:textId="27DC15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10B15755" w14:textId="6BED0FE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01072" w14:textId="0F74CE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3EAF0" w14:textId="2F6B90B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41,392.18 </w:t>
            </w:r>
          </w:p>
        </w:tc>
      </w:tr>
      <w:tr w:rsidR="00A1069E" w:rsidRPr="00A1069E" w14:paraId="523C924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899E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539D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4809B24B" w14:textId="3270AD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3709CD60" w14:textId="0563EB7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8A575" w14:textId="47BB374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03B37" w14:textId="37AB81A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382,897.76 </w:t>
            </w:r>
          </w:p>
        </w:tc>
      </w:tr>
      <w:tr w:rsidR="00A1069E" w:rsidRPr="00A1069E" w14:paraId="3B22129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4C42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6BB0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2A61DCE0" w14:textId="2C1415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20,705.00 </w:t>
            </w:r>
          </w:p>
        </w:tc>
        <w:tc>
          <w:tcPr>
            <w:tcW w:w="958" w:type="pct"/>
            <w:tcBorders>
              <w:top w:val="nil"/>
              <w:left w:val="nil"/>
              <w:bottom w:val="single" w:sz="4" w:space="0" w:color="000000"/>
              <w:right w:val="single" w:sz="4" w:space="0" w:color="000000"/>
            </w:tcBorders>
            <w:shd w:val="clear" w:color="auto" w:fill="auto"/>
            <w:noWrap/>
            <w:vAlign w:val="bottom"/>
            <w:hideMark/>
          </w:tcPr>
          <w:p w14:paraId="07635558" w14:textId="3280820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DCDE4" w14:textId="08BF925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04ACA" w14:textId="7CB2E9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20,705.00 </w:t>
            </w:r>
          </w:p>
        </w:tc>
      </w:tr>
      <w:tr w:rsidR="00A1069E" w:rsidRPr="00A1069E" w14:paraId="75CF945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09B6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58E4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39EF78C2" w14:textId="551835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887,507.04 </w:t>
            </w:r>
          </w:p>
        </w:tc>
        <w:tc>
          <w:tcPr>
            <w:tcW w:w="958" w:type="pct"/>
            <w:tcBorders>
              <w:top w:val="nil"/>
              <w:left w:val="nil"/>
              <w:bottom w:val="single" w:sz="4" w:space="0" w:color="000000"/>
              <w:right w:val="single" w:sz="4" w:space="0" w:color="000000"/>
            </w:tcBorders>
            <w:shd w:val="clear" w:color="auto" w:fill="auto"/>
            <w:noWrap/>
            <w:vAlign w:val="bottom"/>
            <w:hideMark/>
          </w:tcPr>
          <w:p w14:paraId="32F86AD7" w14:textId="53A3D5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79511" w14:textId="2C13096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E9AA6" w14:textId="38C4CFF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887,507.04 </w:t>
            </w:r>
          </w:p>
        </w:tc>
      </w:tr>
      <w:tr w:rsidR="00A1069E" w:rsidRPr="00A1069E" w14:paraId="5C1FE9E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9C23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D7DB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676BDFD7" w14:textId="47B101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30773491" w14:textId="3D3090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86302" w14:textId="6E986A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B36BD" w14:textId="7475FF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850,785.14 </w:t>
            </w:r>
          </w:p>
        </w:tc>
      </w:tr>
      <w:tr w:rsidR="00A1069E" w:rsidRPr="00A1069E" w14:paraId="48DAD0F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CCC2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01B4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22F448D8" w14:textId="72C4D2F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109B4137" w14:textId="2C623A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19E0B" w14:textId="44F351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8D547" w14:textId="4EFECF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9,892.54 </w:t>
            </w:r>
          </w:p>
        </w:tc>
      </w:tr>
      <w:tr w:rsidR="00A1069E" w:rsidRPr="00A1069E" w14:paraId="395288F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0961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9ABF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A71FDB" w14:textId="1B02056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24,998.56 </w:t>
            </w:r>
          </w:p>
        </w:tc>
        <w:tc>
          <w:tcPr>
            <w:tcW w:w="958" w:type="pct"/>
            <w:tcBorders>
              <w:top w:val="nil"/>
              <w:left w:val="nil"/>
              <w:bottom w:val="single" w:sz="4" w:space="0" w:color="000000"/>
              <w:right w:val="single" w:sz="4" w:space="0" w:color="000000"/>
            </w:tcBorders>
            <w:shd w:val="clear" w:color="auto" w:fill="auto"/>
            <w:noWrap/>
            <w:vAlign w:val="bottom"/>
            <w:hideMark/>
          </w:tcPr>
          <w:p w14:paraId="497E21F3" w14:textId="51FD22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937D4" w14:textId="1AE6594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F7D9B" w14:textId="351151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24,998.56 </w:t>
            </w:r>
          </w:p>
        </w:tc>
      </w:tr>
      <w:tr w:rsidR="00A1069E" w:rsidRPr="00A1069E" w14:paraId="059E458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E180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D386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5DFADD61" w14:textId="5A863D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7C0BB12B" w14:textId="7F073DE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8C424" w14:textId="28CA61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98D4A" w14:textId="03D4DA9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650,222.62 </w:t>
            </w:r>
          </w:p>
        </w:tc>
      </w:tr>
      <w:tr w:rsidR="00A1069E" w:rsidRPr="00A1069E" w14:paraId="64014B0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DDFE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3599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59EFCF70" w14:textId="673765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5FF5EBA1" w14:textId="0262B4B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D6790" w14:textId="304F4B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AE49E" w14:textId="05B74E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66,633.60 </w:t>
            </w:r>
          </w:p>
        </w:tc>
      </w:tr>
      <w:tr w:rsidR="00A1069E" w:rsidRPr="00A1069E" w14:paraId="078054C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920C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AE06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205EFFFF" w14:textId="25DA74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778F9ECB" w14:textId="48C2A65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CBC4AF" w14:textId="3C4F66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55FFE" w14:textId="01620E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6,329.68 </w:t>
            </w:r>
          </w:p>
        </w:tc>
      </w:tr>
      <w:tr w:rsidR="00A1069E" w:rsidRPr="00A1069E" w14:paraId="5E4E3F6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08D3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7332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6BF33344" w14:textId="118891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73,312.09 </w:t>
            </w:r>
          </w:p>
        </w:tc>
        <w:tc>
          <w:tcPr>
            <w:tcW w:w="958" w:type="pct"/>
            <w:tcBorders>
              <w:top w:val="nil"/>
              <w:left w:val="nil"/>
              <w:bottom w:val="single" w:sz="4" w:space="0" w:color="000000"/>
              <w:right w:val="single" w:sz="4" w:space="0" w:color="000000"/>
            </w:tcBorders>
            <w:shd w:val="clear" w:color="auto" w:fill="auto"/>
            <w:noWrap/>
            <w:vAlign w:val="bottom"/>
            <w:hideMark/>
          </w:tcPr>
          <w:p w14:paraId="6C02A373" w14:textId="1C8866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55469" w14:textId="2BF78B3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40DB2" w14:textId="6C24F7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73,312.09 </w:t>
            </w:r>
          </w:p>
        </w:tc>
      </w:tr>
      <w:tr w:rsidR="00A1069E" w:rsidRPr="00A1069E" w14:paraId="5A64851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429A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F3C4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2F57F0EB" w14:textId="4EE9052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5BC236A5" w14:textId="7A2E73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73886" w14:textId="6F2D93E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04BB0" w14:textId="77183C1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2,477.78 </w:t>
            </w:r>
          </w:p>
        </w:tc>
      </w:tr>
      <w:tr w:rsidR="00A1069E" w:rsidRPr="00A1069E" w14:paraId="1DFE461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1A6C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7223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56770BE" w14:textId="2217DD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3C5CF2AE" w14:textId="779BA64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6C5E4" w14:textId="2D2D7B4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29D02" w14:textId="4E231D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1,899.04 </w:t>
            </w:r>
          </w:p>
        </w:tc>
      </w:tr>
      <w:tr w:rsidR="00A1069E" w:rsidRPr="00A1069E" w14:paraId="0369050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4D86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F73D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628ABE77" w14:textId="18E6CF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7FB9B524" w14:textId="1B428C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72516" w14:textId="3462A99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66BFA" w14:textId="6AFEC4B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75,257.62 </w:t>
            </w:r>
          </w:p>
        </w:tc>
      </w:tr>
      <w:tr w:rsidR="00A1069E" w:rsidRPr="00A1069E" w14:paraId="18819E1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2A1A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061C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7423EE86" w14:textId="49E7C8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218285CA" w14:textId="2B4F7D4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35AA5" w14:textId="32C66A4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931A0" w14:textId="569E04D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576,583.84 </w:t>
            </w:r>
          </w:p>
        </w:tc>
      </w:tr>
      <w:tr w:rsidR="00A1069E" w:rsidRPr="00A1069E" w14:paraId="436AEF9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BBA5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791F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58B770B8" w14:textId="5E46CC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106C2155" w14:textId="0A44A5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76F3B" w14:textId="630C6D8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2EA80" w14:textId="3CCD16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8,747.56 </w:t>
            </w:r>
          </w:p>
        </w:tc>
      </w:tr>
      <w:tr w:rsidR="00A1069E" w:rsidRPr="00A1069E" w14:paraId="5AD90A3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64B7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93B3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47A18EE9" w14:textId="5C956B3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1BF46A12" w14:textId="4B9C2B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5FDD3" w14:textId="3CD26AF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72D7E" w14:textId="0B46CB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627,528.04 </w:t>
            </w:r>
          </w:p>
        </w:tc>
      </w:tr>
      <w:tr w:rsidR="00A1069E" w:rsidRPr="00A1069E" w14:paraId="31E7D82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90EA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5265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37CBE7B" w14:textId="45B7B36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039,195.62 </w:t>
            </w:r>
          </w:p>
        </w:tc>
        <w:tc>
          <w:tcPr>
            <w:tcW w:w="958" w:type="pct"/>
            <w:tcBorders>
              <w:top w:val="nil"/>
              <w:left w:val="nil"/>
              <w:bottom w:val="single" w:sz="4" w:space="0" w:color="000000"/>
              <w:right w:val="single" w:sz="4" w:space="0" w:color="000000"/>
            </w:tcBorders>
            <w:shd w:val="clear" w:color="auto" w:fill="auto"/>
            <w:noWrap/>
            <w:vAlign w:val="bottom"/>
            <w:hideMark/>
          </w:tcPr>
          <w:p w14:paraId="23A45D96" w14:textId="00FFBE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710BE" w14:textId="582E81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A2D46" w14:textId="5B811AB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039,195.62 </w:t>
            </w:r>
          </w:p>
        </w:tc>
      </w:tr>
      <w:tr w:rsidR="00A1069E" w:rsidRPr="00A1069E" w14:paraId="187F204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B540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2D1C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1F25AAB6" w14:textId="5A5BC36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727,378.32 </w:t>
            </w:r>
          </w:p>
        </w:tc>
        <w:tc>
          <w:tcPr>
            <w:tcW w:w="958" w:type="pct"/>
            <w:tcBorders>
              <w:top w:val="nil"/>
              <w:left w:val="nil"/>
              <w:bottom w:val="single" w:sz="4" w:space="0" w:color="000000"/>
              <w:right w:val="single" w:sz="4" w:space="0" w:color="000000"/>
            </w:tcBorders>
            <w:shd w:val="clear" w:color="auto" w:fill="auto"/>
            <w:noWrap/>
            <w:vAlign w:val="bottom"/>
            <w:hideMark/>
          </w:tcPr>
          <w:p w14:paraId="0312DA8B" w14:textId="5FC253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6B27C" w14:textId="49304AA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9E410" w14:textId="161FED9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727,378.32 </w:t>
            </w:r>
          </w:p>
        </w:tc>
      </w:tr>
      <w:tr w:rsidR="00A1069E" w:rsidRPr="00A1069E" w14:paraId="4BBCBD7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72D7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84C5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52451665" w14:textId="3EC4D2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3F78FF67" w14:textId="4FB623E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ADCAD" w14:textId="767FFC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08C8D" w14:textId="3D08D5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31,640.18 </w:t>
            </w:r>
          </w:p>
        </w:tc>
      </w:tr>
      <w:tr w:rsidR="00A1069E" w:rsidRPr="00A1069E" w14:paraId="162407C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C3EB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EC1D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731EC990" w14:textId="5B0264C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7F279A8F" w14:textId="717A0B1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16CE4" w14:textId="04407D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B33EF" w14:textId="74BA1E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75,612.17 </w:t>
            </w:r>
          </w:p>
        </w:tc>
      </w:tr>
      <w:tr w:rsidR="00A1069E" w:rsidRPr="00A1069E" w14:paraId="0B42CD1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B40B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ED47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3F29E2B9" w14:textId="7D15778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478,167.46 </w:t>
            </w:r>
          </w:p>
        </w:tc>
        <w:tc>
          <w:tcPr>
            <w:tcW w:w="958" w:type="pct"/>
            <w:tcBorders>
              <w:top w:val="nil"/>
              <w:left w:val="nil"/>
              <w:bottom w:val="single" w:sz="4" w:space="0" w:color="000000"/>
              <w:right w:val="single" w:sz="4" w:space="0" w:color="000000"/>
            </w:tcBorders>
            <w:shd w:val="clear" w:color="auto" w:fill="auto"/>
            <w:noWrap/>
            <w:vAlign w:val="bottom"/>
            <w:hideMark/>
          </w:tcPr>
          <w:p w14:paraId="44EBB8F6" w14:textId="34C5D9B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38278" w14:textId="248E919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10BE9" w14:textId="79334EE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478,167.46 </w:t>
            </w:r>
          </w:p>
        </w:tc>
      </w:tr>
      <w:tr w:rsidR="00A1069E" w:rsidRPr="00A1069E" w14:paraId="0293F0B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22D2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B873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4C9006FA" w14:textId="46CBDA9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4C687A2A" w14:textId="4398751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372D3" w14:textId="4AA46C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8F31F" w14:textId="5755DA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7,252.14 </w:t>
            </w:r>
          </w:p>
        </w:tc>
      </w:tr>
      <w:tr w:rsidR="00A1069E" w:rsidRPr="00A1069E" w14:paraId="4846C78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73B8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3A51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29E0C47B" w14:textId="277BB9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822,222.82 </w:t>
            </w:r>
          </w:p>
        </w:tc>
        <w:tc>
          <w:tcPr>
            <w:tcW w:w="958" w:type="pct"/>
            <w:tcBorders>
              <w:top w:val="nil"/>
              <w:left w:val="nil"/>
              <w:bottom w:val="single" w:sz="4" w:space="0" w:color="000000"/>
              <w:right w:val="single" w:sz="4" w:space="0" w:color="000000"/>
            </w:tcBorders>
            <w:shd w:val="clear" w:color="auto" w:fill="auto"/>
            <w:noWrap/>
            <w:vAlign w:val="bottom"/>
            <w:hideMark/>
          </w:tcPr>
          <w:p w14:paraId="2EDE6FB6" w14:textId="029AF5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06878" w14:textId="4980B8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484C8" w14:textId="4F0312D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822,222.82 </w:t>
            </w:r>
          </w:p>
        </w:tc>
      </w:tr>
      <w:tr w:rsidR="00A1069E" w:rsidRPr="00A1069E" w14:paraId="56F97BE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205F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CF40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477BB6EB" w14:textId="68D0F2F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70253CB2" w14:textId="58CDC50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66502" w14:textId="23BD7CD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DF0BE" w14:textId="70FE24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037,881.72 </w:t>
            </w:r>
          </w:p>
        </w:tc>
      </w:tr>
      <w:tr w:rsidR="00A1069E" w:rsidRPr="00A1069E" w14:paraId="67251E7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2D5F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7FD9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7CB74F0E" w14:textId="254756C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1F60D2CF" w14:textId="71FF3BC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41974" w14:textId="206006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15134" w14:textId="441348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18,936.22 </w:t>
            </w:r>
          </w:p>
        </w:tc>
      </w:tr>
      <w:tr w:rsidR="00A1069E" w:rsidRPr="00A1069E" w14:paraId="695C2BA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EAE9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DD91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18EEEB9" w14:textId="7D2C10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188,736.40 </w:t>
            </w:r>
          </w:p>
        </w:tc>
        <w:tc>
          <w:tcPr>
            <w:tcW w:w="958" w:type="pct"/>
            <w:tcBorders>
              <w:top w:val="nil"/>
              <w:left w:val="nil"/>
              <w:bottom w:val="single" w:sz="4" w:space="0" w:color="000000"/>
              <w:right w:val="single" w:sz="4" w:space="0" w:color="000000"/>
            </w:tcBorders>
            <w:shd w:val="clear" w:color="auto" w:fill="auto"/>
            <w:noWrap/>
            <w:vAlign w:val="bottom"/>
            <w:hideMark/>
          </w:tcPr>
          <w:p w14:paraId="43690A18" w14:textId="2EA956C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52139" w14:textId="21C74FF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84DC4" w14:textId="3A376F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188,736.40 </w:t>
            </w:r>
          </w:p>
        </w:tc>
      </w:tr>
      <w:tr w:rsidR="00A1069E" w:rsidRPr="00A1069E" w14:paraId="4E3D42D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44CA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DCDC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CD2C95" w14:textId="486660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15,749.24 </w:t>
            </w:r>
          </w:p>
        </w:tc>
        <w:tc>
          <w:tcPr>
            <w:tcW w:w="958" w:type="pct"/>
            <w:tcBorders>
              <w:top w:val="nil"/>
              <w:left w:val="nil"/>
              <w:bottom w:val="single" w:sz="4" w:space="0" w:color="000000"/>
              <w:right w:val="single" w:sz="4" w:space="0" w:color="000000"/>
            </w:tcBorders>
            <w:shd w:val="clear" w:color="auto" w:fill="auto"/>
            <w:noWrap/>
            <w:vAlign w:val="bottom"/>
            <w:hideMark/>
          </w:tcPr>
          <w:p w14:paraId="58341450" w14:textId="794239C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C2624" w14:textId="08CE298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00E31" w14:textId="7D2C286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15,749.24 </w:t>
            </w:r>
          </w:p>
        </w:tc>
      </w:tr>
      <w:tr w:rsidR="00A1069E" w:rsidRPr="00A1069E" w14:paraId="00276EC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A388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767A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266FB4D4" w14:textId="2BAC3B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69,588.78 </w:t>
            </w:r>
          </w:p>
        </w:tc>
        <w:tc>
          <w:tcPr>
            <w:tcW w:w="958" w:type="pct"/>
            <w:tcBorders>
              <w:top w:val="nil"/>
              <w:left w:val="nil"/>
              <w:bottom w:val="single" w:sz="4" w:space="0" w:color="000000"/>
              <w:right w:val="single" w:sz="4" w:space="0" w:color="000000"/>
            </w:tcBorders>
            <w:shd w:val="clear" w:color="auto" w:fill="auto"/>
            <w:noWrap/>
            <w:vAlign w:val="bottom"/>
            <w:hideMark/>
          </w:tcPr>
          <w:p w14:paraId="2678EFF9" w14:textId="236328B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AFDD3" w14:textId="0E14F3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83D60" w14:textId="0ADFBD8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69,588.78 </w:t>
            </w:r>
          </w:p>
        </w:tc>
      </w:tr>
      <w:tr w:rsidR="00A1069E" w:rsidRPr="00A1069E" w14:paraId="29A7C38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1BF8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C915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17502716" w14:textId="7349A1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78F822EF" w14:textId="5E06FFB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12C43" w14:textId="3C2D57F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BEB1E" w14:textId="52A8745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95,426.38 </w:t>
            </w:r>
          </w:p>
        </w:tc>
      </w:tr>
      <w:tr w:rsidR="00A1069E" w:rsidRPr="00A1069E" w14:paraId="0F686D6B"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3EB08"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455C4A1A" w14:textId="41FE184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0093AA21" w14:textId="02D425F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F26FEE" w14:textId="4CC4858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BCE34A" w14:textId="58C7439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870,273.30 </w:t>
            </w:r>
          </w:p>
        </w:tc>
      </w:tr>
      <w:tr w:rsidR="00A1069E" w:rsidRPr="00A1069E" w14:paraId="1BAA1CB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A6C0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001D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5862999F" w14:textId="4C6088B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59AC5BC7" w14:textId="307CE89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49B42A" w14:textId="2ECDF94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1850D" w14:textId="04C2B9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0,118.48 </w:t>
            </w:r>
          </w:p>
        </w:tc>
      </w:tr>
      <w:tr w:rsidR="00A1069E" w:rsidRPr="00A1069E" w14:paraId="3C579C3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D506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2862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4100DD2F" w14:textId="39E5E6B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59322033" w14:textId="2C4C83F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A3358" w14:textId="3576FDF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0A99B" w14:textId="6384A5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19,714.82 </w:t>
            </w:r>
          </w:p>
        </w:tc>
      </w:tr>
      <w:tr w:rsidR="00A1069E" w:rsidRPr="00A1069E" w14:paraId="2D2DB74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0BBF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74E8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045CE83E" w14:textId="2D59B48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7B463968" w14:textId="1A6B35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55566" w14:textId="6291E5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A0564" w14:textId="39097D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40,440.00 </w:t>
            </w:r>
          </w:p>
        </w:tc>
      </w:tr>
      <w:tr w:rsidR="00A1069E" w:rsidRPr="00A1069E" w14:paraId="28E56C79"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DCF27D"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04F7B21" w14:textId="7C0D5D7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9,13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74337308" w14:textId="58117C7B"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D0F622" w14:textId="101CFDB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7F7CDA" w14:textId="095DF95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9,131,207.02 </w:t>
            </w:r>
          </w:p>
        </w:tc>
      </w:tr>
      <w:tr w:rsidR="00A1069E" w:rsidRPr="00A1069E" w14:paraId="6C2537AB" w14:textId="77777777" w:rsidTr="00A1069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47F170E"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4374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28EA35D4" w14:textId="6D206D8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3C1FC9FA" w14:textId="3C0F429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44BFF" w14:textId="20E8FD2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63436C1" w14:textId="29750F6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262,622.13 </w:t>
            </w:r>
          </w:p>
        </w:tc>
      </w:tr>
      <w:tr w:rsidR="00A1069E" w:rsidRPr="00A1069E" w14:paraId="56B37103" w14:textId="77777777" w:rsidTr="00A1069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AD585BE"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8B62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5DF0877A" w14:textId="1CD9C56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6F8A2B95" w14:textId="33DCFE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6F249" w14:textId="34ACC5A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9976F" w14:textId="7C32536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96,940.00 </w:t>
            </w:r>
          </w:p>
        </w:tc>
      </w:tr>
      <w:tr w:rsidR="00A1069E" w:rsidRPr="00A1069E" w14:paraId="45AC545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36B5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8B32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653CD55F" w14:textId="5507333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69D29C4A" w14:textId="31D0E8F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2A99C" w14:textId="70C6A5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1A0A2" w14:textId="7DB633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624,790.00 </w:t>
            </w:r>
          </w:p>
        </w:tc>
      </w:tr>
      <w:tr w:rsidR="00A1069E" w:rsidRPr="00A1069E" w14:paraId="37A7D4E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BB62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F8441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31584613" w14:textId="3ED65C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22851115" w14:textId="1B658D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D25B9" w14:textId="1505A1E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D14E7" w14:textId="71A7AA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819,557.64 </w:t>
            </w:r>
          </w:p>
        </w:tc>
      </w:tr>
      <w:tr w:rsidR="00A1069E" w:rsidRPr="00A1069E" w14:paraId="2536688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0A7B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4E2D7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32BA85" w14:textId="4DEEAE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492A5210" w14:textId="231A6CB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B102B" w14:textId="2F81B6E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83217" w14:textId="0274C0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089,469.32 </w:t>
            </w:r>
          </w:p>
        </w:tc>
      </w:tr>
      <w:tr w:rsidR="00A1069E" w:rsidRPr="00A1069E" w14:paraId="73BC5D8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6056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8FC0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8995AD" w14:textId="040172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443FCE5C" w14:textId="75A5CB4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C8852" w14:textId="1449A4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69704" w14:textId="386DC22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19,662.78 </w:t>
            </w:r>
          </w:p>
        </w:tc>
      </w:tr>
      <w:tr w:rsidR="00A1069E" w:rsidRPr="00A1069E" w14:paraId="6AE020E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BEAA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65CA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5F5CD418" w14:textId="579C04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074198BB" w14:textId="6CAC04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CE2A5" w14:textId="419956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FD44C" w14:textId="5F10C1D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849,807.18 </w:t>
            </w:r>
          </w:p>
        </w:tc>
      </w:tr>
      <w:tr w:rsidR="00A1069E" w:rsidRPr="00A1069E" w14:paraId="3D0D80B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C229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7529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E1962D8" w14:textId="142A19A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0EF1E498" w14:textId="7DB026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B52D0" w14:textId="0D442B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4ED3A" w14:textId="3E7CF09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9,972.10 </w:t>
            </w:r>
          </w:p>
        </w:tc>
      </w:tr>
      <w:tr w:rsidR="00A1069E" w:rsidRPr="00A1069E" w14:paraId="085C0CA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EF01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DDB3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266F37DA" w14:textId="5724C62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277,011.48 </w:t>
            </w:r>
          </w:p>
        </w:tc>
        <w:tc>
          <w:tcPr>
            <w:tcW w:w="958" w:type="pct"/>
            <w:tcBorders>
              <w:top w:val="nil"/>
              <w:left w:val="nil"/>
              <w:bottom w:val="single" w:sz="4" w:space="0" w:color="000000"/>
              <w:right w:val="single" w:sz="4" w:space="0" w:color="000000"/>
            </w:tcBorders>
            <w:shd w:val="clear" w:color="auto" w:fill="auto"/>
            <w:noWrap/>
            <w:vAlign w:val="bottom"/>
            <w:hideMark/>
          </w:tcPr>
          <w:p w14:paraId="13BE777F" w14:textId="441307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AF9B0" w14:textId="32661C5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99168" w14:textId="19F5D4B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277,011.48 </w:t>
            </w:r>
          </w:p>
        </w:tc>
      </w:tr>
      <w:tr w:rsidR="00A1069E" w:rsidRPr="00A1069E" w14:paraId="48C8B6D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E8CF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34E0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42E44784" w14:textId="64C863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4A9873E9" w14:textId="613DA8D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38D22" w14:textId="041FA3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A22DF" w14:textId="1F20308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23,020.85 </w:t>
            </w:r>
          </w:p>
        </w:tc>
      </w:tr>
      <w:tr w:rsidR="00A1069E" w:rsidRPr="00A1069E" w14:paraId="611762F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AB98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D74E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318B50A3" w14:textId="40269A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8A13AF5" w14:textId="7061DEF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F9641" w14:textId="3BE7AF4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41FDE" w14:textId="23CBB65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02,500.00 </w:t>
            </w:r>
          </w:p>
        </w:tc>
      </w:tr>
      <w:tr w:rsidR="00A1069E" w:rsidRPr="00A1069E" w14:paraId="16F38BE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D477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CA6D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77C90F18" w14:textId="032CA9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77550420" w14:textId="4903C41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C3BEF" w14:textId="0221FA5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4007E" w14:textId="2A8BA0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0,262.46 </w:t>
            </w:r>
          </w:p>
        </w:tc>
      </w:tr>
      <w:tr w:rsidR="00A1069E" w:rsidRPr="00A1069E" w14:paraId="11E5765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A3A1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347C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7D05FC80" w14:textId="6991573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69B4BEE5" w14:textId="61E05A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C55E5" w14:textId="25DEA34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811F3" w14:textId="2F04AA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25,987.48 </w:t>
            </w:r>
          </w:p>
        </w:tc>
      </w:tr>
      <w:tr w:rsidR="00A1069E" w:rsidRPr="00A1069E" w14:paraId="713A695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A948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077C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7A9FCF60" w14:textId="5EAD8B4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5FE39E05" w14:textId="564688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2014E" w14:textId="4DB1AE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8DEDC" w14:textId="46A649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26,143.60 </w:t>
            </w:r>
          </w:p>
        </w:tc>
      </w:tr>
      <w:tr w:rsidR="00A1069E" w:rsidRPr="00A1069E" w14:paraId="103C01F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95E5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5211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1A648339" w14:textId="0BDF254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1D0AD6D5" w14:textId="5E4EEAB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07AE7" w14:textId="760AED1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7BB60" w14:textId="51FCB9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792,860.00 </w:t>
            </w:r>
          </w:p>
        </w:tc>
      </w:tr>
      <w:tr w:rsidR="00A1069E" w:rsidRPr="00A1069E" w14:paraId="19C1FE4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4C52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D957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184B8D3C" w14:textId="4606C5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760792" w14:textId="7947CAF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D3E89" w14:textId="5B010CD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4E715" w14:textId="35640EC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30,600.00 </w:t>
            </w:r>
          </w:p>
        </w:tc>
      </w:tr>
      <w:tr w:rsidR="00A1069E" w:rsidRPr="00A1069E" w14:paraId="1C0296BE"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43AD20"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955703A" w14:textId="58967F1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4,928,281.79 </w:t>
            </w:r>
          </w:p>
        </w:tc>
        <w:tc>
          <w:tcPr>
            <w:tcW w:w="958" w:type="pct"/>
            <w:tcBorders>
              <w:top w:val="nil"/>
              <w:left w:val="nil"/>
              <w:bottom w:val="single" w:sz="4" w:space="0" w:color="000000"/>
              <w:right w:val="single" w:sz="4" w:space="0" w:color="000000"/>
            </w:tcBorders>
            <w:shd w:val="clear" w:color="A5A5A5" w:fill="A5A5A5"/>
            <w:noWrap/>
            <w:vAlign w:val="bottom"/>
            <w:hideMark/>
          </w:tcPr>
          <w:p w14:paraId="1DBF457A" w14:textId="6EFD2A1C"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DD91C15" w14:textId="003C186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1D172567" w14:textId="71F683D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6,850,551.79 </w:t>
            </w:r>
          </w:p>
        </w:tc>
      </w:tr>
      <w:tr w:rsidR="00A1069E" w:rsidRPr="00A1069E" w14:paraId="174B0F7B"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5DC4F3"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A597484" w14:textId="071755F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04D7EEC8" w14:textId="7C7E0E1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F027AD" w14:textId="731D887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2EFA75" w14:textId="530517C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20,827.23 </w:t>
            </w:r>
          </w:p>
        </w:tc>
      </w:tr>
      <w:tr w:rsidR="00A1069E" w:rsidRPr="00A1069E" w14:paraId="6868B47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DA54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A1BC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7967DD8E" w14:textId="3A0963E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20AB88FF" w14:textId="38FFA7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37494" w14:textId="64435E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C38B7" w14:textId="4FAF5D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9,195.44 </w:t>
            </w:r>
          </w:p>
        </w:tc>
      </w:tr>
      <w:tr w:rsidR="00A1069E" w:rsidRPr="00A1069E" w14:paraId="4880697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15B2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3D4E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41BB1F39" w14:textId="1ACEBD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42A992DE" w14:textId="2F68151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41B39" w14:textId="3A5220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54BF9" w14:textId="0ED30B4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43.93 </w:t>
            </w:r>
          </w:p>
        </w:tc>
      </w:tr>
      <w:tr w:rsidR="00A1069E" w:rsidRPr="00A1069E" w14:paraId="3F48277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A1A0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5295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732F4A7D" w14:textId="6A7CBA6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8499405" w14:textId="575211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07256" w14:textId="55F2FAC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F2416" w14:textId="763ECB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87.86 </w:t>
            </w:r>
          </w:p>
        </w:tc>
      </w:tr>
      <w:tr w:rsidR="00A1069E" w:rsidRPr="00A1069E" w14:paraId="05B097F3"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1F31BC"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1DC3DEE7" w14:textId="00014FC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7E4B0314" w14:textId="14A865A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C21B31" w14:textId="1F7C2C9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99E345" w14:textId="6472EF7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921,252.72 </w:t>
            </w:r>
          </w:p>
        </w:tc>
      </w:tr>
      <w:tr w:rsidR="00A1069E" w:rsidRPr="00A1069E" w14:paraId="59C07E9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1FC7F"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7008F5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7B8707F0" w14:textId="7BB5F3C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06488983" w14:textId="3334C35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01BDE" w14:textId="308D66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5C9CCBE" w14:textId="788334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0,351.17 </w:t>
            </w:r>
          </w:p>
        </w:tc>
      </w:tr>
      <w:tr w:rsidR="00A1069E" w:rsidRPr="00A1069E" w14:paraId="7A60128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58AE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D7E4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4C934263" w14:textId="68F4B7C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4866B7D1" w14:textId="373B59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A69D53" w14:textId="71B4159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E4F2C" w14:textId="65A437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70.70 </w:t>
            </w:r>
          </w:p>
        </w:tc>
      </w:tr>
      <w:tr w:rsidR="00A1069E" w:rsidRPr="00A1069E" w14:paraId="37D26E2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423E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1505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700519FC" w14:textId="265034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EC2D1B6" w14:textId="44D1109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3DBA7" w14:textId="0C568DE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E79C6" w14:textId="574A0A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70.70 </w:t>
            </w:r>
          </w:p>
        </w:tc>
      </w:tr>
      <w:tr w:rsidR="00A1069E" w:rsidRPr="00A1069E" w14:paraId="0F4D8F7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9BEF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FE4E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1F7DE763" w14:textId="595D5B2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22768A" w14:textId="193622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A611B" w14:textId="6EE5024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21DBFB8A" w14:textId="2E77764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900.00 </w:t>
            </w:r>
          </w:p>
        </w:tc>
      </w:tr>
      <w:tr w:rsidR="00A1069E" w:rsidRPr="00A1069E" w14:paraId="6F04EC3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6644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20F0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0AC63B9C" w14:textId="196C889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71E98385" w14:textId="5BEF1F9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779D5" w14:textId="693C353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9A53C" w14:textId="67DCB15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19,868.75 </w:t>
            </w:r>
          </w:p>
        </w:tc>
      </w:tr>
      <w:tr w:rsidR="00A1069E" w:rsidRPr="00A1069E" w14:paraId="6A3B0D2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7497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9E60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5EF92EF8" w14:textId="0E173D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188BB6F0" w14:textId="48BD29D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5DCAB" w14:textId="491E0CA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F70E6" w14:textId="1B3EAA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87,191.40 </w:t>
            </w:r>
          </w:p>
        </w:tc>
      </w:tr>
      <w:tr w:rsidR="00A1069E" w:rsidRPr="00A1069E" w14:paraId="22CA1DCF"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49D0E"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2BA2702" w14:textId="787ECD9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4,318,498.49 </w:t>
            </w:r>
          </w:p>
        </w:tc>
        <w:tc>
          <w:tcPr>
            <w:tcW w:w="958" w:type="pct"/>
            <w:tcBorders>
              <w:top w:val="nil"/>
              <w:left w:val="nil"/>
              <w:bottom w:val="single" w:sz="4" w:space="0" w:color="000000"/>
              <w:right w:val="single" w:sz="4" w:space="0" w:color="000000"/>
            </w:tcBorders>
            <w:shd w:val="clear" w:color="D8D8D8" w:fill="D8D8D8"/>
            <w:noWrap/>
            <w:vAlign w:val="bottom"/>
            <w:hideMark/>
          </w:tcPr>
          <w:p w14:paraId="6A775A8E" w14:textId="2991226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D9E9E6" w14:textId="64AE34EB"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EF2778" w14:textId="690D013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4,466,868.49 </w:t>
            </w:r>
          </w:p>
        </w:tc>
      </w:tr>
      <w:tr w:rsidR="00A1069E" w:rsidRPr="00A1069E" w14:paraId="676BAB4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6414D"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3FC2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0CDC540" w14:textId="145844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21151AF8" w14:textId="65BC5D9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8532B" w14:textId="36FB29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75B5F81" w14:textId="778DB51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9,499.00 </w:t>
            </w:r>
          </w:p>
        </w:tc>
      </w:tr>
      <w:tr w:rsidR="00A1069E" w:rsidRPr="00A1069E" w14:paraId="085835C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5E33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9649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D562AD" w14:textId="4EE6536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15,947.34 </w:t>
            </w:r>
          </w:p>
        </w:tc>
        <w:tc>
          <w:tcPr>
            <w:tcW w:w="958" w:type="pct"/>
            <w:tcBorders>
              <w:top w:val="nil"/>
              <w:left w:val="nil"/>
              <w:bottom w:val="single" w:sz="4" w:space="0" w:color="000000"/>
              <w:right w:val="single" w:sz="4" w:space="0" w:color="000000"/>
            </w:tcBorders>
            <w:shd w:val="clear" w:color="auto" w:fill="auto"/>
            <w:noWrap/>
            <w:vAlign w:val="bottom"/>
            <w:hideMark/>
          </w:tcPr>
          <w:p w14:paraId="1A3774EC" w14:textId="14173D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D2EB1" w14:textId="241271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45158B" w14:textId="3D396D7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15,947.34 </w:t>
            </w:r>
          </w:p>
        </w:tc>
      </w:tr>
      <w:tr w:rsidR="00A1069E" w:rsidRPr="00A1069E" w14:paraId="3EC8E2A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4340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C48A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051D2324" w14:textId="12C3AC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49D9CD15" w14:textId="3916E2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D7087" w14:textId="1193862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2B2FA" w14:textId="6DD459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43,423.98 </w:t>
            </w:r>
          </w:p>
        </w:tc>
      </w:tr>
      <w:tr w:rsidR="00A1069E" w:rsidRPr="00A1069E" w14:paraId="05F806A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D207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2C38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79D4E803" w14:textId="70C940E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77D5BB97" w14:textId="1816B2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A7D79" w14:textId="305AC5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FC8145" w14:textId="39F6A4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07,840.32 </w:t>
            </w:r>
          </w:p>
        </w:tc>
      </w:tr>
      <w:tr w:rsidR="00A1069E" w:rsidRPr="00A1069E" w14:paraId="0EA363E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37B8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5A0A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55305D76" w14:textId="2178432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3B7E6650" w14:textId="6FFD68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7DADC" w14:textId="6D0F45E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414EB" w14:textId="634FA15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5,227.86 </w:t>
            </w:r>
          </w:p>
        </w:tc>
      </w:tr>
      <w:tr w:rsidR="00A1069E" w:rsidRPr="00A1069E" w14:paraId="2DA239D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C30F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E64D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03DF7D67" w14:textId="4838F9F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2FDA7E1C" w14:textId="00C974D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4B9A8" w14:textId="44EB59D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358CB" w14:textId="3C24D5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31.79 </w:t>
            </w:r>
          </w:p>
        </w:tc>
      </w:tr>
      <w:tr w:rsidR="00A1069E" w:rsidRPr="00A1069E" w14:paraId="5130BE8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1BBA1"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7F71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202FF565" w14:textId="1AD53B6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6AE5DFB5" w14:textId="0DC3ED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C40F8E" w14:textId="402E956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5642B" w14:textId="117E44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280.00 </w:t>
            </w:r>
          </w:p>
        </w:tc>
      </w:tr>
      <w:tr w:rsidR="00A1069E" w:rsidRPr="00A1069E" w14:paraId="49B85F6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B2E0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146E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143960D6" w14:textId="53B6E51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7844BA92" w14:textId="1514CA7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66227" w14:textId="1F06C9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080C2" w14:textId="08E423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5,227.86 </w:t>
            </w:r>
          </w:p>
        </w:tc>
      </w:tr>
      <w:tr w:rsidR="00A1069E" w:rsidRPr="00A1069E" w14:paraId="0275E04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1C75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9404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36E3BE4F" w14:textId="06DB61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5A08A05C" w14:textId="5610FC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FCC416" w14:textId="00C218D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B5197" w14:textId="6779F55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75.72 </w:t>
            </w:r>
          </w:p>
        </w:tc>
      </w:tr>
      <w:tr w:rsidR="00A1069E" w:rsidRPr="00A1069E" w14:paraId="6E378A7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9D62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8EE7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08B0E516" w14:textId="6B2833A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123A9" w14:textId="14EB646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1CA60" w14:textId="0385FC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4F4D941A" w14:textId="10E1190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380.00 </w:t>
            </w:r>
          </w:p>
        </w:tc>
      </w:tr>
      <w:tr w:rsidR="00A1069E" w:rsidRPr="00A1069E" w14:paraId="122ED7D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84CC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63BD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39A2A73C" w14:textId="4227346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FF67380" w14:textId="381448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9D303" w14:textId="719BBD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0E7F1" w14:textId="7D5918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87.86 </w:t>
            </w:r>
          </w:p>
        </w:tc>
      </w:tr>
      <w:tr w:rsidR="00A1069E" w:rsidRPr="00A1069E" w14:paraId="2E035D7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A9A3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BCEC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49599AF7" w14:textId="0D85EF4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D9ABF50" w14:textId="07DDD7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A21C7" w14:textId="085B58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DDE8E3C" w14:textId="398B87E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087.86 </w:t>
            </w:r>
          </w:p>
        </w:tc>
      </w:tr>
      <w:tr w:rsidR="00A1069E" w:rsidRPr="00A1069E" w14:paraId="4653916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4F3D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AA07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22DB0BFD" w14:textId="7C15FCF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7,991.25 </w:t>
            </w:r>
          </w:p>
        </w:tc>
        <w:tc>
          <w:tcPr>
            <w:tcW w:w="958" w:type="pct"/>
            <w:tcBorders>
              <w:top w:val="nil"/>
              <w:left w:val="nil"/>
              <w:bottom w:val="single" w:sz="4" w:space="0" w:color="000000"/>
              <w:right w:val="single" w:sz="4" w:space="0" w:color="000000"/>
            </w:tcBorders>
            <w:shd w:val="clear" w:color="auto" w:fill="auto"/>
            <w:noWrap/>
            <w:vAlign w:val="bottom"/>
            <w:hideMark/>
          </w:tcPr>
          <w:p w14:paraId="4867AE12" w14:textId="1F3416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DB51E" w14:textId="04E4D96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A0BCC" w14:textId="5EC6C0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7,991.25 </w:t>
            </w:r>
          </w:p>
        </w:tc>
      </w:tr>
      <w:tr w:rsidR="00A1069E" w:rsidRPr="00A1069E" w14:paraId="2BB28CE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FD5B9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01E9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0791E25F" w14:textId="53CB34E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02A5F862" w14:textId="64A353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67EFA" w14:textId="26E202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1F937" w14:textId="74C85FF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31.79 </w:t>
            </w:r>
          </w:p>
        </w:tc>
      </w:tr>
      <w:tr w:rsidR="00A1069E" w:rsidRPr="00A1069E" w14:paraId="6C5BE44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405D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091A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1B105C0F" w14:textId="59F0EC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5DA85B41" w14:textId="2ED341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1A21C" w14:textId="1E8A86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4C951" w14:textId="1C5191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6,901.93 </w:t>
            </w:r>
          </w:p>
        </w:tc>
      </w:tr>
      <w:tr w:rsidR="00A1069E" w:rsidRPr="00A1069E" w14:paraId="707DADA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1F01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5142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C92D590" w14:textId="5D58D06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6817D465" w14:textId="66254B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C13C9" w14:textId="5C4E0C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FF1D8" w14:textId="3A07541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43.93 </w:t>
            </w:r>
          </w:p>
        </w:tc>
      </w:tr>
      <w:tr w:rsidR="00A1069E" w:rsidRPr="00A1069E" w14:paraId="1C17D00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AE23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6159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0CB78DD0" w14:textId="6D08D76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8285F" w14:textId="06A7D07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1AD1D" w14:textId="6E0E02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6E1AFAE3" w14:textId="4BA327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300.00 </w:t>
            </w:r>
          </w:p>
        </w:tc>
      </w:tr>
      <w:tr w:rsidR="00A1069E" w:rsidRPr="00A1069E" w14:paraId="1959F09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35B7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8479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2C4FF6AD" w14:textId="3E7888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71DDF" w14:textId="68B48B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1B162" w14:textId="63EBD68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59FEA702" w14:textId="3E735E6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9,690.00 </w:t>
            </w:r>
          </w:p>
        </w:tc>
      </w:tr>
      <w:tr w:rsidR="00A1069E" w:rsidRPr="00A1069E" w14:paraId="17C20F5B"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6F83CF"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13206376" w14:textId="2CE77D7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5C944F60" w14:textId="2D16672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B607D7" w14:textId="77367FE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57A783" w14:textId="01F4DFF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053,999.54 </w:t>
            </w:r>
          </w:p>
        </w:tc>
      </w:tr>
      <w:tr w:rsidR="00A1069E" w:rsidRPr="00A1069E" w14:paraId="3CE2F9D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3C378"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E88E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57D76D4C" w14:textId="264AA6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7E88D2D9" w14:textId="0FD8FF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DD1A8" w14:textId="16EC832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730F991" w14:textId="5A3BF8F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207.68 </w:t>
            </w:r>
          </w:p>
        </w:tc>
      </w:tr>
      <w:tr w:rsidR="00A1069E" w:rsidRPr="00A1069E" w14:paraId="06B3844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819A7"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D065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3C8A10CD" w14:textId="405B83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17B35B59" w14:textId="11B3B88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414C3" w14:textId="7001C1E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D55DB" w14:textId="2F0C61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1,210.00 </w:t>
            </w:r>
          </w:p>
        </w:tc>
      </w:tr>
      <w:tr w:rsidR="00A1069E" w:rsidRPr="00A1069E" w14:paraId="2D61381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784B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A6AC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593ED3B1" w14:textId="31EB35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5A4C1C1E" w14:textId="7F09978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F9D8A" w14:textId="071C6D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1AB8D87" w14:textId="189EEC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5,605.00 </w:t>
            </w:r>
          </w:p>
        </w:tc>
      </w:tr>
      <w:tr w:rsidR="00A1069E" w:rsidRPr="00A1069E" w14:paraId="3CC4FA9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12E6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E462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AE59E4E" w14:textId="11D4DF2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65F6FE42" w14:textId="6CE57F0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527B5" w14:textId="0F060B5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11CA7" w14:textId="033076F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60,912.86 </w:t>
            </w:r>
          </w:p>
        </w:tc>
      </w:tr>
      <w:tr w:rsidR="00A1069E" w:rsidRPr="00A1069E" w14:paraId="34E1E06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EA7C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87D1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4AB329D4" w14:textId="129B91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56588175" w14:textId="4DB563D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B3E5F" w14:textId="2CA046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48652" w14:textId="0FA116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0,854.00 </w:t>
            </w:r>
          </w:p>
        </w:tc>
      </w:tr>
      <w:tr w:rsidR="00A1069E" w:rsidRPr="00A1069E" w14:paraId="400370A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A25A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47DB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7C8D3B1" w14:textId="5B2B4F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5E6DF5E8" w14:textId="243DF69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F9F7F" w14:textId="3E2BD39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6994A" w14:textId="1BE6A05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4,140.00 </w:t>
            </w:r>
          </w:p>
        </w:tc>
      </w:tr>
      <w:tr w:rsidR="00A1069E" w:rsidRPr="00A1069E" w14:paraId="49CC4D0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6203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EE4D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1B6E573D" w14:textId="51515BA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7315830B" w14:textId="1D0C571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12C91" w14:textId="45EE864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77BFD" w14:textId="7A39331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070.00 </w:t>
            </w:r>
          </w:p>
        </w:tc>
      </w:tr>
      <w:tr w:rsidR="00A1069E" w:rsidRPr="00A1069E" w14:paraId="4600AF4E"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B52279"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68F8569E" w14:textId="6606280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A1FE35C" w14:textId="0BC8774F"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6212D8" w14:textId="58B8048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79BAD0" w14:textId="011C616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7,603,082.95 </w:t>
            </w:r>
          </w:p>
        </w:tc>
      </w:tr>
      <w:tr w:rsidR="00A1069E" w:rsidRPr="00A1069E" w14:paraId="01BDDC5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212D6"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96AD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475994B" w14:textId="29E0C4B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0E86B980" w14:textId="0573CC2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72283" w14:textId="653206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843F294" w14:textId="450CFF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256.41 </w:t>
            </w:r>
          </w:p>
        </w:tc>
      </w:tr>
      <w:tr w:rsidR="00A1069E" w:rsidRPr="00A1069E" w14:paraId="6D84BC9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A3DB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E35A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BC290D" w14:textId="2BAD21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2A7F76BF" w14:textId="19412D4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FB3881" w14:textId="27B52F8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3A9C5" w14:textId="4CE1EF6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59,825.00 </w:t>
            </w:r>
          </w:p>
        </w:tc>
      </w:tr>
      <w:tr w:rsidR="00A1069E" w:rsidRPr="00A1069E" w14:paraId="3CDEA7B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4A8E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0860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1DF37C4A" w14:textId="5A1DD5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0F3D503" w14:textId="3B4C3C5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F9B6C" w14:textId="6CA19AC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A5514" w14:textId="259FFE8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43.93 </w:t>
            </w:r>
          </w:p>
        </w:tc>
      </w:tr>
      <w:tr w:rsidR="00A1069E" w:rsidRPr="00A1069E" w14:paraId="1E26285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62F2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C43D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08243474" w14:textId="58B4F8E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CFE56" w14:textId="2B5BB2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60BEC" w14:textId="61D151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7DF43F1D" w14:textId="26BD80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08,500.00 </w:t>
            </w:r>
          </w:p>
        </w:tc>
      </w:tr>
      <w:tr w:rsidR="00A1069E" w:rsidRPr="00A1069E" w14:paraId="5572C40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614D4"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9DB9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0E29E9C7" w14:textId="104B504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78FA3A80" w14:textId="0A37AE4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A33E15" w14:textId="7DD63A7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16F97" w14:textId="77CC3B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386,203.80 </w:t>
            </w:r>
          </w:p>
        </w:tc>
      </w:tr>
      <w:tr w:rsidR="00A1069E" w:rsidRPr="00A1069E" w14:paraId="51F1B7C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72805"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71BB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6A5FE5EB" w14:textId="009570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7C04546A" w14:textId="3D7D74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763DD" w14:textId="4F66B5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EEAC6" w14:textId="5848366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13,956.90 </w:t>
            </w:r>
          </w:p>
        </w:tc>
      </w:tr>
      <w:tr w:rsidR="00A1069E" w:rsidRPr="00A1069E" w14:paraId="7D66174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4EF57"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EBB7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076A9C6D" w14:textId="1833AA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1FFFAD0F" w14:textId="3D0F6D3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ED96A" w14:textId="250403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77D7E" w14:textId="53AA84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8,659.86 </w:t>
            </w:r>
          </w:p>
        </w:tc>
      </w:tr>
      <w:tr w:rsidR="00A1069E" w:rsidRPr="00A1069E" w14:paraId="6B3764F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7C3BA"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C949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541DD693" w14:textId="32F7A2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17BD9E32" w14:textId="282B0F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AA101" w14:textId="35C6CE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F9015" w14:textId="6F6E2F9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7,238.06 </w:t>
            </w:r>
          </w:p>
        </w:tc>
      </w:tr>
      <w:tr w:rsidR="00A1069E" w:rsidRPr="00A1069E" w14:paraId="10225A7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97B4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C008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535D26CA" w14:textId="78DE978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7A5F4DE" w14:textId="4D2A1B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FA82F" w14:textId="25475A6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4147B" w14:textId="6D68194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87.86 </w:t>
            </w:r>
          </w:p>
        </w:tc>
      </w:tr>
      <w:tr w:rsidR="00A1069E" w:rsidRPr="00A1069E" w14:paraId="323BD5C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598B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1811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23F362C5" w14:textId="7B57CD0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4B20F79B" w14:textId="4E6B4F4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7DF8E" w14:textId="769003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83A27" w14:textId="6113340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91,811.13 </w:t>
            </w:r>
          </w:p>
        </w:tc>
      </w:tr>
      <w:tr w:rsidR="00A1069E" w:rsidRPr="00A1069E" w14:paraId="022AB10E"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8493C0"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524F488" w14:textId="06F9870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35C5DFB2" w14:textId="2630CED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2384C9" w14:textId="1926256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A9D3B0" w14:textId="3EF80BC7"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784,520.86 </w:t>
            </w:r>
          </w:p>
        </w:tc>
      </w:tr>
      <w:tr w:rsidR="00A1069E" w:rsidRPr="00A1069E" w14:paraId="4BD0411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70D57"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7941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468CC88" w14:textId="16B51E4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737B749D" w14:textId="4F83488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5AAF0" w14:textId="5977EF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FEB956D" w14:textId="5544C9F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1,767.56 </w:t>
            </w:r>
          </w:p>
        </w:tc>
      </w:tr>
      <w:tr w:rsidR="00A1069E" w:rsidRPr="00A1069E" w14:paraId="43D8B12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D64E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F3993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784A1438" w14:textId="6E748E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4CF6937E" w14:textId="7FE138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51906" w14:textId="495357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DC343" w14:textId="30460D4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75.72 </w:t>
            </w:r>
          </w:p>
        </w:tc>
      </w:tr>
      <w:tr w:rsidR="00A1069E" w:rsidRPr="00A1069E" w14:paraId="01335E0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076B6"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70CA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09CD867" w14:textId="191942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6C5C2" w14:textId="209C022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D4AE4" w14:textId="383445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FAED522" w14:textId="3A23E1D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r>
      <w:tr w:rsidR="00A1069E" w:rsidRPr="00A1069E" w14:paraId="38A4346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C1DB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D057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30C89C76" w14:textId="21F09F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B27295B" w14:textId="1D7AB10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A5905" w14:textId="2ABC962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5E58E" w14:textId="505698C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75.72 </w:t>
            </w:r>
          </w:p>
        </w:tc>
      </w:tr>
      <w:tr w:rsidR="00A1069E" w:rsidRPr="00A1069E" w14:paraId="4CCCB52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A4522"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ADF4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33155E6C" w14:textId="444C0C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55D419B8" w14:textId="2C5C423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B826F" w14:textId="7BC2D8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7A6F5" w14:textId="1789EB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0,901.86 </w:t>
            </w:r>
          </w:p>
        </w:tc>
      </w:tr>
      <w:tr w:rsidR="00A1069E" w:rsidRPr="00A1069E" w14:paraId="5D778BF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F9E0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F014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06902516" w14:textId="2FD642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B63E1" w14:textId="76F74BC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392FD" w14:textId="4DA940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60AF576" w14:textId="58F8906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7,500.00 </w:t>
            </w:r>
          </w:p>
        </w:tc>
      </w:tr>
      <w:tr w:rsidR="00A1069E" w:rsidRPr="00A1069E" w14:paraId="1FDCEF6E"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40F28C"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2CA5B5B5" w14:textId="2904CEF1"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9,208,794.83 </w:t>
            </w:r>
          </w:p>
        </w:tc>
        <w:tc>
          <w:tcPr>
            <w:tcW w:w="958" w:type="pct"/>
            <w:tcBorders>
              <w:top w:val="nil"/>
              <w:left w:val="nil"/>
              <w:bottom w:val="single" w:sz="4" w:space="0" w:color="000000"/>
              <w:right w:val="single" w:sz="4" w:space="0" w:color="000000"/>
            </w:tcBorders>
            <w:shd w:val="clear" w:color="A5A5A5" w:fill="A5A5A5"/>
            <w:noWrap/>
            <w:vAlign w:val="bottom"/>
            <w:hideMark/>
          </w:tcPr>
          <w:p w14:paraId="6C38BA37" w14:textId="5DD6DEB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74CCB89" w14:textId="1A8FE40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82934D7" w14:textId="5895950B"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9,208,794.83 </w:t>
            </w:r>
          </w:p>
        </w:tc>
      </w:tr>
      <w:tr w:rsidR="00A1069E" w:rsidRPr="00A1069E" w14:paraId="2180FFD9"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A01D6"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B855565" w14:textId="7912DA0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0,744,138.18 </w:t>
            </w:r>
          </w:p>
        </w:tc>
        <w:tc>
          <w:tcPr>
            <w:tcW w:w="958" w:type="pct"/>
            <w:tcBorders>
              <w:top w:val="nil"/>
              <w:left w:val="nil"/>
              <w:bottom w:val="single" w:sz="4" w:space="0" w:color="000000"/>
              <w:right w:val="single" w:sz="4" w:space="0" w:color="000000"/>
            </w:tcBorders>
            <w:shd w:val="clear" w:color="D8D8D8" w:fill="D8D8D8"/>
            <w:noWrap/>
            <w:vAlign w:val="bottom"/>
            <w:hideMark/>
          </w:tcPr>
          <w:p w14:paraId="0529D7D7" w14:textId="4AA2FD7B"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4A05E8" w14:textId="5F6543B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D174F6" w14:textId="0D49A62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0,744,138.18 </w:t>
            </w:r>
          </w:p>
        </w:tc>
      </w:tr>
      <w:tr w:rsidR="00A1069E" w:rsidRPr="00A1069E" w14:paraId="662C91D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3F2AF"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FE20F0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1E671EF1" w14:textId="023944F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751ABB38" w14:textId="37A970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D51FA" w14:textId="61BD826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E9665" w14:textId="52EED07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4,440.00 </w:t>
            </w:r>
          </w:p>
        </w:tc>
      </w:tr>
      <w:tr w:rsidR="00A1069E" w:rsidRPr="00A1069E" w14:paraId="2303FFB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37CD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9CDA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74934F50" w14:textId="0803D5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5256B390" w14:textId="7CF0518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36CC2" w14:textId="35DC62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03953" w14:textId="031709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6,240.00 </w:t>
            </w:r>
          </w:p>
        </w:tc>
      </w:tr>
      <w:tr w:rsidR="00A1069E" w:rsidRPr="00A1069E" w14:paraId="173212D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6E6A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B6B3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CCC8AA" w14:textId="6FC566C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433AF7A0" w14:textId="5118B4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A951C" w14:textId="5BBF72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720CD" w14:textId="6B42303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33,080.00 </w:t>
            </w:r>
          </w:p>
        </w:tc>
      </w:tr>
      <w:tr w:rsidR="00A1069E" w:rsidRPr="00A1069E" w14:paraId="177E21A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9AF0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D639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332213" w14:textId="009830E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54AF1AE7" w14:textId="3CCDC82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7EE40" w14:textId="166D46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C0164" w14:textId="1210EFC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63,960.00 </w:t>
            </w:r>
          </w:p>
        </w:tc>
      </w:tr>
      <w:tr w:rsidR="00A1069E" w:rsidRPr="00A1069E" w14:paraId="154094E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D288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9AE3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104D83FF" w14:textId="1155A51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08CD8576" w14:textId="71BF02C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5BFB5" w14:textId="739B390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8534D" w14:textId="78166C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2,960.00 </w:t>
            </w:r>
          </w:p>
        </w:tc>
      </w:tr>
      <w:tr w:rsidR="00A1069E" w:rsidRPr="00A1069E" w14:paraId="53A2414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E2DC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EF16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1390BD0A" w14:textId="19FE52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32B0E567" w14:textId="5D3D492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D5FCF" w14:textId="5199FB0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1554C" w14:textId="056DA4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13,560.00 </w:t>
            </w:r>
          </w:p>
        </w:tc>
      </w:tr>
      <w:tr w:rsidR="00A1069E" w:rsidRPr="00A1069E" w14:paraId="3CE7934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F975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CB35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1A885A23" w14:textId="1A649E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7BF6A23D" w14:textId="4595E7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B00D6" w14:textId="01DD3FC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BE331" w14:textId="79174BD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1,200.00 </w:t>
            </w:r>
          </w:p>
        </w:tc>
      </w:tr>
      <w:tr w:rsidR="00A1069E" w:rsidRPr="00A1069E" w14:paraId="5EDA2BB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A321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126C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05AA5D05" w14:textId="0C57853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73BF347F" w14:textId="47ACCA4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DE85F" w14:textId="38A20D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83E49" w14:textId="6E2500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6,480.00 </w:t>
            </w:r>
          </w:p>
        </w:tc>
      </w:tr>
      <w:tr w:rsidR="00A1069E" w:rsidRPr="00A1069E" w14:paraId="6640AD5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C0A5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54C9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7E477A3E" w14:textId="70783EE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17298A5F" w14:textId="4C4DFB8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E1D14" w14:textId="450B7A6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E5571" w14:textId="5E6387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74,132.00 </w:t>
            </w:r>
          </w:p>
        </w:tc>
      </w:tr>
      <w:tr w:rsidR="00A1069E" w:rsidRPr="00A1069E" w14:paraId="247C8B9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69B8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CA4BD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8CD1662" w14:textId="638470F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5EE070D0" w14:textId="3F7BC02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4B2C7" w14:textId="5ECECF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B669E" w14:textId="35366BC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8,400.00 </w:t>
            </w:r>
          </w:p>
        </w:tc>
      </w:tr>
      <w:tr w:rsidR="00A1069E" w:rsidRPr="00A1069E" w14:paraId="5E1C6B8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3478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B66D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150663A3" w14:textId="759D06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312929F9" w14:textId="4E6A43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C136C" w14:textId="1585C62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1C12C" w14:textId="1DFD15C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63,360.00 </w:t>
            </w:r>
          </w:p>
        </w:tc>
      </w:tr>
      <w:tr w:rsidR="00A1069E" w:rsidRPr="00A1069E" w14:paraId="4FA6173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6233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2BC0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0A44C685" w14:textId="566A96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0B808B9A" w14:textId="2AC9E6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837A9" w14:textId="1C8531C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C2862" w14:textId="478D87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86,114.18 </w:t>
            </w:r>
          </w:p>
        </w:tc>
      </w:tr>
      <w:tr w:rsidR="00A1069E" w:rsidRPr="00A1069E" w14:paraId="072B5DA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543C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95852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4C22FA6B" w14:textId="289E86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74EDCA5D" w14:textId="11B07F3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9366A" w14:textId="64608BA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95841" w14:textId="6C00B0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8,040.00 </w:t>
            </w:r>
          </w:p>
        </w:tc>
      </w:tr>
      <w:tr w:rsidR="00A1069E" w:rsidRPr="00A1069E" w14:paraId="036BAA3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39CD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3D8A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20EB6E5A" w14:textId="2A9DD6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2F52F51" w14:textId="7AF9AE1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4E7E2" w14:textId="225F58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07816" w14:textId="5A1F04E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1,800.00 </w:t>
            </w:r>
          </w:p>
        </w:tc>
      </w:tr>
      <w:tr w:rsidR="00A1069E" w:rsidRPr="00A1069E" w14:paraId="1D69216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D47E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D7AC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260B43A3" w14:textId="346A86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192E9211" w14:textId="00595D6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66574" w14:textId="14C5C8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ECD5C" w14:textId="5640F1B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4,600.00 </w:t>
            </w:r>
          </w:p>
        </w:tc>
      </w:tr>
      <w:tr w:rsidR="00A1069E" w:rsidRPr="00A1069E" w14:paraId="4B01C79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45F1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0BEF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5A19BEE6" w14:textId="28C2D50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28BD62DC" w14:textId="37DFC7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65B95" w14:textId="0BE0667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40573" w14:textId="23F00F9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0,280.00 </w:t>
            </w:r>
          </w:p>
        </w:tc>
      </w:tr>
      <w:tr w:rsidR="00A1069E" w:rsidRPr="00A1069E" w14:paraId="45C83EA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3029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8063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703278BD" w14:textId="6018349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5B4EDD13" w14:textId="338361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409D3" w14:textId="3D1A023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9E163" w14:textId="464E98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0,280.00 </w:t>
            </w:r>
          </w:p>
        </w:tc>
      </w:tr>
      <w:tr w:rsidR="00A1069E" w:rsidRPr="00A1069E" w14:paraId="343C93A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83C2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943F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E414EB9" w14:textId="1955B48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1A75C994" w14:textId="455673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2F959" w14:textId="31DE04A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4A937" w14:textId="50FCA4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6,120.00 </w:t>
            </w:r>
          </w:p>
        </w:tc>
      </w:tr>
      <w:tr w:rsidR="00A1069E" w:rsidRPr="00A1069E" w14:paraId="46183E2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A0E8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BC06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43E1498C" w14:textId="438760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34CF4BB0" w14:textId="7A7E00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771E3" w14:textId="0EC9007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8C7DD" w14:textId="570A572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9,800.00 </w:t>
            </w:r>
          </w:p>
        </w:tc>
      </w:tr>
      <w:tr w:rsidR="00A1069E" w:rsidRPr="00A1069E" w14:paraId="6C99FA1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63CD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8943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22CADDD8" w14:textId="0640342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BAD7578" w14:textId="1406C6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059CE" w14:textId="08140A8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20C2D" w14:textId="767FD77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14,600.00 </w:t>
            </w:r>
          </w:p>
        </w:tc>
      </w:tr>
      <w:tr w:rsidR="00A1069E" w:rsidRPr="00A1069E" w14:paraId="7F28A53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CBCE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763F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4414206D" w14:textId="48CB317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532CD9ED" w14:textId="0C20014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13B40" w14:textId="6F66E5F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B0480" w14:textId="125EB4E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1,840.00 </w:t>
            </w:r>
          </w:p>
        </w:tc>
      </w:tr>
      <w:tr w:rsidR="00A1069E" w:rsidRPr="00A1069E" w14:paraId="2A51768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860B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84206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79DCF9C5" w14:textId="58750F2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2D66E44B" w14:textId="2D4D78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0D01C" w14:textId="0FC486B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CAB39" w14:textId="556AAFD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7,680.00 </w:t>
            </w:r>
          </w:p>
        </w:tc>
      </w:tr>
      <w:tr w:rsidR="00A1069E" w:rsidRPr="00A1069E" w14:paraId="2790A34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C3A0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B38D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170FAA0E" w14:textId="2F7097A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4EFBA5CA" w14:textId="2F8B51F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413E5" w14:textId="2067E2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C060B" w14:textId="637793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3,452.00 </w:t>
            </w:r>
          </w:p>
        </w:tc>
      </w:tr>
      <w:tr w:rsidR="00A1069E" w:rsidRPr="00A1069E" w14:paraId="17D13BC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46EA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5B55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2229A431" w14:textId="7373A9D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328CB562" w14:textId="0F5F696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73250" w14:textId="048751D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20C5E" w14:textId="006C6E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05,360.00 </w:t>
            </w:r>
          </w:p>
        </w:tc>
      </w:tr>
      <w:tr w:rsidR="00A1069E" w:rsidRPr="00A1069E" w14:paraId="12D494C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0168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CA72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05C4B3BF" w14:textId="0B7328D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306B8B" w14:textId="477CB6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AA66F" w14:textId="63DDC1E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FE297" w14:textId="03B1479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40,000.00 </w:t>
            </w:r>
          </w:p>
        </w:tc>
      </w:tr>
      <w:tr w:rsidR="00A1069E" w:rsidRPr="00A1069E" w14:paraId="1E8F220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C223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9208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32818348" w14:textId="40A3BA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2D9637C6" w14:textId="3AD912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67FDE" w14:textId="7C0F67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458CB" w14:textId="300A34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7,360.00 </w:t>
            </w:r>
          </w:p>
        </w:tc>
      </w:tr>
      <w:tr w:rsidR="00A1069E" w:rsidRPr="00A1069E" w14:paraId="0416189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8A4C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56DE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640554FC" w14:textId="4D75D3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9A3851" w14:textId="323196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F3D11" w14:textId="226CC6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66D26" w14:textId="56361CD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9,000.00 </w:t>
            </w:r>
          </w:p>
        </w:tc>
      </w:tr>
      <w:tr w:rsidR="00A1069E" w:rsidRPr="00A1069E" w14:paraId="2D6ED37E"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B9D46F"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A178B08" w14:textId="7996A50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hideMark/>
          </w:tcPr>
          <w:p w14:paraId="143D6A2E" w14:textId="3D0F0C8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1F2A00" w14:textId="44014E11"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9AF9D3" w14:textId="1A1897A7"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9,191,738.09 </w:t>
            </w:r>
          </w:p>
        </w:tc>
      </w:tr>
      <w:tr w:rsidR="00A1069E" w:rsidRPr="00A1069E" w14:paraId="7E14266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45953"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382B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14B98B4" w14:textId="1DD245F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2DF787" w14:textId="6B4F4E1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DAA1F" w14:textId="6D58010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423F4" w14:textId="5B4C7D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07,000.00 </w:t>
            </w:r>
          </w:p>
        </w:tc>
      </w:tr>
      <w:tr w:rsidR="00A1069E" w:rsidRPr="00A1069E" w14:paraId="6745E16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2F4D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6F23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3CC7A863" w14:textId="1031D6E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5293A778" w14:textId="3D6E1B0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8C9617" w14:textId="1D930B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6AE9E" w14:textId="7094E2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2,200.00 </w:t>
            </w:r>
          </w:p>
        </w:tc>
      </w:tr>
      <w:tr w:rsidR="00A1069E" w:rsidRPr="00A1069E" w14:paraId="5D8CF75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6008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EB3B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4130BBA9" w14:textId="7B95FEF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059C0FE0" w14:textId="0D0DB14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9B0CF" w14:textId="5BEDA24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0C407" w14:textId="65E6F7F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8,080.00 </w:t>
            </w:r>
          </w:p>
        </w:tc>
      </w:tr>
      <w:tr w:rsidR="00A1069E" w:rsidRPr="00A1069E" w14:paraId="3BFF756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8AFC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D08F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35CEB09F" w14:textId="3EA80D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555A8E04" w14:textId="25F7B3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70985" w14:textId="1F0CCF0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4F388" w14:textId="1E90723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5,520.00 </w:t>
            </w:r>
          </w:p>
        </w:tc>
      </w:tr>
      <w:tr w:rsidR="00A1069E" w:rsidRPr="00A1069E" w14:paraId="321ECBB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8F2A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2980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39DF6C29" w14:textId="517F3D2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4B452108" w14:textId="07FB717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11C54" w14:textId="0746C5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895FC" w14:textId="31293C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19,800.00 </w:t>
            </w:r>
          </w:p>
        </w:tc>
      </w:tr>
      <w:tr w:rsidR="00A1069E" w:rsidRPr="00A1069E" w14:paraId="309C94D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A569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9C02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302D0FA1" w14:textId="6367FFC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4BBD5234" w14:textId="1CECE8C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77001" w14:textId="6F09E4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0AB68" w14:textId="38D2B9C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74,240.00 </w:t>
            </w:r>
          </w:p>
        </w:tc>
      </w:tr>
      <w:tr w:rsidR="00A1069E" w:rsidRPr="00A1069E" w14:paraId="2E0DB0A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6D0D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6FF6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08001153" w14:textId="6FF1846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05A5428C" w14:textId="20AD00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69A7A" w14:textId="52DC4DC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0F4D7" w14:textId="000E8CF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6,960.00 </w:t>
            </w:r>
          </w:p>
        </w:tc>
      </w:tr>
      <w:tr w:rsidR="00A1069E" w:rsidRPr="00A1069E" w14:paraId="044DCF2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DBFC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2B3A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56E29AEE" w14:textId="413BFC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4E5E7C12" w14:textId="67A862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CAA6B1" w14:textId="671183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99A36" w14:textId="28BF4A6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8,040.00 </w:t>
            </w:r>
          </w:p>
        </w:tc>
      </w:tr>
      <w:tr w:rsidR="00A1069E" w:rsidRPr="00A1069E" w14:paraId="42B9330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0D43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A6C5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3D0C2DF0" w14:textId="5BD0BD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174B174C" w14:textId="646452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9808C" w14:textId="567D7BC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54EB4" w14:textId="217C98B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96,920.00 </w:t>
            </w:r>
          </w:p>
        </w:tc>
      </w:tr>
      <w:tr w:rsidR="00A1069E" w:rsidRPr="00A1069E" w14:paraId="6688C17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81D5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96A9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83C0019" w14:textId="1E02A0C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50DC8A9C" w14:textId="3AEBA3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E601C" w14:textId="05786F9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9D90E" w14:textId="0071D8E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7,560.00 </w:t>
            </w:r>
          </w:p>
        </w:tc>
      </w:tr>
      <w:tr w:rsidR="00A1069E" w:rsidRPr="00A1069E" w14:paraId="1B5D095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36BE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EEC5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7BBE59CA" w14:textId="5B8F0C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50878874" w14:textId="0A02DD9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A9D88" w14:textId="57AD88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A70FB" w14:textId="5078F87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0,760.00 </w:t>
            </w:r>
          </w:p>
        </w:tc>
      </w:tr>
      <w:tr w:rsidR="00A1069E" w:rsidRPr="00A1069E" w14:paraId="22A6273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C961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55D1E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7D619E6B" w14:textId="1E05E6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25076E7A" w14:textId="37409B0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5FEAF" w14:textId="06AA467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85A8A" w14:textId="0FCAD72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640.00 </w:t>
            </w:r>
          </w:p>
        </w:tc>
      </w:tr>
      <w:tr w:rsidR="00A1069E" w:rsidRPr="00A1069E" w14:paraId="0DA7E72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C377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87DB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1C6B92C6" w14:textId="2346D74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65EA7FBB" w14:textId="3A571C5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325E9" w14:textId="1DF19CE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425AF2" w14:textId="57BA054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4,880.00 </w:t>
            </w:r>
          </w:p>
        </w:tc>
      </w:tr>
      <w:tr w:rsidR="00A1069E" w:rsidRPr="00A1069E" w14:paraId="6B4EC9E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AC88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B162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701E3BAC" w14:textId="2257976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52E41D56" w14:textId="4C6797B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63CCB" w14:textId="438CC87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6F556" w14:textId="4EB27DE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2,080.00 </w:t>
            </w:r>
          </w:p>
        </w:tc>
      </w:tr>
      <w:tr w:rsidR="00A1069E" w:rsidRPr="00A1069E" w14:paraId="6DABF66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528D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DA71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239FDA0D" w14:textId="1374D0A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67CDD25" w14:textId="75D8D2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CBCAB" w14:textId="2D7C422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EB900" w14:textId="56E0AC8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0,320.00 </w:t>
            </w:r>
          </w:p>
        </w:tc>
      </w:tr>
      <w:tr w:rsidR="00A1069E" w:rsidRPr="00A1069E" w14:paraId="403ED8C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909E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F165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02285BC7" w14:textId="683F9E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61558ACD" w14:textId="7034B50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ACC71" w14:textId="2E51AF1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1E017" w14:textId="1CAA9BB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19,480.00 </w:t>
            </w:r>
          </w:p>
        </w:tc>
      </w:tr>
      <w:tr w:rsidR="00A1069E" w:rsidRPr="00A1069E" w14:paraId="7CD0253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F1F0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2686D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0EE501" w14:textId="3954702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hideMark/>
          </w:tcPr>
          <w:p w14:paraId="0874327B" w14:textId="691ED21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1475D" w14:textId="50DE6F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DB9AD8" w14:textId="08796B8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90,838.91 </w:t>
            </w:r>
          </w:p>
        </w:tc>
      </w:tr>
      <w:tr w:rsidR="00A1069E" w:rsidRPr="00A1069E" w14:paraId="43349DE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0732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EF77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1A293919" w14:textId="5D88999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3A8040E2" w14:textId="132EA7C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5FEE8" w14:textId="279EA2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0FE32" w14:textId="476AF08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7,200.00 </w:t>
            </w:r>
          </w:p>
        </w:tc>
      </w:tr>
      <w:tr w:rsidR="00A1069E" w:rsidRPr="00A1069E" w14:paraId="7BC5D58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B7E2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3EEC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052BC96C" w14:textId="4E1F796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7BDADD38" w14:textId="4A3CFD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594E6" w14:textId="045046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DF03A" w14:textId="4A3E72D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5,720.00 </w:t>
            </w:r>
          </w:p>
        </w:tc>
      </w:tr>
      <w:tr w:rsidR="00A1069E" w:rsidRPr="00A1069E" w14:paraId="34669FB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CC06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E2A1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47F10214" w14:textId="4B13CD4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03E997C1" w14:textId="1E6F98F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F7C77" w14:textId="210B736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06A14B" w14:textId="1C830DE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2,840.00 </w:t>
            </w:r>
          </w:p>
        </w:tc>
      </w:tr>
      <w:tr w:rsidR="00A1069E" w:rsidRPr="00A1069E" w14:paraId="518AD04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96D9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BF2D3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1535DF76" w14:textId="6E78E2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4ECA74DA" w14:textId="3801F1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1B7DF" w14:textId="1A226A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7B656" w14:textId="6D48EA9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1,040.00 </w:t>
            </w:r>
          </w:p>
        </w:tc>
      </w:tr>
      <w:tr w:rsidR="00A1069E" w:rsidRPr="00A1069E" w14:paraId="129E5C3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598E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8811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1C6DCDD0" w14:textId="27C041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3B7D78B5" w14:textId="609BC4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C90EB" w14:textId="035E36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0670E" w14:textId="27FDC4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5,120.00 </w:t>
            </w:r>
          </w:p>
        </w:tc>
      </w:tr>
      <w:tr w:rsidR="00A1069E" w:rsidRPr="00A1069E" w14:paraId="6D017B9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401B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3C17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27220491" w14:textId="7E5C7AF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5F15FEB3" w14:textId="34DE59A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8F290" w14:textId="1C93086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E80D6" w14:textId="5F5BD7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73,520.00 </w:t>
            </w:r>
          </w:p>
        </w:tc>
      </w:tr>
      <w:tr w:rsidR="00A1069E" w:rsidRPr="00A1069E" w14:paraId="050C143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0291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68A7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7CDAC8F9" w14:textId="4F3CB1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705CFF2D" w14:textId="464B91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651F7" w14:textId="1D75F2B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34ADE" w14:textId="746AF4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1,400.00 </w:t>
            </w:r>
          </w:p>
        </w:tc>
      </w:tr>
      <w:tr w:rsidR="00A1069E" w:rsidRPr="00A1069E" w14:paraId="4ED9D19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F8B3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3CC10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52C51F26" w14:textId="231499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6F48E233" w14:textId="59F0F7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A9FDC" w14:textId="72DA7F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392F6" w14:textId="38A4CD5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45,080.00 </w:t>
            </w:r>
          </w:p>
        </w:tc>
      </w:tr>
      <w:tr w:rsidR="00A1069E" w:rsidRPr="00A1069E" w14:paraId="52555B7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B639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8F68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0C57060B" w14:textId="1DAC244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8F9BC8" w14:textId="0E9BB47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7FB94" w14:textId="4AB24D7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B5840" w14:textId="507E620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20,000.00 </w:t>
            </w:r>
          </w:p>
        </w:tc>
      </w:tr>
      <w:tr w:rsidR="00A1069E" w:rsidRPr="00A1069E" w14:paraId="5A5395B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2409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E93C2D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05A63C26" w14:textId="09A49D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555E3E78" w14:textId="171ADD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F5212" w14:textId="3F998F8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4C3329" w14:textId="5F2F07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4,160.00 </w:t>
            </w:r>
          </w:p>
        </w:tc>
      </w:tr>
      <w:tr w:rsidR="00A1069E" w:rsidRPr="00A1069E" w14:paraId="771A0A7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2936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E743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BC7377" w14:textId="0710874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32A652C8" w14:textId="00A39AA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27F20" w14:textId="487FB9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3B882" w14:textId="13E176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942,339.18 </w:t>
            </w:r>
          </w:p>
        </w:tc>
      </w:tr>
      <w:tr w:rsidR="00A1069E" w:rsidRPr="00A1069E" w14:paraId="6861778B"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0FB299"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1E4362BD" w14:textId="266947D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8,425,486.92 </w:t>
            </w:r>
          </w:p>
        </w:tc>
        <w:tc>
          <w:tcPr>
            <w:tcW w:w="958" w:type="pct"/>
            <w:tcBorders>
              <w:top w:val="nil"/>
              <w:left w:val="nil"/>
              <w:bottom w:val="single" w:sz="4" w:space="0" w:color="000000"/>
              <w:right w:val="single" w:sz="4" w:space="0" w:color="000000"/>
            </w:tcBorders>
            <w:shd w:val="clear" w:color="D8D8D8" w:fill="D8D8D8"/>
            <w:noWrap/>
            <w:vAlign w:val="bottom"/>
            <w:hideMark/>
          </w:tcPr>
          <w:p w14:paraId="1A2FA742" w14:textId="0A28BEF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30441A" w14:textId="6DFDC261"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B16AF8" w14:textId="7FD2C7F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8,425,486.92 </w:t>
            </w:r>
          </w:p>
        </w:tc>
      </w:tr>
      <w:tr w:rsidR="00A1069E" w:rsidRPr="00A1069E" w14:paraId="7BA4114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40C53"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9BD8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F786A6A" w14:textId="073063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399728D8" w14:textId="1A82D3F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6B31E" w14:textId="7FC9F4C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27F22" w14:textId="0CAD1F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0,680.00 </w:t>
            </w:r>
          </w:p>
        </w:tc>
      </w:tr>
      <w:tr w:rsidR="00A1069E" w:rsidRPr="00A1069E" w14:paraId="6AABCF7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85132"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FDB2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08D862C2" w14:textId="0B2010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70516771" w14:textId="1D5D23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A5860" w14:textId="6251FB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D64AC" w14:textId="72662D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4,280.00 </w:t>
            </w:r>
          </w:p>
        </w:tc>
      </w:tr>
      <w:tr w:rsidR="00A1069E" w:rsidRPr="00A1069E" w14:paraId="5CD07F0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2A57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226D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3028B576" w14:textId="499C6C9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C641EA" w14:textId="610E224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B83E0" w14:textId="5825CD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F085B" w14:textId="57BF025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20,000.00 </w:t>
            </w:r>
          </w:p>
        </w:tc>
      </w:tr>
      <w:tr w:rsidR="00A1069E" w:rsidRPr="00A1069E" w14:paraId="638A2C7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6D01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9EF4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65AE3ADB" w14:textId="08B4F79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hideMark/>
          </w:tcPr>
          <w:p w14:paraId="6814D440" w14:textId="25D410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F7C49" w14:textId="1CA8A1C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FB89E" w14:textId="18AC3E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27,030.45 </w:t>
            </w:r>
          </w:p>
        </w:tc>
      </w:tr>
      <w:tr w:rsidR="00A1069E" w:rsidRPr="00A1069E" w14:paraId="1F0354D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7A78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2072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321A7190" w14:textId="03FFDE0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3B8372D6" w14:textId="4D41FC1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94732" w14:textId="41465FC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D1FA1" w14:textId="1C988DB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2,074.00 </w:t>
            </w:r>
          </w:p>
        </w:tc>
      </w:tr>
      <w:tr w:rsidR="00A1069E" w:rsidRPr="00A1069E" w14:paraId="6BFCCF1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B28A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3795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6F43D7CC" w14:textId="42897B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18BAA659" w14:textId="6424F93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C53E9" w14:textId="62676E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BF898" w14:textId="77260B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28,742.00 </w:t>
            </w:r>
          </w:p>
        </w:tc>
      </w:tr>
      <w:tr w:rsidR="00A1069E" w:rsidRPr="00A1069E" w14:paraId="5547940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1601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0888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67B1AC81" w14:textId="22978D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2633C36E" w14:textId="5B00FBC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D2263" w14:textId="0A6608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CF820" w14:textId="39B789C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50,480.00 </w:t>
            </w:r>
          </w:p>
        </w:tc>
      </w:tr>
      <w:tr w:rsidR="00A1069E" w:rsidRPr="00A1069E" w14:paraId="670BE36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6B76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7783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2B8C7302" w14:textId="2654E98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624EC11" w14:textId="692A0CD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127F0" w14:textId="43534E9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5DAE9" w14:textId="2973302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81,800.00 </w:t>
            </w:r>
          </w:p>
        </w:tc>
      </w:tr>
      <w:tr w:rsidR="00A1069E" w:rsidRPr="00A1069E" w14:paraId="545E6A5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EC5B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3261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612A0851" w14:textId="727E9A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248DE6D7" w14:textId="7583D6E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D90A8" w14:textId="240F22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372F8" w14:textId="4D887FE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5,920.00 </w:t>
            </w:r>
          </w:p>
        </w:tc>
      </w:tr>
      <w:tr w:rsidR="00A1069E" w:rsidRPr="00A1069E" w14:paraId="0371F09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241B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F75C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73960F88" w14:textId="7ABC316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5EDED61B" w14:textId="59C91C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8B3D6" w14:textId="05A8B1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7CD0B" w14:textId="438E87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0,040.00 </w:t>
            </w:r>
          </w:p>
        </w:tc>
      </w:tr>
      <w:tr w:rsidR="00A1069E" w:rsidRPr="00A1069E" w14:paraId="3E57536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7C9A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F6AE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2765D17A" w14:textId="17B7C1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082204D3" w14:textId="1ED6EC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FBB6A" w14:textId="12B567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5A428" w14:textId="5CB25D9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7,120.00 </w:t>
            </w:r>
          </w:p>
        </w:tc>
      </w:tr>
      <w:tr w:rsidR="00A1069E" w:rsidRPr="00A1069E" w14:paraId="34A972C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8154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408E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56953DEF" w14:textId="706A94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3675DB62" w14:textId="42241FE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E051B" w14:textId="5F5541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6DA17" w14:textId="21ACD5C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93,480.47 </w:t>
            </w:r>
          </w:p>
        </w:tc>
      </w:tr>
      <w:tr w:rsidR="00A1069E" w:rsidRPr="00A1069E" w14:paraId="038008F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6297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2ACB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2DFA23C2" w14:textId="4E80499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703A936E" w14:textId="6CF62D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6C785" w14:textId="382872D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0E3CD" w14:textId="349B1CC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3,600.00 </w:t>
            </w:r>
          </w:p>
        </w:tc>
      </w:tr>
      <w:tr w:rsidR="00A1069E" w:rsidRPr="00A1069E" w14:paraId="2A4E908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3B46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BDB3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4B665926" w14:textId="2E7C28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3076E43E" w14:textId="498103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EE567" w14:textId="4BD80F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39A2E" w14:textId="31C8212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03,840.00 </w:t>
            </w:r>
          </w:p>
        </w:tc>
      </w:tr>
      <w:tr w:rsidR="00A1069E" w:rsidRPr="00A1069E" w14:paraId="433ABDC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C7A1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5A54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43920FC6" w14:textId="21E0E3F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5573F240" w14:textId="0FB1A7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15A7D" w14:textId="07C0FC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95411" w14:textId="42C1290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76,400.00 </w:t>
            </w:r>
          </w:p>
        </w:tc>
      </w:tr>
      <w:tr w:rsidR="00A1069E" w:rsidRPr="00A1069E" w14:paraId="34F84782"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90796D"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248F3286" w14:textId="61AF3761"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2492160C" w14:textId="7B452BB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649C42" w14:textId="55A0530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CB57E9" w14:textId="07C934C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847,431.64 </w:t>
            </w:r>
          </w:p>
        </w:tc>
      </w:tr>
      <w:tr w:rsidR="00A1069E" w:rsidRPr="00A1069E" w14:paraId="1E2F1F3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C131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5B43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4D6FB823" w14:textId="11D99A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51F7F0DA" w14:textId="146E5AF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FC8BE" w14:textId="2FAD404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4E9EE" w14:textId="77EC67C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47,431.64 </w:t>
            </w:r>
          </w:p>
        </w:tc>
      </w:tr>
      <w:tr w:rsidR="00A1069E" w:rsidRPr="00A1069E" w14:paraId="590C4BEA"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CC321B"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04AAFC18" w14:textId="39D4D34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66,261,000.70 </w:t>
            </w:r>
          </w:p>
        </w:tc>
        <w:tc>
          <w:tcPr>
            <w:tcW w:w="958" w:type="pct"/>
            <w:tcBorders>
              <w:top w:val="nil"/>
              <w:left w:val="nil"/>
              <w:bottom w:val="single" w:sz="4" w:space="0" w:color="000000"/>
              <w:right w:val="single" w:sz="4" w:space="0" w:color="000000"/>
            </w:tcBorders>
            <w:shd w:val="clear" w:color="A5A5A5" w:fill="A5A5A5"/>
            <w:noWrap/>
            <w:vAlign w:val="bottom"/>
            <w:hideMark/>
          </w:tcPr>
          <w:p w14:paraId="2E95E6BB" w14:textId="06CD5A2F"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7C16EBF" w14:textId="6007B09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2C274EB" w14:textId="07520D5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66,261,000.70 </w:t>
            </w:r>
          </w:p>
        </w:tc>
      </w:tr>
      <w:tr w:rsidR="00A1069E" w:rsidRPr="00A1069E" w14:paraId="23DD8952"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C9231A"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A548726" w14:textId="62B60E5C"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5,533,611.1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D16317" w14:textId="5690390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D36296" w14:textId="7E3C777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7A10A6" w14:textId="3EBB4A9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5,533,611.10 </w:t>
            </w:r>
          </w:p>
        </w:tc>
      </w:tr>
      <w:tr w:rsidR="00A1069E" w:rsidRPr="00A1069E" w14:paraId="6E917F6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9E08A"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7C82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11A56418" w14:textId="741FE2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0FDB8D9" w14:textId="750D891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92549" w14:textId="0D0BD5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85429" w14:textId="01DD8C6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7752B80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2BDA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2CB7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2D03A018" w14:textId="1BBDFC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F217DB9" w14:textId="73B3232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12D93" w14:textId="79185C6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E348C" w14:textId="334398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1,465.00 </w:t>
            </w:r>
          </w:p>
        </w:tc>
      </w:tr>
      <w:tr w:rsidR="00A1069E" w:rsidRPr="00A1069E" w14:paraId="5411BFB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A9DD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6FF7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4CF3BD24" w14:textId="1DD8D8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DABF568" w14:textId="54C4AD2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25CC5" w14:textId="5EED0C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D97B4" w14:textId="2E182D9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15EC107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3A0F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348B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29B9BA00" w14:textId="76D12D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5214ED7" w14:textId="4A9E90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A7AD3" w14:textId="6C804D2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6DFFF" w14:textId="6D581F9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7B23D18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1062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65E0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74A264DF" w14:textId="01C900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1504A48B" w14:textId="190CA66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920C4" w14:textId="633899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AE8DA" w14:textId="62897D8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128.00 </w:t>
            </w:r>
          </w:p>
        </w:tc>
      </w:tr>
      <w:tr w:rsidR="00A1069E" w:rsidRPr="00A1069E" w14:paraId="24BD337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A1C2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7FF8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6662D0AE" w14:textId="32E66A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77ECA01D" w14:textId="1D1B399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770DF" w14:textId="08F7AA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1EA10" w14:textId="6D2BA3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602.00 </w:t>
            </w:r>
          </w:p>
        </w:tc>
      </w:tr>
      <w:tr w:rsidR="00A1069E" w:rsidRPr="00A1069E" w14:paraId="6CA66EA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D2DC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236A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6A77C589" w14:textId="7684549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FE2184D" w14:textId="54BF369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AFB4A" w14:textId="7D4F490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7445C" w14:textId="23F630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4,395.00 </w:t>
            </w:r>
          </w:p>
        </w:tc>
      </w:tr>
      <w:tr w:rsidR="00A1069E" w:rsidRPr="00A1069E" w14:paraId="6F30B29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F4EA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9958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7ED9C6E9" w14:textId="13BA8D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03B0D04F" w14:textId="04D064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41D53" w14:textId="7D5FBFB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5BC97" w14:textId="2F6ABA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950,175.00 </w:t>
            </w:r>
          </w:p>
        </w:tc>
      </w:tr>
      <w:tr w:rsidR="00A1069E" w:rsidRPr="00A1069E" w14:paraId="643D86D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10EF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91E1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633F67A" w14:textId="319C3E8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283810F" w14:textId="6EBF2B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AF504" w14:textId="16ABBC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668C1" w14:textId="5FBD2EA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4,395.00 </w:t>
            </w:r>
          </w:p>
        </w:tc>
      </w:tr>
      <w:tr w:rsidR="00A1069E" w:rsidRPr="00A1069E" w14:paraId="44F9F2E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A879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0D9D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1911DE1B" w14:textId="44560C0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5D8272D8" w14:textId="7F77C0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CBBC8" w14:textId="0A5772A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CD666" w14:textId="3DFCD02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9,780.88 </w:t>
            </w:r>
          </w:p>
        </w:tc>
      </w:tr>
      <w:tr w:rsidR="00A1069E" w:rsidRPr="00A1069E" w14:paraId="181D28E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763E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0574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055222A2" w14:textId="206819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3B07456B" w14:textId="1E5AB8B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EE5ED" w14:textId="59B6B46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77695" w14:textId="306E6C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65,225.22 </w:t>
            </w:r>
          </w:p>
        </w:tc>
      </w:tr>
      <w:tr w:rsidR="00A1069E" w:rsidRPr="00A1069E" w14:paraId="27BB2D3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688E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F944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64D78F9A" w14:textId="47BCD6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CACE8CD" w14:textId="26DB2BB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BE2DA" w14:textId="60655F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AB1FD" w14:textId="68C7E23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4,395.00 </w:t>
            </w:r>
          </w:p>
        </w:tc>
      </w:tr>
      <w:tr w:rsidR="00A1069E" w:rsidRPr="00A1069E" w14:paraId="4FFEE5D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2B64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7A21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75719C66" w14:textId="6B49BE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2289EBAB" w14:textId="3B16E7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2C748" w14:textId="66468D1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3C58F" w14:textId="2EF4E68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4,645.00 </w:t>
            </w:r>
          </w:p>
        </w:tc>
      </w:tr>
      <w:tr w:rsidR="00A1069E" w:rsidRPr="00A1069E" w14:paraId="4CAF244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3B8A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EBE5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522834B8" w14:textId="5D21C5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6B7B4FA2" w14:textId="53B0420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ADD0E" w14:textId="631550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F4ECE" w14:textId="0533A7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29,300.00 </w:t>
            </w:r>
          </w:p>
        </w:tc>
      </w:tr>
      <w:tr w:rsidR="00A1069E" w:rsidRPr="00A1069E" w14:paraId="2D973CD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EAF4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6EC3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0380E774" w14:textId="13668D7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33C0F15" w14:textId="42F772E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B461D" w14:textId="3106537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D83D4" w14:textId="3C4FD4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4,395.00 </w:t>
            </w:r>
          </w:p>
        </w:tc>
      </w:tr>
      <w:tr w:rsidR="00A1069E" w:rsidRPr="00A1069E" w14:paraId="30AA0900"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053835"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4949FCA8" w14:textId="0F52798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366E83BC" w14:textId="518C9F2B"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C0A0CF" w14:textId="705A17F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E5F30D" w14:textId="3C98998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646,869.37 </w:t>
            </w:r>
          </w:p>
        </w:tc>
      </w:tr>
      <w:tr w:rsidR="00A1069E" w:rsidRPr="00A1069E" w14:paraId="544AFA0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7FF39"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6E65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376FF0D3" w14:textId="7A5982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C76983B" w14:textId="6332506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AF782" w14:textId="59301A0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61B88" w14:textId="089EAA4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4,395.00 </w:t>
            </w:r>
          </w:p>
        </w:tc>
      </w:tr>
      <w:tr w:rsidR="00A1069E" w:rsidRPr="00A1069E" w14:paraId="4D878E2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8007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7C2F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392EFB09" w14:textId="2C7BD8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5A614D6D" w14:textId="124125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44189" w14:textId="6B7532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3170A" w14:textId="6B5679F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1,503.62 </w:t>
            </w:r>
          </w:p>
        </w:tc>
      </w:tr>
      <w:tr w:rsidR="00A1069E" w:rsidRPr="00A1069E" w14:paraId="5FFC067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679B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836C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3539325A" w14:textId="5D0BEE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6E4D6EEC" w14:textId="12003E5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557D6" w14:textId="7801456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76937" w14:textId="71E1C8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72,180.75 </w:t>
            </w:r>
          </w:p>
        </w:tc>
      </w:tr>
      <w:tr w:rsidR="00A1069E" w:rsidRPr="00A1069E" w14:paraId="4D1F3C1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213B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B807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694D24E8" w14:textId="71856B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F8DCEE4" w14:textId="734FF20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6EF47" w14:textId="4BA96F2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6203A" w14:textId="750F67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4,395.00 </w:t>
            </w:r>
          </w:p>
        </w:tc>
      </w:tr>
      <w:tr w:rsidR="00A1069E" w:rsidRPr="00A1069E" w14:paraId="364248E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040B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CEFBC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6E9DD895" w14:textId="7952CE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88ABD6C" w14:textId="24D5FF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91A449" w14:textId="2FDAE5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86C5F" w14:textId="594557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4,395.00 </w:t>
            </w:r>
          </w:p>
        </w:tc>
      </w:tr>
      <w:tr w:rsidR="00A1069E" w:rsidRPr="00A1069E" w14:paraId="47C19F93"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3E8AA"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3318950" w14:textId="4111580C"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8,753,036.22 </w:t>
            </w:r>
          </w:p>
        </w:tc>
        <w:tc>
          <w:tcPr>
            <w:tcW w:w="958" w:type="pct"/>
            <w:tcBorders>
              <w:top w:val="nil"/>
              <w:left w:val="nil"/>
              <w:bottom w:val="single" w:sz="4" w:space="0" w:color="000000"/>
              <w:right w:val="single" w:sz="4" w:space="0" w:color="000000"/>
            </w:tcBorders>
            <w:shd w:val="clear" w:color="D8D8D8" w:fill="D8D8D8"/>
            <w:noWrap/>
            <w:vAlign w:val="bottom"/>
            <w:hideMark/>
          </w:tcPr>
          <w:p w14:paraId="2E6DADD0" w14:textId="28B77FA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B1BFAE" w14:textId="0F3FCD1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135C1C" w14:textId="5B6C0CA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8,753,036.22 </w:t>
            </w:r>
          </w:p>
        </w:tc>
      </w:tr>
      <w:tr w:rsidR="00A1069E" w:rsidRPr="00A1069E" w14:paraId="38C15A3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3988D"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0446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DBC09D" w14:textId="5008E8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701,832.53 </w:t>
            </w:r>
          </w:p>
        </w:tc>
        <w:tc>
          <w:tcPr>
            <w:tcW w:w="958" w:type="pct"/>
            <w:tcBorders>
              <w:top w:val="nil"/>
              <w:left w:val="nil"/>
              <w:bottom w:val="single" w:sz="4" w:space="0" w:color="000000"/>
              <w:right w:val="single" w:sz="4" w:space="0" w:color="000000"/>
            </w:tcBorders>
            <w:shd w:val="clear" w:color="auto" w:fill="auto"/>
            <w:noWrap/>
            <w:vAlign w:val="bottom"/>
            <w:hideMark/>
          </w:tcPr>
          <w:p w14:paraId="0579012F" w14:textId="7107322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F19C1" w14:textId="6F335E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BC500" w14:textId="7ACD178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701,832.53 </w:t>
            </w:r>
          </w:p>
        </w:tc>
      </w:tr>
      <w:tr w:rsidR="00A1069E" w:rsidRPr="00A1069E" w14:paraId="7EA13C6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E687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EB56F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5473BCDC" w14:textId="32C515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7212540" w14:textId="6AFD70D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F0694" w14:textId="6594065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C3F31" w14:textId="783F9B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1,465.00 </w:t>
            </w:r>
          </w:p>
        </w:tc>
      </w:tr>
      <w:tr w:rsidR="00A1069E" w:rsidRPr="00A1069E" w14:paraId="026F6BF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8049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479A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31EBFE58" w14:textId="48DCCD6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589476A" w14:textId="341779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5985B" w14:textId="609882C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32B5A6" w14:textId="6EFC1D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509F486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C865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B962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188B0928" w14:textId="709FC70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28EB0F53" w14:textId="1CC8E31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79F6E" w14:textId="75E2F9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C30F8" w14:textId="207FE0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97,902.00 </w:t>
            </w:r>
          </w:p>
        </w:tc>
      </w:tr>
      <w:tr w:rsidR="00A1069E" w:rsidRPr="00A1069E" w14:paraId="0FBADC9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954A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0B40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41A83176" w14:textId="31E2DB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6C7E546E" w14:textId="5D08BD1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9F4A0" w14:textId="365FE0B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A70EB" w14:textId="17B6698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32,663.69 </w:t>
            </w:r>
          </w:p>
        </w:tc>
      </w:tr>
      <w:tr w:rsidR="00A1069E" w:rsidRPr="00A1069E" w14:paraId="0F878DF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C371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A185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07158BAB" w14:textId="6ABC225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49,445.00 </w:t>
            </w:r>
          </w:p>
        </w:tc>
        <w:tc>
          <w:tcPr>
            <w:tcW w:w="958" w:type="pct"/>
            <w:tcBorders>
              <w:top w:val="nil"/>
              <w:left w:val="nil"/>
              <w:bottom w:val="single" w:sz="4" w:space="0" w:color="000000"/>
              <w:right w:val="single" w:sz="4" w:space="0" w:color="000000"/>
            </w:tcBorders>
            <w:shd w:val="clear" w:color="auto" w:fill="auto"/>
            <w:noWrap/>
            <w:vAlign w:val="bottom"/>
            <w:hideMark/>
          </w:tcPr>
          <w:p w14:paraId="609BD78A" w14:textId="0CF29BC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8C0B8" w14:textId="7E387B2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628C9" w14:textId="1101092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49,445.00 </w:t>
            </w:r>
          </w:p>
        </w:tc>
      </w:tr>
      <w:tr w:rsidR="00A1069E" w:rsidRPr="00A1069E" w14:paraId="6A88D8F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E52F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1887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46FD7362" w14:textId="2D9806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4403FE3" w14:textId="2A92F5E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F8D4E" w14:textId="007731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CB8C3" w14:textId="6EE19E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486A1FD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9856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FA74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6D41D125" w14:textId="4711CEE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1015DAC" w14:textId="2C9A9D3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3523E" w14:textId="467E75F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70EA7" w14:textId="1A8BC7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5,780.00 </w:t>
            </w:r>
          </w:p>
        </w:tc>
      </w:tr>
      <w:tr w:rsidR="00A1069E" w:rsidRPr="00A1069E" w14:paraId="659801A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5639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A467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58CDF5F5" w14:textId="3398997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06190B7" w14:textId="0D7BD3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9BF14" w14:textId="5CCC474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4532F" w14:textId="5004D90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5EB2D32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4136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8FE9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217B5B65" w14:textId="584A62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46DED30" w14:textId="39F0916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10674" w14:textId="3F527A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17CEF" w14:textId="25841A0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1,465.00 </w:t>
            </w:r>
          </w:p>
        </w:tc>
      </w:tr>
      <w:tr w:rsidR="00A1069E" w:rsidRPr="00A1069E" w14:paraId="3D9D5E7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AB85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F88A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280B13DD" w14:textId="075BD9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4C05D5FC" w14:textId="17C481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EEF014" w14:textId="260F559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CE656" w14:textId="659CF6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164,965.00 </w:t>
            </w:r>
          </w:p>
        </w:tc>
      </w:tr>
      <w:tr w:rsidR="00A1069E" w:rsidRPr="00A1069E" w14:paraId="4A5EC43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EB4C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B230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216C3F87" w14:textId="5929B3D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0CDF269" w14:textId="181C23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99438" w14:textId="355CBAF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7D54D" w14:textId="2E798C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11F51B1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A324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7551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30D7120B" w14:textId="4268DD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215,168.00 </w:t>
            </w:r>
          </w:p>
        </w:tc>
        <w:tc>
          <w:tcPr>
            <w:tcW w:w="958" w:type="pct"/>
            <w:tcBorders>
              <w:top w:val="nil"/>
              <w:left w:val="nil"/>
              <w:bottom w:val="single" w:sz="4" w:space="0" w:color="000000"/>
              <w:right w:val="single" w:sz="4" w:space="0" w:color="000000"/>
            </w:tcBorders>
            <w:shd w:val="clear" w:color="auto" w:fill="auto"/>
            <w:noWrap/>
            <w:vAlign w:val="bottom"/>
            <w:hideMark/>
          </w:tcPr>
          <w:p w14:paraId="45DBF18F" w14:textId="3CFE68F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ED251" w14:textId="7D4572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73F53" w14:textId="76674B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215,168.00 </w:t>
            </w:r>
          </w:p>
        </w:tc>
      </w:tr>
      <w:tr w:rsidR="00A1069E" w:rsidRPr="00A1069E" w14:paraId="4730411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CDCD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5518A7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438AC1B" w14:textId="48A7D6E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D2F41DF" w14:textId="2994775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EC9D7" w14:textId="6A8A67B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1F351" w14:textId="46377B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2,500.00 </w:t>
            </w:r>
          </w:p>
        </w:tc>
      </w:tr>
      <w:tr w:rsidR="00A1069E" w:rsidRPr="00A1069E" w14:paraId="41A96C4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D8BE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BC5E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1752F061" w14:textId="3CAFE2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3DC7015" w14:textId="040E55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4D456" w14:textId="07B5C37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2A0A4" w14:textId="252B81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3D35860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C8CB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EC13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76671D10" w14:textId="4DF3D3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CD2F6F4" w14:textId="7FCADFD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8F07D" w14:textId="040639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EE360" w14:textId="4FD6DD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1,465.00 </w:t>
            </w:r>
          </w:p>
        </w:tc>
      </w:tr>
      <w:tr w:rsidR="00A1069E" w:rsidRPr="00A1069E" w14:paraId="478BF9B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2D40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D714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549E9A7C" w14:textId="4204548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3997929" w14:textId="79BD5E7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A0C3D" w14:textId="4E9728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43AAF" w14:textId="17A058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3648271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8509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808D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04B82076" w14:textId="5A57324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26C2081D" w14:textId="68615C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E11AE" w14:textId="15B634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9358D" w14:textId="7749A5E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6,930.00 </w:t>
            </w:r>
          </w:p>
        </w:tc>
      </w:tr>
      <w:tr w:rsidR="00A1069E" w:rsidRPr="00A1069E" w14:paraId="0587522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027B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FB40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7A3B2F23" w14:textId="30B233C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B8C3871" w14:textId="216ABA0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E2216" w14:textId="61943B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E9A6D" w14:textId="1A2678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1,465.00 </w:t>
            </w:r>
          </w:p>
        </w:tc>
      </w:tr>
      <w:tr w:rsidR="00A1069E" w:rsidRPr="00A1069E" w14:paraId="3A394BC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7036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93A9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214A707B" w14:textId="3607DE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FC9D130" w14:textId="4C0F64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AE240" w14:textId="314817B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6737C" w14:textId="51247CB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66322B6B"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C7173"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5391B0D" w14:textId="5819E7D7"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8,289,220.64 </w:t>
            </w:r>
          </w:p>
        </w:tc>
        <w:tc>
          <w:tcPr>
            <w:tcW w:w="958" w:type="pct"/>
            <w:tcBorders>
              <w:top w:val="nil"/>
              <w:left w:val="nil"/>
              <w:bottom w:val="single" w:sz="4" w:space="0" w:color="000000"/>
              <w:right w:val="single" w:sz="4" w:space="0" w:color="000000"/>
            </w:tcBorders>
            <w:shd w:val="clear" w:color="D8D8D8" w:fill="D8D8D8"/>
            <w:noWrap/>
            <w:vAlign w:val="bottom"/>
            <w:hideMark/>
          </w:tcPr>
          <w:p w14:paraId="6ACF8621" w14:textId="75BA5621"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5999F9" w14:textId="6982EF6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74B435" w14:textId="1FDFF12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8,289,220.64 </w:t>
            </w:r>
          </w:p>
        </w:tc>
      </w:tr>
      <w:tr w:rsidR="00A1069E" w:rsidRPr="00A1069E" w14:paraId="3E96592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8A3BB"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DFA1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591F8D22" w14:textId="12CAF1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A763036" w14:textId="36436D7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45FD0" w14:textId="594CDA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C5A05" w14:textId="34B746D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r>
      <w:tr w:rsidR="00A1069E" w:rsidRPr="00A1069E" w14:paraId="5BB7908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6A68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E4FF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759EC444" w14:textId="59197E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6DC6979" w14:textId="3DD3F8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74211" w14:textId="28D8B35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E4A5C" w14:textId="785DFF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59CD1B5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F599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DB11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69CF2C52" w14:textId="5A7C5BD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BE440BF" w14:textId="0274223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4BC00" w14:textId="73A59D6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D12F4" w14:textId="583EDF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0AA343E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FC16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ABD7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7D28706" w14:textId="3BB307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292A508" w14:textId="0EF58D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1F20F" w14:textId="690BE9D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FEE3C" w14:textId="1B841BB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6CD508C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088B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39131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149D5D6D" w14:textId="44300B2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415E7CD" w14:textId="5170AC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A8F13" w14:textId="336981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F7916" w14:textId="6AB8A8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r>
      <w:tr w:rsidR="00A1069E" w:rsidRPr="00A1069E" w14:paraId="1F1DFE3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E6E3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72F8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720788C3" w14:textId="43EF31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616938F" w14:textId="76995C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78C05" w14:textId="0C70986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38910" w14:textId="41AF20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745B4A8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E177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6EC6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67D96C" w14:textId="59F045C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720CF24D" w14:textId="52AB45A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86DBA" w14:textId="697D00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67F38" w14:textId="1814B3F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467,440.00 </w:t>
            </w:r>
          </w:p>
        </w:tc>
      </w:tr>
      <w:tr w:rsidR="00A1069E" w:rsidRPr="00A1069E" w14:paraId="345BD00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800C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3A2C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69993C5B" w14:textId="1F7D2A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6AD5D94" w14:textId="7535DC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BCD89" w14:textId="079AE8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8C148" w14:textId="6CAFCD5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3BD4790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98E5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57C1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27D73157" w14:textId="42DF90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58C910E" w14:textId="3AEC14E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56D45" w14:textId="5F8A57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DF031" w14:textId="59AD7B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58AD4C2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379F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B386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0B0F6CF6" w14:textId="15892B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9D3CCEA" w14:textId="6452E1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92C02" w14:textId="40A7788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A445C" w14:textId="68C183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15860A4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00A2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24FA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25D6E9E7" w14:textId="373B33F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0D7FEC9" w14:textId="2C77CB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643E1" w14:textId="69AD78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6E6EE" w14:textId="6F6C59D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19882A1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5537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0820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50A93968" w14:textId="594D064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070C3615" w14:textId="23F43D4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37B4C" w14:textId="1C163B7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E113E" w14:textId="0283ED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3,240.64 </w:t>
            </w:r>
          </w:p>
        </w:tc>
      </w:tr>
      <w:tr w:rsidR="00A1069E" w:rsidRPr="00A1069E" w14:paraId="745C658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3F23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0592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0DA502C" w14:textId="32EF53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2425145" w14:textId="18B7072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4A121" w14:textId="235BF36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644DB" w14:textId="0C688FE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7AF9DE7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0532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1ACF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067938" w14:textId="651DB63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65373B" w14:textId="793F9E0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49CC3" w14:textId="2AB6F6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EC5DF" w14:textId="18ADED0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805,000.00 </w:t>
            </w:r>
          </w:p>
        </w:tc>
      </w:tr>
      <w:tr w:rsidR="00A1069E" w:rsidRPr="00A1069E" w14:paraId="60DDEF6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86EF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6F88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6219A00C" w14:textId="51DA9C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C1DC501" w14:textId="62873F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1B6644" w14:textId="2EF8E6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F33AA" w14:textId="2BC618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0164857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70D4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6219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4420F4" w14:textId="0B5656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2B13531" w14:textId="3A63CD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258B8" w14:textId="5550EBD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23C00" w14:textId="4428A69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4AC5D6D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149A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2E93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62CA53E7" w14:textId="1A662A2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701A534" w14:textId="6A7F071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B7F06" w14:textId="0D9019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4FFCA" w14:textId="507AD12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31D8BA4A"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CF52D1"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6A8E090" w14:textId="151810D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2,038,263.37 </w:t>
            </w:r>
          </w:p>
        </w:tc>
        <w:tc>
          <w:tcPr>
            <w:tcW w:w="958" w:type="pct"/>
            <w:tcBorders>
              <w:top w:val="nil"/>
              <w:left w:val="nil"/>
              <w:bottom w:val="single" w:sz="4" w:space="0" w:color="000000"/>
              <w:right w:val="single" w:sz="4" w:space="0" w:color="000000"/>
            </w:tcBorders>
            <w:shd w:val="clear" w:color="D8D8D8" w:fill="D8D8D8"/>
            <w:noWrap/>
            <w:vAlign w:val="bottom"/>
            <w:hideMark/>
          </w:tcPr>
          <w:p w14:paraId="17BBB67A" w14:textId="79F4100C"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5428B6" w14:textId="7CB2D73C"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AA7F0C" w14:textId="52BFDB7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2,038,263.37 </w:t>
            </w:r>
          </w:p>
        </w:tc>
      </w:tr>
      <w:tr w:rsidR="00A1069E" w:rsidRPr="00A1069E" w14:paraId="4222DFC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F74EF"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5DCA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54FA93F" w14:textId="0284472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6,428,950.37 </w:t>
            </w:r>
          </w:p>
        </w:tc>
        <w:tc>
          <w:tcPr>
            <w:tcW w:w="958" w:type="pct"/>
            <w:tcBorders>
              <w:top w:val="nil"/>
              <w:left w:val="nil"/>
              <w:bottom w:val="single" w:sz="4" w:space="0" w:color="000000"/>
              <w:right w:val="single" w:sz="4" w:space="0" w:color="000000"/>
            </w:tcBorders>
            <w:shd w:val="clear" w:color="auto" w:fill="auto"/>
            <w:noWrap/>
            <w:vAlign w:val="bottom"/>
            <w:hideMark/>
          </w:tcPr>
          <w:p w14:paraId="6C1CABE7" w14:textId="3B4DD1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BAAD7" w14:textId="130397F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5BF91" w14:textId="41CC2E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6,428,950.37 </w:t>
            </w:r>
          </w:p>
        </w:tc>
      </w:tr>
      <w:tr w:rsidR="00A1069E" w:rsidRPr="00A1069E" w14:paraId="04C7169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F1D9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0382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0E87E0E8" w14:textId="250D88A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DCBCD7F" w14:textId="499EDFF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730DD" w14:textId="7CA59E8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A832C" w14:textId="336530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4,395.00 </w:t>
            </w:r>
          </w:p>
        </w:tc>
      </w:tr>
      <w:tr w:rsidR="00A1069E" w:rsidRPr="00A1069E" w14:paraId="4007B77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B408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75D6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75B7E507" w14:textId="181D63F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ADA33DB" w14:textId="3164F1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42B35" w14:textId="6E58B19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A5125" w14:textId="213D05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305D514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5D42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7BA8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473C6E6B" w14:textId="597D4E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464DC74" w14:textId="728327D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A4952" w14:textId="6DD2FC4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8BC04D" w14:textId="050F46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r>
      <w:tr w:rsidR="00A1069E" w:rsidRPr="00A1069E" w14:paraId="37F5D21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485E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10E8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E86D85" w14:textId="1BDAE95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8,273.00 </w:t>
            </w:r>
          </w:p>
        </w:tc>
        <w:tc>
          <w:tcPr>
            <w:tcW w:w="958" w:type="pct"/>
            <w:tcBorders>
              <w:top w:val="nil"/>
              <w:left w:val="nil"/>
              <w:bottom w:val="single" w:sz="4" w:space="0" w:color="000000"/>
              <w:right w:val="single" w:sz="4" w:space="0" w:color="000000"/>
            </w:tcBorders>
            <w:shd w:val="clear" w:color="auto" w:fill="auto"/>
            <w:noWrap/>
            <w:vAlign w:val="bottom"/>
            <w:hideMark/>
          </w:tcPr>
          <w:p w14:paraId="35BE84E6" w14:textId="37F48D6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D2F83" w14:textId="4C0B96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4AB20" w14:textId="4904B48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8,273.00 </w:t>
            </w:r>
          </w:p>
        </w:tc>
      </w:tr>
      <w:tr w:rsidR="00A1069E" w:rsidRPr="00A1069E" w14:paraId="76FFCB8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A035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FF16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49CD0EE7" w14:textId="3F108B4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AC191E0" w14:textId="2DD96A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63609" w14:textId="3E6EC0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3D42E" w14:textId="4D18A43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r>
      <w:tr w:rsidR="00A1069E" w:rsidRPr="00A1069E" w14:paraId="13E3845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05D6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B099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7B2C886D" w14:textId="0C71B6E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767AA6DE" w14:textId="1B045D5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09ACB" w14:textId="16D431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F393C" w14:textId="4A439A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07,200.00 </w:t>
            </w:r>
          </w:p>
        </w:tc>
      </w:tr>
      <w:tr w:rsidR="00A1069E" w:rsidRPr="00A1069E" w14:paraId="14B5097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8093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765F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1FC08C47" w14:textId="20EC43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38D252D0" w14:textId="212FC0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FD94A" w14:textId="589FE7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FE306" w14:textId="4645D8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40,789.00 </w:t>
            </w:r>
          </w:p>
        </w:tc>
      </w:tr>
      <w:tr w:rsidR="00A1069E" w:rsidRPr="00A1069E" w14:paraId="7C49B17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8DB1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AF34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1093BB6C" w14:textId="0B3427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E89CAD2" w14:textId="565718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690B0" w14:textId="61E4798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984D4" w14:textId="1DB5385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8,570.00 </w:t>
            </w:r>
          </w:p>
        </w:tc>
      </w:tr>
      <w:tr w:rsidR="00A1069E" w:rsidRPr="00A1069E" w14:paraId="753C56D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B585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8B72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51C834AE" w14:textId="6E3EBE2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899D04E" w14:textId="5DA2DDE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8F2B1" w14:textId="63AD74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3262D" w14:textId="085838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r>
      <w:tr w:rsidR="00A1069E" w:rsidRPr="00A1069E" w14:paraId="1046291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BCB9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F6D0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25A760D8" w14:textId="54CBD5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13AFF22" w14:textId="30C6AF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A8BD2" w14:textId="1B0944E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2FAA3" w14:textId="67003C4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r>
      <w:tr w:rsidR="00A1069E" w:rsidRPr="00A1069E" w14:paraId="509ADB4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3242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EF35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69BA1E27" w14:textId="58B173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423BE4C" w14:textId="09D56F7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83451" w14:textId="1E26ADA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0BBE94" w14:textId="181741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r>
      <w:tr w:rsidR="00A1069E" w:rsidRPr="00A1069E" w14:paraId="673AF38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A1BE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CB40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5E440F5E" w14:textId="09D1FB6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40E6F46" w14:textId="61D1D2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FC05F" w14:textId="086F8E3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3E4BE" w14:textId="3B99CC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r>
      <w:tr w:rsidR="00A1069E" w:rsidRPr="00A1069E" w14:paraId="0D59BC1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DB68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0E24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21A60B06" w14:textId="5321ECB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7A01AC5C" w14:textId="350C3E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E34B1" w14:textId="23E4472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83A19" w14:textId="022A611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85,700.00 </w:t>
            </w:r>
          </w:p>
        </w:tc>
      </w:tr>
      <w:tr w:rsidR="00A1069E" w:rsidRPr="00A1069E" w14:paraId="0512961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133C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CB52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0A3DB0A6" w14:textId="26AA13A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BAE74DE" w14:textId="7146B8A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65B10" w14:textId="23C355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05CBD" w14:textId="2E73E6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r>
      <w:tr w:rsidR="00A1069E" w:rsidRPr="00A1069E" w14:paraId="5F90925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53C5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78CE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3EA42F9D" w14:textId="014D4CD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3BC36364" w14:textId="3CBC3FB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8C67F" w14:textId="38276C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3E7CE" w14:textId="35C5B46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6,684,045.00 </w:t>
            </w:r>
          </w:p>
        </w:tc>
      </w:tr>
      <w:tr w:rsidR="00A1069E" w:rsidRPr="00A1069E" w14:paraId="23AAF45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BF36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53BF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3D9A3724" w14:textId="4DA0A6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9,331.00 </w:t>
            </w:r>
          </w:p>
        </w:tc>
        <w:tc>
          <w:tcPr>
            <w:tcW w:w="958" w:type="pct"/>
            <w:tcBorders>
              <w:top w:val="nil"/>
              <w:left w:val="nil"/>
              <w:bottom w:val="single" w:sz="4" w:space="0" w:color="000000"/>
              <w:right w:val="single" w:sz="4" w:space="0" w:color="000000"/>
            </w:tcBorders>
            <w:shd w:val="clear" w:color="auto" w:fill="auto"/>
            <w:noWrap/>
            <w:vAlign w:val="bottom"/>
            <w:hideMark/>
          </w:tcPr>
          <w:p w14:paraId="604233B2" w14:textId="0BDD25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628C6" w14:textId="2AA919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73076" w14:textId="21113B7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59,331.00 </w:t>
            </w:r>
          </w:p>
        </w:tc>
      </w:tr>
      <w:tr w:rsidR="00A1069E" w:rsidRPr="00A1069E" w14:paraId="664CF90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D50E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6765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54B65373" w14:textId="0286725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1AC41EF" w14:textId="7E1CE89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A61E3" w14:textId="66092A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A293E" w14:textId="43E0207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r>
      <w:tr w:rsidR="00A1069E" w:rsidRPr="00A1069E" w14:paraId="32E5044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A62A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763B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9A9C637" w14:textId="062DF0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1125F856" w14:textId="7D20E4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4B23D" w14:textId="37F43CF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6B470" w14:textId="4F95041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1,980.00 </w:t>
            </w:r>
          </w:p>
        </w:tc>
      </w:tr>
      <w:tr w:rsidR="00A1069E" w:rsidRPr="00A1069E" w14:paraId="50FFBC3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1FE9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0EF2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14136E28" w14:textId="12AD25D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4875B6FE" w14:textId="6C0D6E1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A0C88" w14:textId="4311CD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FAA94" w14:textId="48C5D4F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5,780.00 </w:t>
            </w:r>
          </w:p>
        </w:tc>
      </w:tr>
      <w:tr w:rsidR="00A1069E" w:rsidRPr="00A1069E" w14:paraId="1FEE51A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3882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A3C2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61122F7B" w14:textId="6AF0F5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1B46BEF" w14:textId="58C7D0A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D7907" w14:textId="7B06B1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8ED24" w14:textId="7D670D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r>
      <w:tr w:rsidR="00A1069E" w:rsidRPr="00A1069E" w14:paraId="7CFA2B2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E2EE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A549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102B3A29" w14:textId="5EBAAF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0,180.00 </w:t>
            </w:r>
          </w:p>
        </w:tc>
        <w:tc>
          <w:tcPr>
            <w:tcW w:w="958" w:type="pct"/>
            <w:tcBorders>
              <w:top w:val="nil"/>
              <w:left w:val="nil"/>
              <w:bottom w:val="single" w:sz="4" w:space="0" w:color="000000"/>
              <w:right w:val="single" w:sz="4" w:space="0" w:color="000000"/>
            </w:tcBorders>
            <w:shd w:val="clear" w:color="auto" w:fill="auto"/>
            <w:noWrap/>
            <w:vAlign w:val="bottom"/>
            <w:hideMark/>
          </w:tcPr>
          <w:p w14:paraId="6562F78E" w14:textId="0E8753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FF96D" w14:textId="004D16D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08138" w14:textId="6C844B0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0,180.00 </w:t>
            </w:r>
          </w:p>
        </w:tc>
      </w:tr>
      <w:tr w:rsidR="00A1069E" w:rsidRPr="00A1069E" w14:paraId="23C90CC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5F03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CB29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068B1695" w14:textId="5F457FC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0EE048F" w14:textId="4D891E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19ECA" w14:textId="3FA28EF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5981B" w14:textId="74CC46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5,350.00 </w:t>
            </w:r>
          </w:p>
        </w:tc>
      </w:tr>
      <w:tr w:rsidR="00A1069E" w:rsidRPr="00A1069E" w14:paraId="265BAE1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C781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750C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7A040237" w14:textId="2C5C0C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D60333" w14:textId="44C88E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581E2" w14:textId="7295BD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4AA73" w14:textId="14AA0C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91,000.00 </w:t>
            </w:r>
          </w:p>
        </w:tc>
      </w:tr>
      <w:tr w:rsidR="00A1069E" w:rsidRPr="00A1069E" w14:paraId="1C29A11C"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3321B8"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12A15681" w14:textId="4D01C5B1"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5280515A" w14:textId="6EDB9C3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FBDD645" w14:textId="71B36CE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0D1D01C" w14:textId="218F5327"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61,396,915.79 </w:t>
            </w:r>
          </w:p>
        </w:tc>
      </w:tr>
      <w:tr w:rsidR="00A1069E" w:rsidRPr="00A1069E" w14:paraId="5DBA9EE9"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1667F9"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A9F62CB" w14:textId="7FEE3F1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7F9DED71" w14:textId="53527D71"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8AB173D" w14:textId="53C5C08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A75D80" w14:textId="269612F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8,476,474.66 </w:t>
            </w:r>
          </w:p>
        </w:tc>
      </w:tr>
      <w:tr w:rsidR="00A1069E" w:rsidRPr="00A1069E" w14:paraId="7727994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F3F50"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CC4C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117571D7" w14:textId="38329E3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619D0864" w14:textId="782C738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57C283" w14:textId="20807B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E01CB" w14:textId="740D2B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9,630.00 </w:t>
            </w:r>
          </w:p>
        </w:tc>
      </w:tr>
      <w:tr w:rsidR="00A1069E" w:rsidRPr="00A1069E" w14:paraId="682A317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0B63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AA85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1A97F22" w14:textId="7AA2EB3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2E7EE756" w14:textId="4CD7B77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D999E" w14:textId="0F1DC9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B3843" w14:textId="5845167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56,096.53 </w:t>
            </w:r>
          </w:p>
        </w:tc>
      </w:tr>
      <w:tr w:rsidR="00A1069E" w:rsidRPr="00A1069E" w14:paraId="2A07225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874E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89CA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84D8B81" w14:textId="5FDE0A6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61EDA47C" w14:textId="513E4E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C225A" w14:textId="43C3DD6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ED9D2" w14:textId="40790C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4,206.65 </w:t>
            </w:r>
          </w:p>
        </w:tc>
      </w:tr>
      <w:tr w:rsidR="00A1069E" w:rsidRPr="00A1069E" w14:paraId="1DCF2E6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CF6E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25A29C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3801BA58" w14:textId="281455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35568FE5" w14:textId="78F223C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B1A6F" w14:textId="26374A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1F0C8" w14:textId="363FC39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93,966.82 </w:t>
            </w:r>
          </w:p>
        </w:tc>
      </w:tr>
      <w:tr w:rsidR="00A1069E" w:rsidRPr="00A1069E" w14:paraId="112727E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4081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7896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22CE80CB" w14:textId="5DC4147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672FBFD0" w14:textId="5EE417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E8720" w14:textId="6055A06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29411" w14:textId="7FD0B7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6,364.71 </w:t>
            </w:r>
          </w:p>
        </w:tc>
      </w:tr>
      <w:tr w:rsidR="00A1069E" w:rsidRPr="00A1069E" w14:paraId="4866F1E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330B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1E91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39B76800" w14:textId="7194E1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4C1DA9A2" w14:textId="260E452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17954" w14:textId="4F43BD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85E50" w14:textId="07DE3AE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6,370.00 </w:t>
            </w:r>
          </w:p>
        </w:tc>
      </w:tr>
      <w:tr w:rsidR="00A1069E" w:rsidRPr="00A1069E" w14:paraId="6AEDE9C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A6E9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1DB5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1757964F" w14:textId="100D8D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162E0D0C" w14:textId="7D7662D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74F9C" w14:textId="42B5DB9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6141A" w14:textId="1668FD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48,283.89 </w:t>
            </w:r>
          </w:p>
        </w:tc>
      </w:tr>
      <w:tr w:rsidR="00A1069E" w:rsidRPr="00A1069E" w14:paraId="4E8D75C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F852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4638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1F3A8ED4" w14:textId="0B8ED2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248626C5" w14:textId="2823324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A1F8B" w14:textId="2D2059C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8F861" w14:textId="2A7B997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33,458.80 </w:t>
            </w:r>
          </w:p>
        </w:tc>
      </w:tr>
      <w:tr w:rsidR="00A1069E" w:rsidRPr="00A1069E" w14:paraId="612D7C8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B691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C955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5E6A0498" w14:textId="719243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243F1AD4" w14:textId="6A12DF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5082A" w14:textId="2C8CE16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7023C" w14:textId="779669A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03,379.32 </w:t>
            </w:r>
          </w:p>
        </w:tc>
      </w:tr>
      <w:tr w:rsidR="00A1069E" w:rsidRPr="00A1069E" w14:paraId="1FD9F07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E505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D97B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6121129A" w14:textId="458923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4CD38BB7" w14:textId="461F42E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3C94A" w14:textId="4CCFB05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E059C" w14:textId="6CA283E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79,492.94 </w:t>
            </w:r>
          </w:p>
        </w:tc>
      </w:tr>
      <w:tr w:rsidR="00A1069E" w:rsidRPr="00A1069E" w14:paraId="2717C2E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AC0F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8FB3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48C9B3F6" w14:textId="3C6D64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7D09B583" w14:textId="21CDA52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557ED" w14:textId="00E8247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B0A52" w14:textId="07A23A8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5,225.00 </w:t>
            </w:r>
          </w:p>
        </w:tc>
      </w:tr>
      <w:tr w:rsidR="00A1069E" w:rsidRPr="00A1069E" w14:paraId="77721F68"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9E07D1"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A9EB139" w14:textId="6267996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5019872" w14:textId="32D58F7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94224DB" w14:textId="1F6BA53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8CBE6D" w14:textId="100A123F"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1,860,151.85 </w:t>
            </w:r>
          </w:p>
        </w:tc>
      </w:tr>
      <w:tr w:rsidR="00A1069E" w:rsidRPr="00A1069E" w14:paraId="5F6C5F9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BC161"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A695F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66D3AB3F" w14:textId="6E144C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615D8885" w14:textId="23EE9C1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B4116" w14:textId="3905A6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CE2FA" w14:textId="2EE030D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46,090.42 </w:t>
            </w:r>
          </w:p>
        </w:tc>
      </w:tr>
      <w:tr w:rsidR="00A1069E" w:rsidRPr="00A1069E" w14:paraId="232F1BA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B3A3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4D8B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53CBFAE4" w14:textId="6CDF47F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5364DF0F" w14:textId="40112A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E214F" w14:textId="7691EC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0ABE5" w14:textId="1DD3B0A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25,523.95 </w:t>
            </w:r>
          </w:p>
        </w:tc>
      </w:tr>
      <w:tr w:rsidR="00A1069E" w:rsidRPr="00A1069E" w14:paraId="7464D4F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496A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3A1D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674788A" w14:textId="4C7066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1D413242" w14:textId="09A5B0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31C592" w14:textId="20E385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569B3" w14:textId="228964D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20,830.18 </w:t>
            </w:r>
          </w:p>
        </w:tc>
      </w:tr>
      <w:tr w:rsidR="00A1069E" w:rsidRPr="00A1069E" w14:paraId="4DE1DB5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9DE0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72FC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49507D1F" w14:textId="5460187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2FDCDEF6" w14:textId="2539FCB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24EE5" w14:textId="22691F4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984A1" w14:textId="711585F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86,846.54 </w:t>
            </w:r>
          </w:p>
        </w:tc>
      </w:tr>
      <w:tr w:rsidR="00A1069E" w:rsidRPr="00A1069E" w14:paraId="4213948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99EE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20A7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7A993FF0" w14:textId="7AE6023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6436D4EB" w14:textId="29FA866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32998" w14:textId="6A81C13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F671C" w14:textId="427AFCB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77,159.32 </w:t>
            </w:r>
          </w:p>
        </w:tc>
      </w:tr>
      <w:tr w:rsidR="00A1069E" w:rsidRPr="00A1069E" w14:paraId="44F7C18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60CE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90E0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12BBC071" w14:textId="44E2BF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47D274BC" w14:textId="78F721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52749" w14:textId="5A89AE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1174D" w14:textId="18B95E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9,368.82 </w:t>
            </w:r>
          </w:p>
        </w:tc>
      </w:tr>
      <w:tr w:rsidR="00A1069E" w:rsidRPr="00A1069E" w14:paraId="42FA2D1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77E9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4FD24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3841BD0A" w14:textId="5C7CF25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4CFDEFAA" w14:textId="549C56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02E17" w14:textId="0E9EDFD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50052" w14:textId="2086296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918,705.15 </w:t>
            </w:r>
          </w:p>
        </w:tc>
      </w:tr>
      <w:tr w:rsidR="00A1069E" w:rsidRPr="00A1069E" w14:paraId="14AAE4E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FD8D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F818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A282F4C" w14:textId="2C3A87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12AB2CA3" w14:textId="7EE260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C1B44" w14:textId="0BA4E2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EE66E" w14:textId="2088A50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4,206.65 </w:t>
            </w:r>
          </w:p>
        </w:tc>
      </w:tr>
      <w:tr w:rsidR="00A1069E" w:rsidRPr="00A1069E" w14:paraId="69AC421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D1F3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2F63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EEB89A5" w14:textId="61A8E27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3D0C6299" w14:textId="0FE37B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F5164" w14:textId="7104D5A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21994" w14:textId="10CDE96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67,487.08 </w:t>
            </w:r>
          </w:p>
        </w:tc>
      </w:tr>
      <w:tr w:rsidR="00A1069E" w:rsidRPr="00A1069E" w14:paraId="5814D8D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F776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422C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13F6F1E8" w14:textId="6E5E6FE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03AAFAF2" w14:textId="2140B06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9C917" w14:textId="2090C5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45384" w14:textId="1F7BA0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41,502.54 </w:t>
            </w:r>
          </w:p>
        </w:tc>
      </w:tr>
      <w:tr w:rsidR="00A1069E" w:rsidRPr="00A1069E" w14:paraId="2535D89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F09B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597D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108FCAF6" w14:textId="68652EC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7769F264" w14:textId="74AE429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4DAEB" w14:textId="0AE9A80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F3520" w14:textId="093C69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12,431.20 </w:t>
            </w:r>
          </w:p>
        </w:tc>
      </w:tr>
      <w:tr w:rsidR="00A1069E" w:rsidRPr="00A1069E" w14:paraId="2571C72F"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C36CD4"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D32D588" w14:textId="34FA85C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5236BE69" w14:textId="5C287991"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933B3AA" w14:textId="4859FD5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803B59" w14:textId="7077513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3,669,625.49 </w:t>
            </w:r>
          </w:p>
        </w:tc>
      </w:tr>
      <w:tr w:rsidR="00A1069E" w:rsidRPr="00A1069E" w14:paraId="2C28451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327AD"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5C3E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66796DA0" w14:textId="39A6DA5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5B6F84DD" w14:textId="387131F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90825" w14:textId="65AB1D8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A68ED" w14:textId="64E078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65,619.99 </w:t>
            </w:r>
          </w:p>
        </w:tc>
      </w:tr>
      <w:tr w:rsidR="00A1069E" w:rsidRPr="00A1069E" w14:paraId="397E1A4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0042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B78B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B23787" w14:textId="5CF2882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53092157" w14:textId="26033A8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0E4A5" w14:textId="564EE5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03FD8" w14:textId="47DC8A7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507,198.99 </w:t>
            </w:r>
          </w:p>
        </w:tc>
      </w:tr>
      <w:tr w:rsidR="00A1069E" w:rsidRPr="00A1069E" w14:paraId="39656FA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2392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8866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02EA194F" w14:textId="3D8E93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69D99C2D" w14:textId="615CB8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95832" w14:textId="590B4F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94B96" w14:textId="095E04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85,545.86 </w:t>
            </w:r>
          </w:p>
        </w:tc>
      </w:tr>
      <w:tr w:rsidR="00A1069E" w:rsidRPr="00A1069E" w14:paraId="1E16F6F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9B31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917A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196D63BF" w14:textId="5208FD5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14985674" w14:textId="564B8A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95F3B" w14:textId="6C83EE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73207" w14:textId="664A7D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74,842.95 </w:t>
            </w:r>
          </w:p>
        </w:tc>
      </w:tr>
      <w:tr w:rsidR="00A1069E" w:rsidRPr="00A1069E" w14:paraId="7A62753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DDD1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88AE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2C24E8EE" w14:textId="4D2288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1F08AA5C" w14:textId="065D10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C523B" w14:textId="7E6FBE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B6DDB" w14:textId="7CFBB84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36,420.00 </w:t>
            </w:r>
          </w:p>
        </w:tc>
      </w:tr>
      <w:tr w:rsidR="00A1069E" w:rsidRPr="00A1069E" w14:paraId="1DC91A9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8FA7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E1F9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C3FCF8E" w14:textId="42E8F7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370A6EA7" w14:textId="5C1F35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3BE15" w14:textId="09A8BB6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FF510" w14:textId="195CB18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81,816.30 </w:t>
            </w:r>
          </w:p>
        </w:tc>
      </w:tr>
      <w:tr w:rsidR="00A1069E" w:rsidRPr="00A1069E" w14:paraId="05CADF2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DDA0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27A8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37D3CFDB" w14:textId="692463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53D9E896" w14:textId="147BEE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CAF23" w14:textId="7723FB9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7BA18" w14:textId="41854CA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0,104.18 </w:t>
            </w:r>
          </w:p>
        </w:tc>
      </w:tr>
      <w:tr w:rsidR="00A1069E" w:rsidRPr="00A1069E" w14:paraId="176299F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0542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94CB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16D0B537" w14:textId="2ED50C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5FC4C351" w14:textId="734646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5DE15" w14:textId="0604F34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59570" w14:textId="654F4E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17,826.07 </w:t>
            </w:r>
          </w:p>
        </w:tc>
      </w:tr>
      <w:tr w:rsidR="00A1069E" w:rsidRPr="00A1069E" w14:paraId="66E7DC0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88B7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C2B8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49AFA4B4" w14:textId="4836414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724E571E" w14:textId="35329B4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10FE9" w14:textId="5DC495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C3AC9" w14:textId="1878D70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0,251.15 </w:t>
            </w:r>
          </w:p>
        </w:tc>
      </w:tr>
      <w:tr w:rsidR="00A1069E" w:rsidRPr="00A1069E" w14:paraId="37F1B732"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F0DC6C"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E44F9F2" w14:textId="6FDA25C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5735832B" w14:textId="044B4ECB"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F5E2AF" w14:textId="5F74D3F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063A28" w14:textId="192465B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1,620,642.25 </w:t>
            </w:r>
          </w:p>
        </w:tc>
      </w:tr>
      <w:tr w:rsidR="00A1069E" w:rsidRPr="00A1069E" w14:paraId="47DE7207"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0DC883"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5ED23124" w14:textId="6056916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40B40CF7" w14:textId="4A6AD00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2463B" w14:textId="2189DEE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32D31DC" w14:textId="3C3B320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6,442,703.84 </w:t>
            </w:r>
          </w:p>
        </w:tc>
      </w:tr>
      <w:tr w:rsidR="00A1069E" w:rsidRPr="00A1069E" w14:paraId="5FB2D10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95DB8"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D3A4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7750A45B" w14:textId="1EA118A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6BBE219B" w14:textId="03F1EF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C1C89" w14:textId="2F7756D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F9CE4" w14:textId="6BE25E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46,698.41 </w:t>
            </w:r>
          </w:p>
        </w:tc>
      </w:tr>
      <w:tr w:rsidR="00A1069E" w:rsidRPr="00A1069E" w14:paraId="3D39266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A29E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732E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00689E8A" w14:textId="6B431D6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4896C6B6" w14:textId="313B2B5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1FEE5" w14:textId="49956F4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C8A0E" w14:textId="1BCDD20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030.00 </w:t>
            </w:r>
          </w:p>
        </w:tc>
      </w:tr>
      <w:tr w:rsidR="00A1069E" w:rsidRPr="00A1069E" w14:paraId="39D86AE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25BA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2547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7C6FCB78" w14:textId="39B876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67DDC429" w14:textId="7F3138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B459E" w14:textId="7E0AB69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A8761" w14:textId="077FAC5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030.00 </w:t>
            </w:r>
          </w:p>
        </w:tc>
      </w:tr>
      <w:tr w:rsidR="00A1069E" w:rsidRPr="00A1069E" w14:paraId="56AFA2A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B0C5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65F2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2D5DD97A" w14:textId="65FA08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046CE3AF" w14:textId="0E1F0B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75330" w14:textId="587197C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F557D" w14:textId="0B4D115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883,180.00 </w:t>
            </w:r>
          </w:p>
        </w:tc>
      </w:tr>
      <w:tr w:rsidR="00A1069E" w:rsidRPr="00A1069E" w14:paraId="3D5AB017"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00DA3C"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AC0EE49" w14:textId="798BDB4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36825317" w14:textId="4430F96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BA7AC3" w14:textId="6D3FE76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0469C6" w14:textId="463C570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5,770,021.54 </w:t>
            </w:r>
          </w:p>
        </w:tc>
      </w:tr>
      <w:tr w:rsidR="00A1069E" w:rsidRPr="00A1069E" w14:paraId="1DEBF01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2300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A70C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44E5B7D8" w14:textId="57C1B0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3BCAB7BB" w14:textId="325FB9F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747BD" w14:textId="2FB3E1B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81074" w14:textId="10EB93B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491,606.38 </w:t>
            </w:r>
          </w:p>
        </w:tc>
      </w:tr>
      <w:tr w:rsidR="00A1069E" w:rsidRPr="00A1069E" w14:paraId="4A592DF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71DF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F5649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E220426" w14:textId="0952CF9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6A05FE38" w14:textId="78F87D3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69113" w14:textId="26442CF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283A80" w14:textId="7E252E9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57,515.16 </w:t>
            </w:r>
          </w:p>
        </w:tc>
      </w:tr>
      <w:tr w:rsidR="00A1069E" w:rsidRPr="00A1069E" w14:paraId="78CD98D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5826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84DD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4EBEC8DB" w14:textId="7BE713D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082C69A8" w14:textId="5F41D3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DFB52" w14:textId="0AAF2EB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F2F7D" w14:textId="69E0A6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220,900.00 </w:t>
            </w:r>
          </w:p>
        </w:tc>
      </w:tr>
      <w:tr w:rsidR="00A1069E" w:rsidRPr="00A1069E" w14:paraId="2D9AD31D"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6C4B91"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F9BB1A7" w14:textId="419B4D1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41,557,5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2FAFB15" w14:textId="730462E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17F33F0" w14:textId="60781E3C"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7F859D4" w14:textId="5EF49A8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41,557,513.00 </w:t>
            </w:r>
          </w:p>
        </w:tc>
      </w:tr>
      <w:tr w:rsidR="00A1069E" w:rsidRPr="00A1069E" w14:paraId="2071C523"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A1C2BF"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03B8F09B" w14:textId="6419640B"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0,657,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8F32E44" w14:textId="4336BCD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42DD3D" w14:textId="3D382D3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2E54A3" w14:textId="43F4A181"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0,657,900.00 </w:t>
            </w:r>
          </w:p>
        </w:tc>
      </w:tr>
      <w:tr w:rsidR="00A1069E" w:rsidRPr="00A1069E" w14:paraId="3C18CAA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493F9"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DA38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5F0662DA" w14:textId="5499BA0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30B40FB" w14:textId="1123886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8935C" w14:textId="4909418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9F068" w14:textId="7A5CCC0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5,600.00 </w:t>
            </w:r>
          </w:p>
        </w:tc>
      </w:tr>
      <w:tr w:rsidR="00A1069E" w:rsidRPr="00A1069E" w14:paraId="6FF1D07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25E4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790D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16CBCFFD" w14:textId="2FE43D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F6CE84" w14:textId="0A609E2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D5ADF" w14:textId="489F66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3EA56" w14:textId="6C5D59C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r>
      <w:tr w:rsidR="00A1069E" w:rsidRPr="00A1069E" w14:paraId="53EC0E5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73C6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3EBF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48EF57D0" w14:textId="12BB615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08A98C" w14:textId="7C9F478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D114F" w14:textId="4B80C2E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DFF67" w14:textId="6642065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r>
      <w:tr w:rsidR="00A1069E" w:rsidRPr="00A1069E" w14:paraId="17A1FEE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F56C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1FAF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7964F525" w14:textId="5E1A548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11D878D" w14:textId="32F1137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5F07B" w14:textId="3A4F0A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78ABC" w14:textId="21CD7EC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5,600.00 </w:t>
            </w:r>
          </w:p>
        </w:tc>
      </w:tr>
      <w:tr w:rsidR="00A1069E" w:rsidRPr="00A1069E" w14:paraId="3D72C1A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D9F8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D677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1E980CC4" w14:textId="72CED6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2E7353" w14:textId="1B3A15C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B12DD" w14:textId="43386C4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F8EB7" w14:textId="24BE70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r>
      <w:tr w:rsidR="00A1069E" w:rsidRPr="00A1069E" w14:paraId="049EE96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BB57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ED22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1F021118" w14:textId="5BEF27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568C28" w14:textId="4268D8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4B9B1E" w14:textId="7AE674F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ABDC5" w14:textId="79A9F6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r>
      <w:tr w:rsidR="00A1069E" w:rsidRPr="00A1069E" w14:paraId="473A4FD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C44F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FAFC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427F1B0" w14:textId="71E5A6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6FB8D7" w14:textId="62B76D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2EA04" w14:textId="2FC800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89A76" w14:textId="7D90FA3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r>
      <w:tr w:rsidR="00A1069E" w:rsidRPr="00A1069E" w14:paraId="5E13B93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60D6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CEC8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2ADAD528" w14:textId="26930D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8301867" w14:textId="2DA87B8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4FC16" w14:textId="055F91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7BB93" w14:textId="4B0D65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00,500.00 </w:t>
            </w:r>
          </w:p>
        </w:tc>
      </w:tr>
      <w:tr w:rsidR="00A1069E" w:rsidRPr="00A1069E" w14:paraId="3809E50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633E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1D71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3DD68E90" w14:textId="223F28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27FD08" w14:textId="7BAC89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30A1F" w14:textId="1D4D25C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84EF4" w14:textId="21400D0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r>
      <w:tr w:rsidR="00A1069E" w:rsidRPr="00A1069E" w14:paraId="03DAFDD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4C15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936F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2DDE62FF" w14:textId="25A150A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7888C21" w14:textId="616ED92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4B05E" w14:textId="04D06C4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EF2F3" w14:textId="7A83908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5,600.00 </w:t>
            </w:r>
          </w:p>
        </w:tc>
      </w:tr>
      <w:tr w:rsidR="00A1069E" w:rsidRPr="00A1069E" w14:paraId="4C3E438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9D9D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786D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443CCF9B" w14:textId="78A161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BF5548F" w14:textId="6C953B2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9D754" w14:textId="513A8B4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68237" w14:textId="14172F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45,600.00 </w:t>
            </w:r>
          </w:p>
        </w:tc>
      </w:tr>
      <w:tr w:rsidR="00A1069E" w:rsidRPr="00A1069E" w14:paraId="609AAD5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0AFA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FD3A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55770DF9" w14:textId="7FDBBEE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5FE9AA" w14:textId="2F41CCD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4014A" w14:textId="5F6EAF6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24841" w14:textId="669639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r>
      <w:tr w:rsidR="00A1069E" w:rsidRPr="00A1069E" w14:paraId="60E5368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7F61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9696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3D3DC7CC" w14:textId="4C86175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26B11C" w14:textId="32749D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5240A" w14:textId="5B64A1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45531" w14:textId="5441AB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r>
      <w:tr w:rsidR="00A1069E" w:rsidRPr="00A1069E" w14:paraId="091C2F3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9D14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A8F654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6A2CC9ED" w14:textId="533EB0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4B7C69" w14:textId="3DEE48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F0B6E4" w14:textId="0D697B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50E23" w14:textId="00D80D2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75,000.00 </w:t>
            </w:r>
          </w:p>
        </w:tc>
      </w:tr>
      <w:tr w:rsidR="00A1069E" w:rsidRPr="00A1069E" w14:paraId="742AE55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CAE1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FA96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CD1E633" w14:textId="1095EE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7904F4" w14:textId="12780C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FB0A0" w14:textId="7686DEF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E7B581" w14:textId="384C04C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r>
      <w:tr w:rsidR="00A1069E" w:rsidRPr="00A1069E" w14:paraId="58FB2BC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DEFE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9904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60814E22" w14:textId="7D0111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9F53BA" w14:textId="673EFF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BFD8F" w14:textId="140D812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B1B83" w14:textId="47B0DD7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r>
      <w:tr w:rsidR="00A1069E" w:rsidRPr="00A1069E" w14:paraId="1B79F4E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B848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805F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0F97CD2" w14:textId="36924A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363E96" w14:textId="4B4DEB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BC01C" w14:textId="35C8323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5ADD1" w14:textId="5640E66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r>
      <w:tr w:rsidR="00A1069E" w:rsidRPr="00A1069E" w14:paraId="5F6FD9D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4404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34DF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15A20872" w14:textId="613A5F4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2AB47E" w14:textId="56D872D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AE64A" w14:textId="7CACAB4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19EA4" w14:textId="7D00A04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0,000.00 </w:t>
            </w:r>
          </w:p>
        </w:tc>
      </w:tr>
      <w:tr w:rsidR="00A1069E" w:rsidRPr="00A1069E" w14:paraId="4D180AEC"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5B66B"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33341D7C" w14:textId="06E7866C"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7,1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15BE620" w14:textId="1A9DC6E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D984FC9" w14:textId="737735F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739BD19" w14:textId="6BDD0A07"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7,138,450.00 </w:t>
            </w:r>
          </w:p>
        </w:tc>
      </w:tr>
      <w:tr w:rsidR="00A1069E" w:rsidRPr="00A1069E" w14:paraId="34539C3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7EB5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BEF6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3BDCF061" w14:textId="670ECA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FE9387" w14:textId="083BA1F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E772A" w14:textId="430A27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2DE46EC" w14:textId="57EBB3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75,000.00 </w:t>
            </w:r>
          </w:p>
        </w:tc>
      </w:tr>
      <w:tr w:rsidR="00A1069E" w:rsidRPr="00A1069E" w14:paraId="7F4A83D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C7A3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A5FF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7510261F" w14:textId="2C10BD0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7937797" w14:textId="3E31A15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F86F1" w14:textId="2DAA65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89009" w14:textId="2E0D2F0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2,800.00 </w:t>
            </w:r>
          </w:p>
        </w:tc>
      </w:tr>
      <w:tr w:rsidR="00A1069E" w:rsidRPr="00A1069E" w14:paraId="48B7F46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1598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C54CC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0A1ECD2E" w14:textId="7E72EE8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AB20665" w14:textId="6150926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C42BB" w14:textId="09AAC44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8EB4E" w14:textId="3780509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2,800.00 </w:t>
            </w:r>
          </w:p>
        </w:tc>
      </w:tr>
      <w:tr w:rsidR="00A1069E" w:rsidRPr="00A1069E" w14:paraId="58AA839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8619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5E5C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2ABDEFE5" w14:textId="3D64434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3A8F8C9" w14:textId="2EF84D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D13A2" w14:textId="70E03B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6F4CF" w14:textId="0248A71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2,800.00 </w:t>
            </w:r>
          </w:p>
        </w:tc>
      </w:tr>
      <w:tr w:rsidR="00A1069E" w:rsidRPr="00A1069E" w14:paraId="6ACABDB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6076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6B6F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5835CC37" w14:textId="169208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22E83372" w14:textId="45324F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A719C" w14:textId="0462488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5354E" w14:textId="7D4479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84,150.00 </w:t>
            </w:r>
          </w:p>
        </w:tc>
      </w:tr>
      <w:tr w:rsidR="00A1069E" w:rsidRPr="00A1069E" w14:paraId="4D2D821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BE64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ED80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1B52B6CD" w14:textId="2DA84F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4F3B8EAB" w14:textId="0C71E4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D18CD" w14:textId="4274DF1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D52C7" w14:textId="23387D0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65,300.00 </w:t>
            </w:r>
          </w:p>
        </w:tc>
      </w:tr>
      <w:tr w:rsidR="00A1069E" w:rsidRPr="00A1069E" w14:paraId="22EB6FE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5B35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D961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62133AB4" w14:textId="09FBF5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6C0097F" w14:textId="22CE4F4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91B83" w14:textId="5B5EC5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14A48" w14:textId="36D8E3E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2,800.00 </w:t>
            </w:r>
          </w:p>
        </w:tc>
      </w:tr>
      <w:tr w:rsidR="00A1069E" w:rsidRPr="00A1069E" w14:paraId="3D0B980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05F7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AFF5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1DB2A5C4" w14:textId="7DA62B0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698E1F07" w14:textId="4C5D25E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92CAF" w14:textId="3D3EAD5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3E095" w14:textId="7D64EF2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02,800.00 </w:t>
            </w:r>
          </w:p>
        </w:tc>
      </w:tr>
      <w:tr w:rsidR="00A1069E" w:rsidRPr="00A1069E" w14:paraId="047D8658"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36384"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489D69D0" w14:textId="0E70C57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3,819,6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F12681" w14:textId="4676EB9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5F1548" w14:textId="4728673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C02CA5" w14:textId="54C7BF4F"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3,819,613.00 </w:t>
            </w:r>
          </w:p>
        </w:tc>
      </w:tr>
      <w:tr w:rsidR="00A1069E" w:rsidRPr="00A1069E" w14:paraId="787D34E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78D9F"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0FAA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473DD0F5" w14:textId="77501F4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8628A3" w14:textId="130DF97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1C2B1" w14:textId="1D4467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C26D318" w14:textId="045734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600,000.00 </w:t>
            </w:r>
          </w:p>
        </w:tc>
      </w:tr>
      <w:tr w:rsidR="00A1069E" w:rsidRPr="00A1069E" w14:paraId="59F70E5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3856A"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22B5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6544AD59" w14:textId="5B5480C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14,950.00 </w:t>
            </w:r>
          </w:p>
        </w:tc>
        <w:tc>
          <w:tcPr>
            <w:tcW w:w="958" w:type="pct"/>
            <w:tcBorders>
              <w:top w:val="nil"/>
              <w:left w:val="nil"/>
              <w:bottom w:val="single" w:sz="4" w:space="0" w:color="000000"/>
              <w:right w:val="single" w:sz="4" w:space="0" w:color="000000"/>
            </w:tcBorders>
            <w:shd w:val="clear" w:color="auto" w:fill="auto"/>
            <w:noWrap/>
            <w:vAlign w:val="bottom"/>
            <w:hideMark/>
          </w:tcPr>
          <w:p w14:paraId="16BB10E4" w14:textId="326B32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3C156" w14:textId="6BABF5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CD728" w14:textId="0CEF186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14,950.00 </w:t>
            </w:r>
          </w:p>
        </w:tc>
      </w:tr>
      <w:tr w:rsidR="00A1069E" w:rsidRPr="00A1069E" w14:paraId="6B7878E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E26A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CAE1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34BFFD87" w14:textId="6DEB8F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46DF4F7" w14:textId="6D031CF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5B882A" w14:textId="0FD017C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38454" w14:textId="43B49C9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31,800.00 </w:t>
            </w:r>
          </w:p>
        </w:tc>
      </w:tr>
      <w:tr w:rsidR="00A1069E" w:rsidRPr="00A1069E" w14:paraId="6AC8CEF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2654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4DD5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009D20F1" w14:textId="1ACDEA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27055D19" w14:textId="4C7F814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14D9F" w14:textId="52B7F0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B7AF4" w14:textId="76738D0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64,350.00 </w:t>
            </w:r>
          </w:p>
        </w:tc>
      </w:tr>
      <w:tr w:rsidR="00A1069E" w:rsidRPr="00A1069E" w14:paraId="58EBBFC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81C7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7DEB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1297C6C9" w14:textId="2AD608E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63B1B840" w14:textId="2DC07C6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66809" w14:textId="0F81F0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01F39E" w14:textId="19A37D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44,350.00 </w:t>
            </w:r>
          </w:p>
        </w:tc>
      </w:tr>
      <w:tr w:rsidR="00A1069E" w:rsidRPr="00A1069E" w14:paraId="369B8D4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904C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9AED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27A673A9" w14:textId="4B9E2F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37AFDB49" w14:textId="7819AE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C3E88" w14:textId="55A80E4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7DE64" w14:textId="3A5B20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39,950.00 </w:t>
            </w:r>
          </w:p>
        </w:tc>
      </w:tr>
      <w:tr w:rsidR="00A1069E" w:rsidRPr="00A1069E" w14:paraId="2278A46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6B1C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018B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2BA0AEAC" w14:textId="40B2D7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E59CAEF" w14:textId="4738077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B137B" w14:textId="2D5FA3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73BA9" w14:textId="5ADF91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69,350.00 </w:t>
            </w:r>
          </w:p>
        </w:tc>
      </w:tr>
      <w:tr w:rsidR="00A1069E" w:rsidRPr="00A1069E" w14:paraId="15B822F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7CD6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E9A1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39894EE0" w14:textId="75CE1CB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63A3B2E7" w14:textId="35823C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3255B" w14:textId="1C6DFE8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CDAF0" w14:textId="4D8C80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4,650.00 </w:t>
            </w:r>
          </w:p>
        </w:tc>
      </w:tr>
      <w:tr w:rsidR="00A1069E" w:rsidRPr="00A1069E" w14:paraId="70A4F75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17E3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32DA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432BA302" w14:textId="5C3645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7C194BCE" w14:textId="27FBC7E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E13FF" w14:textId="5AC99B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208B6" w14:textId="131B868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42,400.00 </w:t>
            </w:r>
          </w:p>
        </w:tc>
      </w:tr>
      <w:tr w:rsidR="00A1069E" w:rsidRPr="00A1069E" w14:paraId="24D67A9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0F06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2D98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265F3E5F" w14:textId="6CAACCD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2EE89CCD" w14:textId="7CEB51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43998" w14:textId="224F007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23CE1" w14:textId="6DE0DFE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39,950.00 </w:t>
            </w:r>
          </w:p>
        </w:tc>
      </w:tr>
      <w:tr w:rsidR="00A1069E" w:rsidRPr="00A1069E" w14:paraId="00653FF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9366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85DC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14D1EDF7" w14:textId="07D960F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54A2D467" w14:textId="1D56ED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B4BB0" w14:textId="380471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3515C" w14:textId="4ECA1CA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58,563.00 </w:t>
            </w:r>
          </w:p>
        </w:tc>
      </w:tr>
      <w:tr w:rsidR="00A1069E" w:rsidRPr="00A1069E" w14:paraId="2D61FEC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4B9A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244D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0CF78476" w14:textId="0D639AE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EA1579F" w14:textId="00487C4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B1D71" w14:textId="186235E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5581B" w14:textId="569916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69,350.00 </w:t>
            </w:r>
          </w:p>
        </w:tc>
      </w:tr>
      <w:tr w:rsidR="00A1069E" w:rsidRPr="00A1069E" w14:paraId="486E260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781D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BF5E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57D4B977" w14:textId="6A4389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6DBE652" w14:textId="7D07BCE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F9456" w14:textId="5F5B0F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A51BB" w14:textId="0337DC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39,950.00 </w:t>
            </w:r>
          </w:p>
        </w:tc>
      </w:tr>
      <w:tr w:rsidR="00A1069E" w:rsidRPr="00A1069E" w14:paraId="76EF57B9"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B5FC77"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14A328DD" w14:textId="503865E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26372A3" w14:textId="36769B3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C31B493" w14:textId="14E6AFDB"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E951AE" w14:textId="1AD3ED6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8,916,050.00 </w:t>
            </w:r>
          </w:p>
        </w:tc>
      </w:tr>
      <w:tr w:rsidR="00A1069E" w:rsidRPr="00A1069E" w14:paraId="455CE5D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55A67"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A078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15B04F71" w14:textId="775D965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7E463C4" w14:textId="6230F4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41524" w14:textId="4B5D23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BF61A" w14:textId="2074834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4,900.00 </w:t>
            </w:r>
          </w:p>
        </w:tc>
      </w:tr>
      <w:tr w:rsidR="00A1069E" w:rsidRPr="00A1069E" w14:paraId="1113AA3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A2AE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C591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7672FFFA" w14:textId="0B71DE5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4D3093D" w14:textId="29E4D9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646E6" w14:textId="13BCA0D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AA1F3" w14:textId="2E79FE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4,900.00 </w:t>
            </w:r>
          </w:p>
        </w:tc>
      </w:tr>
      <w:tr w:rsidR="00A1069E" w:rsidRPr="00A1069E" w14:paraId="7D6A946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4D52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1C0E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CF19324" w14:textId="4441EDA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AA69B48" w14:textId="4FB1385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FCC69" w14:textId="6B7F2D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194EA" w14:textId="2ECD9F4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4,900.00 </w:t>
            </w:r>
          </w:p>
        </w:tc>
      </w:tr>
      <w:tr w:rsidR="00A1069E" w:rsidRPr="00A1069E" w14:paraId="1913643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BDA2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D127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603A224A" w14:textId="36736AE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1426087" w14:textId="44E225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DE73E" w14:textId="6F49A8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D2B50" w14:textId="535959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4,900.00 </w:t>
            </w:r>
          </w:p>
        </w:tc>
      </w:tr>
      <w:tr w:rsidR="00A1069E" w:rsidRPr="00A1069E" w14:paraId="183E226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88F1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70C0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7EB61141" w14:textId="3247404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9C0F635" w14:textId="58249E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21203" w14:textId="664ED6D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9F739" w14:textId="0B646C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4,900.00 </w:t>
            </w:r>
          </w:p>
        </w:tc>
      </w:tr>
      <w:tr w:rsidR="00A1069E" w:rsidRPr="00A1069E" w14:paraId="5918A2F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A4A9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D65A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65C1210A" w14:textId="2B0C2E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3D1D5C04" w14:textId="2D67E6A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FE80F" w14:textId="15EB99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662CA" w14:textId="73A7F07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85,500.00 </w:t>
            </w:r>
          </w:p>
        </w:tc>
      </w:tr>
      <w:tr w:rsidR="00A1069E" w:rsidRPr="00A1069E" w14:paraId="727057E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0D7C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3361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66CF557D" w14:textId="7EBF57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3B0F98A4" w14:textId="41881D7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5FAB8F" w14:textId="119E9A5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580F0" w14:textId="6D0278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81,550.00 </w:t>
            </w:r>
          </w:p>
        </w:tc>
      </w:tr>
      <w:tr w:rsidR="00A1069E" w:rsidRPr="00A1069E" w14:paraId="1316A6B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9BF5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D647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1DE3DB23" w14:textId="5984176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95A8024" w14:textId="2D31242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2C849" w14:textId="1BE7AC2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A5EE1" w14:textId="300B0AC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4,900.00 </w:t>
            </w:r>
          </w:p>
        </w:tc>
      </w:tr>
      <w:tr w:rsidR="00A1069E" w:rsidRPr="00A1069E" w14:paraId="72ACECD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6B78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BE2A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4DF3F3DE" w14:textId="0B8724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2DF7081" w14:textId="354BBF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BCB12" w14:textId="42BF2D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A52F3" w14:textId="39EA10A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14,900.00 </w:t>
            </w:r>
          </w:p>
        </w:tc>
      </w:tr>
      <w:tr w:rsidR="00A1069E" w:rsidRPr="00A1069E" w14:paraId="72075B6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71FF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3211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18FA97FA" w14:textId="6B6D1E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0A51315" w14:textId="0AEF93A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9EE7C" w14:textId="33A8488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EED6E" w14:textId="2EB4714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4,900.00 </w:t>
            </w:r>
          </w:p>
        </w:tc>
      </w:tr>
      <w:tr w:rsidR="00A1069E" w:rsidRPr="00A1069E" w14:paraId="07A6E15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A01A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DC33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77A748F5" w14:textId="47A4EF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7A6C488" w14:textId="5542E0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E740B" w14:textId="551AB7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68D49" w14:textId="22B8A25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4,900.00 </w:t>
            </w:r>
          </w:p>
        </w:tc>
      </w:tr>
      <w:tr w:rsidR="00A1069E" w:rsidRPr="00A1069E" w14:paraId="50E02CDD" w14:textId="77777777" w:rsidTr="00A1069E">
        <w:trPr>
          <w:trHeight w:val="20"/>
        </w:trPr>
        <w:tc>
          <w:tcPr>
            <w:tcW w:w="79" w:type="pct"/>
            <w:tcBorders>
              <w:top w:val="nil"/>
              <w:left w:val="single" w:sz="4" w:space="0" w:color="000000"/>
              <w:bottom w:val="nil"/>
              <w:right w:val="nil"/>
            </w:tcBorders>
            <w:shd w:val="clear" w:color="auto" w:fill="auto"/>
            <w:vAlign w:val="center"/>
            <w:hideMark/>
          </w:tcPr>
          <w:p w14:paraId="281FACC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623551B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328DF058" w14:textId="3663F8F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A4A1F49" w14:textId="605C8A6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EF9A7" w14:textId="2857F10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C561B" w14:textId="223D002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14,900.00 </w:t>
            </w:r>
          </w:p>
        </w:tc>
      </w:tr>
      <w:tr w:rsidR="00A1069E" w:rsidRPr="00A1069E" w14:paraId="20DB6991" w14:textId="77777777" w:rsidTr="00A1069E">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4325F91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22D0F8C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45E426C8" w14:textId="428FE8E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5CB0AD9B" w14:textId="16499A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0101032E" w14:textId="33139D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1EE3B675" w14:textId="78CAB48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25,500.00 </w:t>
            </w:r>
          </w:p>
        </w:tc>
      </w:tr>
      <w:tr w:rsidR="00A1069E" w:rsidRPr="00A1069E" w14:paraId="10CBCB15"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6DB476"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37B0C75B" w14:textId="089A114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58,274,80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13DCBDE6" w14:textId="153C2A3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66DD575" w14:textId="61F9045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EA2A620" w14:textId="5BDC64A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61,240,409.75 </w:t>
            </w:r>
          </w:p>
        </w:tc>
      </w:tr>
      <w:tr w:rsidR="00A1069E" w:rsidRPr="00A1069E" w14:paraId="38498C05"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3A939B"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33D9D3D" w14:textId="420C64B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4DC617C8" w14:textId="6E5CE18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8B3FB4" w14:textId="32CA92E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17B362" w14:textId="38785F9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6,544,679.38 </w:t>
            </w:r>
          </w:p>
        </w:tc>
      </w:tr>
      <w:tr w:rsidR="00A1069E" w:rsidRPr="00A1069E" w14:paraId="1A3D8DB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D785A"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4EFB0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7F01D9FE" w14:textId="6A2D7F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0514CEED" w14:textId="036EE01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31213" w14:textId="6361554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90A51" w14:textId="6BF0304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82,476.25 </w:t>
            </w:r>
          </w:p>
        </w:tc>
      </w:tr>
      <w:tr w:rsidR="00A1069E" w:rsidRPr="00A1069E" w14:paraId="5D1693D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323A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B02D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19287A" w14:textId="235A286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3332D4DF" w14:textId="12D57DF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D2EED" w14:textId="7DF8A1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E119D" w14:textId="58C7ACA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287,352.00 </w:t>
            </w:r>
          </w:p>
        </w:tc>
      </w:tr>
      <w:tr w:rsidR="00A1069E" w:rsidRPr="00A1069E" w14:paraId="377DBA5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391B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9690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3DEE1132" w14:textId="516AFE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71169017" w14:textId="57D145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2B5E6" w14:textId="7C604D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8EFA1" w14:textId="2C467EE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61,423.63 </w:t>
            </w:r>
          </w:p>
        </w:tc>
      </w:tr>
      <w:tr w:rsidR="00A1069E" w:rsidRPr="00A1069E" w14:paraId="29210BC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3A1E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7217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DDC9AF1" w14:textId="29511DA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3330E3EC" w14:textId="72EF2E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49C70" w14:textId="1D114E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26E5F" w14:textId="6993BB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9,766.25 </w:t>
            </w:r>
          </w:p>
        </w:tc>
      </w:tr>
      <w:tr w:rsidR="00A1069E" w:rsidRPr="00A1069E" w14:paraId="319C46A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CAB6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8626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414447D0" w14:textId="228EF58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7383BF17" w14:textId="57BD31B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6CEF7" w14:textId="1EA25E2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EAC13" w14:textId="533439C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98,800.75 </w:t>
            </w:r>
          </w:p>
        </w:tc>
      </w:tr>
      <w:tr w:rsidR="00A1069E" w:rsidRPr="00A1069E" w14:paraId="73B51F7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EF77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7792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5D7085FE" w14:textId="647807D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40D14886" w14:textId="25B384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8220F" w14:textId="30C362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F6A12" w14:textId="12CCAC7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25,472.50 </w:t>
            </w:r>
          </w:p>
        </w:tc>
      </w:tr>
      <w:tr w:rsidR="00A1069E" w:rsidRPr="00A1069E" w14:paraId="0E2B4FE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4D38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2A30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5026037C" w14:textId="6172D6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5D609D1D" w14:textId="083A99C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83F0B" w14:textId="740E566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77D36" w14:textId="4D63850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23,850.00 </w:t>
            </w:r>
          </w:p>
        </w:tc>
      </w:tr>
      <w:tr w:rsidR="00A1069E" w:rsidRPr="00A1069E" w14:paraId="238343D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4BE6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29A12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35183B4C" w14:textId="525359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7DA79C30" w14:textId="2283CB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FD104" w14:textId="0278C36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25428" w14:textId="341C7D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968,565.56 </w:t>
            </w:r>
          </w:p>
        </w:tc>
      </w:tr>
      <w:tr w:rsidR="00A1069E" w:rsidRPr="00A1069E" w14:paraId="5FF3DF1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F847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9F43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07BACF4E" w14:textId="76E8F6D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24AF9757" w14:textId="31B8C69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D9A53" w14:textId="520D49B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66B6B" w14:textId="5CD8A2D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8,072.44 </w:t>
            </w:r>
          </w:p>
        </w:tc>
      </w:tr>
      <w:tr w:rsidR="00A1069E" w:rsidRPr="00A1069E" w14:paraId="62B7054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2021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727E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632303A3" w14:textId="11E879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514F76EE" w14:textId="037F4C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265D2" w14:textId="2C8F3C9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90F91" w14:textId="77ADBA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98,900.00 </w:t>
            </w:r>
          </w:p>
        </w:tc>
      </w:tr>
      <w:tr w:rsidR="00A1069E" w:rsidRPr="00A1069E" w14:paraId="30F37F81"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1E882"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B517ECC" w14:textId="67C0F52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407A1B18" w14:textId="7D65B5B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6E5065" w14:textId="48F4863C"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0F0304" w14:textId="0CC3F87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748,685.25 </w:t>
            </w:r>
          </w:p>
        </w:tc>
      </w:tr>
      <w:tr w:rsidR="00A1069E" w:rsidRPr="00A1069E" w14:paraId="754665A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F438B"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F7EF08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33DD69DE" w14:textId="317145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50333DCB" w14:textId="68124C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66DE9" w14:textId="7CD6F3C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36354" w14:textId="7EB4B5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9,532.50 </w:t>
            </w:r>
          </w:p>
        </w:tc>
      </w:tr>
      <w:tr w:rsidR="00A1069E" w:rsidRPr="00A1069E" w14:paraId="7D19768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5C2B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B5EE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49750396" w14:textId="5BC2D85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29175D65" w14:textId="10E2AAD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6C59C" w14:textId="0EF9C2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7A3F4" w14:textId="493869E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97,195.00 </w:t>
            </w:r>
          </w:p>
        </w:tc>
      </w:tr>
      <w:tr w:rsidR="00A1069E" w:rsidRPr="00A1069E" w14:paraId="25C1348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5B5D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D966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BFFC814" w14:textId="083FB79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4EAB9F3A" w14:textId="0718F5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84691" w14:textId="4D024C6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801FE" w14:textId="794DE57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222,520.25 </w:t>
            </w:r>
          </w:p>
        </w:tc>
      </w:tr>
      <w:tr w:rsidR="00A1069E" w:rsidRPr="00A1069E" w14:paraId="72ECD5E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9154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236C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597B94E1" w14:textId="48F84C7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750B72A6" w14:textId="033187D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A2E42" w14:textId="3E89C8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D7FCD" w14:textId="093294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2,943.75 </w:t>
            </w:r>
          </w:p>
        </w:tc>
      </w:tr>
      <w:tr w:rsidR="00A1069E" w:rsidRPr="00A1069E" w14:paraId="4763574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6F7A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6A6F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A9F4206" w14:textId="57E8424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3AB49BD0" w14:textId="5859ECA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CA5BA2" w14:textId="19C609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A2893" w14:textId="3E2191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8,831.25 </w:t>
            </w:r>
          </w:p>
        </w:tc>
      </w:tr>
      <w:tr w:rsidR="00A1069E" w:rsidRPr="00A1069E" w14:paraId="7F263DD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7603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3AEC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73E58925" w14:textId="3F4F08A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47CB43C2" w14:textId="032DC1A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331EE" w14:textId="263DBAB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F6A1B" w14:textId="5921AE4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8,831.25 </w:t>
            </w:r>
          </w:p>
        </w:tc>
      </w:tr>
      <w:tr w:rsidR="00A1069E" w:rsidRPr="00A1069E" w14:paraId="7588D44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F252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0AD3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586220C6" w14:textId="30F432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47902731" w14:textId="66E3CD4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C65C9" w14:textId="6C0EEA7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98179" w14:textId="3C4A95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8,831.25 </w:t>
            </w:r>
          </w:p>
        </w:tc>
      </w:tr>
      <w:tr w:rsidR="00A1069E" w:rsidRPr="00A1069E" w14:paraId="0968C7AE"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4571EE"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C3076EE" w14:textId="2AE4E3F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3A4F362B" w14:textId="3A6B05F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BDDE1D2" w14:textId="2EE4BDE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2CF2BB" w14:textId="40B49F1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8,361,942.88 </w:t>
            </w:r>
          </w:p>
        </w:tc>
      </w:tr>
      <w:tr w:rsidR="00A1069E" w:rsidRPr="00A1069E" w14:paraId="5915EAC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1063A"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8926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1CB516CB" w14:textId="387CEA3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6A382503" w14:textId="3F6352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0D7EF" w14:textId="43106E2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89841" w14:textId="5F6D7A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43,854.63 </w:t>
            </w:r>
          </w:p>
        </w:tc>
      </w:tr>
      <w:tr w:rsidR="00A1069E" w:rsidRPr="00A1069E" w14:paraId="37188AD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D979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E0D0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3E1742E0" w14:textId="365280C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1D6D6A16" w14:textId="16EC61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B9840" w14:textId="5F292E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C82F3" w14:textId="0B9B08D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24,143.75 </w:t>
            </w:r>
          </w:p>
        </w:tc>
      </w:tr>
      <w:tr w:rsidR="00A1069E" w:rsidRPr="00A1069E" w14:paraId="23469CC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3C09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009D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79664A9" w14:textId="2505E0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7FA05BEA" w14:textId="539669D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32CDF" w14:textId="06252BB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D536F" w14:textId="75714DD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22,435.00 </w:t>
            </w:r>
          </w:p>
        </w:tc>
      </w:tr>
      <w:tr w:rsidR="00A1069E" w:rsidRPr="00A1069E" w14:paraId="6DE11B6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9FEE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5822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114E9A30" w14:textId="7F10F0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0F7DE7A0" w14:textId="20C508D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BA3D6" w14:textId="25E2F9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94A37" w14:textId="640B1C7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81,299.38 </w:t>
            </w:r>
          </w:p>
        </w:tc>
      </w:tr>
      <w:tr w:rsidR="00A1069E" w:rsidRPr="00A1069E" w14:paraId="4858745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4850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00BE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4466475B" w14:textId="4A2B8C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2CC5A1B" w14:textId="433EF79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994CE" w14:textId="3CFE828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E51E4" w14:textId="669DECE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25,940.00 </w:t>
            </w:r>
          </w:p>
        </w:tc>
      </w:tr>
      <w:tr w:rsidR="00A1069E" w:rsidRPr="00A1069E" w14:paraId="5AF996A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4FA2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CEF3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361533E" w14:textId="79936E2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47C33196" w14:textId="47D622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22CF2" w14:textId="716D965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31782" w14:textId="46394CE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98,900.00 </w:t>
            </w:r>
          </w:p>
        </w:tc>
      </w:tr>
      <w:tr w:rsidR="00A1069E" w:rsidRPr="00A1069E" w14:paraId="397EE0D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5D9B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D1E4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3A8FBF32" w14:textId="7A9A75A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7A6B17D" w14:textId="2C7060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3D776" w14:textId="28C516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D958B" w14:textId="06431F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25,940.00 </w:t>
            </w:r>
          </w:p>
        </w:tc>
      </w:tr>
      <w:tr w:rsidR="00A1069E" w:rsidRPr="00A1069E" w14:paraId="3BBB899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589B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17FA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658C319E" w14:textId="643496E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4E585A75" w14:textId="393C123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30F19" w14:textId="27BD71B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70EB1" w14:textId="533A396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22,545.63 </w:t>
            </w:r>
          </w:p>
        </w:tc>
      </w:tr>
      <w:tr w:rsidR="00A1069E" w:rsidRPr="00A1069E" w14:paraId="2BB19A5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B732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C6EB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5E501F05" w14:textId="2E05DF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42C2FA07" w14:textId="3AB1DE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EB802" w14:textId="49181EC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5F9EB" w14:textId="1BB1B8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640,265.00 </w:t>
            </w:r>
          </w:p>
        </w:tc>
      </w:tr>
      <w:tr w:rsidR="00A1069E" w:rsidRPr="00A1069E" w14:paraId="58638E2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BD48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940FD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7F315132" w14:textId="7825874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2204E90C" w14:textId="677965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D2AD5" w14:textId="1FFBB20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0ED11" w14:textId="0D1410D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06,377.70 </w:t>
            </w:r>
          </w:p>
        </w:tc>
      </w:tr>
      <w:tr w:rsidR="00A1069E" w:rsidRPr="00A1069E" w14:paraId="354B1E9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133F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4C8E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5DD1FB6" w14:textId="60A66E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4F166D5F" w14:textId="478003A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EB0B3" w14:textId="7EB8393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D9F09" w14:textId="621931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1,025.00 </w:t>
            </w:r>
          </w:p>
        </w:tc>
      </w:tr>
      <w:tr w:rsidR="00A1069E" w:rsidRPr="00A1069E" w14:paraId="352E845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09C1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0B1B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7D3D8187" w14:textId="34A24A9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3B9F1B05" w14:textId="40AE6B0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C55C6" w14:textId="631B5E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3674B" w14:textId="35C3021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1,025.00 </w:t>
            </w:r>
          </w:p>
        </w:tc>
      </w:tr>
      <w:tr w:rsidR="00A1069E" w:rsidRPr="00A1069E" w14:paraId="6DBBE6E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793C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D56D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58CA5C1D" w14:textId="40016BF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663C99BA" w14:textId="7E37820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26291" w14:textId="62CFAA9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C2107" w14:textId="63823A8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5,653.75 </w:t>
            </w:r>
          </w:p>
        </w:tc>
      </w:tr>
      <w:tr w:rsidR="00A1069E" w:rsidRPr="00A1069E" w14:paraId="48CC14B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6123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4DFC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148D5EA" w14:textId="666B44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24353F0" w14:textId="7161ED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8078A" w14:textId="3D11044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5FB71" w14:textId="2ED5E3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25,940.00 </w:t>
            </w:r>
          </w:p>
        </w:tc>
      </w:tr>
      <w:tr w:rsidR="00A1069E" w:rsidRPr="00A1069E" w14:paraId="1CBDEE8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465B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EC2C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1283D11F" w14:textId="1AE0B7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65FA50E6" w14:textId="6D2E04C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E8210" w14:textId="49827E0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078FB" w14:textId="6E3A07C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6,226.30 </w:t>
            </w:r>
          </w:p>
        </w:tc>
      </w:tr>
      <w:tr w:rsidR="00A1069E" w:rsidRPr="00A1069E" w14:paraId="02DD842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3A2FB"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0420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74323EB7" w14:textId="21F2D45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469CDE74" w14:textId="10701CE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ED83E" w14:textId="6B6452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A7CAB" w14:textId="6244C7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30,198.75 </w:t>
            </w:r>
          </w:p>
        </w:tc>
      </w:tr>
      <w:tr w:rsidR="00A1069E" w:rsidRPr="00A1069E" w14:paraId="69D1D70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4032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96BA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17C39B89" w14:textId="60344D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63291FE" w14:textId="43CDC8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78B34" w14:textId="22E266F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3F9C5" w14:textId="57B4EDD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25,940.00 </w:t>
            </w:r>
          </w:p>
        </w:tc>
      </w:tr>
      <w:tr w:rsidR="00A1069E" w:rsidRPr="00A1069E" w14:paraId="67D7563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306E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D94B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5E98BB" w14:textId="1D0B6D4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5A160185" w14:textId="62C3C9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51F04" w14:textId="6F6920E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38BD0" w14:textId="340A19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93,655.49 </w:t>
            </w:r>
          </w:p>
        </w:tc>
      </w:tr>
      <w:tr w:rsidR="00A1069E" w:rsidRPr="00A1069E" w14:paraId="7541BA3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484C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5C01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42174CB5" w14:textId="5E1334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E69C7D" w14:textId="29FED22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40E2DFE" w14:textId="266065B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74729" w14:textId="7FEEF6C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15,600.00 </w:t>
            </w:r>
          </w:p>
        </w:tc>
      </w:tr>
      <w:tr w:rsidR="00A1069E" w:rsidRPr="00A1069E" w14:paraId="4E83BF4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1FDB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01E3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7153123E" w14:textId="1CBBD68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1AEFC9A4" w14:textId="764E530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74874" w14:textId="6CD2979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38CF8" w14:textId="23D274C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74,977.50 </w:t>
            </w:r>
          </w:p>
        </w:tc>
      </w:tr>
      <w:tr w:rsidR="00A1069E" w:rsidRPr="00A1069E" w14:paraId="2879D33E"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D5DE2"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6177A32" w14:textId="0DF11F77"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0,535,10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0DB7BADE" w14:textId="5195A63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C887CEF" w14:textId="67126E5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2DD60E" w14:textId="7A067626"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2,585,102.24 </w:t>
            </w:r>
          </w:p>
        </w:tc>
      </w:tr>
      <w:tr w:rsidR="00A1069E" w:rsidRPr="00A1069E" w14:paraId="46B1C69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9CA9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EC1C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76EBBEFC" w14:textId="5CBCDDA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4D0ABA63" w14:textId="7F43A9F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D5716" w14:textId="1316979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2A8C8" w14:textId="5E7484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05,012.91 </w:t>
            </w:r>
          </w:p>
        </w:tc>
      </w:tr>
      <w:tr w:rsidR="00A1069E" w:rsidRPr="00A1069E" w14:paraId="212A9D5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B6E3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FD6A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47BB6225" w14:textId="30C7F8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AB1013A" w14:textId="07D6BC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8FB76" w14:textId="19E34A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3E58F" w14:textId="0F2571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98,900.00 </w:t>
            </w:r>
          </w:p>
        </w:tc>
      </w:tr>
      <w:tr w:rsidR="00A1069E" w:rsidRPr="00A1069E" w14:paraId="35EC4C2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36FF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A602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7A564A91" w14:textId="695580B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089,803.80 </w:t>
            </w:r>
          </w:p>
        </w:tc>
        <w:tc>
          <w:tcPr>
            <w:tcW w:w="958" w:type="pct"/>
            <w:tcBorders>
              <w:top w:val="nil"/>
              <w:left w:val="nil"/>
              <w:bottom w:val="single" w:sz="4" w:space="0" w:color="000000"/>
              <w:right w:val="single" w:sz="4" w:space="0" w:color="000000"/>
            </w:tcBorders>
            <w:shd w:val="clear" w:color="auto" w:fill="auto"/>
            <w:noWrap/>
            <w:vAlign w:val="bottom"/>
            <w:hideMark/>
          </w:tcPr>
          <w:p w14:paraId="5B779D8E" w14:textId="5D6380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E42B54" w14:textId="5036117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EE7B8" w14:textId="18EEC92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089,803.80 </w:t>
            </w:r>
          </w:p>
        </w:tc>
      </w:tr>
      <w:tr w:rsidR="00A1069E" w:rsidRPr="00A1069E" w14:paraId="6C74599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1FA2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6E51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5A06ACC" w14:textId="041AD8C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762DBEBE" w14:textId="3D63DB6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B666C" w14:textId="6A940A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5308C" w14:textId="4E1C6F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53,673.19 </w:t>
            </w:r>
          </w:p>
        </w:tc>
      </w:tr>
      <w:tr w:rsidR="00A1069E" w:rsidRPr="00A1069E" w14:paraId="31D245D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E54C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6CBB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42628752" w14:textId="169D9BE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58EE2C14" w14:textId="5C8559C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DEC8F" w14:textId="752BB2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8F600" w14:textId="66935E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6,355.00 </w:t>
            </w:r>
          </w:p>
        </w:tc>
      </w:tr>
      <w:tr w:rsidR="00A1069E" w:rsidRPr="00A1069E" w14:paraId="7E5D6BA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E8C9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4793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0DDBE0B8" w14:textId="23CE2B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4748B83A" w14:textId="594C20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06A8D" w14:textId="32BE20B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48921" w14:textId="2DB863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48,917.08 </w:t>
            </w:r>
          </w:p>
        </w:tc>
      </w:tr>
      <w:tr w:rsidR="00A1069E" w:rsidRPr="00A1069E" w14:paraId="17BBF6C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826D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69DB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520D0AE9" w14:textId="37D2B46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59686489" w14:textId="4CE01C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5B816" w14:textId="720D297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3CF13" w14:textId="3F75DC6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57,593.13 </w:t>
            </w:r>
          </w:p>
        </w:tc>
      </w:tr>
      <w:tr w:rsidR="00A1069E" w:rsidRPr="00A1069E" w14:paraId="2425FD8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5FE5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B1A3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489A4657" w14:textId="5C2C83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61894993" w14:textId="4EFF9B7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881AA" w14:textId="4824998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33ADE" w14:textId="40F8EA5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12,365.50 </w:t>
            </w:r>
          </w:p>
        </w:tc>
      </w:tr>
      <w:tr w:rsidR="00A1069E" w:rsidRPr="00A1069E" w14:paraId="6A2EB0B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C550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6A25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711FCC28" w14:textId="65AAD48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6BE81CD4" w14:textId="0C2D045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6EC6C" w14:textId="5F3BE1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8CB5F" w14:textId="01C2BC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2,710.00 </w:t>
            </w:r>
          </w:p>
        </w:tc>
      </w:tr>
      <w:tr w:rsidR="00A1069E" w:rsidRPr="00A1069E" w14:paraId="39AD246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E0E9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33E0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442E8335" w14:textId="48A16A5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476C4FBC" w14:textId="68A286B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BC414" w14:textId="72346BB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DF282" w14:textId="68170E1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29,988.13 </w:t>
            </w:r>
          </w:p>
        </w:tc>
      </w:tr>
      <w:tr w:rsidR="00A1069E" w:rsidRPr="00A1069E" w14:paraId="6D07EC8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9EEE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E5D2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00B836C0" w14:textId="0357C1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36192337" w14:textId="40889A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8C90C" w14:textId="511FE5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5D562" w14:textId="45702B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294,150.33 </w:t>
            </w:r>
          </w:p>
        </w:tc>
      </w:tr>
      <w:tr w:rsidR="00A1069E" w:rsidRPr="00A1069E" w14:paraId="5B8B57B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A3F1A"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3A1A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09FE9D3B" w14:textId="435EB1B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07E28E38" w14:textId="760DFE8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6AD26" w14:textId="67E9EC4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D441F" w14:textId="113293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08,576.31 </w:t>
            </w:r>
          </w:p>
        </w:tc>
      </w:tr>
      <w:tr w:rsidR="00A1069E" w:rsidRPr="00A1069E" w14:paraId="6C842C4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1DEE1"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022D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304BE44" w14:textId="02C4AC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6803E05C" w14:textId="33AE290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C32953" w14:textId="5FBFD24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54852" w14:textId="4DEC325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924,585.00 </w:t>
            </w:r>
          </w:p>
        </w:tc>
      </w:tr>
      <w:tr w:rsidR="00A1069E" w:rsidRPr="00A1069E" w14:paraId="1E08B6C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4A738"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FE4F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4EF088FD" w14:textId="1865C19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7CC42BE5" w14:textId="19443B7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4F62B" w14:textId="46CD43B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47A67" w14:textId="41D4E70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6,355.00 </w:t>
            </w:r>
          </w:p>
        </w:tc>
      </w:tr>
      <w:tr w:rsidR="00A1069E" w:rsidRPr="00A1069E" w14:paraId="3899E8B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7F52F"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5FB9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6F70CE4D" w14:textId="02DAAF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55A75E13" w14:textId="0F4C562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0F3B8" w14:textId="3EBEE65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29423" w14:textId="4B60C20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82,395.00 </w:t>
            </w:r>
          </w:p>
        </w:tc>
      </w:tr>
      <w:tr w:rsidR="00A1069E" w:rsidRPr="00A1069E" w14:paraId="0523250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0B050"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890A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2CD23B39" w14:textId="5FA853C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1836CA8F" w14:textId="1A5F350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5830E" w14:textId="64C8257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15EEB" w14:textId="5822FAE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13,721.86 </w:t>
            </w:r>
          </w:p>
        </w:tc>
      </w:tr>
      <w:tr w:rsidR="00A1069E" w:rsidRPr="00A1069E" w14:paraId="19C150E1"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4F63B7"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70B140D7" w14:textId="7AFF1C17"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06,380,125.20 </w:t>
            </w:r>
          </w:p>
        </w:tc>
        <w:tc>
          <w:tcPr>
            <w:tcW w:w="958" w:type="pct"/>
            <w:tcBorders>
              <w:top w:val="nil"/>
              <w:left w:val="nil"/>
              <w:bottom w:val="single" w:sz="4" w:space="0" w:color="000000"/>
              <w:right w:val="single" w:sz="4" w:space="0" w:color="000000"/>
            </w:tcBorders>
            <w:shd w:val="clear" w:color="A5A5A5" w:fill="A5A5A5"/>
            <w:noWrap/>
            <w:vAlign w:val="bottom"/>
            <w:hideMark/>
          </w:tcPr>
          <w:p w14:paraId="5B115E62" w14:textId="0730BEC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45EAD31" w14:textId="5F0EB37C"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7F271799" w14:textId="054FC4D7"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15,742,989.60 </w:t>
            </w:r>
          </w:p>
        </w:tc>
      </w:tr>
      <w:tr w:rsidR="00A1069E" w:rsidRPr="00A1069E" w14:paraId="6FDD3FC2"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488ACD"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0201A3C2" w14:textId="61B72E4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3,512,554.50 </w:t>
            </w:r>
          </w:p>
        </w:tc>
        <w:tc>
          <w:tcPr>
            <w:tcW w:w="958" w:type="pct"/>
            <w:tcBorders>
              <w:top w:val="nil"/>
              <w:left w:val="nil"/>
              <w:bottom w:val="single" w:sz="4" w:space="0" w:color="000000"/>
              <w:right w:val="single" w:sz="4" w:space="0" w:color="000000"/>
            </w:tcBorders>
            <w:shd w:val="clear" w:color="D8D8D8" w:fill="D8D8D8"/>
            <w:noWrap/>
            <w:vAlign w:val="bottom"/>
            <w:hideMark/>
          </w:tcPr>
          <w:p w14:paraId="13F3EF52" w14:textId="6D58DFC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030C5DB" w14:textId="477C5BF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231B5B" w14:textId="60682FBC"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3,583,509.50 </w:t>
            </w:r>
          </w:p>
        </w:tc>
      </w:tr>
      <w:tr w:rsidR="00A1069E" w:rsidRPr="00A1069E" w14:paraId="1A97F3B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3DD2E"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8F02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2912A63F" w14:textId="446217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211,491.06 </w:t>
            </w:r>
          </w:p>
        </w:tc>
        <w:tc>
          <w:tcPr>
            <w:tcW w:w="958" w:type="pct"/>
            <w:tcBorders>
              <w:top w:val="nil"/>
              <w:left w:val="nil"/>
              <w:bottom w:val="single" w:sz="4" w:space="0" w:color="000000"/>
              <w:right w:val="single" w:sz="4" w:space="0" w:color="000000"/>
            </w:tcBorders>
            <w:shd w:val="clear" w:color="auto" w:fill="auto"/>
            <w:noWrap/>
            <w:vAlign w:val="bottom"/>
            <w:hideMark/>
          </w:tcPr>
          <w:p w14:paraId="4B8085B2" w14:textId="4D7A7DC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5CA18" w14:textId="23412E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6B8AF" w14:textId="04A621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211,491.06 </w:t>
            </w:r>
          </w:p>
        </w:tc>
      </w:tr>
      <w:tr w:rsidR="00A1069E" w:rsidRPr="00A1069E" w14:paraId="0165015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E24D3"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878EF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79846B2D" w14:textId="2F2F26F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68108831" w14:textId="6F4DEE0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5C0E7" w14:textId="7BFE477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6367B" w14:textId="017559D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68,748.24 </w:t>
            </w:r>
          </w:p>
        </w:tc>
      </w:tr>
      <w:tr w:rsidR="00A1069E" w:rsidRPr="00A1069E" w14:paraId="03113DE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1860E"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08EF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1668A050" w14:textId="43D15D2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46DAD64F" w14:textId="3AEE7E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C65D8" w14:textId="71C960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C04CE" w14:textId="3387AB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3,117.44 </w:t>
            </w:r>
          </w:p>
        </w:tc>
      </w:tr>
      <w:tr w:rsidR="00A1069E" w:rsidRPr="00A1069E" w14:paraId="50AE9D6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0DCD9"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55C6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23D7D283" w14:textId="3F81C9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29B3AA4E" w14:textId="750F270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94D72" w14:textId="74FA16C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D09D2" w14:textId="3D76C9E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5,651.60 </w:t>
            </w:r>
          </w:p>
        </w:tc>
      </w:tr>
      <w:tr w:rsidR="00A1069E" w:rsidRPr="00A1069E" w14:paraId="55452BB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A13CC"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6519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00E54848" w14:textId="56A8360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6,872.98 </w:t>
            </w:r>
          </w:p>
        </w:tc>
        <w:tc>
          <w:tcPr>
            <w:tcW w:w="958" w:type="pct"/>
            <w:tcBorders>
              <w:top w:val="nil"/>
              <w:left w:val="nil"/>
              <w:bottom w:val="single" w:sz="4" w:space="0" w:color="000000"/>
              <w:right w:val="single" w:sz="4" w:space="0" w:color="000000"/>
            </w:tcBorders>
            <w:shd w:val="clear" w:color="auto" w:fill="auto"/>
            <w:noWrap/>
            <w:vAlign w:val="bottom"/>
            <w:hideMark/>
          </w:tcPr>
          <w:p w14:paraId="7712A2A2" w14:textId="18E815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60EB3" w14:textId="5C70FD1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EB2FC" w14:textId="0D16704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6,872.98 </w:t>
            </w:r>
          </w:p>
        </w:tc>
      </w:tr>
      <w:tr w:rsidR="00A1069E" w:rsidRPr="00A1069E" w14:paraId="149134D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BC25B"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C0EF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59E65DB6" w14:textId="7B516B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75A5FC5C" w14:textId="05AA85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CF4F2D" w14:textId="6F8A508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D77FE" w14:textId="65C5E8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27,793.72 </w:t>
            </w:r>
          </w:p>
        </w:tc>
      </w:tr>
      <w:tr w:rsidR="00A1069E" w:rsidRPr="00A1069E" w14:paraId="1AA805B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5400D"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6F6A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498267BF" w14:textId="55E46B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73,654.09 </w:t>
            </w:r>
          </w:p>
        </w:tc>
        <w:tc>
          <w:tcPr>
            <w:tcW w:w="958" w:type="pct"/>
            <w:tcBorders>
              <w:top w:val="nil"/>
              <w:left w:val="nil"/>
              <w:bottom w:val="single" w:sz="4" w:space="0" w:color="000000"/>
              <w:right w:val="single" w:sz="4" w:space="0" w:color="000000"/>
            </w:tcBorders>
            <w:shd w:val="clear" w:color="auto" w:fill="auto"/>
            <w:noWrap/>
            <w:vAlign w:val="bottom"/>
            <w:hideMark/>
          </w:tcPr>
          <w:p w14:paraId="2AD2F1DD" w14:textId="20CC618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57F34" w14:textId="60129B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DD883" w14:textId="4FE4036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73,654.09 </w:t>
            </w:r>
          </w:p>
        </w:tc>
      </w:tr>
      <w:tr w:rsidR="00A1069E" w:rsidRPr="00A1069E" w14:paraId="38DBA8D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FF527"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CB17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04FC81D" w14:textId="6427322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3FBCE3BE" w14:textId="5E227AB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9B661" w14:textId="7811C0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69694" w14:textId="190EE12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02,785.90 </w:t>
            </w:r>
          </w:p>
        </w:tc>
      </w:tr>
      <w:tr w:rsidR="00A1069E" w:rsidRPr="00A1069E" w14:paraId="2C89322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86045"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22B0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51FA98D1" w14:textId="333B1F4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15C576E0" w14:textId="54BB99B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E26E5" w14:textId="0F8D0EF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70FE2" w14:textId="3C7057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49,086.88 </w:t>
            </w:r>
          </w:p>
        </w:tc>
      </w:tr>
      <w:tr w:rsidR="00A1069E" w:rsidRPr="00A1069E" w14:paraId="0CD1EAC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524CF"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B71E69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4BA86DC6" w14:textId="4B6BBE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88,513.58 </w:t>
            </w:r>
          </w:p>
        </w:tc>
        <w:tc>
          <w:tcPr>
            <w:tcW w:w="958" w:type="pct"/>
            <w:tcBorders>
              <w:top w:val="nil"/>
              <w:left w:val="nil"/>
              <w:bottom w:val="single" w:sz="4" w:space="0" w:color="000000"/>
              <w:right w:val="single" w:sz="4" w:space="0" w:color="000000"/>
            </w:tcBorders>
            <w:shd w:val="clear" w:color="auto" w:fill="auto"/>
            <w:noWrap/>
            <w:vAlign w:val="bottom"/>
            <w:hideMark/>
          </w:tcPr>
          <w:p w14:paraId="178817E1" w14:textId="1141EDE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8C923" w14:textId="75A082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9189B" w14:textId="152F612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888,513.58 </w:t>
            </w:r>
          </w:p>
        </w:tc>
      </w:tr>
      <w:tr w:rsidR="00A1069E" w:rsidRPr="00A1069E" w14:paraId="47729AC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94A94"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F11F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4E020B6C" w14:textId="3DF3B3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86,936.98 </w:t>
            </w:r>
          </w:p>
        </w:tc>
        <w:tc>
          <w:tcPr>
            <w:tcW w:w="958" w:type="pct"/>
            <w:tcBorders>
              <w:top w:val="nil"/>
              <w:left w:val="nil"/>
              <w:bottom w:val="single" w:sz="4" w:space="0" w:color="000000"/>
              <w:right w:val="single" w:sz="4" w:space="0" w:color="000000"/>
            </w:tcBorders>
            <w:shd w:val="clear" w:color="auto" w:fill="auto"/>
            <w:noWrap/>
            <w:vAlign w:val="bottom"/>
            <w:hideMark/>
          </w:tcPr>
          <w:p w14:paraId="3F7D1962" w14:textId="0DAA783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394B3" w14:textId="4AED4D4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4AC7788" w14:textId="70C89FC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25,936.98 </w:t>
            </w:r>
          </w:p>
        </w:tc>
      </w:tr>
      <w:tr w:rsidR="00A1069E" w:rsidRPr="00A1069E" w14:paraId="5538B3D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9E173"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AC1F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5B30A5C7" w14:textId="0F5693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9,068.64 </w:t>
            </w:r>
          </w:p>
        </w:tc>
        <w:tc>
          <w:tcPr>
            <w:tcW w:w="958" w:type="pct"/>
            <w:tcBorders>
              <w:top w:val="nil"/>
              <w:left w:val="nil"/>
              <w:bottom w:val="single" w:sz="4" w:space="0" w:color="000000"/>
              <w:right w:val="single" w:sz="4" w:space="0" w:color="000000"/>
            </w:tcBorders>
            <w:shd w:val="clear" w:color="auto" w:fill="auto"/>
            <w:noWrap/>
            <w:vAlign w:val="bottom"/>
            <w:hideMark/>
          </w:tcPr>
          <w:p w14:paraId="7454BD33" w14:textId="755D93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B3BAB" w14:textId="50DBAC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D0FEC" w14:textId="2FF955B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9,068.64 </w:t>
            </w:r>
          </w:p>
        </w:tc>
      </w:tr>
      <w:tr w:rsidR="00A1069E" w:rsidRPr="00A1069E" w14:paraId="0AF2224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90B09"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94BB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59AB41B0" w14:textId="7EEDE55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1A03E757" w14:textId="584512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EA563" w14:textId="05C814F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AB83F4" w14:textId="60A0CAB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65,346.88 </w:t>
            </w:r>
          </w:p>
        </w:tc>
      </w:tr>
      <w:tr w:rsidR="00A1069E" w:rsidRPr="00A1069E" w14:paraId="46A5DDF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AA4CA"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0916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2D47FDB5" w14:textId="73B97BA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3DDCCCF0" w14:textId="1AE73BD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EF844" w14:textId="39D5BFF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723D2" w14:textId="6498BC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26,812.84 </w:t>
            </w:r>
          </w:p>
        </w:tc>
      </w:tr>
      <w:tr w:rsidR="00A1069E" w:rsidRPr="00A1069E" w14:paraId="58A0C82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15326"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FD3C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150BBC74" w14:textId="29E476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7E497518" w14:textId="1511E0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E1A72" w14:textId="0C72B86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963A7" w14:textId="19D22A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5,266.20 </w:t>
            </w:r>
          </w:p>
        </w:tc>
      </w:tr>
      <w:tr w:rsidR="00A1069E" w:rsidRPr="00A1069E" w14:paraId="39157FD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B2269"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3F05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4DB8C792" w14:textId="39C12D6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12,387.24 </w:t>
            </w:r>
          </w:p>
        </w:tc>
        <w:tc>
          <w:tcPr>
            <w:tcW w:w="958" w:type="pct"/>
            <w:tcBorders>
              <w:top w:val="nil"/>
              <w:left w:val="nil"/>
              <w:bottom w:val="single" w:sz="4" w:space="0" w:color="000000"/>
              <w:right w:val="single" w:sz="4" w:space="0" w:color="000000"/>
            </w:tcBorders>
            <w:shd w:val="clear" w:color="auto" w:fill="auto"/>
            <w:noWrap/>
            <w:vAlign w:val="bottom"/>
            <w:hideMark/>
          </w:tcPr>
          <w:p w14:paraId="44CD1730" w14:textId="31C8B53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F5C8A" w14:textId="108047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DD448" w14:textId="50E4025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12,387.24 </w:t>
            </w:r>
          </w:p>
        </w:tc>
      </w:tr>
      <w:tr w:rsidR="00A1069E" w:rsidRPr="00A1069E" w14:paraId="2A5A946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5F8A2"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00D2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63F59B1C" w14:textId="2AD1A98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604C6A5F" w14:textId="7C09F8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9993F" w14:textId="57B314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904D1" w14:textId="09F5762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37,696.38 </w:t>
            </w:r>
          </w:p>
        </w:tc>
      </w:tr>
      <w:tr w:rsidR="00A1069E" w:rsidRPr="00A1069E" w14:paraId="0601CF7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B0788"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CD26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5FFFDBAE" w14:textId="02FE60D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759B997E" w14:textId="78A5A71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C7D91" w14:textId="426A7C1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A1B31" w14:textId="2A821FD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74,330.58 </w:t>
            </w:r>
          </w:p>
        </w:tc>
      </w:tr>
      <w:tr w:rsidR="00A1069E" w:rsidRPr="00A1069E" w14:paraId="3421B96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1BA17"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CC95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855D9CA" w14:textId="048B7F0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02,803.02 </w:t>
            </w:r>
          </w:p>
        </w:tc>
        <w:tc>
          <w:tcPr>
            <w:tcW w:w="958" w:type="pct"/>
            <w:tcBorders>
              <w:top w:val="nil"/>
              <w:left w:val="nil"/>
              <w:bottom w:val="single" w:sz="4" w:space="0" w:color="000000"/>
              <w:right w:val="single" w:sz="4" w:space="0" w:color="000000"/>
            </w:tcBorders>
            <w:shd w:val="clear" w:color="auto" w:fill="auto"/>
            <w:noWrap/>
            <w:vAlign w:val="bottom"/>
            <w:hideMark/>
          </w:tcPr>
          <w:p w14:paraId="2090EE88" w14:textId="71D8143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B8A34" w14:textId="1B42A6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1F2F1" w14:textId="166D600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02,803.02 </w:t>
            </w:r>
          </w:p>
        </w:tc>
      </w:tr>
      <w:tr w:rsidR="00A1069E" w:rsidRPr="00A1069E" w14:paraId="0B37EDD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19011"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08DC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6A9BEE92" w14:textId="5C40A6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7B1C4ABA" w14:textId="269E556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BACCC" w14:textId="5550977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0BEE3" w14:textId="241CE2A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81,136.40 </w:t>
            </w:r>
          </w:p>
        </w:tc>
      </w:tr>
      <w:tr w:rsidR="00A1069E" w:rsidRPr="00A1069E" w14:paraId="6A0D133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B6594"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4EC3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FC76AE0" w14:textId="1ECB21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105BEC51" w14:textId="4B905FA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5AA35" w14:textId="099EE6A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F715E" w14:textId="60DE466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388.00 </w:t>
            </w:r>
          </w:p>
        </w:tc>
      </w:tr>
      <w:tr w:rsidR="00A1069E" w:rsidRPr="00A1069E" w14:paraId="27C57F3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8012D"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1D20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223E0C3" w14:textId="7A7282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13,457.34 </w:t>
            </w:r>
          </w:p>
        </w:tc>
        <w:tc>
          <w:tcPr>
            <w:tcW w:w="958" w:type="pct"/>
            <w:tcBorders>
              <w:top w:val="nil"/>
              <w:left w:val="nil"/>
              <w:bottom w:val="single" w:sz="4" w:space="0" w:color="000000"/>
              <w:right w:val="single" w:sz="4" w:space="0" w:color="000000"/>
            </w:tcBorders>
            <w:shd w:val="clear" w:color="auto" w:fill="auto"/>
            <w:noWrap/>
            <w:vAlign w:val="bottom"/>
            <w:hideMark/>
          </w:tcPr>
          <w:p w14:paraId="757280D6" w14:textId="686CC4F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44C59671" w14:textId="6BA83A9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93AE6" w14:textId="768B4B1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25,412.34 </w:t>
            </w:r>
          </w:p>
        </w:tc>
      </w:tr>
      <w:tr w:rsidR="00A1069E" w:rsidRPr="00A1069E" w14:paraId="242E9A7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D5B88"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D5D5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1F132395" w14:textId="052F648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08,984.67 </w:t>
            </w:r>
          </w:p>
        </w:tc>
        <w:tc>
          <w:tcPr>
            <w:tcW w:w="958" w:type="pct"/>
            <w:tcBorders>
              <w:top w:val="nil"/>
              <w:left w:val="nil"/>
              <w:bottom w:val="single" w:sz="4" w:space="0" w:color="000000"/>
              <w:right w:val="single" w:sz="4" w:space="0" w:color="000000"/>
            </w:tcBorders>
            <w:shd w:val="clear" w:color="auto" w:fill="auto"/>
            <w:noWrap/>
            <w:vAlign w:val="bottom"/>
            <w:hideMark/>
          </w:tcPr>
          <w:p w14:paraId="3C48D575" w14:textId="76D9127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31CA89" w14:textId="3027CA9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3CC39" w14:textId="01760B0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28,984.67 </w:t>
            </w:r>
          </w:p>
        </w:tc>
      </w:tr>
      <w:tr w:rsidR="00A1069E" w:rsidRPr="00A1069E" w14:paraId="4BB0647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8DFDC"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0D4D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4651EE62" w14:textId="07DB02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5032FADF" w14:textId="37EF283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F0B9C" w14:textId="5C7D6C2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D4E43" w14:textId="096C932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33,990.76 </w:t>
            </w:r>
          </w:p>
        </w:tc>
      </w:tr>
      <w:tr w:rsidR="00A1069E" w:rsidRPr="00A1069E" w14:paraId="3FF6DDF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9FF85"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C5B3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4C636AC0" w14:textId="09D66C0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1D031C92" w14:textId="3B3303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BD832" w14:textId="0ADFCCB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1B0C3" w14:textId="3F66DBA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61,289.62 </w:t>
            </w:r>
          </w:p>
        </w:tc>
      </w:tr>
      <w:tr w:rsidR="00A1069E" w:rsidRPr="00A1069E" w14:paraId="62A6F2B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E1E40"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B6F1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1D70B5B8" w14:textId="4B3E636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07F825D2" w14:textId="7F1500B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F91D3" w14:textId="10A1B2E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A2FC2" w14:textId="09A0AF4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37,458.46 </w:t>
            </w:r>
          </w:p>
        </w:tc>
      </w:tr>
      <w:tr w:rsidR="00A1069E" w:rsidRPr="00A1069E" w14:paraId="59A3A30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AADD3"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B52D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4C95DE1E" w14:textId="731321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2C7700D6" w14:textId="7FA6B1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7E6B5" w14:textId="03BFC52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AAD34" w14:textId="072047D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273,485.00 </w:t>
            </w:r>
          </w:p>
        </w:tc>
      </w:tr>
      <w:tr w:rsidR="00A1069E" w:rsidRPr="00A1069E" w14:paraId="0AC35CA2"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B2C033"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6584513F" w14:textId="35099F2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5,706,259.62 </w:t>
            </w:r>
          </w:p>
        </w:tc>
        <w:tc>
          <w:tcPr>
            <w:tcW w:w="958" w:type="pct"/>
            <w:tcBorders>
              <w:top w:val="nil"/>
              <w:left w:val="nil"/>
              <w:bottom w:val="single" w:sz="4" w:space="0" w:color="000000"/>
              <w:right w:val="single" w:sz="4" w:space="0" w:color="000000"/>
            </w:tcBorders>
            <w:shd w:val="clear" w:color="D8D8D8" w:fill="D8D8D8"/>
            <w:noWrap/>
            <w:vAlign w:val="bottom"/>
            <w:hideMark/>
          </w:tcPr>
          <w:p w14:paraId="202DCD4F" w14:textId="1F7E1B9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82A0700" w14:textId="610644E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5B406D" w14:textId="641D21A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5,706,259.62 </w:t>
            </w:r>
          </w:p>
        </w:tc>
      </w:tr>
      <w:tr w:rsidR="00A1069E" w:rsidRPr="00A1069E" w14:paraId="1AFD55E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56DD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2E94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188B45E5" w14:textId="2EF5C1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32052F85" w14:textId="74C561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FCC62E" w14:textId="41F62F8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B8369" w14:textId="25D8E0A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984,094.26 </w:t>
            </w:r>
          </w:p>
        </w:tc>
      </w:tr>
      <w:tr w:rsidR="00A1069E" w:rsidRPr="00A1069E" w14:paraId="218CAA8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50AB0"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7A2E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03017521" w14:textId="00CD49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69F7141B" w14:textId="0DCE0C5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B3497" w14:textId="7007A8D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D5B18" w14:textId="43BEBD9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51,336.16 </w:t>
            </w:r>
          </w:p>
        </w:tc>
      </w:tr>
      <w:tr w:rsidR="00A1069E" w:rsidRPr="00A1069E" w14:paraId="00E63C9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7760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F7DB1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289CAE17" w14:textId="26333DC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1DCF6CC4" w14:textId="0C1F9BB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C6ED3" w14:textId="04E8FD0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46367" w14:textId="2473BD7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42,376.00 </w:t>
            </w:r>
          </w:p>
        </w:tc>
      </w:tr>
      <w:tr w:rsidR="00A1069E" w:rsidRPr="00A1069E" w14:paraId="4918DAC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F1BF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1760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29AABE75" w14:textId="7957902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165955A7" w14:textId="3D24BA2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799E7" w14:textId="1B8D20B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83E3E" w14:textId="5522797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67,556.68 </w:t>
            </w:r>
          </w:p>
        </w:tc>
      </w:tr>
      <w:tr w:rsidR="00A1069E" w:rsidRPr="00A1069E" w14:paraId="6DABF68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D6FFC"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E0E2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1041044C" w14:textId="69E427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289,615.83 </w:t>
            </w:r>
          </w:p>
        </w:tc>
        <w:tc>
          <w:tcPr>
            <w:tcW w:w="958" w:type="pct"/>
            <w:tcBorders>
              <w:top w:val="nil"/>
              <w:left w:val="nil"/>
              <w:bottom w:val="single" w:sz="4" w:space="0" w:color="000000"/>
              <w:right w:val="single" w:sz="4" w:space="0" w:color="000000"/>
            </w:tcBorders>
            <w:shd w:val="clear" w:color="auto" w:fill="auto"/>
            <w:noWrap/>
            <w:vAlign w:val="bottom"/>
            <w:hideMark/>
          </w:tcPr>
          <w:p w14:paraId="294E9833" w14:textId="5CA1BC2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1A608" w14:textId="12FEAED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B6203" w14:textId="63216B3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289,615.83 </w:t>
            </w:r>
          </w:p>
        </w:tc>
      </w:tr>
      <w:tr w:rsidR="00A1069E" w:rsidRPr="00A1069E" w14:paraId="6B0441E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CEF3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29D2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7323983D" w14:textId="6F3623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3,747.73 </w:t>
            </w:r>
          </w:p>
        </w:tc>
        <w:tc>
          <w:tcPr>
            <w:tcW w:w="958" w:type="pct"/>
            <w:tcBorders>
              <w:top w:val="nil"/>
              <w:left w:val="nil"/>
              <w:bottom w:val="single" w:sz="4" w:space="0" w:color="000000"/>
              <w:right w:val="single" w:sz="4" w:space="0" w:color="000000"/>
            </w:tcBorders>
            <w:shd w:val="clear" w:color="auto" w:fill="auto"/>
            <w:noWrap/>
            <w:vAlign w:val="bottom"/>
            <w:hideMark/>
          </w:tcPr>
          <w:p w14:paraId="37944968" w14:textId="456C91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0EE53" w14:textId="6548A48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3D44C" w14:textId="3EE3F0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3,747.73 </w:t>
            </w:r>
          </w:p>
        </w:tc>
      </w:tr>
      <w:tr w:rsidR="00A1069E" w:rsidRPr="00A1069E" w14:paraId="585A167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0E9AD"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1528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29F73C11" w14:textId="6E07FCD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7,532.96 </w:t>
            </w:r>
          </w:p>
        </w:tc>
        <w:tc>
          <w:tcPr>
            <w:tcW w:w="958" w:type="pct"/>
            <w:tcBorders>
              <w:top w:val="nil"/>
              <w:left w:val="nil"/>
              <w:bottom w:val="single" w:sz="4" w:space="0" w:color="000000"/>
              <w:right w:val="single" w:sz="4" w:space="0" w:color="000000"/>
            </w:tcBorders>
            <w:shd w:val="clear" w:color="auto" w:fill="auto"/>
            <w:noWrap/>
            <w:vAlign w:val="bottom"/>
            <w:hideMark/>
          </w:tcPr>
          <w:p w14:paraId="0CC80ECD" w14:textId="77FDCD0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C91E8" w14:textId="4767FF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65D68" w14:textId="5BE3D1C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47,532.96 </w:t>
            </w:r>
          </w:p>
        </w:tc>
      </w:tr>
      <w:tr w:rsidR="00A1069E" w:rsidRPr="00A1069E" w14:paraId="7C487956"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C3869"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3CACC692" w14:textId="1A9221C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34,966,319.94 </w:t>
            </w:r>
          </w:p>
        </w:tc>
        <w:tc>
          <w:tcPr>
            <w:tcW w:w="958" w:type="pct"/>
            <w:tcBorders>
              <w:top w:val="nil"/>
              <w:left w:val="nil"/>
              <w:bottom w:val="single" w:sz="4" w:space="0" w:color="000000"/>
              <w:right w:val="single" w:sz="4" w:space="0" w:color="000000"/>
            </w:tcBorders>
            <w:shd w:val="clear" w:color="D8D8D8" w:fill="D8D8D8"/>
            <w:noWrap/>
            <w:vAlign w:val="bottom"/>
            <w:hideMark/>
          </w:tcPr>
          <w:p w14:paraId="4B4AB23E" w14:textId="3D527A4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BA4E13F" w14:textId="1D2A726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61F6DE" w14:textId="5F9E67E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44,258,229.34 </w:t>
            </w:r>
          </w:p>
        </w:tc>
      </w:tr>
      <w:tr w:rsidR="00A1069E" w:rsidRPr="00A1069E" w14:paraId="5D3A97E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3DE85"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C349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515B2986" w14:textId="664AD8A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7,742.59 </w:t>
            </w:r>
          </w:p>
        </w:tc>
        <w:tc>
          <w:tcPr>
            <w:tcW w:w="958" w:type="pct"/>
            <w:tcBorders>
              <w:top w:val="nil"/>
              <w:left w:val="nil"/>
              <w:bottom w:val="single" w:sz="4" w:space="0" w:color="000000"/>
              <w:right w:val="single" w:sz="4" w:space="0" w:color="000000"/>
            </w:tcBorders>
            <w:shd w:val="clear" w:color="auto" w:fill="auto"/>
            <w:noWrap/>
            <w:vAlign w:val="bottom"/>
            <w:hideMark/>
          </w:tcPr>
          <w:p w14:paraId="3154E641" w14:textId="033CBF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206A9" w14:textId="43FCBD8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639F7" w14:textId="4080D22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17,742.59 </w:t>
            </w:r>
          </w:p>
        </w:tc>
      </w:tr>
      <w:tr w:rsidR="00A1069E" w:rsidRPr="00A1069E" w14:paraId="6BE1EAA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1D388"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CC9B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5466D8" w14:textId="63FEC62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613,186.33 </w:t>
            </w:r>
          </w:p>
        </w:tc>
        <w:tc>
          <w:tcPr>
            <w:tcW w:w="958" w:type="pct"/>
            <w:tcBorders>
              <w:top w:val="nil"/>
              <w:left w:val="nil"/>
              <w:bottom w:val="single" w:sz="4" w:space="0" w:color="000000"/>
              <w:right w:val="single" w:sz="4" w:space="0" w:color="000000"/>
            </w:tcBorders>
            <w:shd w:val="clear" w:color="auto" w:fill="auto"/>
            <w:noWrap/>
            <w:vAlign w:val="bottom"/>
            <w:hideMark/>
          </w:tcPr>
          <w:p w14:paraId="6FFA7117" w14:textId="676622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16CAC" w14:textId="543E5A4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7E430348" w14:textId="52A4DC6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0,359,986.73 </w:t>
            </w:r>
          </w:p>
        </w:tc>
      </w:tr>
      <w:tr w:rsidR="00A1069E" w:rsidRPr="00A1069E" w14:paraId="5F5C3D5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3C822"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1947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7FBAA54C" w14:textId="6166586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36645AA8" w14:textId="602BD6B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6B739" w14:textId="148E7EC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FD788" w14:textId="6A3F00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744,108.90 </w:t>
            </w:r>
          </w:p>
        </w:tc>
      </w:tr>
      <w:tr w:rsidR="00A1069E" w:rsidRPr="00A1069E" w14:paraId="133996A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B2B7E"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073A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19511F97" w14:textId="1E4AE44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5835A292" w14:textId="1A584C4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A9628" w14:textId="73CA30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F2B36" w14:textId="533FEB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19,056.00 </w:t>
            </w:r>
          </w:p>
        </w:tc>
      </w:tr>
      <w:tr w:rsidR="00A1069E" w:rsidRPr="00A1069E" w14:paraId="7ED2329E"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63F72"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CAEA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4D5576B7" w14:textId="7959C29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18,895.36 </w:t>
            </w:r>
          </w:p>
        </w:tc>
        <w:tc>
          <w:tcPr>
            <w:tcW w:w="958" w:type="pct"/>
            <w:tcBorders>
              <w:top w:val="nil"/>
              <w:left w:val="nil"/>
              <w:bottom w:val="single" w:sz="4" w:space="0" w:color="000000"/>
              <w:right w:val="single" w:sz="4" w:space="0" w:color="000000"/>
            </w:tcBorders>
            <w:shd w:val="clear" w:color="auto" w:fill="auto"/>
            <w:noWrap/>
            <w:vAlign w:val="bottom"/>
            <w:hideMark/>
          </w:tcPr>
          <w:p w14:paraId="62B824D8" w14:textId="16FD599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6A4E8E" w14:textId="3C19B4E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254807F" w14:textId="0988FFF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614,895.36 </w:t>
            </w:r>
          </w:p>
        </w:tc>
      </w:tr>
      <w:tr w:rsidR="00A1069E" w:rsidRPr="00A1069E" w14:paraId="00C3F4B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CD73A"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9B85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04F1CD82" w14:textId="1744958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4B6596EB" w14:textId="6ADC5E9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135B9309" w14:textId="2EEEC6F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3B2475B2" w14:textId="74CDC0D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012,588.35 </w:t>
            </w:r>
          </w:p>
        </w:tc>
      </w:tr>
      <w:tr w:rsidR="00A1069E" w:rsidRPr="00A1069E" w14:paraId="12C570E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F31FE"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DDB9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7F5E91C3" w14:textId="71B17A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9,075.32 </w:t>
            </w:r>
          </w:p>
        </w:tc>
        <w:tc>
          <w:tcPr>
            <w:tcW w:w="958" w:type="pct"/>
            <w:tcBorders>
              <w:top w:val="nil"/>
              <w:left w:val="nil"/>
              <w:bottom w:val="single" w:sz="4" w:space="0" w:color="000000"/>
              <w:right w:val="single" w:sz="4" w:space="0" w:color="000000"/>
            </w:tcBorders>
            <w:shd w:val="clear" w:color="auto" w:fill="auto"/>
            <w:noWrap/>
            <w:vAlign w:val="bottom"/>
            <w:hideMark/>
          </w:tcPr>
          <w:p w14:paraId="6A0AD87A" w14:textId="707A45D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3D1FBD3A" w14:textId="6952A03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B2C0C" w14:textId="2025C9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82,930.32 </w:t>
            </w:r>
          </w:p>
        </w:tc>
      </w:tr>
      <w:tr w:rsidR="00A1069E" w:rsidRPr="00A1069E" w14:paraId="3769C14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8E54C"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161D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34A4192D" w14:textId="6A822D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1666AE8A" w14:textId="71BF3CC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299C7" w14:textId="0F9B163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26998" w14:textId="20385B0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73,132.58 </w:t>
            </w:r>
          </w:p>
        </w:tc>
      </w:tr>
      <w:tr w:rsidR="00A1069E" w:rsidRPr="00A1069E" w14:paraId="3E3DFA2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80765"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0A8A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D42C4FE" w14:textId="24BD69D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758C1245" w14:textId="6452C76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5E4A5" w14:textId="37884E9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13FEC" w14:textId="27EB4B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98,656.00 </w:t>
            </w:r>
          </w:p>
        </w:tc>
      </w:tr>
      <w:tr w:rsidR="00A1069E" w:rsidRPr="00A1069E" w14:paraId="7E383CC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1A312"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9D6A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493BF0AC" w14:textId="6D61E7D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232,520.27 </w:t>
            </w:r>
          </w:p>
        </w:tc>
        <w:tc>
          <w:tcPr>
            <w:tcW w:w="958" w:type="pct"/>
            <w:tcBorders>
              <w:top w:val="nil"/>
              <w:left w:val="nil"/>
              <w:bottom w:val="single" w:sz="4" w:space="0" w:color="000000"/>
              <w:right w:val="single" w:sz="4" w:space="0" w:color="000000"/>
            </w:tcBorders>
            <w:shd w:val="clear" w:color="auto" w:fill="auto"/>
            <w:noWrap/>
            <w:vAlign w:val="bottom"/>
            <w:hideMark/>
          </w:tcPr>
          <w:p w14:paraId="1B8CDEF0" w14:textId="56F66EC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1589C" w14:textId="39B05A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10DB8" w14:textId="77B30D8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232,520.27 </w:t>
            </w:r>
          </w:p>
        </w:tc>
      </w:tr>
      <w:tr w:rsidR="00A1069E" w:rsidRPr="00A1069E" w14:paraId="7903552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FD47D"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79C8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540D783B" w14:textId="04D45E6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23CA5351" w14:textId="3273B2E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B02C6" w14:textId="5BEA274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63030" w14:textId="16D64BF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442,977.18 </w:t>
            </w:r>
          </w:p>
        </w:tc>
      </w:tr>
      <w:tr w:rsidR="00A1069E" w:rsidRPr="00A1069E" w14:paraId="66FFA44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6064C"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C385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4C5A84A6" w14:textId="7E4FBFE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0,808.38 </w:t>
            </w:r>
          </w:p>
        </w:tc>
        <w:tc>
          <w:tcPr>
            <w:tcW w:w="958" w:type="pct"/>
            <w:tcBorders>
              <w:top w:val="nil"/>
              <w:left w:val="nil"/>
              <w:bottom w:val="single" w:sz="4" w:space="0" w:color="000000"/>
              <w:right w:val="single" w:sz="4" w:space="0" w:color="000000"/>
            </w:tcBorders>
            <w:shd w:val="clear" w:color="auto" w:fill="auto"/>
            <w:noWrap/>
            <w:vAlign w:val="bottom"/>
            <w:hideMark/>
          </w:tcPr>
          <w:p w14:paraId="479FB7BC" w14:textId="10C746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8828F" w14:textId="1E6B579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58AEE" w14:textId="386E528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00,808.38 </w:t>
            </w:r>
          </w:p>
        </w:tc>
      </w:tr>
      <w:tr w:rsidR="00A1069E" w:rsidRPr="00A1069E" w14:paraId="4F55068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E0D22"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ACD4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67822DC7" w14:textId="2BEFF7E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08231758" w14:textId="326963C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433B99" w14:textId="134BBA3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23200" w14:textId="01219F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4,119,686.28 </w:t>
            </w:r>
          </w:p>
        </w:tc>
      </w:tr>
      <w:tr w:rsidR="00A1069E" w:rsidRPr="00A1069E" w14:paraId="043FA09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89C20"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A2FB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02C68E1A" w14:textId="33BD9D4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16463B83" w14:textId="77C8D80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5CFAF" w14:textId="1D89824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D34CF" w14:textId="1BDB1F1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9,140.40 </w:t>
            </w:r>
          </w:p>
        </w:tc>
      </w:tr>
      <w:tr w:rsidR="00A1069E" w:rsidRPr="00A1069E" w14:paraId="076DED2D"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FE3CC"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4ED2CC05" w14:textId="76FB79B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9,502,04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07E9BD87" w14:textId="71B59EE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189220" w14:textId="0AFD334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AAA44D" w14:textId="17B5B2F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9,502,043.71 </w:t>
            </w:r>
          </w:p>
        </w:tc>
      </w:tr>
      <w:tr w:rsidR="00A1069E" w:rsidRPr="00A1069E" w14:paraId="7ABCC66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08A9A"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1F2B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110915DF" w14:textId="050BCD7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95,621.86 </w:t>
            </w:r>
          </w:p>
        </w:tc>
        <w:tc>
          <w:tcPr>
            <w:tcW w:w="958" w:type="pct"/>
            <w:tcBorders>
              <w:top w:val="nil"/>
              <w:left w:val="nil"/>
              <w:bottom w:val="single" w:sz="4" w:space="0" w:color="000000"/>
              <w:right w:val="single" w:sz="4" w:space="0" w:color="000000"/>
            </w:tcBorders>
            <w:shd w:val="clear" w:color="auto" w:fill="auto"/>
            <w:noWrap/>
            <w:vAlign w:val="bottom"/>
            <w:hideMark/>
          </w:tcPr>
          <w:p w14:paraId="2498D91D" w14:textId="6E0DAB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E03DB" w14:textId="452508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6A59F" w14:textId="2B60CFC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95,621.86 </w:t>
            </w:r>
          </w:p>
        </w:tc>
      </w:tr>
      <w:tr w:rsidR="00A1069E" w:rsidRPr="00A1069E" w14:paraId="076E276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3A719"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E298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3C8CB3EE" w14:textId="379523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7CDF83A7" w14:textId="24915BE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AA7D6" w14:textId="39F273B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5947B" w14:textId="6D5AAA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52,371.21 </w:t>
            </w:r>
          </w:p>
        </w:tc>
      </w:tr>
      <w:tr w:rsidR="00A1069E" w:rsidRPr="00A1069E" w14:paraId="67D00DC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B33ED"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3CED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2F92A303" w14:textId="5AACB07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27847791" w14:textId="3FAF6E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BC879" w14:textId="711DCC7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698C8" w14:textId="4E395C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36,264.25 </w:t>
            </w:r>
          </w:p>
        </w:tc>
      </w:tr>
      <w:tr w:rsidR="00A1069E" w:rsidRPr="00A1069E" w14:paraId="0E6FF37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DF61F"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7C0C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113B7101" w14:textId="72E7199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5,459.54 </w:t>
            </w:r>
          </w:p>
        </w:tc>
        <w:tc>
          <w:tcPr>
            <w:tcW w:w="958" w:type="pct"/>
            <w:tcBorders>
              <w:top w:val="nil"/>
              <w:left w:val="nil"/>
              <w:bottom w:val="single" w:sz="4" w:space="0" w:color="000000"/>
              <w:right w:val="single" w:sz="4" w:space="0" w:color="000000"/>
            </w:tcBorders>
            <w:shd w:val="clear" w:color="auto" w:fill="auto"/>
            <w:noWrap/>
            <w:vAlign w:val="bottom"/>
            <w:hideMark/>
          </w:tcPr>
          <w:p w14:paraId="306AFD9E" w14:textId="0181A91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07077" w14:textId="3E0301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74572" w14:textId="22D9014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5,459.54 </w:t>
            </w:r>
          </w:p>
        </w:tc>
      </w:tr>
      <w:tr w:rsidR="00A1069E" w:rsidRPr="00A1069E" w14:paraId="0C7D6EA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B0566"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B019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2C297259" w14:textId="5BE4663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4D148E68" w14:textId="09250F3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80FF6" w14:textId="5EF0FF1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92496" w14:textId="1447BE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553,187.18 </w:t>
            </w:r>
          </w:p>
        </w:tc>
      </w:tr>
      <w:tr w:rsidR="00A1069E" w:rsidRPr="00A1069E" w14:paraId="7C10B4E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9CBB0"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7F76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1D3BFE4C" w14:textId="0400758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21975A17" w14:textId="4F4BF12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7EBD6" w14:textId="1A07DD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F5586" w14:textId="5E9AB0D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373,004.50 </w:t>
            </w:r>
          </w:p>
        </w:tc>
      </w:tr>
      <w:tr w:rsidR="00A1069E" w:rsidRPr="00A1069E" w14:paraId="7884B585"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980E7"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2D63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186FD917" w14:textId="6170543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375,428.63 </w:t>
            </w:r>
          </w:p>
        </w:tc>
        <w:tc>
          <w:tcPr>
            <w:tcW w:w="958" w:type="pct"/>
            <w:tcBorders>
              <w:top w:val="nil"/>
              <w:left w:val="nil"/>
              <w:bottom w:val="single" w:sz="4" w:space="0" w:color="000000"/>
              <w:right w:val="single" w:sz="4" w:space="0" w:color="000000"/>
            </w:tcBorders>
            <w:shd w:val="clear" w:color="auto" w:fill="auto"/>
            <w:noWrap/>
            <w:vAlign w:val="bottom"/>
            <w:hideMark/>
          </w:tcPr>
          <w:p w14:paraId="15E7FF2E" w14:textId="08908DE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5478E" w14:textId="3FD0A03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6BCC6" w14:textId="6743A7F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375,428.63 </w:t>
            </w:r>
          </w:p>
        </w:tc>
      </w:tr>
      <w:tr w:rsidR="00A1069E" w:rsidRPr="00A1069E" w14:paraId="21E003E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4A35D"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BEFF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53E2A882" w14:textId="0D0ECAA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40,383.86 </w:t>
            </w:r>
          </w:p>
        </w:tc>
        <w:tc>
          <w:tcPr>
            <w:tcW w:w="958" w:type="pct"/>
            <w:tcBorders>
              <w:top w:val="nil"/>
              <w:left w:val="nil"/>
              <w:bottom w:val="single" w:sz="4" w:space="0" w:color="000000"/>
              <w:right w:val="single" w:sz="4" w:space="0" w:color="000000"/>
            </w:tcBorders>
            <w:shd w:val="clear" w:color="auto" w:fill="auto"/>
            <w:noWrap/>
            <w:vAlign w:val="bottom"/>
            <w:hideMark/>
          </w:tcPr>
          <w:p w14:paraId="396756C6" w14:textId="3A4AFF9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8B1B6" w14:textId="66658CC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66D68" w14:textId="4395AF1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40,383.86 </w:t>
            </w:r>
          </w:p>
        </w:tc>
      </w:tr>
      <w:tr w:rsidR="00A1069E" w:rsidRPr="00A1069E" w14:paraId="119E654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27595"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5A59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458EE1EE" w14:textId="15067BB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157E5143" w14:textId="512E87C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003D1A" w14:textId="4144A2C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4C60A" w14:textId="69748A3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11,695.00 </w:t>
            </w:r>
          </w:p>
        </w:tc>
      </w:tr>
      <w:tr w:rsidR="00A1069E" w:rsidRPr="00A1069E" w14:paraId="73D94FB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0CB29"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EA05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0B7AD9AB" w14:textId="53BC4030"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02FD2C59" w14:textId="7D3D26E5"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59B00CA" w14:textId="21D00463"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67A1089" w14:textId="18CB16F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87,427.68 </w:t>
            </w:r>
          </w:p>
        </w:tc>
      </w:tr>
      <w:tr w:rsidR="00A1069E" w:rsidRPr="00A1069E" w14:paraId="104EC5A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48B5A"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2F46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2997053C" w14:textId="185B5E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21B0A544" w14:textId="1827806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C0ECB6" w14:textId="368AC31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5AEC6" w14:textId="1F83292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51,200.00 </w:t>
            </w:r>
          </w:p>
        </w:tc>
      </w:tr>
      <w:tr w:rsidR="00A1069E" w:rsidRPr="00A1069E" w14:paraId="3C1F82DF"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01B52B"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1190051F" w14:textId="1E156373"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2,151,046.42 </w:t>
            </w:r>
          </w:p>
        </w:tc>
        <w:tc>
          <w:tcPr>
            <w:tcW w:w="958" w:type="pct"/>
            <w:tcBorders>
              <w:top w:val="nil"/>
              <w:left w:val="nil"/>
              <w:bottom w:val="single" w:sz="4" w:space="0" w:color="000000"/>
              <w:right w:val="single" w:sz="4" w:space="0" w:color="000000"/>
            </w:tcBorders>
            <w:shd w:val="clear" w:color="D8D8D8" w:fill="D8D8D8"/>
            <w:noWrap/>
            <w:vAlign w:val="bottom"/>
            <w:hideMark/>
          </w:tcPr>
          <w:p w14:paraId="5D212936" w14:textId="38D147D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36EA3C" w14:textId="5247F17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C4F609" w14:textId="0CEF3B4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22,151,046.42 </w:t>
            </w:r>
          </w:p>
        </w:tc>
      </w:tr>
      <w:tr w:rsidR="00A1069E" w:rsidRPr="00A1069E" w14:paraId="5AAC615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C896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090A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23996AA0" w14:textId="5FDA68F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642,793.44 </w:t>
            </w:r>
          </w:p>
        </w:tc>
        <w:tc>
          <w:tcPr>
            <w:tcW w:w="958" w:type="pct"/>
            <w:tcBorders>
              <w:top w:val="nil"/>
              <w:left w:val="nil"/>
              <w:bottom w:val="single" w:sz="4" w:space="0" w:color="000000"/>
              <w:right w:val="single" w:sz="4" w:space="0" w:color="000000"/>
            </w:tcBorders>
            <w:shd w:val="clear" w:color="auto" w:fill="auto"/>
            <w:noWrap/>
            <w:vAlign w:val="bottom"/>
            <w:hideMark/>
          </w:tcPr>
          <w:p w14:paraId="4F9C3273" w14:textId="69310F6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833B4" w14:textId="6DC9327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456A3" w14:textId="59052F8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642,793.44 </w:t>
            </w:r>
          </w:p>
        </w:tc>
      </w:tr>
      <w:tr w:rsidR="00A1069E" w:rsidRPr="00A1069E" w14:paraId="733D856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E1973"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30D0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10D75428" w14:textId="778437B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2FC44631" w14:textId="5764A8B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5A077" w14:textId="0E11A12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9C6D5" w14:textId="5A614EB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555,300.81 </w:t>
            </w:r>
          </w:p>
        </w:tc>
      </w:tr>
      <w:tr w:rsidR="00A1069E" w:rsidRPr="00A1069E" w14:paraId="14E3544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4EC09"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FE0B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426CEFAD" w14:textId="28284F3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636,363.84 </w:t>
            </w:r>
          </w:p>
        </w:tc>
        <w:tc>
          <w:tcPr>
            <w:tcW w:w="958" w:type="pct"/>
            <w:tcBorders>
              <w:top w:val="nil"/>
              <w:left w:val="nil"/>
              <w:bottom w:val="single" w:sz="4" w:space="0" w:color="000000"/>
              <w:right w:val="single" w:sz="4" w:space="0" w:color="000000"/>
            </w:tcBorders>
            <w:shd w:val="clear" w:color="auto" w:fill="auto"/>
            <w:noWrap/>
            <w:vAlign w:val="bottom"/>
            <w:hideMark/>
          </w:tcPr>
          <w:p w14:paraId="68338B00" w14:textId="4B25421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85FF6" w14:textId="2E9D1B1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6157D" w14:textId="35573F7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636,363.84 </w:t>
            </w:r>
          </w:p>
        </w:tc>
      </w:tr>
      <w:tr w:rsidR="00A1069E" w:rsidRPr="00A1069E" w14:paraId="326D3DD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5B30F"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153434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2248EC50" w14:textId="68B37AA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629E73BB" w14:textId="226DB88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AAF63" w14:textId="643ADBD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75CBB" w14:textId="6D77DB9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894,162.86 </w:t>
            </w:r>
          </w:p>
        </w:tc>
      </w:tr>
      <w:tr w:rsidR="00A1069E" w:rsidRPr="00A1069E" w14:paraId="46E5DB07"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A14A8"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749A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0C4220C2" w14:textId="21E28F4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5FEF5AB6" w14:textId="274A930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7E6B5" w14:textId="14D4E9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AB1DB" w14:textId="5B4F746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479,732.08 </w:t>
            </w:r>
          </w:p>
        </w:tc>
      </w:tr>
      <w:tr w:rsidR="00A1069E" w:rsidRPr="00A1069E" w14:paraId="42151549"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0656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FBDD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59F1F62E" w14:textId="4EAB508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27,897.34 </w:t>
            </w:r>
          </w:p>
        </w:tc>
        <w:tc>
          <w:tcPr>
            <w:tcW w:w="958" w:type="pct"/>
            <w:tcBorders>
              <w:top w:val="nil"/>
              <w:left w:val="nil"/>
              <w:bottom w:val="single" w:sz="4" w:space="0" w:color="000000"/>
              <w:right w:val="single" w:sz="4" w:space="0" w:color="000000"/>
            </w:tcBorders>
            <w:shd w:val="clear" w:color="auto" w:fill="auto"/>
            <w:noWrap/>
            <w:vAlign w:val="bottom"/>
            <w:hideMark/>
          </w:tcPr>
          <w:p w14:paraId="327E3B32" w14:textId="0CA3447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1CA00" w14:textId="5FB4E5D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F3DDC" w14:textId="66A85EE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027,897.34 </w:t>
            </w:r>
          </w:p>
        </w:tc>
      </w:tr>
      <w:tr w:rsidR="00A1069E" w:rsidRPr="00A1069E" w14:paraId="27380B2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E6EBB"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AD44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66BE6130" w14:textId="4D08D27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351,859.16 </w:t>
            </w:r>
          </w:p>
        </w:tc>
        <w:tc>
          <w:tcPr>
            <w:tcW w:w="958" w:type="pct"/>
            <w:tcBorders>
              <w:top w:val="nil"/>
              <w:left w:val="nil"/>
              <w:bottom w:val="single" w:sz="4" w:space="0" w:color="000000"/>
              <w:right w:val="single" w:sz="4" w:space="0" w:color="000000"/>
            </w:tcBorders>
            <w:shd w:val="clear" w:color="auto" w:fill="auto"/>
            <w:noWrap/>
            <w:vAlign w:val="bottom"/>
            <w:hideMark/>
          </w:tcPr>
          <w:p w14:paraId="30A34D86" w14:textId="63EFD7A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1D46A" w14:textId="528B1FE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EABF8" w14:textId="0ED5CAE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2,351,859.16 </w:t>
            </w:r>
          </w:p>
        </w:tc>
      </w:tr>
      <w:tr w:rsidR="00A1069E" w:rsidRPr="00A1069E" w14:paraId="3069AB64"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1C57E" w14:textId="77777777" w:rsidR="00A1069E" w:rsidRPr="00A1069E" w:rsidRDefault="00A1069E" w:rsidP="00A1069E">
            <w:pPr>
              <w:spacing w:after="0" w:line="240" w:lineRule="auto"/>
              <w:ind w:right="57"/>
              <w:contextualSpacing/>
              <w:jc w:val="right"/>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24E3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5F0E51FD" w14:textId="72030A5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562,936.89 </w:t>
            </w:r>
          </w:p>
        </w:tc>
        <w:tc>
          <w:tcPr>
            <w:tcW w:w="958" w:type="pct"/>
            <w:tcBorders>
              <w:top w:val="nil"/>
              <w:left w:val="nil"/>
              <w:bottom w:val="single" w:sz="4" w:space="0" w:color="000000"/>
              <w:right w:val="single" w:sz="4" w:space="0" w:color="000000"/>
            </w:tcBorders>
            <w:shd w:val="clear" w:color="auto" w:fill="auto"/>
            <w:noWrap/>
            <w:vAlign w:val="bottom"/>
            <w:hideMark/>
          </w:tcPr>
          <w:p w14:paraId="436C4CD9" w14:textId="2703CF5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CF6ED" w14:textId="6675B84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9B09F" w14:textId="051BE91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7,562,936.89 </w:t>
            </w:r>
          </w:p>
        </w:tc>
      </w:tr>
      <w:tr w:rsidR="00A1069E" w:rsidRPr="00A1069E" w14:paraId="461CA8B4"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0D6D2"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2C9E18AC" w14:textId="30BD2E3F"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0,541,901.01 </w:t>
            </w:r>
          </w:p>
        </w:tc>
        <w:tc>
          <w:tcPr>
            <w:tcW w:w="958" w:type="pct"/>
            <w:tcBorders>
              <w:top w:val="nil"/>
              <w:left w:val="nil"/>
              <w:bottom w:val="single" w:sz="4" w:space="0" w:color="000000"/>
              <w:right w:val="single" w:sz="4" w:space="0" w:color="000000"/>
            </w:tcBorders>
            <w:shd w:val="clear" w:color="D8D8D8" w:fill="D8D8D8"/>
            <w:noWrap/>
            <w:vAlign w:val="bottom"/>
            <w:hideMark/>
          </w:tcPr>
          <w:p w14:paraId="482544EB" w14:textId="4E09B99C"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D1BB52" w14:textId="38860967"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0C0B5D" w14:textId="0DCB1B2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0,541,901.01 </w:t>
            </w:r>
          </w:p>
        </w:tc>
      </w:tr>
      <w:tr w:rsidR="00A1069E" w:rsidRPr="00A1069E" w14:paraId="4C8A8E2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0EAE4"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0088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12147C90" w14:textId="2059864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36FB5F7A" w14:textId="4E5E801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AA9E1" w14:textId="0A9FCE2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3FF6B" w14:textId="6A3F148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899,833.60 </w:t>
            </w:r>
          </w:p>
        </w:tc>
      </w:tr>
      <w:tr w:rsidR="00A1069E" w:rsidRPr="00A1069E" w14:paraId="10BD526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D3A2C"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DA46B"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3F096F38" w14:textId="2A987D6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973,519.89 </w:t>
            </w:r>
          </w:p>
        </w:tc>
        <w:tc>
          <w:tcPr>
            <w:tcW w:w="958" w:type="pct"/>
            <w:tcBorders>
              <w:top w:val="nil"/>
              <w:left w:val="nil"/>
              <w:bottom w:val="single" w:sz="4" w:space="0" w:color="000000"/>
              <w:right w:val="single" w:sz="4" w:space="0" w:color="000000"/>
            </w:tcBorders>
            <w:shd w:val="clear" w:color="auto" w:fill="auto"/>
            <w:noWrap/>
            <w:vAlign w:val="bottom"/>
            <w:hideMark/>
          </w:tcPr>
          <w:p w14:paraId="67FC82B8" w14:textId="3B4ABD9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FC2B4" w14:textId="4D7E1CA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D68E2" w14:textId="066979C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3,973,519.89 </w:t>
            </w:r>
          </w:p>
        </w:tc>
      </w:tr>
      <w:tr w:rsidR="00A1069E" w:rsidRPr="00A1069E" w14:paraId="003C59E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E60DA"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6709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20398807" w14:textId="787E419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5A24391A" w14:textId="4C5094A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F7C01" w14:textId="18C6AC9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4F8DE" w14:textId="07C3C62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5,592.00 </w:t>
            </w:r>
          </w:p>
        </w:tc>
      </w:tr>
      <w:tr w:rsidR="00A1069E" w:rsidRPr="00A1069E" w14:paraId="5FC9402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2CDEA"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2444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3EF33256" w14:textId="0295B8A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12DEEA75" w14:textId="687E14D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53C7C" w14:textId="39BA635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E1A71" w14:textId="005A65A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675,826.24 </w:t>
            </w:r>
          </w:p>
        </w:tc>
      </w:tr>
      <w:tr w:rsidR="00A1069E" w:rsidRPr="00A1069E" w14:paraId="22893AA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E4586"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DF21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7A2DDA22" w14:textId="4BAB4B5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10,980.00 </w:t>
            </w:r>
          </w:p>
        </w:tc>
        <w:tc>
          <w:tcPr>
            <w:tcW w:w="958" w:type="pct"/>
            <w:tcBorders>
              <w:top w:val="nil"/>
              <w:left w:val="nil"/>
              <w:bottom w:val="single" w:sz="4" w:space="0" w:color="000000"/>
              <w:right w:val="single" w:sz="4" w:space="0" w:color="000000"/>
            </w:tcBorders>
            <w:shd w:val="clear" w:color="auto" w:fill="auto"/>
            <w:noWrap/>
            <w:vAlign w:val="bottom"/>
            <w:hideMark/>
          </w:tcPr>
          <w:p w14:paraId="4C1652DF" w14:textId="7C54C44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60D0E" w14:textId="2160E59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F95F9" w14:textId="7B47AB8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10,980.00 </w:t>
            </w:r>
          </w:p>
        </w:tc>
      </w:tr>
      <w:tr w:rsidR="00A1069E" w:rsidRPr="00A1069E" w14:paraId="47D7D9B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C50FF"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BF3D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09258713" w14:textId="376CF12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84,577.26 </w:t>
            </w:r>
          </w:p>
        </w:tc>
        <w:tc>
          <w:tcPr>
            <w:tcW w:w="958" w:type="pct"/>
            <w:tcBorders>
              <w:top w:val="nil"/>
              <w:left w:val="nil"/>
              <w:bottom w:val="single" w:sz="4" w:space="0" w:color="000000"/>
              <w:right w:val="single" w:sz="4" w:space="0" w:color="000000"/>
            </w:tcBorders>
            <w:shd w:val="clear" w:color="auto" w:fill="auto"/>
            <w:noWrap/>
            <w:vAlign w:val="bottom"/>
            <w:hideMark/>
          </w:tcPr>
          <w:p w14:paraId="7FBB97D3" w14:textId="65B4E25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C7522" w14:textId="126E01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68062" w14:textId="19904C8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584,577.26 </w:t>
            </w:r>
          </w:p>
        </w:tc>
      </w:tr>
      <w:tr w:rsidR="00A1069E" w:rsidRPr="00A1069E" w14:paraId="75118AA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7F81B"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5E73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640521A5" w14:textId="043E98B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2,045.69 </w:t>
            </w:r>
          </w:p>
        </w:tc>
        <w:tc>
          <w:tcPr>
            <w:tcW w:w="958" w:type="pct"/>
            <w:tcBorders>
              <w:top w:val="nil"/>
              <w:left w:val="nil"/>
              <w:bottom w:val="single" w:sz="4" w:space="0" w:color="000000"/>
              <w:right w:val="single" w:sz="4" w:space="0" w:color="000000"/>
            </w:tcBorders>
            <w:shd w:val="clear" w:color="auto" w:fill="auto"/>
            <w:noWrap/>
            <w:vAlign w:val="bottom"/>
            <w:hideMark/>
          </w:tcPr>
          <w:p w14:paraId="33E894E7" w14:textId="022C0F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53336" w14:textId="5880363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AA1E4" w14:textId="02641A7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702,045.69 </w:t>
            </w:r>
          </w:p>
        </w:tc>
      </w:tr>
      <w:tr w:rsidR="00A1069E" w:rsidRPr="00A1069E" w14:paraId="5AA1CA6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13F46"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53E2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3C8EB404" w14:textId="5ABB752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08,870.17 </w:t>
            </w:r>
          </w:p>
        </w:tc>
        <w:tc>
          <w:tcPr>
            <w:tcW w:w="958" w:type="pct"/>
            <w:tcBorders>
              <w:top w:val="nil"/>
              <w:left w:val="nil"/>
              <w:bottom w:val="single" w:sz="4" w:space="0" w:color="000000"/>
              <w:right w:val="single" w:sz="4" w:space="0" w:color="000000"/>
            </w:tcBorders>
            <w:shd w:val="clear" w:color="auto" w:fill="auto"/>
            <w:noWrap/>
            <w:vAlign w:val="bottom"/>
            <w:hideMark/>
          </w:tcPr>
          <w:p w14:paraId="499CC084" w14:textId="4BF5E57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92513C" w14:textId="03C183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33701" w14:textId="3E991C3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108,870.17 </w:t>
            </w:r>
          </w:p>
        </w:tc>
      </w:tr>
      <w:tr w:rsidR="00A1069E" w:rsidRPr="00A1069E" w14:paraId="52E217BB"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F7FC2" w14:textId="7777777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4E5E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4063CF9D" w14:textId="7113B45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20,656.16 </w:t>
            </w:r>
          </w:p>
        </w:tc>
        <w:tc>
          <w:tcPr>
            <w:tcW w:w="958" w:type="pct"/>
            <w:tcBorders>
              <w:top w:val="nil"/>
              <w:left w:val="nil"/>
              <w:bottom w:val="single" w:sz="4" w:space="0" w:color="000000"/>
              <w:right w:val="single" w:sz="4" w:space="0" w:color="000000"/>
            </w:tcBorders>
            <w:shd w:val="clear" w:color="auto" w:fill="auto"/>
            <w:noWrap/>
            <w:vAlign w:val="bottom"/>
            <w:hideMark/>
          </w:tcPr>
          <w:p w14:paraId="5020A2EF" w14:textId="65BDE1E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7900E" w14:textId="56A1076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E2BC6" w14:textId="39D70C9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1,220,656.16 </w:t>
            </w:r>
          </w:p>
        </w:tc>
      </w:tr>
      <w:tr w:rsidR="00A1069E" w:rsidRPr="00A1069E" w14:paraId="7009F47A"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B541BE"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32A7E393" w14:textId="1D65F84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6DD2582A" w14:textId="16CAA5E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98D3453" w14:textId="70F8D9DF"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91D31BC" w14:textId="52996FD7"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913,738.94 </w:t>
            </w:r>
          </w:p>
        </w:tc>
      </w:tr>
      <w:tr w:rsidR="00A1069E" w:rsidRPr="00A1069E" w14:paraId="03C3C68D"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4DDD6"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4EF3BC5" w14:textId="68623CDD"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18D4FD63" w14:textId="65FEB1FB"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098C84" w14:textId="1AB70F9A"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607DB8" w14:textId="3A26990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1,679,180.94 </w:t>
            </w:r>
          </w:p>
        </w:tc>
      </w:tr>
      <w:tr w:rsidR="00A1069E" w:rsidRPr="00A1069E" w14:paraId="3C13434C"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4C660"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AF85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20F6D710" w14:textId="5BE46DA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38A53B08" w14:textId="1270EBD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680EB" w14:textId="6E30991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C7724" w14:textId="7F2662B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28,750.84 </w:t>
            </w:r>
          </w:p>
        </w:tc>
      </w:tr>
      <w:tr w:rsidR="00A1069E" w:rsidRPr="00A1069E" w14:paraId="6823426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97C53"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3468E"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57E69D96" w14:textId="0FACB55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453861D4" w14:textId="6F0F4E7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DCFCB" w14:textId="027AD5D4"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9670D" w14:textId="50D1219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12,012.22 </w:t>
            </w:r>
          </w:p>
        </w:tc>
      </w:tr>
      <w:tr w:rsidR="00A1069E" w:rsidRPr="00A1069E" w14:paraId="1EDA1E38"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82E3C"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2771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4C2F3ED0" w14:textId="210449BA"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4B8997C4" w14:textId="519B6C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900ABF" w14:textId="5252B18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94BB4" w14:textId="08398F9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9,122.92 </w:t>
            </w:r>
          </w:p>
        </w:tc>
      </w:tr>
      <w:tr w:rsidR="00A1069E" w:rsidRPr="00A1069E" w14:paraId="27BFF4F2"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61E6A"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99AB4"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2900CF32" w14:textId="16E6708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1F1988E8" w14:textId="12AEE60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5FAA8" w14:textId="391E973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DD8B8" w14:textId="6108845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4,897.50 </w:t>
            </w:r>
          </w:p>
        </w:tc>
      </w:tr>
      <w:tr w:rsidR="00A1069E" w:rsidRPr="00A1069E" w14:paraId="53098513"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4A330"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50F8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03826706" w14:textId="7EECA32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3CB6F9A4" w14:textId="7AC88FD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3E5B7" w14:textId="4C3605E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06EDB" w14:textId="10D0728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44,397.46 </w:t>
            </w:r>
          </w:p>
        </w:tc>
      </w:tr>
      <w:tr w:rsidR="00A1069E" w:rsidRPr="00A1069E" w14:paraId="0043D0C6"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3089D"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9AE394A" w14:textId="4C340425"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D8A5F2" w14:textId="40DCB03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631B7D" w14:textId="35556F79"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227DE1" w14:textId="714685EB"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222,000.00 </w:t>
            </w:r>
          </w:p>
        </w:tc>
      </w:tr>
      <w:tr w:rsidR="00A1069E" w:rsidRPr="00A1069E" w14:paraId="2E4F2C7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CD99B" w14:textId="77777777" w:rsidR="00A1069E" w:rsidRPr="00A1069E" w:rsidRDefault="00A1069E" w:rsidP="00A1069E">
            <w:pPr>
              <w:spacing w:after="0" w:line="240" w:lineRule="auto"/>
              <w:ind w:right="57"/>
              <w:contextualSpacing/>
              <w:rPr>
                <w:rFonts w:ascii="Arial Narrow" w:hAnsi="Arial Narrow"/>
                <w:color w:val="000000"/>
                <w:sz w:val="20"/>
                <w:szCs w:val="20"/>
              </w:rPr>
            </w:pPr>
            <w:r w:rsidRPr="00A1069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4D71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5C3106" w14:textId="45BA7F5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D17856" w14:textId="3C9FC48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26E30" w14:textId="10BFA66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9CD20" w14:textId="3AF9EB7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222,000.00 </w:t>
            </w:r>
          </w:p>
        </w:tc>
      </w:tr>
      <w:tr w:rsidR="00A1069E" w:rsidRPr="00A1069E" w14:paraId="0A490EC1"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A14B8"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36A9ACDD" w14:textId="7AB34C1E"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65961D8" w14:textId="79C199E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0B60DA" w14:textId="39C892B1"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8F6CAE" w14:textId="679764E2"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10,920.00 </w:t>
            </w:r>
          </w:p>
        </w:tc>
      </w:tr>
      <w:tr w:rsidR="00A1069E" w:rsidRPr="00A1069E" w14:paraId="769D7676"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7B6CA"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C3176"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1DC239AF" w14:textId="797A86E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F2BC2CB" w14:textId="6F6FE0A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CC5E2" w14:textId="4E31C17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0244E" w14:textId="65D8E723"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46.00 </w:t>
            </w:r>
          </w:p>
        </w:tc>
      </w:tr>
      <w:tr w:rsidR="00A1069E" w:rsidRPr="00A1069E" w14:paraId="1299134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67A91"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8BD2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71ED6F03" w14:textId="7DB611C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3CC8AB05" w14:textId="0095551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5AC10" w14:textId="281384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6EC6E" w14:textId="371748C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4,368.00 </w:t>
            </w:r>
          </w:p>
        </w:tc>
      </w:tr>
      <w:tr w:rsidR="00A1069E" w:rsidRPr="00A1069E" w14:paraId="35B668AF"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6349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B25A5"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530000A9" w14:textId="4DBCCF3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2262571" w14:textId="1265DF5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735EB" w14:textId="77745B6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C585B" w14:textId="6AF4D2C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46.00 </w:t>
            </w:r>
          </w:p>
        </w:tc>
      </w:tr>
      <w:tr w:rsidR="00A1069E" w:rsidRPr="00A1069E" w14:paraId="0DFFA3D0"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AE24F"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8B748"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760C230A" w14:textId="276936BB"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AA92753" w14:textId="192B4E39"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567C2F" w14:textId="1B65EB6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6F988" w14:textId="7ECF60E7"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46.00 </w:t>
            </w:r>
          </w:p>
        </w:tc>
      </w:tr>
      <w:tr w:rsidR="00A1069E" w:rsidRPr="00A1069E" w14:paraId="5FE95C3A"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C0807"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CC77D"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724DE32B" w14:textId="30C5ABF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110E3E1" w14:textId="4195B05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300EF" w14:textId="39E694F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7B4A1" w14:textId="04C0A331"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546.00 </w:t>
            </w:r>
          </w:p>
        </w:tc>
      </w:tr>
      <w:tr w:rsidR="00A1069E" w:rsidRPr="00A1069E" w14:paraId="247FAC3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411D0"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C0BE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5A50ED90" w14:textId="0C2921A0"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6DB68EF1" w14:textId="015DBA72"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6A765" w14:textId="2C445C9D"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07A47" w14:textId="7A326D6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092.00 </w:t>
            </w:r>
          </w:p>
        </w:tc>
      </w:tr>
      <w:tr w:rsidR="00A1069E" w:rsidRPr="00A1069E" w14:paraId="5C88B311"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DA8B2"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D86C9"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0968A9DC" w14:textId="0A45452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0F49126D" w14:textId="3E0DE50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4873D" w14:textId="6EFAA626"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4E603" w14:textId="3843EEBC"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3,276.00 </w:t>
            </w:r>
          </w:p>
        </w:tc>
      </w:tr>
      <w:tr w:rsidR="00A1069E" w:rsidRPr="00A1069E" w14:paraId="2A0D0614" w14:textId="77777777" w:rsidTr="00A1069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4A7E71" w14:textId="77777777" w:rsidR="00A1069E" w:rsidRPr="00A1069E" w:rsidRDefault="00A1069E" w:rsidP="00A1069E">
            <w:pPr>
              <w:spacing w:after="0" w:line="240" w:lineRule="auto"/>
              <w:ind w:right="57"/>
              <w:contextualSpacing/>
              <w:rPr>
                <w:rFonts w:ascii="Arial Narrow" w:hAnsi="Arial Narrow"/>
                <w:b/>
                <w:bCs/>
                <w:color w:val="000000"/>
                <w:sz w:val="20"/>
                <w:szCs w:val="20"/>
              </w:rPr>
            </w:pPr>
            <w:r w:rsidRPr="00A1069E">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5BE15605" w14:textId="59A61610"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EADD4A8" w14:textId="3AB2DE68"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C435E2" w14:textId="20B0BA3F"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53D487" w14:textId="6AE1C4F4" w:rsidR="00A1069E" w:rsidRPr="00A1069E" w:rsidRDefault="00A1069E" w:rsidP="00A1069E">
            <w:pPr>
              <w:spacing w:after="0" w:line="240" w:lineRule="auto"/>
              <w:ind w:right="57"/>
              <w:contextualSpacing/>
              <w:jc w:val="right"/>
              <w:rPr>
                <w:rFonts w:ascii="Arial Narrow" w:hAnsi="Arial Narrow"/>
                <w:b/>
                <w:bCs/>
                <w:color w:val="000000"/>
                <w:sz w:val="20"/>
                <w:szCs w:val="20"/>
              </w:rPr>
            </w:pPr>
            <w:r w:rsidRPr="00A1069E">
              <w:rPr>
                <w:rFonts w:ascii="Arial Narrow" w:hAnsi="Arial Narrow"/>
                <w:b/>
                <w:bCs/>
                <w:color w:val="000000"/>
                <w:sz w:val="20"/>
                <w:szCs w:val="20"/>
              </w:rPr>
              <w:t xml:space="preserve">1,638.00 </w:t>
            </w:r>
          </w:p>
        </w:tc>
      </w:tr>
      <w:tr w:rsidR="00A1069E" w:rsidRPr="00A1069E" w14:paraId="62554A1D" w14:textId="77777777" w:rsidTr="00A1069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EE83C"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01DC3" w14:textId="77777777" w:rsidR="00A1069E" w:rsidRPr="00A1069E" w:rsidRDefault="00A1069E" w:rsidP="00A1069E">
            <w:pPr>
              <w:spacing w:after="0" w:line="240" w:lineRule="auto"/>
              <w:ind w:right="57"/>
              <w:contextualSpacing/>
              <w:rPr>
                <w:rFonts w:ascii="Arial Narrow" w:hAnsi="Arial Narrow"/>
                <w:i/>
                <w:iCs/>
                <w:color w:val="000000"/>
                <w:sz w:val="20"/>
                <w:szCs w:val="20"/>
              </w:rPr>
            </w:pPr>
            <w:r w:rsidRPr="00A1069E">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4252A51F" w14:textId="37FDEC98"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77956396" w14:textId="4A0A956E"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A5CB7" w14:textId="56B7D015"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3AF9F" w14:textId="73A3C75F" w:rsidR="00A1069E" w:rsidRPr="00A1069E" w:rsidRDefault="00A1069E" w:rsidP="00A1069E">
            <w:pPr>
              <w:spacing w:after="0" w:line="240" w:lineRule="auto"/>
              <w:ind w:right="57"/>
              <w:contextualSpacing/>
              <w:jc w:val="right"/>
              <w:rPr>
                <w:rFonts w:ascii="Arial Narrow" w:hAnsi="Arial Narrow"/>
                <w:i/>
                <w:iCs/>
                <w:color w:val="000000"/>
                <w:sz w:val="20"/>
                <w:szCs w:val="20"/>
              </w:rPr>
            </w:pPr>
            <w:r w:rsidRPr="00A1069E">
              <w:rPr>
                <w:rFonts w:ascii="Arial Narrow" w:hAnsi="Arial Narrow"/>
                <w:i/>
                <w:iCs/>
                <w:color w:val="000000"/>
                <w:sz w:val="20"/>
                <w:szCs w:val="20"/>
              </w:rPr>
              <w:t xml:space="preserve"> 1,638.00 </w:t>
            </w:r>
          </w:p>
        </w:tc>
      </w:tr>
    </w:tbl>
    <w:p w14:paraId="2B2B9A1F" w14:textId="1596631B" w:rsidR="004C50ED" w:rsidRPr="006104E3"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5FB2CD1D" w14:textId="5576A4A7" w:rsidR="008266BC" w:rsidRDefault="003E4C18" w:rsidP="0042714C">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1D2983BD" w14:textId="67184054" w:rsidR="009C5642" w:rsidRDefault="009C5642" w:rsidP="008266BC">
      <w:pPr>
        <w:widowControl/>
        <w:spacing w:after="0" w:line="240" w:lineRule="auto"/>
        <w:contextualSpacing/>
        <w:rPr>
          <w:rFonts w:ascii="Arial" w:eastAsia="Arial" w:hAnsi="Arial" w:cs="Arial"/>
          <w:b/>
          <w:color w:val="002060"/>
          <w:sz w:val="28"/>
          <w:szCs w:val="28"/>
        </w:rPr>
      </w:pPr>
    </w:p>
    <w:p w14:paraId="2868B693" w14:textId="26131507" w:rsidR="00984635" w:rsidRDefault="00984635" w:rsidP="008266BC">
      <w:pPr>
        <w:widowControl/>
        <w:spacing w:after="0" w:line="240" w:lineRule="auto"/>
        <w:contextualSpacing/>
        <w:rPr>
          <w:rFonts w:ascii="Arial" w:eastAsia="Arial" w:hAnsi="Arial" w:cs="Arial"/>
          <w:b/>
          <w:color w:val="002060"/>
          <w:sz w:val="28"/>
          <w:szCs w:val="28"/>
        </w:rPr>
      </w:pPr>
    </w:p>
    <w:p w14:paraId="451A7EFD" w14:textId="41B8FB66" w:rsidR="00984635" w:rsidRDefault="00984635" w:rsidP="008266BC">
      <w:pPr>
        <w:widowControl/>
        <w:spacing w:after="0" w:line="240" w:lineRule="auto"/>
        <w:contextualSpacing/>
        <w:rPr>
          <w:rFonts w:ascii="Arial" w:eastAsia="Arial" w:hAnsi="Arial" w:cs="Arial"/>
          <w:b/>
          <w:color w:val="002060"/>
          <w:sz w:val="28"/>
          <w:szCs w:val="28"/>
        </w:rPr>
      </w:pPr>
    </w:p>
    <w:p w14:paraId="7091423B" w14:textId="7E9EA0B5" w:rsidR="00984635" w:rsidRDefault="00984635" w:rsidP="008266BC">
      <w:pPr>
        <w:widowControl/>
        <w:spacing w:after="0" w:line="240" w:lineRule="auto"/>
        <w:contextualSpacing/>
        <w:rPr>
          <w:rFonts w:ascii="Arial" w:eastAsia="Arial" w:hAnsi="Arial" w:cs="Arial"/>
          <w:b/>
          <w:color w:val="002060"/>
          <w:sz w:val="28"/>
          <w:szCs w:val="28"/>
        </w:rPr>
      </w:pPr>
    </w:p>
    <w:p w14:paraId="268839E4" w14:textId="45E3BD11" w:rsidR="00984635" w:rsidRDefault="00984635" w:rsidP="008266BC">
      <w:pPr>
        <w:widowControl/>
        <w:spacing w:after="0" w:line="240" w:lineRule="auto"/>
        <w:contextualSpacing/>
        <w:rPr>
          <w:rFonts w:ascii="Arial" w:eastAsia="Arial" w:hAnsi="Arial" w:cs="Arial"/>
          <w:b/>
          <w:color w:val="002060"/>
          <w:sz w:val="28"/>
          <w:szCs w:val="28"/>
        </w:rPr>
      </w:pPr>
    </w:p>
    <w:p w14:paraId="4CD90FEA" w14:textId="4FED9436" w:rsidR="00984635" w:rsidRDefault="00984635" w:rsidP="008266BC">
      <w:pPr>
        <w:widowControl/>
        <w:spacing w:after="0" w:line="240" w:lineRule="auto"/>
        <w:contextualSpacing/>
        <w:rPr>
          <w:rFonts w:ascii="Arial" w:eastAsia="Arial" w:hAnsi="Arial" w:cs="Arial"/>
          <w:b/>
          <w:color w:val="002060"/>
          <w:sz w:val="28"/>
          <w:szCs w:val="28"/>
        </w:rPr>
      </w:pPr>
    </w:p>
    <w:p w14:paraId="685BBBD3" w14:textId="12BEA211" w:rsidR="00984635" w:rsidRDefault="00984635" w:rsidP="008266BC">
      <w:pPr>
        <w:widowControl/>
        <w:spacing w:after="0" w:line="240" w:lineRule="auto"/>
        <w:contextualSpacing/>
        <w:rPr>
          <w:rFonts w:ascii="Arial" w:eastAsia="Arial" w:hAnsi="Arial" w:cs="Arial"/>
          <w:b/>
          <w:color w:val="002060"/>
          <w:sz w:val="28"/>
          <w:szCs w:val="28"/>
        </w:rPr>
      </w:pPr>
    </w:p>
    <w:p w14:paraId="365C17EE" w14:textId="0D4EAC4C" w:rsidR="00984635" w:rsidRDefault="00984635" w:rsidP="008266BC">
      <w:pPr>
        <w:widowControl/>
        <w:spacing w:after="0" w:line="240" w:lineRule="auto"/>
        <w:contextualSpacing/>
        <w:rPr>
          <w:rFonts w:ascii="Arial" w:eastAsia="Arial" w:hAnsi="Arial" w:cs="Arial"/>
          <w:b/>
          <w:color w:val="002060"/>
          <w:sz w:val="28"/>
          <w:szCs w:val="28"/>
        </w:rPr>
      </w:pPr>
    </w:p>
    <w:p w14:paraId="1E3486CD" w14:textId="5EE89BA4" w:rsidR="00984635" w:rsidRDefault="00984635" w:rsidP="008266BC">
      <w:pPr>
        <w:widowControl/>
        <w:spacing w:after="0" w:line="240" w:lineRule="auto"/>
        <w:contextualSpacing/>
        <w:rPr>
          <w:rFonts w:ascii="Arial" w:eastAsia="Arial" w:hAnsi="Arial" w:cs="Arial"/>
          <w:b/>
          <w:color w:val="002060"/>
          <w:sz w:val="28"/>
          <w:szCs w:val="28"/>
        </w:rPr>
      </w:pPr>
    </w:p>
    <w:p w14:paraId="1CA7DCCA" w14:textId="41DE8B3C" w:rsidR="00984635" w:rsidRDefault="00984635" w:rsidP="008266BC">
      <w:pPr>
        <w:widowControl/>
        <w:spacing w:after="0" w:line="240" w:lineRule="auto"/>
        <w:contextualSpacing/>
        <w:rPr>
          <w:rFonts w:ascii="Arial" w:eastAsia="Arial" w:hAnsi="Arial" w:cs="Arial"/>
          <w:b/>
          <w:color w:val="002060"/>
          <w:sz w:val="28"/>
          <w:szCs w:val="28"/>
        </w:rPr>
      </w:pPr>
    </w:p>
    <w:p w14:paraId="11905883" w14:textId="54C7F703" w:rsidR="00984635" w:rsidRDefault="00984635" w:rsidP="008266BC">
      <w:pPr>
        <w:widowControl/>
        <w:spacing w:after="0" w:line="240" w:lineRule="auto"/>
        <w:contextualSpacing/>
        <w:rPr>
          <w:rFonts w:ascii="Arial" w:eastAsia="Arial" w:hAnsi="Arial" w:cs="Arial"/>
          <w:b/>
          <w:color w:val="002060"/>
          <w:sz w:val="28"/>
          <w:szCs w:val="28"/>
        </w:rPr>
      </w:pPr>
    </w:p>
    <w:p w14:paraId="165C1605" w14:textId="461AA518" w:rsidR="00984635" w:rsidRDefault="00984635" w:rsidP="008266BC">
      <w:pPr>
        <w:widowControl/>
        <w:spacing w:after="0" w:line="240" w:lineRule="auto"/>
        <w:contextualSpacing/>
        <w:rPr>
          <w:rFonts w:ascii="Arial" w:eastAsia="Arial" w:hAnsi="Arial" w:cs="Arial"/>
          <w:b/>
          <w:color w:val="002060"/>
          <w:sz w:val="28"/>
          <w:szCs w:val="28"/>
        </w:rPr>
      </w:pPr>
    </w:p>
    <w:p w14:paraId="073C69B5" w14:textId="39F87E2C" w:rsidR="00984635" w:rsidRDefault="00984635" w:rsidP="008266BC">
      <w:pPr>
        <w:widowControl/>
        <w:spacing w:after="0" w:line="240" w:lineRule="auto"/>
        <w:contextualSpacing/>
        <w:rPr>
          <w:rFonts w:ascii="Arial" w:eastAsia="Arial" w:hAnsi="Arial" w:cs="Arial"/>
          <w:b/>
          <w:color w:val="002060"/>
          <w:sz w:val="28"/>
          <w:szCs w:val="28"/>
        </w:rPr>
      </w:pPr>
    </w:p>
    <w:p w14:paraId="0D0D3368" w14:textId="181C64AE" w:rsidR="00984635" w:rsidRDefault="00984635" w:rsidP="008266BC">
      <w:pPr>
        <w:widowControl/>
        <w:spacing w:after="0" w:line="240" w:lineRule="auto"/>
        <w:contextualSpacing/>
        <w:rPr>
          <w:rFonts w:ascii="Arial" w:eastAsia="Arial" w:hAnsi="Arial" w:cs="Arial"/>
          <w:b/>
          <w:color w:val="002060"/>
          <w:sz w:val="28"/>
          <w:szCs w:val="28"/>
        </w:rPr>
      </w:pPr>
    </w:p>
    <w:p w14:paraId="144F2448" w14:textId="77777777" w:rsidR="00984635" w:rsidRDefault="00984635" w:rsidP="008266BC">
      <w:pPr>
        <w:widowControl/>
        <w:spacing w:after="0" w:line="240" w:lineRule="auto"/>
        <w:contextualSpacing/>
        <w:rPr>
          <w:rFonts w:ascii="Arial" w:eastAsia="Arial" w:hAnsi="Arial" w:cs="Arial"/>
          <w:b/>
          <w:color w:val="002060"/>
          <w:sz w:val="28"/>
          <w:szCs w:val="28"/>
        </w:rPr>
      </w:pPr>
    </w:p>
    <w:p w14:paraId="7D3FF591" w14:textId="56A1EDB8" w:rsidR="00D72392" w:rsidRDefault="00D72392" w:rsidP="008266BC">
      <w:pPr>
        <w:widowControl/>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4FBCF7B4" w14:textId="77777777" w:rsidR="00D578EA" w:rsidRPr="00CF6A34" w:rsidRDefault="00D578EA" w:rsidP="008266BC">
      <w:pPr>
        <w:spacing w:after="0" w:line="240" w:lineRule="auto"/>
        <w:contextualSpacing/>
        <w:jc w:val="both"/>
        <w:textAlignment w:val="top"/>
        <w:rPr>
          <w:rFonts w:ascii="Arial" w:eastAsia="Times New Roman" w:hAnsi="Arial" w:cs="Arial"/>
          <w:sz w:val="24"/>
          <w:szCs w:val="24"/>
          <w:lang w:val="en-US" w:eastAsia="en-US"/>
        </w:rPr>
      </w:pPr>
    </w:p>
    <w:p w14:paraId="19BCAF11" w14:textId="05B72692"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470EF7" w:rsidRPr="00470EF7">
        <w:rPr>
          <w:rFonts w:ascii="Arial" w:eastAsia="Times New Roman" w:hAnsi="Arial" w:cs="Arial"/>
          <w:b/>
          <w:bCs/>
          <w:color w:val="0070C0"/>
          <w:sz w:val="24"/>
          <w:szCs w:val="24"/>
          <w:lang w:eastAsia="en-US"/>
        </w:rPr>
        <w:t xml:space="preserve">1,224,421,934.60 </w:t>
      </w:r>
      <w:r w:rsidRPr="00CF6A34">
        <w:rPr>
          <w:rFonts w:ascii="Arial" w:eastAsia="Times New Roman" w:hAnsi="Arial" w:cs="Arial"/>
          <w:sz w:val="24"/>
          <w:szCs w:val="24"/>
          <w:lang w:val="en-US" w:eastAsia="en-US"/>
        </w:rPr>
        <w:t>with breakdown as follows (see Table 2):</w:t>
      </w:r>
    </w:p>
    <w:p w14:paraId="7694EE86" w14:textId="77777777" w:rsidR="00D72392" w:rsidRPr="00CF6A34" w:rsidRDefault="00D72392" w:rsidP="008266BC">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668F7FC0" w:rsidR="00D72392"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Pr="00CF6A34">
        <w:rPr>
          <w:rFonts w:ascii="Arial" w:eastAsia="Times New Roman" w:hAnsi="Arial" w:cs="Arial"/>
          <w:b/>
          <w:sz w:val="24"/>
          <w:szCs w:val="24"/>
          <w:lang w:val="en-US" w:eastAsia="en-US"/>
        </w:rPr>
        <w:t>₱</w:t>
      </w:r>
      <w:r w:rsidR="000D2918" w:rsidRPr="00CF6A34">
        <w:rPr>
          <w:rFonts w:ascii="Arial" w:eastAsia="Times New Roman" w:hAnsi="Arial" w:cs="Arial"/>
          <w:b/>
          <w:bCs/>
          <w:sz w:val="24"/>
          <w:szCs w:val="24"/>
          <w:lang w:eastAsia="en-US"/>
        </w:rPr>
        <w:t xml:space="preserve">388,469,159.68 </w:t>
      </w:r>
      <w:r w:rsidRPr="00CF6A34">
        <w:rPr>
          <w:rFonts w:ascii="Arial" w:eastAsia="Times New Roman" w:hAnsi="Arial" w:cs="Arial"/>
          <w:b/>
          <w:sz w:val="24"/>
          <w:szCs w:val="24"/>
          <w:lang w:val="en-US" w:eastAsia="en-US"/>
        </w:rPr>
        <w:t>standby funds</w:t>
      </w:r>
      <w:r w:rsidRPr="00CF6A34">
        <w:rPr>
          <w:rFonts w:ascii="Arial" w:eastAsia="Times New Roman" w:hAnsi="Arial" w:cs="Arial"/>
          <w:sz w:val="24"/>
          <w:szCs w:val="24"/>
          <w:lang w:val="en-US" w:eastAsia="en-US"/>
        </w:rPr>
        <w:t xml:space="preserve"> in the CO and FOs. Of the said amount</w:t>
      </w:r>
      <w:r w:rsidR="004F5B17" w:rsidRPr="00CF6A34">
        <w:rPr>
          <w:rFonts w:ascii="Arial" w:eastAsia="Times New Roman" w:hAnsi="Arial" w:cs="Arial"/>
          <w:sz w:val="24"/>
          <w:szCs w:val="24"/>
          <w:lang w:val="en-US" w:eastAsia="en-US"/>
        </w:rPr>
        <w:t>,</w:t>
      </w:r>
      <w:r w:rsidRPr="00CF6A34">
        <w:rPr>
          <w:rFonts w:ascii="Arial" w:eastAsia="Times New Roman" w:hAnsi="Arial" w:cs="Arial"/>
          <w:sz w:val="24"/>
          <w:szCs w:val="24"/>
          <w:lang w:val="en-US" w:eastAsia="en-US"/>
        </w:rPr>
        <w:t xml:space="preserve"> </w:t>
      </w:r>
      <w:r w:rsidRPr="00CF6A34">
        <w:rPr>
          <w:rFonts w:ascii="Arial" w:eastAsia="Times New Roman" w:hAnsi="Arial" w:cs="Arial"/>
          <w:b/>
          <w:sz w:val="24"/>
          <w:szCs w:val="24"/>
          <w:lang w:val="en-US" w:eastAsia="en-US"/>
        </w:rPr>
        <w:t>₱</w:t>
      </w:r>
      <w:r w:rsidR="0022396A" w:rsidRPr="00CF6A34">
        <w:rPr>
          <w:rFonts w:ascii="Arial" w:eastAsia="Times New Roman" w:hAnsi="Arial" w:cs="Arial"/>
          <w:b/>
          <w:sz w:val="24"/>
          <w:szCs w:val="24"/>
          <w:lang w:val="en-US" w:eastAsia="en-US"/>
        </w:rPr>
        <w:t xml:space="preserve">347,778,785.15 </w:t>
      </w:r>
      <w:r w:rsidRPr="00CF6A34">
        <w:rPr>
          <w:rFonts w:ascii="Arial" w:eastAsia="Times New Roman" w:hAnsi="Arial" w:cs="Arial"/>
          <w:sz w:val="24"/>
          <w:szCs w:val="24"/>
          <w:lang w:val="en-US" w:eastAsia="en-US"/>
        </w:rPr>
        <w:t xml:space="preserve">is the available </w:t>
      </w:r>
      <w:r w:rsidRPr="00CF6A34">
        <w:rPr>
          <w:rFonts w:ascii="Arial" w:eastAsia="Times New Roman" w:hAnsi="Arial" w:cs="Arial"/>
          <w:b/>
          <w:sz w:val="24"/>
          <w:szCs w:val="24"/>
          <w:lang w:val="en-US" w:eastAsia="en-US"/>
        </w:rPr>
        <w:t>Quick Response Fund (QRF)</w:t>
      </w:r>
      <w:r w:rsidRPr="00CF6A34">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3B42BDDC"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470EF7" w:rsidRPr="00470EF7">
        <w:rPr>
          <w:rFonts w:ascii="Arial" w:eastAsia="Times New Roman" w:hAnsi="Arial" w:cs="Arial"/>
          <w:b/>
          <w:bCs/>
          <w:color w:val="0070C0"/>
          <w:sz w:val="24"/>
          <w:szCs w:val="24"/>
          <w:lang w:eastAsia="en-US"/>
        </w:rPr>
        <w:t>281,194</w:t>
      </w:r>
      <w:r w:rsidR="00470EF7">
        <w:rPr>
          <w:rFonts w:ascii="Arial" w:eastAsia="Times New Roman" w:hAnsi="Arial" w:cs="Arial"/>
          <w:b/>
          <w:bCs/>
          <w:color w:val="0070C0"/>
          <w:sz w:val="24"/>
          <w:szCs w:val="24"/>
          <w:lang w:eastAsia="en-US"/>
        </w:rPr>
        <w:t xml:space="preserve"> </w:t>
      </w:r>
      <w:r w:rsidRPr="006104E3">
        <w:rPr>
          <w:rFonts w:ascii="Arial" w:eastAsia="Times New Roman" w:hAnsi="Arial" w:cs="Arial"/>
          <w:b/>
          <w:color w:val="0070C0"/>
          <w:sz w:val="24"/>
          <w:szCs w:val="24"/>
          <w:lang w:val="en-US" w:eastAsia="en-US"/>
        </w:rPr>
        <w:t>family food packs (FFPs)</w:t>
      </w:r>
      <w:r w:rsidRPr="006104E3">
        <w:rPr>
          <w:rFonts w:ascii="Arial" w:eastAsia="Times New Roman" w:hAnsi="Arial" w:cs="Arial"/>
          <w:color w:val="0070C0"/>
          <w:sz w:val="24"/>
          <w:szCs w:val="24"/>
          <w:lang w:val="en-US" w:eastAsia="en-US"/>
        </w:rPr>
        <w:t xml:space="preserve"> </w:t>
      </w:r>
      <w:r w:rsidRPr="00CF6A34">
        <w:rPr>
          <w:rFonts w:ascii="Arial" w:eastAsia="Times New Roman" w:hAnsi="Arial" w:cs="Arial"/>
          <w:sz w:val="24"/>
          <w:szCs w:val="24"/>
          <w:lang w:val="en-US" w:eastAsia="en-US"/>
        </w:rPr>
        <w:t xml:space="preserve">amounting to </w:t>
      </w:r>
      <w:r w:rsidRPr="006104E3">
        <w:rPr>
          <w:rFonts w:ascii="Arial" w:eastAsia="Times New Roman" w:hAnsi="Arial" w:cs="Arial"/>
          <w:b/>
          <w:color w:val="0070C0"/>
          <w:sz w:val="24"/>
          <w:szCs w:val="24"/>
          <w:lang w:val="en-US" w:eastAsia="en-US"/>
        </w:rPr>
        <w:t>₱</w:t>
      </w:r>
      <w:r w:rsidR="00470EF7" w:rsidRPr="00470EF7">
        <w:rPr>
          <w:rFonts w:ascii="Arial" w:eastAsia="Times New Roman" w:hAnsi="Arial" w:cs="Arial"/>
          <w:b/>
          <w:bCs/>
          <w:color w:val="0070C0"/>
          <w:sz w:val="24"/>
          <w:szCs w:val="24"/>
          <w:lang w:eastAsia="en-US"/>
        </w:rPr>
        <w:t>130,625,578.71</w:t>
      </w:r>
      <w:r w:rsidRPr="00470EF7">
        <w:rPr>
          <w:rFonts w:ascii="Arial" w:eastAsia="Times New Roman" w:hAnsi="Arial" w:cs="Arial"/>
          <w:b/>
          <w:bCs/>
          <w:color w:val="0070C0"/>
          <w:sz w:val="24"/>
          <w:szCs w:val="24"/>
          <w:lang w:eastAsia="en-US"/>
        </w:rPr>
        <w:t>,</w:t>
      </w:r>
      <w:r w:rsidRPr="00CF6A34">
        <w:rPr>
          <w:rFonts w:ascii="Arial" w:eastAsia="Times New Roman" w:hAnsi="Arial" w:cs="Arial"/>
          <w:sz w:val="24"/>
          <w:szCs w:val="24"/>
          <w:lang w:val="en-US" w:eastAsia="en-US"/>
        </w:rPr>
        <w:t xml:space="preserve"> </w:t>
      </w:r>
      <w:r w:rsidRPr="006104E3">
        <w:rPr>
          <w:rFonts w:ascii="Arial" w:eastAsia="Times New Roman" w:hAnsi="Arial" w:cs="Arial"/>
          <w:b/>
          <w:color w:val="0070C0"/>
          <w:sz w:val="24"/>
          <w:szCs w:val="24"/>
          <w:lang w:val="en-US" w:eastAsia="en-US"/>
        </w:rPr>
        <w:t>other food items</w:t>
      </w:r>
      <w:r w:rsidRPr="00CF6A34">
        <w:rPr>
          <w:rFonts w:ascii="Arial" w:eastAsia="Times New Roman" w:hAnsi="Arial" w:cs="Arial"/>
          <w:sz w:val="24"/>
          <w:szCs w:val="24"/>
          <w:lang w:val="en-US" w:eastAsia="en-US"/>
        </w:rPr>
        <w:t xml:space="preserve"> amounting to </w:t>
      </w:r>
      <w:r w:rsidRPr="006104E3">
        <w:rPr>
          <w:rFonts w:ascii="Arial" w:eastAsia="Times New Roman" w:hAnsi="Arial" w:cs="Arial"/>
          <w:b/>
          <w:color w:val="0070C0"/>
          <w:sz w:val="24"/>
          <w:szCs w:val="24"/>
          <w:lang w:val="en-US" w:eastAsia="en-US"/>
        </w:rPr>
        <w:t>₱</w:t>
      </w:r>
      <w:r w:rsidR="00470EF7" w:rsidRPr="00470EF7">
        <w:rPr>
          <w:rFonts w:ascii="Arial" w:eastAsia="Times New Roman" w:hAnsi="Arial" w:cs="Arial"/>
          <w:b/>
          <w:color w:val="0070C0"/>
          <w:sz w:val="24"/>
          <w:szCs w:val="24"/>
          <w:lang w:val="en-US" w:eastAsia="en-US"/>
        </w:rPr>
        <w:t xml:space="preserve">261,118,792.19 </w:t>
      </w:r>
      <w:r w:rsidRPr="00CF6A34">
        <w:rPr>
          <w:rFonts w:ascii="Arial" w:eastAsia="Times New Roman" w:hAnsi="Arial" w:cs="Arial"/>
          <w:sz w:val="24"/>
          <w:szCs w:val="24"/>
          <w:lang w:val="en-US" w:eastAsia="en-US"/>
        </w:rPr>
        <w:t xml:space="preserve">and </w:t>
      </w:r>
      <w:r w:rsidRPr="006104E3">
        <w:rPr>
          <w:rFonts w:ascii="Arial" w:eastAsia="Times New Roman" w:hAnsi="Arial" w:cs="Arial"/>
          <w:b/>
          <w:color w:val="0070C0"/>
          <w:sz w:val="24"/>
          <w:szCs w:val="24"/>
          <w:lang w:val="en-US" w:eastAsia="en-US"/>
        </w:rPr>
        <w:t xml:space="preserve">non-food items (FNIs) </w:t>
      </w:r>
      <w:r w:rsidRPr="00CF6A34">
        <w:rPr>
          <w:rFonts w:ascii="Arial" w:eastAsia="Times New Roman" w:hAnsi="Arial" w:cs="Arial"/>
          <w:sz w:val="24"/>
          <w:szCs w:val="24"/>
          <w:lang w:val="en-US" w:eastAsia="en-US"/>
        </w:rPr>
        <w:t xml:space="preserve">amounting to </w:t>
      </w:r>
      <w:r w:rsidR="00282B2A" w:rsidRPr="006104E3">
        <w:rPr>
          <w:rFonts w:ascii="Arial" w:eastAsia="Times New Roman" w:hAnsi="Arial" w:cs="Arial"/>
          <w:b/>
          <w:color w:val="0070C0"/>
          <w:sz w:val="24"/>
          <w:szCs w:val="24"/>
          <w:lang w:val="en-US" w:eastAsia="en-US"/>
        </w:rPr>
        <w:t>₱</w:t>
      </w:r>
      <w:r w:rsidR="00470EF7" w:rsidRPr="00470EF7">
        <w:rPr>
          <w:rFonts w:ascii="Arial" w:eastAsia="Times New Roman" w:hAnsi="Arial" w:cs="Arial"/>
          <w:b/>
          <w:bCs/>
          <w:color w:val="0070C0"/>
          <w:sz w:val="24"/>
          <w:szCs w:val="24"/>
          <w:lang w:eastAsia="en-US"/>
        </w:rPr>
        <w:t xml:space="preserve">444,208,404.02 </w:t>
      </w:r>
      <w:r w:rsidRPr="00CF6A34">
        <w:rPr>
          <w:rFonts w:ascii="Arial" w:eastAsia="Times New Roman" w:hAnsi="Arial" w:cs="Arial"/>
          <w:sz w:val="24"/>
          <w:szCs w:val="24"/>
          <w:lang w:val="en-US" w:eastAsia="en-US"/>
        </w:rPr>
        <w:t>are available.</w:t>
      </w:r>
    </w:p>
    <w:p w14:paraId="67BBC4B9" w14:textId="6F9C740B" w:rsidR="00984635" w:rsidRDefault="00984635" w:rsidP="006104E3">
      <w:pPr>
        <w:spacing w:after="0" w:line="240" w:lineRule="auto"/>
        <w:contextualSpacing/>
        <w:jc w:val="both"/>
        <w:rPr>
          <w:rFonts w:ascii="Arial" w:eastAsia="Arial" w:hAnsi="Arial" w:cs="Arial"/>
          <w:b/>
          <w:i/>
          <w:sz w:val="20"/>
          <w:szCs w:val="20"/>
        </w:rPr>
      </w:pPr>
    </w:p>
    <w:p w14:paraId="3DD36BB8" w14:textId="43120BD1"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21" w:type="pct"/>
        <w:tblInd w:w="276" w:type="dxa"/>
        <w:tblCellMar>
          <w:left w:w="0" w:type="dxa"/>
          <w:right w:w="0" w:type="dxa"/>
        </w:tblCellMar>
        <w:tblLook w:val="04A0" w:firstRow="1" w:lastRow="0" w:firstColumn="1" w:lastColumn="0" w:noHBand="0" w:noVBand="1"/>
      </w:tblPr>
      <w:tblGrid>
        <w:gridCol w:w="1533"/>
        <w:gridCol w:w="1213"/>
        <w:gridCol w:w="903"/>
        <w:gridCol w:w="1175"/>
        <w:gridCol w:w="1322"/>
        <w:gridCol w:w="1367"/>
        <w:gridCol w:w="2070"/>
      </w:tblGrid>
      <w:tr w:rsidR="00470EF7" w:rsidRPr="00470EF7" w14:paraId="3182552C" w14:textId="77777777" w:rsidTr="00470EF7">
        <w:trPr>
          <w:trHeight w:val="20"/>
        </w:trPr>
        <w:tc>
          <w:tcPr>
            <w:tcW w:w="80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770D19"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color w:val="000000"/>
                <w:sz w:val="18"/>
                <w:szCs w:val="18"/>
              </w:rPr>
            </w:pPr>
            <w:r w:rsidRPr="00470EF7">
              <w:rPr>
                <w:rFonts w:ascii="Arial Narrow" w:eastAsia="Times New Roman" w:hAnsi="Arial Narrow" w:cs="Arial"/>
                <w:b/>
                <w:bCs/>
                <w:color w:val="000000"/>
                <w:sz w:val="18"/>
                <w:szCs w:val="18"/>
              </w:rPr>
              <w:t>REGIONAL / FIELD OFFICE</w:t>
            </w:r>
          </w:p>
        </w:tc>
        <w:tc>
          <w:tcPr>
            <w:tcW w:w="63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83E2A23"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STANDBY FUNDS</w:t>
            </w:r>
          </w:p>
        </w:tc>
        <w:tc>
          <w:tcPr>
            <w:tcW w:w="108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3E34114"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FAMILY FOOD PACKS</w:t>
            </w:r>
          </w:p>
        </w:tc>
        <w:tc>
          <w:tcPr>
            <w:tcW w:w="69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044773A"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OTHER FOOD ITEMS</w:t>
            </w:r>
          </w:p>
        </w:tc>
        <w:tc>
          <w:tcPr>
            <w:tcW w:w="713"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D9ED98A"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NON-FOOD RELIEF ITEMS</w:t>
            </w:r>
          </w:p>
        </w:tc>
        <w:tc>
          <w:tcPr>
            <w:tcW w:w="108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20C6B70"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TOTAL STANDBY FUNDS &amp; STOCKPILE</w:t>
            </w:r>
          </w:p>
        </w:tc>
      </w:tr>
      <w:tr w:rsidR="00470EF7" w:rsidRPr="00470EF7" w14:paraId="5266296E" w14:textId="77777777" w:rsidTr="00470EF7">
        <w:trPr>
          <w:trHeight w:val="20"/>
        </w:trPr>
        <w:tc>
          <w:tcPr>
            <w:tcW w:w="800" w:type="pct"/>
            <w:vMerge/>
            <w:tcBorders>
              <w:top w:val="single" w:sz="6" w:space="0" w:color="000000"/>
              <w:left w:val="single" w:sz="6" w:space="0" w:color="000000"/>
              <w:bottom w:val="single" w:sz="6" w:space="0" w:color="000000"/>
              <w:right w:val="single" w:sz="6" w:space="0" w:color="000000"/>
            </w:tcBorders>
            <w:vAlign w:val="center"/>
            <w:hideMark/>
          </w:tcPr>
          <w:p w14:paraId="700A3647" w14:textId="77777777" w:rsidR="00470EF7" w:rsidRPr="00470EF7" w:rsidRDefault="00470EF7" w:rsidP="00470EF7">
            <w:pPr>
              <w:widowControl/>
              <w:spacing w:after="0" w:line="240" w:lineRule="auto"/>
              <w:ind w:right="57"/>
              <w:contextualSpacing/>
              <w:rPr>
                <w:rFonts w:ascii="Arial Narrow" w:eastAsia="Times New Roman" w:hAnsi="Arial Narrow" w:cs="Arial"/>
                <w:b/>
                <w:bCs/>
                <w:color w:val="000000"/>
                <w:sz w:val="18"/>
                <w:szCs w:val="18"/>
              </w:rPr>
            </w:pPr>
          </w:p>
        </w:tc>
        <w:tc>
          <w:tcPr>
            <w:tcW w:w="633" w:type="pct"/>
            <w:vMerge/>
            <w:tcBorders>
              <w:top w:val="single" w:sz="6" w:space="0" w:color="000000"/>
              <w:left w:val="single" w:sz="6" w:space="0" w:color="CCCCCC"/>
              <w:bottom w:val="single" w:sz="6" w:space="0" w:color="000000"/>
              <w:right w:val="single" w:sz="6" w:space="0" w:color="000000"/>
            </w:tcBorders>
            <w:vAlign w:val="center"/>
            <w:hideMark/>
          </w:tcPr>
          <w:p w14:paraId="52D12299" w14:textId="77777777" w:rsidR="00470EF7" w:rsidRPr="00470EF7" w:rsidRDefault="00470EF7" w:rsidP="00470EF7">
            <w:pPr>
              <w:widowControl/>
              <w:spacing w:after="0" w:line="240" w:lineRule="auto"/>
              <w:ind w:right="57"/>
              <w:contextualSpacing/>
              <w:rPr>
                <w:rFonts w:ascii="Arial Narrow" w:eastAsia="Times New Roman" w:hAnsi="Arial Narrow" w:cs="Arial"/>
                <w:b/>
                <w:bCs/>
                <w:sz w:val="18"/>
                <w:szCs w:val="18"/>
              </w:rPr>
            </w:pPr>
          </w:p>
        </w:tc>
        <w:tc>
          <w:tcPr>
            <w:tcW w:w="47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C293B7F"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color w:val="000000"/>
                <w:sz w:val="18"/>
                <w:szCs w:val="18"/>
              </w:rPr>
            </w:pPr>
            <w:r w:rsidRPr="00470EF7">
              <w:rPr>
                <w:rFonts w:ascii="Arial Narrow" w:eastAsia="Times New Roman" w:hAnsi="Arial Narrow" w:cs="Arial"/>
                <w:b/>
                <w:bCs/>
                <w:color w:val="000000"/>
                <w:sz w:val="18"/>
                <w:szCs w:val="18"/>
              </w:rPr>
              <w:t>QUANTITY</w:t>
            </w:r>
          </w:p>
        </w:tc>
        <w:tc>
          <w:tcPr>
            <w:tcW w:w="613"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4DC50E7"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TOTAL COST</w:t>
            </w:r>
          </w:p>
        </w:tc>
        <w:tc>
          <w:tcPr>
            <w:tcW w:w="69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318789F"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TOTAL COST</w:t>
            </w:r>
          </w:p>
        </w:tc>
        <w:tc>
          <w:tcPr>
            <w:tcW w:w="713"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CD84946"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sz w:val="18"/>
                <w:szCs w:val="18"/>
              </w:rPr>
            </w:pPr>
            <w:r w:rsidRPr="00470EF7">
              <w:rPr>
                <w:rFonts w:ascii="Arial Narrow" w:eastAsia="Times New Roman" w:hAnsi="Arial Narrow" w:cs="Arial"/>
                <w:b/>
                <w:bCs/>
                <w:sz w:val="18"/>
                <w:szCs w:val="18"/>
              </w:rPr>
              <w:t>TOTAL COST</w:t>
            </w:r>
          </w:p>
        </w:tc>
        <w:tc>
          <w:tcPr>
            <w:tcW w:w="1080" w:type="pct"/>
            <w:vMerge/>
            <w:tcBorders>
              <w:top w:val="single" w:sz="6" w:space="0" w:color="000000"/>
              <w:left w:val="single" w:sz="6" w:space="0" w:color="CCCCCC"/>
              <w:bottom w:val="single" w:sz="6" w:space="0" w:color="000000"/>
              <w:right w:val="single" w:sz="6" w:space="0" w:color="000000"/>
            </w:tcBorders>
            <w:vAlign w:val="center"/>
            <w:hideMark/>
          </w:tcPr>
          <w:p w14:paraId="507FD048" w14:textId="77777777" w:rsidR="00470EF7" w:rsidRPr="00470EF7" w:rsidRDefault="00470EF7" w:rsidP="00470EF7">
            <w:pPr>
              <w:widowControl/>
              <w:spacing w:after="0" w:line="240" w:lineRule="auto"/>
              <w:ind w:right="57"/>
              <w:contextualSpacing/>
              <w:rPr>
                <w:rFonts w:ascii="Arial Narrow" w:eastAsia="Times New Roman" w:hAnsi="Arial Narrow" w:cs="Arial"/>
                <w:b/>
                <w:bCs/>
                <w:sz w:val="18"/>
                <w:szCs w:val="18"/>
              </w:rPr>
            </w:pPr>
          </w:p>
        </w:tc>
      </w:tr>
      <w:tr w:rsidR="00470EF7" w:rsidRPr="00470EF7" w14:paraId="05AD0E4E"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450418B" w14:textId="77777777" w:rsidR="00470EF7" w:rsidRPr="00470EF7" w:rsidRDefault="00470EF7" w:rsidP="00470EF7">
            <w:pPr>
              <w:widowControl/>
              <w:spacing w:after="0" w:line="240" w:lineRule="auto"/>
              <w:ind w:right="57"/>
              <w:contextualSpacing/>
              <w:jc w:val="center"/>
              <w:rPr>
                <w:rFonts w:ascii="Arial Narrow" w:eastAsia="Times New Roman" w:hAnsi="Arial Narrow" w:cs="Arial"/>
                <w:b/>
                <w:bCs/>
                <w:color w:val="000000"/>
                <w:sz w:val="18"/>
                <w:szCs w:val="18"/>
              </w:rPr>
            </w:pPr>
            <w:r w:rsidRPr="00470EF7">
              <w:rPr>
                <w:rFonts w:ascii="Arial Narrow" w:eastAsia="Times New Roman" w:hAnsi="Arial Narrow" w:cs="Arial"/>
                <w:b/>
                <w:bCs/>
                <w:color w:val="000000"/>
                <w:sz w:val="18"/>
                <w:szCs w:val="18"/>
              </w:rPr>
              <w:t>TOTAL</w:t>
            </w:r>
          </w:p>
        </w:tc>
        <w:tc>
          <w:tcPr>
            <w:tcW w:w="63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5EF5082"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b/>
                <w:bCs/>
                <w:color w:val="000000"/>
                <w:sz w:val="18"/>
                <w:szCs w:val="18"/>
              </w:rPr>
            </w:pPr>
            <w:r w:rsidRPr="00470EF7">
              <w:rPr>
                <w:rFonts w:ascii="Arial Narrow" w:eastAsia="Times New Roman" w:hAnsi="Arial Narrow" w:cs="Arial"/>
                <w:b/>
                <w:bCs/>
                <w:color w:val="000000"/>
                <w:sz w:val="18"/>
                <w:szCs w:val="18"/>
              </w:rPr>
              <w:t xml:space="preserve">388,469,159.68 </w:t>
            </w:r>
          </w:p>
        </w:tc>
        <w:tc>
          <w:tcPr>
            <w:tcW w:w="47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8F04AFE"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b/>
                <w:bCs/>
                <w:color w:val="000000"/>
                <w:sz w:val="18"/>
                <w:szCs w:val="18"/>
              </w:rPr>
            </w:pPr>
            <w:r w:rsidRPr="00470EF7">
              <w:rPr>
                <w:rFonts w:ascii="Arial Narrow" w:eastAsia="Times New Roman" w:hAnsi="Arial Narrow" w:cs="Arial"/>
                <w:b/>
                <w:bCs/>
                <w:color w:val="000000"/>
                <w:sz w:val="18"/>
                <w:szCs w:val="18"/>
              </w:rPr>
              <w:t>281,194</w:t>
            </w:r>
          </w:p>
        </w:tc>
        <w:tc>
          <w:tcPr>
            <w:tcW w:w="61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579BBDA"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b/>
                <w:bCs/>
                <w:color w:val="000000"/>
                <w:sz w:val="18"/>
                <w:szCs w:val="18"/>
              </w:rPr>
            </w:pPr>
            <w:r w:rsidRPr="00470EF7">
              <w:rPr>
                <w:rFonts w:ascii="Arial Narrow" w:eastAsia="Times New Roman" w:hAnsi="Arial Narrow" w:cs="Arial"/>
                <w:b/>
                <w:bCs/>
                <w:color w:val="000000"/>
                <w:sz w:val="18"/>
                <w:szCs w:val="18"/>
              </w:rPr>
              <w:t xml:space="preserve">130,625,578.71 </w:t>
            </w:r>
          </w:p>
        </w:tc>
        <w:tc>
          <w:tcPr>
            <w:tcW w:w="69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A288245"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b/>
                <w:bCs/>
                <w:color w:val="000000"/>
                <w:sz w:val="18"/>
                <w:szCs w:val="18"/>
              </w:rPr>
            </w:pPr>
            <w:r w:rsidRPr="00470EF7">
              <w:rPr>
                <w:rFonts w:ascii="Arial Narrow" w:eastAsia="Times New Roman" w:hAnsi="Arial Narrow" w:cs="Arial"/>
                <w:b/>
                <w:bCs/>
                <w:color w:val="000000"/>
                <w:sz w:val="18"/>
                <w:szCs w:val="18"/>
              </w:rPr>
              <w:t xml:space="preserve">261,118,792.19 </w:t>
            </w:r>
          </w:p>
        </w:tc>
        <w:tc>
          <w:tcPr>
            <w:tcW w:w="71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F1A765F"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b/>
                <w:bCs/>
                <w:color w:val="000000"/>
                <w:sz w:val="18"/>
                <w:szCs w:val="18"/>
              </w:rPr>
            </w:pPr>
            <w:r w:rsidRPr="00470EF7">
              <w:rPr>
                <w:rFonts w:ascii="Arial Narrow" w:eastAsia="Times New Roman" w:hAnsi="Arial Narrow" w:cs="Arial"/>
                <w:b/>
                <w:bCs/>
                <w:color w:val="000000"/>
                <w:sz w:val="18"/>
                <w:szCs w:val="18"/>
              </w:rPr>
              <w:t xml:space="preserve">444,208,404.02 </w:t>
            </w:r>
          </w:p>
        </w:tc>
        <w:tc>
          <w:tcPr>
            <w:tcW w:w="108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53BE42B"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b/>
                <w:bCs/>
                <w:color w:val="000000"/>
                <w:sz w:val="18"/>
                <w:szCs w:val="18"/>
              </w:rPr>
            </w:pPr>
            <w:r w:rsidRPr="00470EF7">
              <w:rPr>
                <w:rFonts w:ascii="Arial Narrow" w:eastAsia="Times New Roman" w:hAnsi="Arial Narrow" w:cs="Arial"/>
                <w:b/>
                <w:bCs/>
                <w:color w:val="000000"/>
                <w:sz w:val="18"/>
                <w:szCs w:val="18"/>
              </w:rPr>
              <w:t xml:space="preserve">1,224,421,934.60 </w:t>
            </w:r>
          </w:p>
        </w:tc>
      </w:tr>
      <w:tr w:rsidR="00470EF7" w:rsidRPr="00470EF7" w14:paraId="01638DF0"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0A8127" w14:textId="77777777" w:rsidR="00470EF7" w:rsidRPr="00470EF7" w:rsidRDefault="00470EF7" w:rsidP="00470EF7">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Central Office</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09A590"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347,778,785.15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214A79"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 </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32D089"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76E3AC"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091766"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D37CB2"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347,778,785.15 </w:t>
            </w:r>
          </w:p>
        </w:tc>
      </w:tr>
      <w:tr w:rsidR="00470EF7" w:rsidRPr="00470EF7" w14:paraId="561AFA92"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48D86C" w14:textId="77777777" w:rsidR="00470EF7" w:rsidRPr="00470EF7" w:rsidRDefault="00470EF7" w:rsidP="00470EF7">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NRLMB - NROC</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A395D4"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B7CF37"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48,836</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954BB7"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3,748,255.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86AA69"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120,659,370.27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444C72"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23,447,083.25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358423"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367,854,708.52 </w:t>
            </w:r>
          </w:p>
        </w:tc>
      </w:tr>
      <w:tr w:rsidR="00470EF7" w:rsidRPr="00470EF7" w14:paraId="1FEC0A41"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0B944B" w14:textId="77777777" w:rsidR="00470EF7" w:rsidRPr="00470EF7" w:rsidRDefault="00470EF7" w:rsidP="00470EF7">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NRLMB - VDRC</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44F89C"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0239B6"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30,34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6CC812"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13,503,525.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4422EC"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4,876,729.69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FC7D0B"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5,077,232.50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55E982"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43,457,487.19 </w:t>
            </w:r>
          </w:p>
        </w:tc>
      </w:tr>
      <w:tr w:rsidR="00470EF7" w:rsidRPr="00470EF7" w14:paraId="48F4C3A0"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5213EA" w14:textId="77777777" w:rsidR="00470EF7" w:rsidRPr="00470EF7" w:rsidRDefault="00470EF7" w:rsidP="00470EF7">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2C99C"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3,000,000.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8D11BC"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3,22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EE0548"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1,641,317.08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4D668A"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233,530.00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6370C5"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4,614,322.28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EA1356"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31,489,169.36 </w:t>
            </w:r>
          </w:p>
        </w:tc>
      </w:tr>
      <w:tr w:rsidR="00470EF7" w:rsidRPr="00470EF7" w14:paraId="72371C67"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01B4DA" w14:textId="77777777" w:rsidR="00470EF7" w:rsidRPr="00470EF7" w:rsidRDefault="00470EF7" w:rsidP="00470EF7">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840654"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3,000,000.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F3BD87"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19,14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BAA4EF"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9,705,822.03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5623D6"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174,477.11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A9BFBA"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14,248,186.93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2D2D7E"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9,128,486.07 </w:t>
            </w:r>
          </w:p>
        </w:tc>
      </w:tr>
      <w:tr w:rsidR="00470EF7" w:rsidRPr="00470EF7" w14:paraId="52D0BD2F"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498F42" w14:textId="77777777" w:rsidR="00470EF7" w:rsidRPr="00470EF7" w:rsidRDefault="00470EF7" w:rsidP="00470EF7">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I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09A9EB"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3,000,908.3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C89F7F"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6,18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9BA02E"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096,327.97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5CE4C4"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576,457.96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C12E29"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15,580,240.75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14B782"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3,253,934.98 </w:t>
            </w:r>
          </w:p>
        </w:tc>
      </w:tr>
      <w:tr w:rsidR="00470EF7" w:rsidRPr="00470EF7" w14:paraId="1C62C211"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F68E70" w14:textId="77777777" w:rsidR="00470EF7" w:rsidRPr="00470EF7" w:rsidRDefault="00470EF7" w:rsidP="00470EF7">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CALABARZON</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C33AC7"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3,000,000.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B2A0D6"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5,70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D10297"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674,788.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5D3452"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7,899,606.40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AD02FB"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7,713,196.05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58452D"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1,287,590.45 </w:t>
            </w:r>
          </w:p>
        </w:tc>
      </w:tr>
      <w:tr w:rsidR="00470EF7" w:rsidRPr="00470EF7" w14:paraId="0C115D6B"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BBBD40" w14:textId="77777777" w:rsidR="00470EF7" w:rsidRPr="00470EF7" w:rsidRDefault="00470EF7" w:rsidP="00470EF7">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MIMAROPA</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580722"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3,967,396.58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1676BF"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32,719</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D65D98"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14,723,550.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D172C0"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898,346.00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2C041F"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6,081,668.95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A6E0F8"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5,670,961.53 </w:t>
            </w:r>
          </w:p>
        </w:tc>
      </w:tr>
      <w:tr w:rsidR="00470EF7" w:rsidRPr="00470EF7" w14:paraId="18D12D53"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3984C0" w14:textId="77777777" w:rsidR="00470EF7" w:rsidRPr="00470EF7" w:rsidRDefault="00470EF7" w:rsidP="00470EF7">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V</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A67A09"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3,000,000.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A4A5A1"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17,653</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72DCB8"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7,158,924.93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8A4068"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6,328,382.00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D5AD27"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14,348,854.90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605CB3"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30,836,161.83 </w:t>
            </w:r>
          </w:p>
        </w:tc>
      </w:tr>
      <w:tr w:rsidR="00470EF7" w:rsidRPr="00470EF7" w14:paraId="670C30BD"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C48B04" w14:textId="77777777" w:rsidR="00470EF7" w:rsidRPr="00470EF7" w:rsidRDefault="00470EF7" w:rsidP="00470EF7">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V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15E555"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3,000,006.07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0BAF4B"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27,502</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5099AC"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11,471,818.09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245BFC"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30,255,694.78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E9C02C"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12,736,327.28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E017E"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57,463,846.22 </w:t>
            </w:r>
          </w:p>
        </w:tc>
      </w:tr>
      <w:tr w:rsidR="00470EF7" w:rsidRPr="00470EF7" w14:paraId="72E86EFC"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B6A723" w14:textId="77777777" w:rsidR="00470EF7" w:rsidRPr="00470EF7" w:rsidRDefault="00470EF7" w:rsidP="00470EF7">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V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36D9CF"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43,724.23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4EA9DA"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15,118</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D6C6E5"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6,576,330.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990998"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6,523,421.05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11F439"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7,496,480.98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D2E6AD"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0,839,956.26 </w:t>
            </w:r>
          </w:p>
        </w:tc>
      </w:tr>
      <w:tr w:rsidR="00470EF7" w:rsidRPr="00470EF7" w14:paraId="5D405A4D"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F6A837" w14:textId="77777777" w:rsidR="00470EF7" w:rsidRPr="00470EF7" w:rsidRDefault="00470EF7" w:rsidP="00470EF7">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VI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A02AC2"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215,796.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953A15"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15,82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E1F6CB"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8,430,569.32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C5A84E"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6,445,638.54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D69B05"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8,014,480.95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05CAC3"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45,106,484.81 </w:t>
            </w:r>
          </w:p>
        </w:tc>
      </w:tr>
      <w:tr w:rsidR="00470EF7" w:rsidRPr="00470EF7" w14:paraId="18CBDCE4"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D53669" w14:textId="77777777" w:rsidR="00470EF7" w:rsidRPr="00470EF7" w:rsidRDefault="00470EF7" w:rsidP="00470EF7">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IX</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9505F9"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3,920,000.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132BA0"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9,09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7D70DE"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4,967,594.1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5FC305"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9,380,841.44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C996DF"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13,180,549.60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ADACD2"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31,448,985.14 </w:t>
            </w:r>
          </w:p>
        </w:tc>
      </w:tr>
      <w:tr w:rsidR="00470EF7" w:rsidRPr="00470EF7" w14:paraId="64191559"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E5E02E" w14:textId="77777777" w:rsidR="00470EF7" w:rsidRPr="00470EF7" w:rsidRDefault="00470EF7" w:rsidP="00470EF7">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X</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63E3F"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1,116,679.92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1EC232"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18,302</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C9A54"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8,447,762.42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898220"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18,002,586.48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51D7E5"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2,962,753.64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D456F6"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50,529,782.46 </w:t>
            </w:r>
          </w:p>
        </w:tc>
      </w:tr>
      <w:tr w:rsidR="00470EF7" w:rsidRPr="00470EF7" w14:paraId="6EBBCA06"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54EC72" w14:textId="77777777" w:rsidR="00470EF7" w:rsidRPr="00470EF7" w:rsidRDefault="00470EF7" w:rsidP="00470EF7">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X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FFA795"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CCD49F"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5,793</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05BB44"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630,404.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EE01EF"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3,458,225.00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CD0CB0"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712,044.25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6C6DC4"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8,800,673.25 </w:t>
            </w:r>
          </w:p>
        </w:tc>
      </w:tr>
      <w:tr w:rsidR="00470EF7" w:rsidRPr="00470EF7" w14:paraId="35C32955"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422F82" w14:textId="77777777" w:rsidR="00470EF7" w:rsidRPr="00470EF7" w:rsidRDefault="00470EF7" w:rsidP="00470EF7">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X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255449"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1,567,513.85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1F47FC"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1,14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199C17"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629,750.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85D67B"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6,523,446.70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81E209"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9,251,088.53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C93356"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17,971,799.08 </w:t>
            </w:r>
          </w:p>
        </w:tc>
      </w:tr>
      <w:tr w:rsidR="00470EF7" w:rsidRPr="00470EF7" w14:paraId="42A37836"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157979" w14:textId="77777777" w:rsidR="00470EF7" w:rsidRPr="00470EF7" w:rsidRDefault="00470EF7" w:rsidP="00470EF7">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CARAGA</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E1D766"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3,000,000.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111F9F"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4,98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F7001C"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332,140.5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CC1AFF"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3,959.40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3486E6"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15,007,829.95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27EC5D"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20,363,929.85 </w:t>
            </w:r>
          </w:p>
        </w:tc>
      </w:tr>
      <w:tr w:rsidR="00470EF7" w:rsidRPr="00470EF7" w14:paraId="1B51DFFB"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44793F3" w14:textId="77777777" w:rsidR="00470EF7" w:rsidRPr="00470EF7" w:rsidRDefault="00470EF7" w:rsidP="00470EF7">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NCR</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038D13"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3,000,559.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47C36E"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1,259</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212F46"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571,145.35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1F61E0"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6,881,986.45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FAB939"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3,661,874.28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A09A72"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14,115,565.08 </w:t>
            </w:r>
          </w:p>
        </w:tc>
      </w:tr>
      <w:tr w:rsidR="00470EF7" w:rsidRPr="00470EF7" w14:paraId="430603BE" w14:textId="77777777" w:rsidTr="00470EF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0A6E7C" w14:textId="77777777" w:rsidR="00470EF7" w:rsidRPr="00470EF7" w:rsidRDefault="00470EF7" w:rsidP="00470EF7">
            <w:pPr>
              <w:widowControl/>
              <w:spacing w:after="0" w:line="240" w:lineRule="auto"/>
              <w:ind w:right="57"/>
              <w:contextualSpacing/>
              <w:rPr>
                <w:rFonts w:ascii="Arial Narrow" w:eastAsia="Times New Roman" w:hAnsi="Arial Narrow" w:cs="Arial"/>
                <w:sz w:val="18"/>
                <w:szCs w:val="18"/>
              </w:rPr>
            </w:pPr>
            <w:r w:rsidRPr="00470EF7">
              <w:rPr>
                <w:rFonts w:ascii="Arial Narrow" w:eastAsia="Times New Roman" w:hAnsi="Arial Narrow" w:cs="Arial"/>
                <w:sz w:val="18"/>
                <w:szCs w:val="18"/>
              </w:rPr>
              <w:t>CAR</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3D5DC5"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3,657,790.58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43166C"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18,38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C00E7E"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9,315,554.92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F8C8C6"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5,976,092.92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3B14F9"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18,074,188.95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A03B0B" w14:textId="77777777" w:rsidR="00470EF7" w:rsidRPr="00470EF7" w:rsidRDefault="00470EF7" w:rsidP="00470EF7">
            <w:pPr>
              <w:widowControl/>
              <w:spacing w:after="0" w:line="240" w:lineRule="auto"/>
              <w:ind w:right="57"/>
              <w:contextualSpacing/>
              <w:jc w:val="right"/>
              <w:rPr>
                <w:rFonts w:ascii="Arial Narrow" w:eastAsia="Times New Roman" w:hAnsi="Arial Narrow" w:cs="Arial"/>
                <w:sz w:val="18"/>
                <w:szCs w:val="18"/>
              </w:rPr>
            </w:pPr>
            <w:r w:rsidRPr="00470EF7">
              <w:rPr>
                <w:rFonts w:ascii="Arial Narrow" w:eastAsia="Times New Roman" w:hAnsi="Arial Narrow" w:cs="Arial"/>
                <w:sz w:val="18"/>
                <w:szCs w:val="18"/>
              </w:rPr>
              <w:t xml:space="preserve">37,023,627.37 </w:t>
            </w:r>
          </w:p>
        </w:tc>
      </w:tr>
    </w:tbl>
    <w:p w14:paraId="3A58A2DA" w14:textId="10724B99" w:rsidR="00D72392" w:rsidRDefault="003E063F"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5B7AF6">
        <w:rPr>
          <w:rFonts w:ascii="Arial" w:eastAsia="Arial" w:hAnsi="Arial" w:cs="Arial"/>
          <w:i/>
          <w:sz w:val="16"/>
          <w:szCs w:val="16"/>
        </w:rPr>
        <w:t>10</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0B7AA3D1" w14:textId="2D313053" w:rsidR="0042714C" w:rsidRDefault="00D72392" w:rsidP="0042714C">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bookmarkEnd w:id="2"/>
    </w:p>
    <w:p w14:paraId="3E705560" w14:textId="09E96819" w:rsidR="009F590F" w:rsidRDefault="009F590F" w:rsidP="00984635">
      <w:pPr>
        <w:spacing w:after="0" w:line="240" w:lineRule="auto"/>
        <w:contextualSpacing/>
        <w:jc w:val="center"/>
        <w:rPr>
          <w:rFonts w:ascii="Arial" w:eastAsia="Arial" w:hAnsi="Arial" w:cs="Arial"/>
          <w:b/>
          <w:color w:val="002060"/>
          <w:sz w:val="24"/>
          <w:szCs w:val="24"/>
        </w:rPr>
      </w:pPr>
    </w:p>
    <w:p w14:paraId="7FD9AACF" w14:textId="072B70E6" w:rsidR="000C011D" w:rsidRPr="00D578EA" w:rsidRDefault="000C011D" w:rsidP="00D578EA">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024D50BB" w:rsidR="008E35DA" w:rsidRPr="00D42B1F" w:rsidRDefault="005B7AF6" w:rsidP="009F59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0</w:t>
            </w:r>
            <w:r w:rsidR="001F6828">
              <w:rPr>
                <w:rFonts w:ascii="Arial" w:eastAsia="Arial" w:hAnsi="Arial" w:cs="Arial"/>
                <w:sz w:val="20"/>
                <w:szCs w:val="20"/>
              </w:rPr>
              <w:t xml:space="preserve"> March</w:t>
            </w:r>
            <w:r w:rsidR="008E35DA">
              <w:rPr>
                <w:rFonts w:ascii="Arial" w:eastAsia="Arial" w:hAnsi="Arial" w:cs="Arial"/>
                <w:sz w:val="20"/>
                <w:szCs w:val="20"/>
              </w:rPr>
              <w:t xml:space="preserve">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68F3B14B" w:rsidR="008E35DA" w:rsidRPr="00917746"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02379FA7" w14:textId="589B02D4"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6CF42667" w:rsidR="008E35DA" w:rsidRPr="00D42B1F" w:rsidRDefault="005B7A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0</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556F6300" w:rsidR="008E35DA" w:rsidRPr="008E20D4" w:rsidRDefault="00460125" w:rsidP="00AD7DE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 xml:space="preserve">10 </w:t>
            </w:r>
            <w:r w:rsidR="00E02EA3">
              <w:rPr>
                <w:rFonts w:ascii="Arial" w:eastAsia="Arial" w:hAnsi="Arial" w:cs="Arial"/>
                <w:sz w:val="20"/>
                <w:szCs w:val="20"/>
              </w:rPr>
              <w:t xml:space="preserve">March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AC7F6C0" w:rsidR="008E35DA" w:rsidRPr="001E6968" w:rsidRDefault="00AF55D8"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1E6968">
              <w:rPr>
                <w:rFonts w:ascii="Arial" w:eastAsia="Arial" w:hAnsi="Arial" w:cs="Arial"/>
                <w:sz w:val="20"/>
                <w:szCs w:val="20"/>
              </w:rPr>
              <w:t>0</w:t>
            </w:r>
            <w:r w:rsidR="00F64AB9" w:rsidRPr="001E6968">
              <w:rPr>
                <w:rFonts w:ascii="Arial" w:eastAsia="Arial" w:hAnsi="Arial" w:cs="Arial"/>
                <w:sz w:val="20"/>
                <w:szCs w:val="20"/>
              </w:rPr>
              <w:t>8</w:t>
            </w:r>
            <w:r w:rsidRPr="001E6968">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6870B8ED" w:rsidR="008E35DA" w:rsidRPr="001E6968" w:rsidRDefault="008111CF" w:rsidP="009F590F">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A total of ₱</w:t>
            </w:r>
            <w:r w:rsidR="009F590F" w:rsidRPr="001E6968">
              <w:rPr>
                <w:rFonts w:ascii="Arial" w:eastAsia="Arial" w:hAnsi="Arial" w:cs="Arial"/>
                <w:sz w:val="20"/>
                <w:szCs w:val="19"/>
              </w:rPr>
              <w:t xml:space="preserve">1,721,583.00 </w:t>
            </w:r>
            <w:r w:rsidR="008E35DA" w:rsidRPr="001E6968">
              <w:rPr>
                <w:rFonts w:ascii="Arial" w:eastAsia="Arial" w:hAnsi="Arial" w:cs="Arial"/>
                <w:sz w:val="20"/>
                <w:szCs w:val="19"/>
              </w:rPr>
              <w:t>worth of relief assistance was provided to the Locally Stranded Individuals (LSIs) in CAR.</w:t>
            </w:r>
          </w:p>
          <w:p w14:paraId="2F754B56" w14:textId="2BCDDACD"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Continuous preparation for the Bayanihan to Recover as One Act.</w:t>
            </w:r>
          </w:p>
          <w:p w14:paraId="134FAE10" w14:textId="2491ED74" w:rsidR="00BE0554" w:rsidRPr="001E6968"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 xml:space="preserve">Continuous monitoring of the production of </w:t>
            </w:r>
            <w:r w:rsidR="005C15B3" w:rsidRPr="001E6968">
              <w:rPr>
                <w:rFonts w:ascii="Arial" w:eastAsia="Arial" w:hAnsi="Arial" w:cs="Arial"/>
                <w:sz w:val="20"/>
                <w:szCs w:val="19"/>
              </w:rPr>
              <w:t xml:space="preserve">family food packs </w:t>
            </w:r>
            <w:r w:rsidRPr="001E6968">
              <w:rPr>
                <w:rFonts w:ascii="Arial" w:eastAsia="Arial" w:hAnsi="Arial" w:cs="Arial"/>
                <w:sz w:val="20"/>
                <w:szCs w:val="19"/>
              </w:rPr>
              <w:t>(FFPs) in the two (2) production hubs.</w:t>
            </w:r>
          </w:p>
          <w:p w14:paraId="41D7E574" w14:textId="777777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1E6968"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1E696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E6968">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E6968" w:rsidRPr="001E6968" w14:paraId="4274575A" w14:textId="77777777" w:rsidTr="0070511E">
              <w:tc>
                <w:tcPr>
                  <w:tcW w:w="1370" w:type="pct"/>
                  <w:shd w:val="clear" w:color="auto" w:fill="D9D9D9" w:themeFill="background1" w:themeFillShade="D9"/>
                  <w:vAlign w:val="center"/>
                </w:tcPr>
                <w:p w14:paraId="7B777D67"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1E6968" w:rsidRDefault="008E35DA" w:rsidP="008266BC">
                  <w:pPr>
                    <w:widowControl/>
                    <w:spacing w:after="0" w:line="240" w:lineRule="auto"/>
                    <w:ind w:right="57"/>
                    <w:contextualSpacing/>
                    <w:jc w:val="center"/>
                    <w:rPr>
                      <w:rFonts w:ascii="Arial" w:eastAsia="Arial" w:hAnsi="Arial" w:cs="Arial"/>
                      <w:b/>
                      <w:sz w:val="16"/>
                      <w:szCs w:val="16"/>
                    </w:rPr>
                  </w:pPr>
                  <w:r w:rsidRPr="001E6968">
                    <w:rPr>
                      <w:rFonts w:ascii="Arial" w:eastAsia="Arial" w:hAnsi="Arial" w:cs="Arial"/>
                      <w:b/>
                      <w:sz w:val="16"/>
                      <w:szCs w:val="16"/>
                    </w:rPr>
                    <w:t>TOTA</w:t>
                  </w:r>
                  <w:r w:rsidR="005C15B3" w:rsidRPr="001E6968">
                    <w:rPr>
                      <w:rFonts w:ascii="Arial" w:eastAsia="Arial" w:hAnsi="Arial" w:cs="Arial"/>
                      <w:b/>
                      <w:sz w:val="16"/>
                      <w:szCs w:val="16"/>
                    </w:rPr>
                    <w:t>L</w:t>
                  </w:r>
                  <w:r w:rsidRPr="001E6968">
                    <w:rPr>
                      <w:rFonts w:ascii="Arial" w:eastAsia="Arial" w:hAnsi="Arial" w:cs="Arial"/>
                      <w:b/>
                      <w:sz w:val="16"/>
                      <w:szCs w:val="16"/>
                    </w:rPr>
                    <w:t xml:space="preserve"> AMOUNT PAID (PhP)</w:t>
                  </w:r>
                </w:p>
              </w:tc>
            </w:tr>
            <w:tr w:rsidR="001E6968" w:rsidRPr="001E6968" w14:paraId="569CAB5B" w14:textId="77777777" w:rsidTr="0070511E">
              <w:tc>
                <w:tcPr>
                  <w:tcW w:w="5000" w:type="pct"/>
                  <w:gridSpan w:val="3"/>
                  <w:shd w:val="clear" w:color="auto" w:fill="EAF1DD" w:themeFill="accent3" w:themeFillTint="33"/>
                  <w:vAlign w:val="center"/>
                </w:tcPr>
                <w:p w14:paraId="0447EEB1"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FIRST TRANCHE</w:t>
                  </w:r>
                </w:p>
              </w:tc>
            </w:tr>
            <w:tr w:rsidR="001E6968" w:rsidRPr="001E6968" w14:paraId="5E473E64" w14:textId="77777777" w:rsidTr="0070511E">
              <w:tc>
                <w:tcPr>
                  <w:tcW w:w="1370" w:type="pct"/>
                </w:tcPr>
                <w:p w14:paraId="53669E98"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Non-4Ps</w:t>
                  </w:r>
                </w:p>
              </w:tc>
              <w:tc>
                <w:tcPr>
                  <w:tcW w:w="1920" w:type="pct"/>
                </w:tcPr>
                <w:p w14:paraId="22DF1393" w14:textId="33ECC807" w:rsidR="008E35DA" w:rsidRPr="001E6968" w:rsidRDefault="00F64AB9"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346,416</w:t>
                  </w:r>
                </w:p>
              </w:tc>
              <w:tc>
                <w:tcPr>
                  <w:tcW w:w="1710" w:type="pct"/>
                </w:tcPr>
                <w:p w14:paraId="62FEA686" w14:textId="6D49737B" w:rsidR="008E35DA" w:rsidRPr="001E6968" w:rsidRDefault="00F64AB9"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1,905,253,000.00</w:t>
                  </w:r>
                </w:p>
              </w:tc>
            </w:tr>
            <w:tr w:rsidR="001E6968" w:rsidRPr="001E6968" w14:paraId="32B10252" w14:textId="77777777" w:rsidTr="0070511E">
              <w:tc>
                <w:tcPr>
                  <w:tcW w:w="1370" w:type="pct"/>
                </w:tcPr>
                <w:p w14:paraId="6E3168C1"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4Ps</w:t>
                  </w:r>
                </w:p>
              </w:tc>
              <w:tc>
                <w:tcPr>
                  <w:tcW w:w="1920" w:type="pct"/>
                </w:tcPr>
                <w:p w14:paraId="788C9990" w14:textId="714F6303" w:rsidR="008E35DA" w:rsidRPr="001E6968" w:rsidRDefault="00F64AB9"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73,724</w:t>
                  </w:r>
                </w:p>
              </w:tc>
              <w:tc>
                <w:tcPr>
                  <w:tcW w:w="1710" w:type="pct"/>
                </w:tcPr>
                <w:p w14:paraId="44EC276B" w14:textId="21AC40CD" w:rsidR="008E35DA" w:rsidRPr="001E6968" w:rsidRDefault="00F64AB9"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305,962,700.00</w:t>
                  </w:r>
                </w:p>
              </w:tc>
            </w:tr>
            <w:tr w:rsidR="001E6968" w:rsidRPr="001E6968" w14:paraId="28F2CF65" w14:textId="77777777" w:rsidTr="0070511E">
              <w:tc>
                <w:tcPr>
                  <w:tcW w:w="5000" w:type="pct"/>
                  <w:gridSpan w:val="3"/>
                  <w:shd w:val="clear" w:color="auto" w:fill="EAF1DD" w:themeFill="accent3" w:themeFillTint="33"/>
                  <w:vAlign w:val="center"/>
                </w:tcPr>
                <w:p w14:paraId="4BB2E472"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SECOND TRANCHE</w:t>
                  </w:r>
                </w:p>
              </w:tc>
            </w:tr>
            <w:tr w:rsidR="001E6968" w:rsidRPr="001E6968" w14:paraId="0D7D27B2" w14:textId="77777777" w:rsidTr="0070511E">
              <w:tc>
                <w:tcPr>
                  <w:tcW w:w="1370" w:type="pct"/>
                </w:tcPr>
                <w:p w14:paraId="060B1157"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Non-4Ps</w:t>
                  </w:r>
                </w:p>
              </w:tc>
              <w:tc>
                <w:tcPr>
                  <w:tcW w:w="1920" w:type="pct"/>
                </w:tcPr>
                <w:p w14:paraId="71A4DA32" w14:textId="77777777" w:rsidR="008E35DA" w:rsidRPr="001E6968" w:rsidRDefault="008E35DA"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96,944</w:t>
                  </w:r>
                </w:p>
              </w:tc>
              <w:tc>
                <w:tcPr>
                  <w:tcW w:w="1710" w:type="pct"/>
                </w:tcPr>
                <w:p w14:paraId="5C5394B7" w14:textId="77777777" w:rsidR="008E35DA" w:rsidRPr="001E6968" w:rsidRDefault="008E35DA"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533,192,000.00</w:t>
                  </w:r>
                </w:p>
              </w:tc>
            </w:tr>
            <w:tr w:rsidR="001E6968" w:rsidRPr="001E6968" w14:paraId="3C1A824A" w14:textId="77777777" w:rsidTr="0070511E">
              <w:tc>
                <w:tcPr>
                  <w:tcW w:w="1370" w:type="pct"/>
                </w:tcPr>
                <w:p w14:paraId="15688AC5"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4Ps</w:t>
                  </w:r>
                </w:p>
              </w:tc>
              <w:tc>
                <w:tcPr>
                  <w:tcW w:w="1920" w:type="pct"/>
                </w:tcPr>
                <w:p w14:paraId="66A05665" w14:textId="77777777" w:rsidR="008E35DA" w:rsidRPr="001E6968" w:rsidRDefault="008E35DA"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13,597</w:t>
                  </w:r>
                </w:p>
              </w:tc>
              <w:tc>
                <w:tcPr>
                  <w:tcW w:w="1710" w:type="pct"/>
                </w:tcPr>
                <w:p w14:paraId="301F4EB0" w14:textId="77777777" w:rsidR="008E35DA" w:rsidRPr="001E6968" w:rsidRDefault="008E35DA"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56,427,550.00</w:t>
                  </w:r>
                </w:p>
              </w:tc>
            </w:tr>
          </w:tbl>
          <w:p w14:paraId="60052E3E" w14:textId="777777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 CAR responds to grievances and concerns relative to SAP and relief assistance.</w:t>
            </w:r>
          </w:p>
        </w:tc>
      </w:tr>
    </w:tbl>
    <w:p w14:paraId="294EC252" w14:textId="77777777" w:rsidR="009C5642" w:rsidRDefault="009C5642" w:rsidP="008266BC">
      <w:pPr>
        <w:widowControl/>
        <w:spacing w:after="0" w:line="240" w:lineRule="auto"/>
        <w:contextualSpacing/>
        <w:rPr>
          <w:rFonts w:ascii="Arial" w:eastAsia="Arial" w:hAnsi="Arial" w:cs="Arial"/>
          <w:b/>
          <w:sz w:val="24"/>
          <w:szCs w:val="24"/>
        </w:rPr>
      </w:pPr>
    </w:p>
    <w:p w14:paraId="26E2EA12" w14:textId="77777777" w:rsidR="00984635" w:rsidRDefault="00984635" w:rsidP="008266BC">
      <w:pPr>
        <w:widowControl/>
        <w:spacing w:after="0" w:line="240" w:lineRule="auto"/>
        <w:contextualSpacing/>
        <w:rPr>
          <w:rFonts w:ascii="Arial" w:eastAsia="Arial" w:hAnsi="Arial" w:cs="Arial"/>
          <w:b/>
          <w:sz w:val="24"/>
          <w:szCs w:val="24"/>
        </w:rPr>
      </w:pPr>
    </w:p>
    <w:p w14:paraId="633342D5" w14:textId="77777777" w:rsidR="00984635" w:rsidRDefault="00984635" w:rsidP="008266BC">
      <w:pPr>
        <w:widowControl/>
        <w:spacing w:after="0" w:line="240" w:lineRule="auto"/>
        <w:contextualSpacing/>
        <w:rPr>
          <w:rFonts w:ascii="Arial" w:eastAsia="Arial" w:hAnsi="Arial" w:cs="Arial"/>
          <w:b/>
          <w:sz w:val="24"/>
          <w:szCs w:val="24"/>
        </w:rPr>
      </w:pPr>
    </w:p>
    <w:p w14:paraId="46621DFD" w14:textId="2263A164"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12E05614" w:rsidR="008E35DA" w:rsidRPr="005B7AF6" w:rsidRDefault="002E2BB1" w:rsidP="009F590F">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1E6968">
              <w:rPr>
                <w:rFonts w:ascii="Arial" w:eastAsia="Arial" w:hAnsi="Arial" w:cs="Arial"/>
                <w:color w:val="0070C0"/>
                <w:sz w:val="20"/>
                <w:szCs w:val="20"/>
              </w:rPr>
              <w:t>0</w:t>
            </w:r>
            <w:r w:rsidR="001E6968" w:rsidRPr="001E6968">
              <w:rPr>
                <w:rFonts w:ascii="Arial" w:eastAsia="Arial" w:hAnsi="Arial" w:cs="Arial"/>
                <w:color w:val="0070C0"/>
                <w:sz w:val="20"/>
                <w:szCs w:val="20"/>
              </w:rPr>
              <w:t>9</w:t>
            </w:r>
            <w:r w:rsidRPr="001E6968">
              <w:rPr>
                <w:rFonts w:ascii="Arial" w:eastAsia="Arial" w:hAnsi="Arial" w:cs="Arial"/>
                <w:color w:val="0070C0"/>
                <w:sz w:val="20"/>
                <w:szCs w:val="20"/>
              </w:rPr>
              <w:t xml:space="preserve"> </w:t>
            </w:r>
            <w:r w:rsidR="004152A3" w:rsidRPr="001E6968">
              <w:rPr>
                <w:rFonts w:ascii="Arial" w:eastAsia="Arial" w:hAnsi="Arial" w:cs="Arial"/>
                <w:color w:val="0070C0"/>
                <w:sz w:val="20"/>
                <w:szCs w:val="20"/>
              </w:rPr>
              <w:t>March</w:t>
            </w:r>
            <w:r w:rsidR="008E35DA" w:rsidRPr="001E6968">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754AD504" w:rsidR="00AF55D8" w:rsidRPr="001E6968" w:rsidRDefault="00AF55D8" w:rsidP="00AF55D8">
            <w:pPr>
              <w:pStyle w:val="ListParagraph"/>
              <w:numPr>
                <w:ilvl w:val="0"/>
                <w:numId w:val="7"/>
              </w:numPr>
              <w:spacing w:after="0" w:line="240" w:lineRule="auto"/>
              <w:jc w:val="both"/>
              <w:rPr>
                <w:rFonts w:ascii="Arial" w:eastAsia="Arial" w:hAnsi="Arial" w:cs="Arial"/>
                <w:color w:val="0070C0"/>
                <w:sz w:val="20"/>
                <w:szCs w:val="19"/>
              </w:rPr>
            </w:pPr>
            <w:r w:rsidRPr="001E6968">
              <w:rPr>
                <w:rFonts w:ascii="Arial" w:eastAsia="Arial" w:hAnsi="Arial" w:cs="Arial"/>
                <w:color w:val="0070C0"/>
                <w:sz w:val="20"/>
                <w:szCs w:val="19"/>
              </w:rPr>
              <w:t xml:space="preserve">A total of </w:t>
            </w:r>
            <w:r w:rsidR="001E6968" w:rsidRPr="001E6968">
              <w:rPr>
                <w:rFonts w:ascii="Arial" w:eastAsia="Arial" w:hAnsi="Arial" w:cs="Arial"/>
                <w:color w:val="0070C0"/>
                <w:sz w:val="20"/>
                <w:szCs w:val="19"/>
              </w:rPr>
              <w:t>7</w:t>
            </w:r>
            <w:r w:rsidR="009F590F" w:rsidRPr="001E6968">
              <w:rPr>
                <w:rFonts w:ascii="Arial" w:eastAsia="Arial" w:hAnsi="Arial" w:cs="Arial"/>
                <w:color w:val="0070C0"/>
                <w:sz w:val="20"/>
                <w:szCs w:val="19"/>
              </w:rPr>
              <w:t>3</w:t>
            </w:r>
            <w:r w:rsidRPr="001E6968">
              <w:rPr>
                <w:rFonts w:ascii="Arial" w:eastAsia="Arial" w:hAnsi="Arial" w:cs="Arial"/>
                <w:color w:val="0070C0"/>
                <w:sz w:val="20"/>
                <w:szCs w:val="19"/>
              </w:rPr>
              <w:t xml:space="preserve"> personnel are on duty / deployed region-wide to conduct response operation and to monitor and execute SAP implementation in the Region.</w:t>
            </w:r>
          </w:p>
          <w:p w14:paraId="17EC84F8" w14:textId="0F2D80E2" w:rsidR="008E35DA" w:rsidRPr="005B7AF6" w:rsidRDefault="008E35DA" w:rsidP="002E2BB1">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5B7AF6" w:rsidRDefault="004152A3" w:rsidP="008266BC">
            <w:pPr>
              <w:pStyle w:val="ListParagraph"/>
              <w:spacing w:after="0" w:line="240" w:lineRule="auto"/>
              <w:ind w:left="360"/>
              <w:jc w:val="both"/>
              <w:rPr>
                <w:rFonts w:ascii="Arial" w:eastAsia="Arial" w:hAnsi="Arial" w:cs="Arial"/>
                <w:sz w:val="20"/>
                <w:szCs w:val="19"/>
              </w:rPr>
            </w:pPr>
          </w:p>
          <w:p w14:paraId="63DB2CE5" w14:textId="6195E2CE" w:rsidR="008E35DA" w:rsidRPr="005B7AF6" w:rsidRDefault="008E35DA" w:rsidP="008266BC">
            <w:pPr>
              <w:spacing w:after="0" w:line="240" w:lineRule="auto"/>
              <w:contextualSpacing/>
              <w:jc w:val="both"/>
              <w:rPr>
                <w:rFonts w:ascii="Arial" w:eastAsia="Arial" w:hAnsi="Arial" w:cs="Arial"/>
                <w:b/>
                <w:sz w:val="20"/>
                <w:szCs w:val="19"/>
              </w:rPr>
            </w:pPr>
            <w:r w:rsidRPr="005B7AF6">
              <w:rPr>
                <w:rFonts w:ascii="Arial" w:eastAsia="Arial" w:hAnsi="Arial" w:cs="Arial"/>
                <w:b/>
                <w:sz w:val="20"/>
                <w:szCs w:val="19"/>
              </w:rPr>
              <w:t>Social Amelioration Program (SAP)</w:t>
            </w:r>
          </w:p>
          <w:p w14:paraId="6261C4AB" w14:textId="77777777" w:rsidR="001E6968" w:rsidRPr="001E6968" w:rsidRDefault="001E6968" w:rsidP="001E6968">
            <w:pPr>
              <w:pStyle w:val="ListParagraph"/>
              <w:numPr>
                <w:ilvl w:val="0"/>
                <w:numId w:val="7"/>
              </w:numPr>
              <w:spacing w:after="0" w:line="240" w:lineRule="auto"/>
              <w:jc w:val="both"/>
              <w:rPr>
                <w:rFonts w:ascii="Arial" w:eastAsia="Arial" w:hAnsi="Arial" w:cs="Arial"/>
                <w:color w:val="0070C0"/>
                <w:sz w:val="20"/>
                <w:szCs w:val="19"/>
              </w:rPr>
            </w:pPr>
            <w:r w:rsidRPr="001E6968">
              <w:rPr>
                <w:rFonts w:ascii="Arial" w:eastAsia="Arial" w:hAnsi="Arial" w:cs="Arial"/>
                <w:color w:val="0070C0"/>
                <w:sz w:val="20"/>
                <w:szCs w:val="19"/>
              </w:rPr>
              <w:t>A total amount of</w:t>
            </w:r>
            <w:r w:rsidRPr="001E6968">
              <w:rPr>
                <w:rFonts w:ascii="Arial" w:eastAsia="Arial" w:hAnsi="Arial" w:cs="Arial"/>
                <w:b/>
                <w:color w:val="0070C0"/>
                <w:sz w:val="20"/>
                <w:szCs w:val="19"/>
              </w:rPr>
              <w:t xml:space="preserve"> ₱266,095,500.00 </w:t>
            </w:r>
            <w:r w:rsidRPr="001E6968">
              <w:rPr>
                <w:rFonts w:ascii="Arial" w:eastAsia="Arial" w:hAnsi="Arial" w:cs="Arial"/>
                <w:color w:val="0070C0"/>
                <w:sz w:val="20"/>
                <w:szCs w:val="19"/>
              </w:rPr>
              <w:t xml:space="preserve">was paid to </w:t>
            </w:r>
            <w:r w:rsidRPr="001E6968">
              <w:rPr>
                <w:rFonts w:ascii="Arial" w:eastAsia="Arial" w:hAnsi="Arial" w:cs="Arial"/>
                <w:b/>
                <w:color w:val="0070C0"/>
                <w:sz w:val="20"/>
                <w:szCs w:val="19"/>
              </w:rPr>
              <w:t>48,381 waitlisted beneficiaries</w:t>
            </w:r>
            <w:r w:rsidRPr="001E6968">
              <w:rPr>
                <w:rFonts w:ascii="Arial" w:eastAsia="Arial" w:hAnsi="Arial" w:cs="Arial"/>
                <w:color w:val="0070C0"/>
                <w:sz w:val="20"/>
                <w:szCs w:val="19"/>
              </w:rPr>
              <w:t xml:space="preserve"> in the Region.</w:t>
            </w:r>
          </w:p>
          <w:p w14:paraId="6A562933" w14:textId="01E4259C" w:rsidR="008E35DA" w:rsidRPr="005B7AF6" w:rsidRDefault="008E35DA" w:rsidP="008266BC">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 xml:space="preserve">A total of </w:t>
            </w:r>
            <w:r w:rsidRPr="005B7AF6">
              <w:rPr>
                <w:rFonts w:ascii="Arial" w:eastAsia="Arial" w:hAnsi="Arial" w:cs="Arial"/>
                <w:b/>
                <w:sz w:val="20"/>
                <w:szCs w:val="19"/>
              </w:rPr>
              <w:t>₱</w:t>
            </w:r>
            <w:r w:rsidR="00474320" w:rsidRPr="005B7AF6">
              <w:rPr>
                <w:rFonts w:ascii="Arial" w:eastAsia="Arial" w:hAnsi="Arial" w:cs="Arial"/>
                <w:b/>
                <w:sz w:val="20"/>
                <w:szCs w:val="19"/>
                <w:lang w:val="en-US"/>
              </w:rPr>
              <w:t>4,269,</w:t>
            </w:r>
            <w:r w:rsidR="00AF55D8" w:rsidRPr="005B7AF6">
              <w:rPr>
                <w:rFonts w:ascii="Arial" w:eastAsia="Arial" w:hAnsi="Arial" w:cs="Arial"/>
                <w:b/>
                <w:sz w:val="20"/>
                <w:szCs w:val="19"/>
                <w:lang w:val="en-US"/>
              </w:rPr>
              <w:t>507,</w:t>
            </w:r>
            <w:r w:rsidR="00474320" w:rsidRPr="005B7AF6">
              <w:rPr>
                <w:rFonts w:ascii="Arial" w:eastAsia="Arial" w:hAnsi="Arial" w:cs="Arial"/>
                <w:b/>
                <w:sz w:val="20"/>
                <w:szCs w:val="19"/>
                <w:lang w:val="en-US"/>
              </w:rPr>
              <w:t xml:space="preserve">000.00 </w:t>
            </w:r>
            <w:r w:rsidRPr="005B7AF6">
              <w:rPr>
                <w:rFonts w:ascii="Arial" w:eastAsia="Arial" w:hAnsi="Arial" w:cs="Arial"/>
                <w:sz w:val="20"/>
                <w:szCs w:val="19"/>
              </w:rPr>
              <w:t xml:space="preserve">was paid to </w:t>
            </w:r>
            <w:r w:rsidR="00474320" w:rsidRPr="005B7AF6">
              <w:rPr>
                <w:rFonts w:ascii="Arial" w:eastAsia="Arial" w:hAnsi="Arial" w:cs="Arial"/>
                <w:b/>
                <w:bCs/>
                <w:sz w:val="20"/>
                <w:szCs w:val="19"/>
                <w:lang w:val="en-US"/>
              </w:rPr>
              <w:t>776,</w:t>
            </w:r>
            <w:r w:rsidR="00AF55D8" w:rsidRPr="005B7AF6">
              <w:rPr>
                <w:rFonts w:ascii="Arial" w:eastAsia="Arial" w:hAnsi="Arial" w:cs="Arial"/>
                <w:b/>
                <w:bCs/>
                <w:sz w:val="20"/>
                <w:szCs w:val="19"/>
                <w:lang w:val="en-US"/>
              </w:rPr>
              <w:t>274</w:t>
            </w:r>
            <w:r w:rsidR="00474320" w:rsidRPr="005B7AF6">
              <w:rPr>
                <w:rFonts w:ascii="Arial" w:eastAsia="Arial" w:hAnsi="Arial" w:cs="Arial"/>
                <w:b/>
                <w:bCs/>
                <w:sz w:val="20"/>
                <w:szCs w:val="19"/>
                <w:lang w:val="en-US"/>
              </w:rPr>
              <w:t xml:space="preserve"> </w:t>
            </w:r>
            <w:r w:rsidRPr="005B7AF6">
              <w:rPr>
                <w:rFonts w:ascii="Arial" w:eastAsia="Arial" w:hAnsi="Arial" w:cs="Arial"/>
                <w:b/>
                <w:bCs/>
                <w:sz w:val="20"/>
                <w:szCs w:val="19"/>
                <w:lang w:val="en-US"/>
              </w:rPr>
              <w:t>beneficiaries</w:t>
            </w:r>
            <w:r w:rsidRPr="005B7AF6">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5B7AF6" w:rsidRDefault="008E35DA" w:rsidP="008266BC">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 xml:space="preserve">A total amount of </w:t>
            </w:r>
            <w:r w:rsidRPr="005B7AF6">
              <w:rPr>
                <w:rFonts w:ascii="Arial" w:eastAsia="Arial" w:hAnsi="Arial" w:cs="Arial"/>
                <w:b/>
                <w:bCs/>
                <w:sz w:val="20"/>
                <w:szCs w:val="19"/>
              </w:rPr>
              <w:t>₱513,724,350.00</w:t>
            </w:r>
            <w:r w:rsidRPr="005B7AF6">
              <w:rPr>
                <w:rFonts w:ascii="Arial" w:eastAsia="Arial" w:hAnsi="Arial" w:cs="Arial"/>
                <w:sz w:val="20"/>
                <w:szCs w:val="19"/>
              </w:rPr>
              <w:t xml:space="preserve"> were paid through direct payout and cash cards to </w:t>
            </w:r>
            <w:r w:rsidRPr="005B7AF6">
              <w:rPr>
                <w:rFonts w:ascii="Arial" w:eastAsia="Arial" w:hAnsi="Arial" w:cs="Arial"/>
                <w:b/>
                <w:bCs/>
                <w:sz w:val="20"/>
                <w:szCs w:val="19"/>
              </w:rPr>
              <w:t>123,789</w:t>
            </w:r>
            <w:r w:rsidRPr="005B7AF6">
              <w:rPr>
                <w:rFonts w:ascii="Arial" w:eastAsia="Arial" w:hAnsi="Arial" w:cs="Arial"/>
                <w:sz w:val="20"/>
                <w:szCs w:val="19"/>
              </w:rPr>
              <w:t xml:space="preserve"> </w:t>
            </w:r>
            <w:r w:rsidRPr="005B7AF6">
              <w:rPr>
                <w:rFonts w:ascii="Arial" w:eastAsia="Arial" w:hAnsi="Arial" w:cs="Arial"/>
                <w:b/>
                <w:sz w:val="20"/>
                <w:szCs w:val="19"/>
              </w:rPr>
              <w:t>4Ps beneficiaries</w:t>
            </w:r>
            <w:r w:rsidRPr="005B7AF6">
              <w:rPr>
                <w:rFonts w:ascii="Arial" w:eastAsia="Arial" w:hAnsi="Arial" w:cs="Arial"/>
                <w:sz w:val="20"/>
                <w:szCs w:val="19"/>
              </w:rPr>
              <w:t xml:space="preserve"> while a total amount of </w:t>
            </w:r>
            <w:r w:rsidRPr="005B7AF6">
              <w:rPr>
                <w:rFonts w:ascii="Arial" w:eastAsia="Arial" w:hAnsi="Arial" w:cs="Arial"/>
                <w:b/>
                <w:sz w:val="20"/>
                <w:szCs w:val="19"/>
              </w:rPr>
              <w:t>₱</w:t>
            </w:r>
            <w:r w:rsidR="008D0314" w:rsidRPr="005B7AF6">
              <w:rPr>
                <w:rFonts w:ascii="Arial" w:eastAsia="Arial" w:hAnsi="Arial" w:cs="Arial"/>
                <w:b/>
                <w:sz w:val="20"/>
                <w:szCs w:val="19"/>
                <w:lang w:val="en-US"/>
              </w:rPr>
              <w:t xml:space="preserve">2,259,823,500.00 </w:t>
            </w:r>
            <w:r w:rsidRPr="005B7AF6">
              <w:rPr>
                <w:rFonts w:ascii="Arial" w:eastAsia="Arial" w:hAnsi="Arial" w:cs="Arial"/>
                <w:sz w:val="20"/>
                <w:szCs w:val="19"/>
              </w:rPr>
              <w:t xml:space="preserve">were paid through financial service providers (FSPs) to </w:t>
            </w:r>
            <w:r w:rsidR="008D0314" w:rsidRPr="005B7AF6">
              <w:rPr>
                <w:rFonts w:ascii="Arial" w:eastAsia="Arial" w:hAnsi="Arial" w:cs="Arial"/>
                <w:b/>
                <w:sz w:val="20"/>
                <w:szCs w:val="19"/>
                <w:lang w:val="en-US"/>
              </w:rPr>
              <w:t xml:space="preserve">410,877 </w:t>
            </w:r>
            <w:r w:rsidRPr="005B7AF6">
              <w:rPr>
                <w:rFonts w:ascii="Arial" w:eastAsia="Arial" w:hAnsi="Arial" w:cs="Arial"/>
                <w:b/>
                <w:sz w:val="20"/>
                <w:szCs w:val="19"/>
              </w:rPr>
              <w:t>non-4Ps beneficiaries</w:t>
            </w:r>
            <w:r w:rsidRPr="005B7AF6">
              <w:rPr>
                <w:rFonts w:ascii="Arial" w:eastAsia="Arial" w:hAnsi="Arial" w:cs="Arial"/>
                <w:sz w:val="20"/>
                <w:szCs w:val="19"/>
              </w:rPr>
              <w:t xml:space="preserve"> in Pangasinan for the second tranche implementation.</w:t>
            </w:r>
          </w:p>
          <w:p w14:paraId="239754A4" w14:textId="77777777" w:rsidR="008E35DA" w:rsidRPr="005B7AF6" w:rsidRDefault="008E35DA" w:rsidP="008266BC">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 xml:space="preserve">A total amount of </w:t>
            </w:r>
            <w:r w:rsidRPr="005B7AF6">
              <w:rPr>
                <w:rFonts w:ascii="Arial" w:eastAsia="Arial" w:hAnsi="Arial" w:cs="Arial"/>
                <w:b/>
                <w:sz w:val="20"/>
                <w:szCs w:val="19"/>
              </w:rPr>
              <w:t>₱</w:t>
            </w:r>
            <w:r w:rsidRPr="005B7AF6">
              <w:rPr>
                <w:rFonts w:ascii="Arial" w:eastAsia="Arial" w:hAnsi="Arial" w:cs="Arial"/>
                <w:b/>
                <w:sz w:val="20"/>
                <w:szCs w:val="19"/>
                <w:lang w:val="en-US"/>
              </w:rPr>
              <w:t xml:space="preserve">15,130,500.00 </w:t>
            </w:r>
            <w:r w:rsidRPr="005B7AF6">
              <w:rPr>
                <w:rFonts w:ascii="Arial" w:eastAsia="Arial" w:hAnsi="Arial" w:cs="Arial"/>
                <w:sz w:val="20"/>
                <w:szCs w:val="19"/>
              </w:rPr>
              <w:t xml:space="preserve">was paid to </w:t>
            </w:r>
            <w:r w:rsidRPr="005B7AF6">
              <w:rPr>
                <w:rFonts w:ascii="Arial" w:eastAsia="Arial" w:hAnsi="Arial" w:cs="Arial"/>
                <w:b/>
                <w:sz w:val="20"/>
                <w:szCs w:val="19"/>
              </w:rPr>
              <w:t xml:space="preserve">1,887 </w:t>
            </w:r>
            <w:r w:rsidRPr="005B7AF6">
              <w:rPr>
                <w:rFonts w:ascii="Arial" w:eastAsia="Arial" w:hAnsi="Arial" w:cs="Arial"/>
                <w:b/>
                <w:bCs/>
                <w:sz w:val="20"/>
                <w:szCs w:val="19"/>
              </w:rPr>
              <w:t>TNVS/PUV drivers</w:t>
            </w:r>
            <w:r w:rsidRPr="005B7AF6">
              <w:rPr>
                <w:rFonts w:ascii="Arial" w:eastAsia="Arial" w:hAnsi="Arial" w:cs="Arial"/>
                <w:sz w:val="20"/>
                <w:szCs w:val="19"/>
              </w:rPr>
              <w:t xml:space="preserve"> in the Region.</w:t>
            </w:r>
          </w:p>
          <w:p w14:paraId="7F96C9ED" w14:textId="77777777" w:rsidR="008E35DA" w:rsidRPr="005B7AF6" w:rsidRDefault="008E35DA" w:rsidP="008266BC">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5B7AF6" w:rsidRDefault="008E35DA" w:rsidP="008266BC">
            <w:pPr>
              <w:pStyle w:val="ListParagraph"/>
              <w:numPr>
                <w:ilvl w:val="0"/>
                <w:numId w:val="7"/>
              </w:numPr>
              <w:spacing w:after="0" w:line="240" w:lineRule="auto"/>
              <w:jc w:val="both"/>
              <w:rPr>
                <w:rFonts w:ascii="Arial" w:eastAsia="Arial" w:hAnsi="Arial" w:cs="Arial"/>
                <w:sz w:val="20"/>
                <w:szCs w:val="19"/>
              </w:rPr>
            </w:pPr>
            <w:r w:rsidRPr="005B7AF6">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4F574BED" w:rsidR="008E35DA" w:rsidRPr="00FC4330" w:rsidRDefault="00460125"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460125">
              <w:rPr>
                <w:rFonts w:ascii="Arial" w:eastAsia="Arial" w:hAnsi="Arial" w:cs="Arial"/>
                <w:color w:val="0070C0"/>
                <w:sz w:val="20"/>
                <w:szCs w:val="20"/>
              </w:rPr>
              <w:t>10</w:t>
            </w:r>
            <w:r w:rsidR="00A0052E" w:rsidRPr="00460125">
              <w:rPr>
                <w:rFonts w:ascii="Arial" w:eastAsia="Arial" w:hAnsi="Arial" w:cs="Arial"/>
                <w:color w:val="0070C0"/>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37B2ED9E" w:rsidR="008E35DA" w:rsidRDefault="008E35DA" w:rsidP="0046012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460125">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460125" w:rsidRPr="00460125">
              <w:rPr>
                <w:rFonts w:ascii="Arial" w:eastAsia="Arial" w:hAnsi="Arial" w:cs="Arial"/>
                <w:b/>
                <w:color w:val="0070C0"/>
                <w:sz w:val="20"/>
                <w:szCs w:val="19"/>
                <w:lang w:bidi="en-US"/>
              </w:rPr>
              <w:t xml:space="preserve">142,851 </w:t>
            </w:r>
            <w:r w:rsidRPr="00460125">
              <w:rPr>
                <w:rFonts w:ascii="Arial" w:eastAsia="Arial" w:hAnsi="Arial" w:cs="Arial"/>
                <w:b/>
                <w:color w:val="0070C0"/>
                <w:sz w:val="20"/>
                <w:szCs w:val="19"/>
                <w:lang w:bidi="en-US"/>
              </w:rPr>
              <w:t>clients</w:t>
            </w:r>
            <w:r w:rsidRPr="00460125">
              <w:rPr>
                <w:rFonts w:ascii="Arial" w:eastAsia="Arial" w:hAnsi="Arial" w:cs="Arial"/>
                <w:color w:val="0070C0"/>
                <w:sz w:val="20"/>
                <w:szCs w:val="19"/>
                <w:lang w:bidi="en-US"/>
              </w:rPr>
              <w:t xml:space="preserve"> were served and provided with assistance amounting to </w:t>
            </w:r>
            <w:r w:rsidR="00460125" w:rsidRPr="00460125">
              <w:rPr>
                <w:rFonts w:ascii="Arial" w:eastAsia="Arial" w:hAnsi="Arial" w:cs="Arial"/>
                <w:b/>
                <w:color w:val="0070C0"/>
                <w:sz w:val="20"/>
                <w:szCs w:val="19"/>
                <w:lang w:bidi="en-US"/>
              </w:rPr>
              <w:t xml:space="preserve">₱438,069,534.83 </w:t>
            </w:r>
            <w:r w:rsidRPr="00460125">
              <w:rPr>
                <w:rFonts w:ascii="Arial" w:eastAsia="Arial" w:hAnsi="Arial" w:cs="Arial"/>
                <w:color w:val="0070C0"/>
                <w:sz w:val="20"/>
                <w:szCs w:val="19"/>
                <w:lang w:bidi="en-US"/>
              </w:rPr>
              <w:t>through medical</w:t>
            </w:r>
            <w:r w:rsidR="001A244D" w:rsidRPr="00460125">
              <w:rPr>
                <w:rFonts w:ascii="Arial" w:eastAsia="Arial" w:hAnsi="Arial" w:cs="Arial"/>
                <w:color w:val="0070C0"/>
                <w:sz w:val="20"/>
                <w:szCs w:val="19"/>
                <w:lang w:bidi="en-US"/>
              </w:rPr>
              <w:t xml:space="preserve"> assistance</w:t>
            </w:r>
            <w:r w:rsidRPr="00460125">
              <w:rPr>
                <w:rFonts w:ascii="Arial" w:eastAsia="Arial" w:hAnsi="Arial" w:cs="Arial"/>
                <w:color w:val="0070C0"/>
                <w:sz w:val="20"/>
                <w:szCs w:val="19"/>
                <w:lang w:bidi="en-US"/>
              </w:rPr>
              <w:t>, burial</w:t>
            </w:r>
            <w:r w:rsidR="001A244D" w:rsidRPr="00460125">
              <w:rPr>
                <w:rFonts w:ascii="Arial" w:eastAsia="Arial" w:hAnsi="Arial" w:cs="Arial"/>
                <w:color w:val="0070C0"/>
                <w:sz w:val="20"/>
                <w:szCs w:val="19"/>
                <w:lang w:bidi="en-US"/>
              </w:rPr>
              <w:t xml:space="preserve"> assistance</w:t>
            </w:r>
            <w:r w:rsidRPr="00460125">
              <w:rPr>
                <w:rFonts w:ascii="Arial" w:eastAsia="Arial" w:hAnsi="Arial" w:cs="Arial"/>
                <w:color w:val="0070C0"/>
                <w:sz w:val="20"/>
                <w:szCs w:val="19"/>
                <w:lang w:bidi="en-US"/>
              </w:rPr>
              <w:t xml:space="preserve">, food </w:t>
            </w:r>
            <w:r w:rsidR="001A244D" w:rsidRPr="00460125">
              <w:rPr>
                <w:rFonts w:ascii="Arial" w:eastAsia="Arial" w:hAnsi="Arial" w:cs="Arial"/>
                <w:color w:val="0070C0"/>
                <w:sz w:val="20"/>
                <w:szCs w:val="19"/>
                <w:lang w:bidi="en-US"/>
              </w:rPr>
              <w:t xml:space="preserve">assistance, </w:t>
            </w:r>
            <w:r w:rsidRPr="00460125">
              <w:rPr>
                <w:rFonts w:ascii="Arial" w:eastAsia="Arial" w:hAnsi="Arial" w:cs="Arial"/>
                <w:color w:val="0070C0"/>
                <w:sz w:val="20"/>
                <w:szCs w:val="19"/>
                <w:lang w:bidi="en-US"/>
              </w:rPr>
              <w:t xml:space="preserve">and other </w:t>
            </w:r>
            <w:r w:rsidR="001A244D" w:rsidRPr="00460125">
              <w:rPr>
                <w:rFonts w:ascii="Arial" w:eastAsia="Arial" w:hAnsi="Arial" w:cs="Arial"/>
                <w:color w:val="0070C0"/>
                <w:sz w:val="20"/>
                <w:szCs w:val="19"/>
                <w:lang w:bidi="en-US"/>
              </w:rPr>
              <w:t>AICS services</w:t>
            </w:r>
            <w:r w:rsidRPr="00460125">
              <w:rPr>
                <w:rFonts w:ascii="Arial" w:eastAsia="Arial" w:hAnsi="Arial" w:cs="Arial"/>
                <w:color w:val="0070C0"/>
                <w:sz w:val="20"/>
                <w:szCs w:val="19"/>
                <w:lang w:bidi="en-US"/>
              </w:rPr>
              <w:t xml:space="preserve">. </w:t>
            </w:r>
          </w:p>
          <w:p w14:paraId="6652A8ED" w14:textId="46EA80AE" w:rsidR="00460125" w:rsidRPr="00460125" w:rsidRDefault="00460125" w:rsidP="0046012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460125">
              <w:rPr>
                <w:rFonts w:ascii="Arial" w:eastAsia="Arial" w:hAnsi="Arial" w:cs="Arial"/>
                <w:color w:val="0070C0"/>
                <w:sz w:val="20"/>
                <w:szCs w:val="19"/>
                <w:lang w:bidi="en-US"/>
              </w:rPr>
              <w:t>DSWD-FO II staff attended the Virtual</w:t>
            </w:r>
            <w:r>
              <w:rPr>
                <w:rFonts w:ascii="Arial" w:eastAsia="Arial" w:hAnsi="Arial" w:cs="Arial"/>
                <w:color w:val="0070C0"/>
                <w:sz w:val="20"/>
                <w:szCs w:val="19"/>
                <w:lang w:bidi="en-US"/>
              </w:rPr>
              <w:t xml:space="preserve"> </w:t>
            </w:r>
            <w:r w:rsidRPr="00460125">
              <w:rPr>
                <w:rFonts w:ascii="Arial" w:eastAsia="Arial" w:hAnsi="Arial" w:cs="Arial"/>
                <w:color w:val="0070C0"/>
                <w:sz w:val="20"/>
                <w:szCs w:val="19"/>
                <w:lang w:bidi="en-US"/>
              </w:rPr>
              <w:t>Orientation/Consultation on DSWD’s Vaccine</w:t>
            </w:r>
            <w:r>
              <w:rPr>
                <w:rFonts w:ascii="Arial" w:eastAsia="Arial" w:hAnsi="Arial" w:cs="Arial"/>
                <w:color w:val="0070C0"/>
                <w:sz w:val="20"/>
                <w:szCs w:val="19"/>
                <w:lang w:bidi="en-US"/>
              </w:rPr>
              <w:t xml:space="preserve"> </w:t>
            </w:r>
            <w:r w:rsidRPr="00460125">
              <w:rPr>
                <w:rFonts w:ascii="Arial" w:eastAsia="Arial" w:hAnsi="Arial" w:cs="Arial"/>
                <w:color w:val="0070C0"/>
                <w:sz w:val="20"/>
                <w:szCs w:val="19"/>
                <w:lang w:bidi="en-US"/>
              </w:rPr>
              <w:t>Immunization Plan together with the Disaster Response</w:t>
            </w:r>
            <w:r>
              <w:rPr>
                <w:rFonts w:ascii="Arial" w:eastAsia="Arial" w:hAnsi="Arial" w:cs="Arial"/>
                <w:color w:val="0070C0"/>
                <w:sz w:val="20"/>
                <w:szCs w:val="19"/>
                <w:lang w:bidi="en-US"/>
              </w:rPr>
              <w:t xml:space="preserve"> </w:t>
            </w:r>
            <w:r w:rsidRPr="00460125">
              <w:rPr>
                <w:rFonts w:ascii="Arial" w:eastAsia="Arial" w:hAnsi="Arial" w:cs="Arial"/>
                <w:color w:val="0070C0"/>
                <w:sz w:val="20"/>
                <w:szCs w:val="19"/>
                <w:lang w:bidi="en-US"/>
              </w:rPr>
              <w:t>and Management Bureau (DRMB) - Central Office and</w:t>
            </w:r>
            <w:r>
              <w:rPr>
                <w:rFonts w:ascii="Arial" w:eastAsia="Arial" w:hAnsi="Arial" w:cs="Arial"/>
                <w:color w:val="0070C0"/>
                <w:sz w:val="20"/>
                <w:szCs w:val="19"/>
                <w:lang w:bidi="en-US"/>
              </w:rPr>
              <w:t xml:space="preserve"> </w:t>
            </w:r>
            <w:r w:rsidRPr="00460125">
              <w:rPr>
                <w:rFonts w:ascii="Arial" w:eastAsia="Arial" w:hAnsi="Arial" w:cs="Arial"/>
                <w:color w:val="0070C0"/>
                <w:sz w:val="20"/>
                <w:szCs w:val="19"/>
                <w:lang w:bidi="en-US"/>
              </w:rPr>
              <w:t>other regions thru video conferencing.</w:t>
            </w:r>
          </w:p>
          <w:p w14:paraId="075B6C20" w14:textId="15330332" w:rsidR="008E35DA" w:rsidRPr="00FC4330"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FC4330">
              <w:rPr>
                <w:rFonts w:ascii="Arial" w:eastAsia="Arial" w:hAnsi="Arial" w:cs="Arial"/>
                <w:sz w:val="20"/>
                <w:szCs w:val="19"/>
                <w:lang w:bidi="en-US"/>
              </w:rPr>
              <w:t xml:space="preserve">DSWD-FO II through the Sustainable Livelihood Program (SLP) under its Livelihood Assistance Grant 1 (LAG 1) </w:t>
            </w:r>
            <w:r w:rsidR="001A244D" w:rsidRPr="00FC4330">
              <w:rPr>
                <w:rFonts w:ascii="Arial" w:eastAsia="Arial" w:hAnsi="Arial" w:cs="Arial"/>
                <w:sz w:val="20"/>
                <w:szCs w:val="19"/>
                <w:lang w:bidi="en-US"/>
              </w:rPr>
              <w:t xml:space="preserve">has </w:t>
            </w:r>
            <w:r w:rsidRPr="00FC4330">
              <w:rPr>
                <w:rFonts w:ascii="Arial" w:eastAsia="Arial" w:hAnsi="Arial" w:cs="Arial"/>
                <w:sz w:val="20"/>
                <w:szCs w:val="19"/>
                <w:lang w:bidi="en-US"/>
              </w:rPr>
              <w:t xml:space="preserve">already disbursed a total amount of </w:t>
            </w:r>
            <w:r w:rsidRPr="00FC4330">
              <w:rPr>
                <w:rFonts w:ascii="Arial" w:eastAsia="Arial" w:hAnsi="Arial" w:cs="Arial"/>
                <w:b/>
                <w:sz w:val="20"/>
                <w:szCs w:val="19"/>
                <w:lang w:bidi="en-US"/>
              </w:rPr>
              <w:t>₱50,031,597.20</w:t>
            </w:r>
            <w:r w:rsidRPr="00FC4330">
              <w:rPr>
                <w:rFonts w:ascii="Arial" w:eastAsia="Arial" w:hAnsi="Arial" w:cs="Arial"/>
                <w:sz w:val="20"/>
                <w:szCs w:val="19"/>
                <w:lang w:bidi="en-US"/>
              </w:rPr>
              <w:t xml:space="preserve"> to </w:t>
            </w:r>
            <w:r w:rsidRPr="00FC4330">
              <w:rPr>
                <w:rFonts w:ascii="Arial" w:eastAsia="Arial" w:hAnsi="Arial" w:cs="Arial"/>
                <w:b/>
                <w:sz w:val="20"/>
                <w:szCs w:val="19"/>
                <w:lang w:bidi="en-US"/>
              </w:rPr>
              <w:t xml:space="preserve">5,991 </w:t>
            </w:r>
            <w:r w:rsidRPr="00FC4330">
              <w:rPr>
                <w:rFonts w:ascii="Arial" w:eastAsia="Arial" w:hAnsi="Arial" w:cs="Arial"/>
                <w:sz w:val="20"/>
                <w:szCs w:val="19"/>
                <w:lang w:bidi="en-US"/>
              </w:rPr>
              <w:t>beneficiaries.</w:t>
            </w:r>
          </w:p>
          <w:p w14:paraId="2D3E4AAF" w14:textId="4ED9A1BC" w:rsidR="0042714C" w:rsidRPr="00460125" w:rsidRDefault="008E35DA" w:rsidP="00460125">
            <w:pPr>
              <w:pStyle w:val="ListParagraph"/>
              <w:numPr>
                <w:ilvl w:val="0"/>
                <w:numId w:val="4"/>
              </w:numPr>
              <w:spacing w:after="0" w:line="240" w:lineRule="auto"/>
              <w:ind w:right="57"/>
              <w:jc w:val="both"/>
              <w:rPr>
                <w:rFonts w:ascii="Arial" w:eastAsia="Arial" w:hAnsi="Arial" w:cs="Arial"/>
                <w:sz w:val="20"/>
                <w:szCs w:val="19"/>
                <w:lang w:bidi="en-US"/>
              </w:rPr>
            </w:pPr>
            <w:r w:rsidRPr="00FC4330">
              <w:rPr>
                <w:rFonts w:ascii="Arial" w:eastAsia="Arial" w:hAnsi="Arial" w:cs="Arial"/>
                <w:sz w:val="20"/>
                <w:szCs w:val="19"/>
                <w:lang w:bidi="en-US"/>
              </w:rPr>
              <w:t>DSWD-FO II ensures provision of augmentation support to LGUs, stakeholders and partners.</w:t>
            </w:r>
          </w:p>
          <w:p w14:paraId="413271BD" w14:textId="77777777" w:rsidR="005B7AF6" w:rsidRPr="00FC4330" w:rsidRDefault="005B7AF6" w:rsidP="0042714C">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FC433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C4330">
              <w:rPr>
                <w:rFonts w:ascii="Arial" w:eastAsia="Arial" w:hAnsi="Arial" w:cs="Arial"/>
                <w:b/>
                <w:sz w:val="20"/>
                <w:szCs w:val="19"/>
              </w:rPr>
              <w:t>Social Amelioration Program (SAP)</w:t>
            </w:r>
          </w:p>
          <w:p w14:paraId="758507C8" w14:textId="77777777" w:rsidR="008E35DA" w:rsidRPr="00FC4330"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FC4330">
              <w:rPr>
                <w:rFonts w:ascii="Arial" w:eastAsia="Arial" w:hAnsi="Arial" w:cs="Arial"/>
                <w:sz w:val="20"/>
                <w:szCs w:val="19"/>
                <w:lang w:bidi="en-US"/>
              </w:rPr>
              <w:t xml:space="preserve">DSWD-FO II conducted payout to </w:t>
            </w:r>
            <w:r w:rsidRPr="00FC4330">
              <w:rPr>
                <w:rFonts w:ascii="Arial" w:eastAsia="Arial" w:hAnsi="Arial" w:cs="Arial"/>
                <w:b/>
                <w:sz w:val="20"/>
                <w:szCs w:val="19"/>
                <w:lang w:bidi="en-US"/>
              </w:rPr>
              <w:t>19,554 beneficiaries</w:t>
            </w:r>
            <w:r w:rsidRPr="00FC4330">
              <w:rPr>
                <w:rFonts w:ascii="Arial" w:eastAsia="Arial" w:hAnsi="Arial" w:cs="Arial"/>
                <w:sz w:val="20"/>
                <w:szCs w:val="19"/>
                <w:lang w:bidi="en-US"/>
              </w:rPr>
              <w:t xml:space="preserve"> of the Bayanihan 2 with a total amount of</w:t>
            </w:r>
            <w:r w:rsidRPr="00FC4330">
              <w:t xml:space="preserve"> </w:t>
            </w:r>
            <w:r w:rsidRPr="00FC4330">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78075B49" w:rsidR="009C5642" w:rsidRPr="00A84F42"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lastRenderedPageBreak/>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9D54D8" w14:paraId="497135BC" w14:textId="77777777" w:rsidTr="005C15B3">
              <w:tc>
                <w:tcPr>
                  <w:tcW w:w="1581" w:type="dxa"/>
                  <w:shd w:val="clear" w:color="auto" w:fill="D9D9D9" w:themeFill="background1" w:themeFillShade="D9"/>
                  <w:vAlign w:val="center"/>
                </w:tcPr>
                <w:p w14:paraId="4491CA53"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REMARKS</w:t>
                  </w:r>
                </w:p>
              </w:tc>
            </w:tr>
            <w:tr w:rsidR="00A84F42" w:rsidRPr="009D54D8" w14:paraId="5B845CFE" w14:textId="77777777" w:rsidTr="0070511E">
              <w:tc>
                <w:tcPr>
                  <w:tcW w:w="7561" w:type="dxa"/>
                  <w:gridSpan w:val="4"/>
                  <w:shd w:val="clear" w:color="auto" w:fill="EAF1DD" w:themeFill="accent3" w:themeFillTint="33"/>
                  <w:vAlign w:val="center"/>
                </w:tcPr>
                <w:p w14:paraId="172758BF"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FIRST TRANCHE</w:t>
                  </w:r>
                </w:p>
              </w:tc>
            </w:tr>
            <w:tr w:rsidR="00A84F42" w:rsidRPr="009D54D8" w14:paraId="1BF738DB" w14:textId="77777777" w:rsidTr="005C15B3">
              <w:tc>
                <w:tcPr>
                  <w:tcW w:w="1581" w:type="dxa"/>
                </w:tcPr>
                <w:p w14:paraId="7FF072A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66B96EF"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504,018</w:t>
                  </w:r>
                </w:p>
              </w:tc>
              <w:tc>
                <w:tcPr>
                  <w:tcW w:w="1710" w:type="dxa"/>
                </w:tcPr>
                <w:p w14:paraId="288A2B1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9,776,117,000.00</w:t>
                  </w:r>
                </w:p>
              </w:tc>
              <w:tc>
                <w:tcPr>
                  <w:tcW w:w="2551" w:type="dxa"/>
                </w:tcPr>
                <w:p w14:paraId="57A2CF4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8 May 2020</w:t>
                  </w:r>
                </w:p>
              </w:tc>
            </w:tr>
            <w:tr w:rsidR="00A84F42" w:rsidRPr="009D54D8" w14:paraId="2F10E0A7" w14:textId="77777777" w:rsidTr="005C15B3">
              <w:tc>
                <w:tcPr>
                  <w:tcW w:w="1581" w:type="dxa"/>
                </w:tcPr>
                <w:p w14:paraId="764CDD6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7DD6D34B"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94,208</w:t>
                  </w:r>
                </w:p>
              </w:tc>
              <w:tc>
                <w:tcPr>
                  <w:tcW w:w="1710" w:type="dxa"/>
                </w:tcPr>
                <w:p w14:paraId="3574CF78"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515,171,200.00</w:t>
                  </w:r>
                </w:p>
              </w:tc>
              <w:tc>
                <w:tcPr>
                  <w:tcW w:w="2551" w:type="dxa"/>
                </w:tcPr>
                <w:p w14:paraId="5D4805BC"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0 September 2020</w:t>
                  </w:r>
                </w:p>
              </w:tc>
            </w:tr>
            <w:tr w:rsidR="00A84F42" w:rsidRPr="009D54D8" w14:paraId="55760587" w14:textId="77777777" w:rsidTr="005C15B3">
              <w:tc>
                <w:tcPr>
                  <w:tcW w:w="1581" w:type="dxa"/>
                </w:tcPr>
                <w:p w14:paraId="35873AF7"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1FEDD679"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81,698</w:t>
                  </w:r>
                </w:p>
              </w:tc>
              <w:tc>
                <w:tcPr>
                  <w:tcW w:w="1710" w:type="dxa"/>
                </w:tcPr>
                <w:p w14:paraId="0249910A"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3,131,037,000.00</w:t>
                  </w:r>
                </w:p>
              </w:tc>
              <w:tc>
                <w:tcPr>
                  <w:tcW w:w="2551" w:type="dxa"/>
                </w:tcPr>
                <w:p w14:paraId="5B4DDF2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556EE1CF" w14:textId="77777777" w:rsidTr="0070511E">
              <w:tc>
                <w:tcPr>
                  <w:tcW w:w="7561" w:type="dxa"/>
                  <w:gridSpan w:val="4"/>
                  <w:shd w:val="clear" w:color="auto" w:fill="EAF1DD" w:themeFill="accent3" w:themeFillTint="33"/>
                  <w:vAlign w:val="center"/>
                </w:tcPr>
                <w:p w14:paraId="2BBEE549"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SECOND TRANCHE</w:t>
                  </w:r>
                </w:p>
              </w:tc>
            </w:tr>
            <w:tr w:rsidR="00A84F42" w:rsidRPr="009D54D8" w14:paraId="3A031A15" w14:textId="77777777" w:rsidTr="005C15B3">
              <w:tc>
                <w:tcPr>
                  <w:tcW w:w="1581" w:type="dxa"/>
                </w:tcPr>
                <w:p w14:paraId="19D9963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B63C764"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02,266</w:t>
                  </w:r>
                </w:p>
              </w:tc>
              <w:tc>
                <w:tcPr>
                  <w:tcW w:w="1710" w:type="dxa"/>
                </w:tcPr>
                <w:p w14:paraId="4DE52F41"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464,729,000.00</w:t>
                  </w:r>
                </w:p>
              </w:tc>
              <w:tc>
                <w:tcPr>
                  <w:tcW w:w="2551" w:type="dxa"/>
                </w:tcPr>
                <w:p w14:paraId="6C52A7F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119BFFD9" w14:textId="77777777" w:rsidTr="005C15B3">
              <w:tc>
                <w:tcPr>
                  <w:tcW w:w="1581" w:type="dxa"/>
                </w:tcPr>
                <w:p w14:paraId="240C5FA3"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09BDB90C"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82,718</w:t>
                  </w:r>
                </w:p>
              </w:tc>
              <w:tc>
                <w:tcPr>
                  <w:tcW w:w="1710" w:type="dxa"/>
                </w:tcPr>
                <w:p w14:paraId="4E70CA1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455,997,700.00</w:t>
                  </w:r>
                </w:p>
              </w:tc>
              <w:tc>
                <w:tcPr>
                  <w:tcW w:w="2551" w:type="dxa"/>
                </w:tcPr>
                <w:p w14:paraId="5806A2AF"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6 November 2020</w:t>
                  </w:r>
                </w:p>
              </w:tc>
            </w:tr>
            <w:tr w:rsidR="00A84F42" w:rsidRPr="009D54D8" w14:paraId="0766A2DE" w14:textId="77777777" w:rsidTr="005C15B3">
              <w:tc>
                <w:tcPr>
                  <w:tcW w:w="1581" w:type="dxa"/>
                </w:tcPr>
                <w:p w14:paraId="28B2ED5E"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7348F833"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53,484</w:t>
                  </w:r>
                </w:p>
              </w:tc>
              <w:tc>
                <w:tcPr>
                  <w:tcW w:w="1710" w:type="dxa"/>
                </w:tcPr>
                <w:p w14:paraId="5166C08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2,947,646,000.00</w:t>
                  </w:r>
                </w:p>
              </w:tc>
              <w:tc>
                <w:tcPr>
                  <w:tcW w:w="2551" w:type="dxa"/>
                </w:tcPr>
                <w:p w14:paraId="6DF5BD2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r w:rsidR="00A84F42" w:rsidRPr="009D54D8" w14:paraId="40ACE855" w14:textId="77777777" w:rsidTr="0070511E">
              <w:tc>
                <w:tcPr>
                  <w:tcW w:w="7561" w:type="dxa"/>
                  <w:gridSpan w:val="4"/>
                  <w:shd w:val="clear" w:color="auto" w:fill="EAF1DD" w:themeFill="accent3" w:themeFillTint="33"/>
                  <w:vAlign w:val="center"/>
                </w:tcPr>
                <w:p w14:paraId="0782D187"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OTHERS</w:t>
                  </w:r>
                </w:p>
              </w:tc>
            </w:tr>
            <w:tr w:rsidR="00A84F42" w:rsidRPr="009D54D8" w14:paraId="044D8C24" w14:textId="77777777" w:rsidTr="005C15B3">
              <w:tc>
                <w:tcPr>
                  <w:tcW w:w="1581" w:type="dxa"/>
                  <w:vAlign w:val="center"/>
                </w:tcPr>
                <w:p w14:paraId="4459D8E0"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ESP-SAP LTFRB</w:t>
                  </w:r>
                </w:p>
              </w:tc>
              <w:tc>
                <w:tcPr>
                  <w:tcW w:w="1719" w:type="dxa"/>
                  <w:vAlign w:val="center"/>
                </w:tcPr>
                <w:p w14:paraId="45E1D49A"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703</w:t>
                  </w:r>
                </w:p>
              </w:tc>
              <w:tc>
                <w:tcPr>
                  <w:tcW w:w="1710" w:type="dxa"/>
                  <w:vAlign w:val="center"/>
                </w:tcPr>
                <w:p w14:paraId="03A5FFE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9,069,500.00</w:t>
                  </w:r>
                </w:p>
              </w:tc>
              <w:tc>
                <w:tcPr>
                  <w:tcW w:w="2551" w:type="dxa"/>
                  <w:vAlign w:val="center"/>
                </w:tcPr>
                <w:p w14:paraId="1255E56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71B9154B" w:rsidR="008E35DA" w:rsidRPr="00FC4330" w:rsidRDefault="002F1ECE"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rPr>
                <w:rFonts w:ascii="Arial" w:eastAsia="Arial" w:hAnsi="Arial" w:cs="Arial"/>
                <w:sz w:val="20"/>
                <w:szCs w:val="20"/>
              </w:rPr>
            </w:pPr>
            <w:r w:rsidRPr="00FC4330">
              <w:rPr>
                <w:rFonts w:ascii="Arial" w:eastAsia="Arial" w:hAnsi="Arial" w:cs="Arial"/>
                <w:sz w:val="20"/>
                <w:szCs w:val="20"/>
              </w:rPr>
              <w:t>04 March</w:t>
            </w:r>
            <w:r w:rsidR="008E35DA" w:rsidRPr="00FC4330">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5BDA4C" w14:textId="12C39C0A"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 xml:space="preserve">The Policy and Plan Division (PPD) </w:t>
            </w:r>
            <w:r w:rsidR="002D42C0" w:rsidRPr="00FC4330">
              <w:rPr>
                <w:rFonts w:ascii="Arial" w:eastAsia="Arial" w:hAnsi="Arial" w:cs="Arial"/>
                <w:sz w:val="20"/>
                <w:szCs w:val="20"/>
              </w:rPr>
              <w:t xml:space="preserve">of DSWD-FO CALABARZON </w:t>
            </w:r>
            <w:r w:rsidRPr="00FC4330">
              <w:rPr>
                <w:rFonts w:ascii="Arial" w:eastAsia="Arial" w:hAnsi="Arial" w:cs="Arial"/>
                <w:sz w:val="20"/>
                <w:szCs w:val="20"/>
              </w:rPr>
              <w:t>represented the Field Office in the 1</w:t>
            </w:r>
            <w:r w:rsidRPr="00FC4330">
              <w:rPr>
                <w:rFonts w:ascii="Arial" w:eastAsia="Arial" w:hAnsi="Arial" w:cs="Arial"/>
                <w:sz w:val="20"/>
                <w:szCs w:val="20"/>
                <w:vertAlign w:val="superscript"/>
              </w:rPr>
              <w:t xml:space="preserve">st </w:t>
            </w:r>
            <w:r w:rsidRPr="00FC4330">
              <w:rPr>
                <w:rFonts w:ascii="Arial" w:eastAsia="Arial" w:hAnsi="Arial" w:cs="Arial"/>
                <w:sz w:val="20"/>
                <w:szCs w:val="20"/>
              </w:rPr>
              <w:t>Quarter Regional Task Force (RTF) against COVID-19 Recovery Cluster meeting t</w:t>
            </w:r>
            <w:r w:rsidR="002D42C0" w:rsidRPr="00FC4330">
              <w:rPr>
                <w:rFonts w:ascii="Arial" w:eastAsia="Arial" w:hAnsi="Arial" w:cs="Arial"/>
                <w:sz w:val="20"/>
                <w:szCs w:val="20"/>
              </w:rPr>
              <w:t>h</w:t>
            </w:r>
            <w:r w:rsidRPr="00FC4330">
              <w:rPr>
                <w:rFonts w:ascii="Arial" w:eastAsia="Arial" w:hAnsi="Arial" w:cs="Arial"/>
                <w:sz w:val="20"/>
                <w:szCs w:val="20"/>
              </w:rPr>
              <w:t>rough virtual teleconference. The meeting served as a venue to discuss the efforts of the Regional Line Agencies (RLAs) to contain the virus against the demand to restore the economy from the Phase III of the Regional Action Plan.</w:t>
            </w:r>
          </w:p>
          <w:p w14:paraId="66F175F9" w14:textId="2157C6F8"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FO CALABARZON DRMD represented the Field Office in the Regional Inter-Agency Task Force on Emerging Infectious Diseases (IATF-EID) to deliberate the request of Ibaan, Lobo, and Lipa City for the de-escalation of their quarantine level from Modified General Community Quarantine (MGCQ) to General Community Quarantine (GCQ).</w:t>
            </w:r>
          </w:p>
          <w:p w14:paraId="19264634" w14:textId="11A8EC3B"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FO CALABARZON DRMD monitored the hauling of 503 FFPs at the NRLMB to be delivered to the municipality of Calaca, Batangas.</w:t>
            </w:r>
          </w:p>
          <w:p w14:paraId="3F78D23D" w14:textId="2AFB18FD" w:rsidR="002F1ECE" w:rsidRPr="00FC4330"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FO CALABARZON DRMD mobilized 10 community volunteers for the production of FFPs at DSWD</w:t>
            </w:r>
            <w:r w:rsidR="002D42C0" w:rsidRPr="00FC4330">
              <w:rPr>
                <w:rFonts w:ascii="Arial" w:eastAsia="Arial" w:hAnsi="Arial" w:cs="Arial"/>
                <w:sz w:val="20"/>
                <w:szCs w:val="20"/>
              </w:rPr>
              <w:t>-</w:t>
            </w:r>
            <w:r w:rsidRPr="00FC4330">
              <w:rPr>
                <w:rFonts w:ascii="Arial" w:eastAsia="Arial" w:hAnsi="Arial" w:cs="Arial"/>
                <w:sz w:val="20"/>
                <w:szCs w:val="20"/>
              </w:rPr>
              <w:t xml:space="preserve">FO </w:t>
            </w:r>
            <w:r w:rsidR="002D42C0" w:rsidRPr="00FC4330">
              <w:rPr>
                <w:rFonts w:ascii="Arial" w:eastAsia="Arial" w:hAnsi="Arial" w:cs="Arial"/>
                <w:sz w:val="20"/>
                <w:szCs w:val="20"/>
              </w:rPr>
              <w:t xml:space="preserve">CALABARZON </w:t>
            </w:r>
            <w:r w:rsidRPr="00FC4330">
              <w:rPr>
                <w:rFonts w:ascii="Arial" w:eastAsia="Arial" w:hAnsi="Arial" w:cs="Arial"/>
                <w:sz w:val="20"/>
                <w:szCs w:val="20"/>
              </w:rPr>
              <w:t>warehouse in Gen. Mariano Alavarez, Cavite.</w:t>
            </w:r>
          </w:p>
          <w:p w14:paraId="5EC4D80C" w14:textId="02DA4D9E" w:rsidR="008E35DA" w:rsidRPr="00FC4330"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DSWD</w:t>
            </w:r>
            <w:r w:rsidR="002D42C0" w:rsidRPr="00FC4330">
              <w:rPr>
                <w:rFonts w:ascii="Arial" w:eastAsia="Arial" w:hAnsi="Arial" w:cs="Arial"/>
                <w:sz w:val="20"/>
                <w:szCs w:val="20"/>
              </w:rPr>
              <w:t>-</w:t>
            </w:r>
            <w:r w:rsidRPr="00FC4330">
              <w:rPr>
                <w:rFonts w:ascii="Arial" w:eastAsia="Arial" w:hAnsi="Arial" w:cs="Arial"/>
                <w:sz w:val="20"/>
                <w:szCs w:val="20"/>
              </w:rPr>
              <w:t xml:space="preserve">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4162B0D" w14:textId="77777777" w:rsidR="008E35DA" w:rsidRPr="00FC4330"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 xml:space="preserve">The Crisis Intervention Section has provided a total amount of grants worth </w:t>
            </w:r>
            <w:r w:rsidRPr="00FC4330">
              <w:rPr>
                <w:rFonts w:ascii="Arial" w:eastAsia="Arial" w:hAnsi="Arial" w:cs="Arial"/>
                <w:b/>
                <w:bCs/>
                <w:sz w:val="20"/>
                <w:szCs w:val="20"/>
              </w:rPr>
              <w:t>₱217,679,878.58</w:t>
            </w:r>
            <w:r w:rsidRPr="00FC4330">
              <w:rPr>
                <w:rFonts w:ascii="Arial" w:eastAsia="Arial" w:hAnsi="Arial" w:cs="Arial"/>
                <w:sz w:val="20"/>
                <w:szCs w:val="20"/>
              </w:rPr>
              <w:t xml:space="preserve"> to </w:t>
            </w:r>
            <w:r w:rsidRPr="00FC4330">
              <w:rPr>
                <w:rFonts w:ascii="Arial" w:eastAsia="Arial" w:hAnsi="Arial" w:cs="Arial"/>
                <w:b/>
                <w:bCs/>
                <w:sz w:val="20"/>
                <w:szCs w:val="20"/>
              </w:rPr>
              <w:t xml:space="preserve">80,200 clients </w:t>
            </w:r>
            <w:r w:rsidRPr="00FC4330">
              <w:rPr>
                <w:rFonts w:ascii="Arial" w:eastAsia="Arial" w:hAnsi="Arial" w:cs="Arial"/>
                <w:bCs/>
                <w:sz w:val="20"/>
                <w:szCs w:val="20"/>
              </w:rPr>
              <w:t>as of 08 January 2021.</w:t>
            </w:r>
          </w:p>
          <w:p w14:paraId="017E462E" w14:textId="77777777" w:rsidR="008E35DA" w:rsidRPr="00FC4330"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 xml:space="preserve">The Sustainable Livelihood Program (SLP) has provided </w:t>
            </w:r>
            <w:r w:rsidRPr="00FC4330">
              <w:rPr>
                <w:rFonts w:ascii="Arial" w:eastAsia="Arial" w:hAnsi="Arial" w:cs="Arial"/>
                <w:b/>
                <w:bCs/>
                <w:sz w:val="20"/>
                <w:szCs w:val="20"/>
              </w:rPr>
              <w:t>₱23,869,000.00</w:t>
            </w:r>
            <w:r w:rsidRPr="00FC4330">
              <w:rPr>
                <w:rFonts w:ascii="Arial" w:eastAsia="Arial" w:hAnsi="Arial" w:cs="Arial"/>
                <w:sz w:val="20"/>
                <w:szCs w:val="20"/>
              </w:rPr>
              <w:t xml:space="preserve"> to </w:t>
            </w:r>
            <w:r w:rsidRPr="00FC4330">
              <w:rPr>
                <w:rFonts w:ascii="Arial" w:eastAsia="Arial" w:hAnsi="Arial" w:cs="Arial"/>
                <w:b/>
                <w:bCs/>
                <w:sz w:val="20"/>
                <w:szCs w:val="20"/>
              </w:rPr>
              <w:t>1,538 beneficiaries</w:t>
            </w:r>
            <w:r w:rsidRPr="00FC4330">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C4330" w:rsidRDefault="008E35DA" w:rsidP="008266BC">
            <w:pPr>
              <w:spacing w:after="0" w:line="240" w:lineRule="auto"/>
              <w:ind w:right="57"/>
              <w:contextualSpacing/>
              <w:jc w:val="both"/>
              <w:rPr>
                <w:rFonts w:ascii="Arial" w:eastAsia="Arial" w:hAnsi="Arial" w:cs="Arial"/>
                <w:b/>
                <w:sz w:val="20"/>
                <w:szCs w:val="20"/>
              </w:rPr>
            </w:pPr>
          </w:p>
          <w:p w14:paraId="766925A4" w14:textId="77777777" w:rsidR="008E35DA" w:rsidRPr="00FC4330" w:rsidRDefault="008E35DA" w:rsidP="008266BC">
            <w:pPr>
              <w:spacing w:after="0" w:line="240" w:lineRule="auto"/>
              <w:ind w:right="57"/>
              <w:contextualSpacing/>
              <w:jc w:val="both"/>
              <w:rPr>
                <w:rFonts w:ascii="Arial" w:eastAsia="Arial" w:hAnsi="Arial" w:cs="Arial"/>
                <w:b/>
                <w:sz w:val="20"/>
                <w:szCs w:val="20"/>
              </w:rPr>
            </w:pPr>
            <w:r w:rsidRPr="00FC4330">
              <w:rPr>
                <w:rFonts w:ascii="Arial" w:eastAsia="Arial" w:hAnsi="Arial" w:cs="Arial"/>
                <w:b/>
                <w:sz w:val="20"/>
                <w:szCs w:val="20"/>
              </w:rPr>
              <w:t>Social Amelioration Program (SAP)</w:t>
            </w:r>
          </w:p>
          <w:p w14:paraId="66B4BCA4" w14:textId="77777777" w:rsidR="002F1ECE" w:rsidRPr="00FC4330"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For the SAP – ESP Bayanihan 2 implementation, DSWD-FO CALABARZON provided assistance amounting to ₱</w:t>
            </w:r>
            <w:r w:rsidR="00F33956" w:rsidRPr="00FC4330">
              <w:rPr>
                <w:rFonts w:ascii="Arial" w:eastAsia="Arial" w:hAnsi="Arial" w:cs="Arial"/>
                <w:sz w:val="20"/>
                <w:szCs w:val="20"/>
              </w:rPr>
              <w:t xml:space="preserve">11,202,250.00 </w:t>
            </w:r>
            <w:r w:rsidRPr="00FC4330">
              <w:rPr>
                <w:rFonts w:ascii="Arial" w:eastAsia="Arial" w:hAnsi="Arial" w:cs="Arial"/>
                <w:sz w:val="20"/>
                <w:szCs w:val="20"/>
              </w:rPr>
              <w:t>for beneficiaries under granular lockdown, while it has disbursed ₱</w:t>
            </w:r>
            <w:r w:rsidR="00F33956" w:rsidRPr="00FC4330">
              <w:t xml:space="preserve"> </w:t>
            </w:r>
            <w:r w:rsidR="00F33956" w:rsidRPr="00FC4330">
              <w:rPr>
                <w:rFonts w:ascii="Arial" w:eastAsia="Arial" w:hAnsi="Arial" w:cs="Arial"/>
                <w:sz w:val="20"/>
                <w:szCs w:val="20"/>
              </w:rPr>
              <w:t xml:space="preserve">826,949,500.00 </w:t>
            </w:r>
            <w:r w:rsidRPr="00FC4330">
              <w:rPr>
                <w:rFonts w:ascii="Arial" w:eastAsia="Arial" w:hAnsi="Arial" w:cs="Arial"/>
                <w:sz w:val="20"/>
                <w:szCs w:val="20"/>
              </w:rPr>
              <w:t>for additional families (F3).</w:t>
            </w:r>
          </w:p>
          <w:p w14:paraId="40489568" w14:textId="3DC26BF7" w:rsidR="008E35DA" w:rsidRPr="00FC4330"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C4330">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lastRenderedPageBreak/>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52F186B4" w:rsidR="008E35DA" w:rsidRPr="00E91F61" w:rsidRDefault="008E35DA" w:rsidP="003719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w:t>
            </w:r>
            <w:r w:rsidR="00371916">
              <w:rPr>
                <w:rFonts w:ascii="Arial" w:eastAsia="Arial" w:hAnsi="Arial" w:cs="Arial"/>
                <w:sz w:val="20"/>
                <w:szCs w:val="19"/>
              </w:rPr>
              <w:t>March</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8266BC">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6C9B209D" w:rsidR="008E35DA" w:rsidRPr="005B7AF6" w:rsidRDefault="001E6968" w:rsidP="009F59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1E6968">
              <w:rPr>
                <w:rFonts w:ascii="Arial" w:eastAsia="Arial" w:hAnsi="Arial" w:cs="Arial"/>
                <w:color w:val="0070C0"/>
                <w:sz w:val="20"/>
                <w:szCs w:val="20"/>
              </w:rPr>
              <w:t>10</w:t>
            </w:r>
            <w:r w:rsidR="00C71058" w:rsidRPr="001E6968">
              <w:rPr>
                <w:rFonts w:ascii="Arial" w:eastAsia="Arial" w:hAnsi="Arial" w:cs="Arial"/>
                <w:color w:val="0070C0"/>
                <w:sz w:val="20"/>
                <w:szCs w:val="20"/>
              </w:rPr>
              <w:t xml:space="preserve"> March</w:t>
            </w:r>
            <w:r w:rsidR="008E35DA" w:rsidRPr="001E6968">
              <w:rPr>
                <w:rFonts w:ascii="Arial" w:eastAsia="Arial" w:hAnsi="Arial" w:cs="Arial"/>
                <w:color w:val="0070C0"/>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15CAFC28" w:rsidR="00C71058" w:rsidRPr="00E53832" w:rsidRDefault="00C71058" w:rsidP="00E53832">
            <w:pPr>
              <w:pStyle w:val="ListParagraph"/>
              <w:numPr>
                <w:ilvl w:val="0"/>
                <w:numId w:val="6"/>
              </w:numPr>
              <w:spacing w:after="0" w:line="240" w:lineRule="auto"/>
              <w:jc w:val="both"/>
              <w:rPr>
                <w:rFonts w:ascii="Arial" w:eastAsia="Times New Roman" w:hAnsi="Arial" w:cs="Arial"/>
                <w:color w:val="0070C0"/>
                <w:sz w:val="20"/>
                <w:szCs w:val="20"/>
              </w:rPr>
            </w:pPr>
            <w:r w:rsidRPr="00E53832">
              <w:rPr>
                <w:rFonts w:ascii="Arial" w:eastAsia="Times New Roman" w:hAnsi="Arial" w:cs="Arial"/>
                <w:color w:val="0070C0"/>
                <w:sz w:val="20"/>
                <w:szCs w:val="20"/>
              </w:rPr>
              <w:t xml:space="preserve">DSWD-FO VI provided </w:t>
            </w:r>
            <w:r w:rsidR="00E53832" w:rsidRPr="00E53832">
              <w:rPr>
                <w:rFonts w:ascii="Arial" w:eastAsia="Times New Roman" w:hAnsi="Arial" w:cs="Arial"/>
                <w:b/>
                <w:color w:val="0070C0"/>
                <w:sz w:val="20"/>
                <w:szCs w:val="20"/>
              </w:rPr>
              <w:t xml:space="preserve">₱318,394,291.21 </w:t>
            </w:r>
            <w:r w:rsidRPr="00E53832">
              <w:rPr>
                <w:rFonts w:ascii="Arial" w:eastAsia="Times New Roman" w:hAnsi="Arial" w:cs="Arial"/>
                <w:color w:val="0070C0"/>
                <w:sz w:val="20"/>
                <w:szCs w:val="20"/>
              </w:rPr>
              <w:t>worth of assistance to</w:t>
            </w:r>
            <w:r w:rsidR="00E53832" w:rsidRPr="00E53832">
              <w:rPr>
                <w:color w:val="0070C0"/>
              </w:rPr>
              <w:t xml:space="preserve"> </w:t>
            </w:r>
            <w:r w:rsidR="00E53832" w:rsidRPr="00E53832">
              <w:rPr>
                <w:rFonts w:ascii="Arial" w:eastAsia="Times New Roman" w:hAnsi="Arial" w:cs="Arial"/>
                <w:b/>
                <w:color w:val="0070C0"/>
                <w:sz w:val="20"/>
                <w:szCs w:val="20"/>
              </w:rPr>
              <w:t>100,395</w:t>
            </w:r>
            <w:r w:rsidR="00E53832" w:rsidRPr="00E53832">
              <w:rPr>
                <w:rFonts w:ascii="Arial" w:eastAsia="Times New Roman" w:hAnsi="Arial" w:cs="Arial"/>
                <w:color w:val="0070C0"/>
                <w:sz w:val="20"/>
                <w:szCs w:val="20"/>
              </w:rPr>
              <w:t xml:space="preserve"> </w:t>
            </w:r>
            <w:r w:rsidRPr="00E53832">
              <w:rPr>
                <w:rFonts w:ascii="Arial" w:eastAsia="Times New Roman" w:hAnsi="Arial" w:cs="Arial"/>
                <w:b/>
                <w:color w:val="0070C0"/>
                <w:sz w:val="20"/>
                <w:szCs w:val="20"/>
              </w:rPr>
              <w:t>individuals</w:t>
            </w:r>
            <w:r w:rsidRPr="00E53832">
              <w:rPr>
                <w:rFonts w:ascii="Arial" w:eastAsia="Times New Roman" w:hAnsi="Arial" w:cs="Arial"/>
                <w:color w:val="0070C0"/>
                <w:sz w:val="20"/>
                <w:szCs w:val="20"/>
              </w:rPr>
              <w:t xml:space="preserve"> through </w:t>
            </w:r>
            <w:r w:rsidRPr="00E53832">
              <w:rPr>
                <w:rFonts w:ascii="Arial" w:eastAsia="Times New Roman" w:hAnsi="Arial" w:cs="Arial"/>
                <w:b/>
                <w:color w:val="0070C0"/>
                <w:sz w:val="20"/>
                <w:szCs w:val="20"/>
              </w:rPr>
              <w:t>Assistance to Individuals in Crisis Situation (AICS</w:t>
            </w:r>
            <w:r w:rsidRPr="00E53832">
              <w:rPr>
                <w:rFonts w:ascii="Arial" w:eastAsia="Times New Roman" w:hAnsi="Arial" w:cs="Arial"/>
                <w:color w:val="0070C0"/>
                <w:sz w:val="20"/>
                <w:szCs w:val="20"/>
              </w:rPr>
              <w:t xml:space="preserve">) </w:t>
            </w:r>
            <w:r w:rsidR="009F590F" w:rsidRPr="00E53832">
              <w:rPr>
                <w:rFonts w:ascii="Arial" w:eastAsia="Times New Roman" w:hAnsi="Arial" w:cs="Arial"/>
                <w:color w:val="0070C0"/>
                <w:sz w:val="20"/>
                <w:szCs w:val="20"/>
              </w:rPr>
              <w:t>on</w:t>
            </w:r>
            <w:r w:rsidRPr="00E53832">
              <w:rPr>
                <w:rFonts w:ascii="Arial" w:eastAsia="Times New Roman" w:hAnsi="Arial" w:cs="Arial"/>
                <w:color w:val="0070C0"/>
                <w:sz w:val="20"/>
                <w:szCs w:val="20"/>
              </w:rPr>
              <w:t xml:space="preserve"> </w:t>
            </w:r>
            <w:r w:rsidR="00E53832" w:rsidRPr="00E53832">
              <w:rPr>
                <w:rFonts w:ascii="Arial" w:eastAsia="Times New Roman" w:hAnsi="Arial" w:cs="Arial"/>
                <w:color w:val="0070C0"/>
                <w:sz w:val="20"/>
                <w:szCs w:val="20"/>
              </w:rPr>
              <w:t>09</w:t>
            </w:r>
            <w:r w:rsidR="009F590F" w:rsidRPr="00E53832">
              <w:rPr>
                <w:rFonts w:ascii="Arial" w:eastAsia="Times New Roman" w:hAnsi="Arial" w:cs="Arial"/>
                <w:color w:val="0070C0"/>
                <w:sz w:val="20"/>
                <w:szCs w:val="20"/>
              </w:rPr>
              <w:t xml:space="preserve"> March 2021.</w:t>
            </w:r>
          </w:p>
          <w:p w14:paraId="235ADE50" w14:textId="114DEEC3" w:rsidR="00E53832" w:rsidRPr="00E53832" w:rsidRDefault="00E53832" w:rsidP="00E53832">
            <w:pPr>
              <w:pStyle w:val="ListParagraph"/>
              <w:numPr>
                <w:ilvl w:val="0"/>
                <w:numId w:val="6"/>
              </w:numPr>
              <w:spacing w:after="0" w:line="240" w:lineRule="auto"/>
              <w:jc w:val="both"/>
              <w:rPr>
                <w:rFonts w:ascii="Arial" w:eastAsia="Times New Roman" w:hAnsi="Arial" w:cs="Arial"/>
                <w:color w:val="0070C0"/>
                <w:sz w:val="20"/>
                <w:szCs w:val="20"/>
              </w:rPr>
            </w:pPr>
            <w:r w:rsidRPr="00E53832">
              <w:rPr>
                <w:rFonts w:ascii="Arial" w:eastAsia="Times New Roman" w:hAnsi="Arial" w:cs="Arial"/>
                <w:color w:val="0070C0"/>
                <w:sz w:val="20"/>
                <w:szCs w:val="20"/>
              </w:rPr>
              <w:t>DSWD-FO VI released 1000 FFPs to Nabas, Aklan, 500 FFPs to Lezo, Aklan, 500 FFPs to Malinao, Aklan and 154 FFPs to Banga, Aklan.</w:t>
            </w:r>
          </w:p>
          <w:p w14:paraId="34C63C6A" w14:textId="4BC017B8" w:rsidR="008E35DA" w:rsidRPr="005B7AF6" w:rsidRDefault="008E35DA" w:rsidP="00E53832">
            <w:pPr>
              <w:pStyle w:val="ListParagraph"/>
              <w:numPr>
                <w:ilvl w:val="0"/>
                <w:numId w:val="6"/>
              </w:numPr>
              <w:spacing w:after="0" w:line="240" w:lineRule="auto"/>
              <w:jc w:val="both"/>
              <w:rPr>
                <w:rFonts w:ascii="Arial" w:eastAsia="Times New Roman" w:hAnsi="Arial" w:cs="Arial"/>
                <w:sz w:val="20"/>
                <w:szCs w:val="20"/>
              </w:rPr>
            </w:pPr>
            <w:r w:rsidRPr="005B7AF6">
              <w:rPr>
                <w:rFonts w:ascii="Arial" w:eastAsia="Times New Roman" w:hAnsi="Arial" w:cs="Arial"/>
                <w:sz w:val="20"/>
                <w:szCs w:val="20"/>
              </w:rPr>
              <w:t>DSWD-FO VI is continuously repacking FFPs at the DSWD Regional Warehouse.</w:t>
            </w:r>
          </w:p>
          <w:p w14:paraId="15046EEC" w14:textId="388C041A" w:rsidR="002E744B" w:rsidRPr="005B7AF6" w:rsidRDefault="002E744B" w:rsidP="008266BC">
            <w:pPr>
              <w:widowControl/>
              <w:shd w:val="clear" w:color="auto" w:fill="FFFFFF"/>
              <w:spacing w:after="0" w:line="240" w:lineRule="auto"/>
              <w:contextualSpacing/>
              <w:jc w:val="both"/>
              <w:rPr>
                <w:rFonts w:ascii="Arial" w:eastAsia="Times New Roman" w:hAnsi="Arial" w:cs="Arial"/>
                <w:b/>
                <w:bCs/>
                <w:sz w:val="20"/>
                <w:szCs w:val="20"/>
              </w:rPr>
            </w:pPr>
          </w:p>
          <w:p w14:paraId="5106066D" w14:textId="27DAEEB5" w:rsidR="008E35DA" w:rsidRPr="005B7AF6"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5B7AF6">
              <w:rPr>
                <w:rFonts w:ascii="Arial" w:eastAsia="Times New Roman" w:hAnsi="Arial" w:cs="Arial"/>
                <w:b/>
                <w:bCs/>
                <w:sz w:val="20"/>
                <w:szCs w:val="20"/>
              </w:rPr>
              <w:t>Social Amelioration Program (SAP)</w:t>
            </w:r>
          </w:p>
          <w:p w14:paraId="6F316AEC" w14:textId="77777777" w:rsidR="008E35DA" w:rsidRPr="005B7AF6" w:rsidRDefault="008E35DA" w:rsidP="008266BC">
            <w:pPr>
              <w:pStyle w:val="ListParagraph"/>
              <w:numPr>
                <w:ilvl w:val="0"/>
                <w:numId w:val="6"/>
              </w:numPr>
              <w:spacing w:after="0" w:line="240" w:lineRule="auto"/>
              <w:jc w:val="both"/>
              <w:rPr>
                <w:rFonts w:eastAsia="Times New Roman"/>
              </w:rPr>
            </w:pPr>
            <w:r w:rsidRPr="005B7AF6">
              <w:rPr>
                <w:rFonts w:ascii="Arial" w:eastAsia="Times New Roman" w:hAnsi="Arial" w:cs="Arial"/>
                <w:sz w:val="20"/>
                <w:szCs w:val="20"/>
              </w:rPr>
              <w:t xml:space="preserve">To date, a total of </w:t>
            </w:r>
            <w:r w:rsidRPr="005B7AF6">
              <w:rPr>
                <w:rFonts w:ascii="Arial" w:eastAsia="Times New Roman" w:hAnsi="Arial" w:cs="Arial"/>
                <w:b/>
                <w:sz w:val="20"/>
                <w:szCs w:val="20"/>
              </w:rPr>
              <w:t>₱1,496,509,500.00</w:t>
            </w:r>
            <w:r w:rsidRPr="005B7AF6">
              <w:rPr>
                <w:rFonts w:ascii="Arial" w:eastAsia="Times New Roman" w:hAnsi="Arial" w:cs="Arial"/>
                <w:sz w:val="20"/>
                <w:szCs w:val="20"/>
              </w:rPr>
              <w:t xml:space="preserve"> was provided to </w:t>
            </w:r>
            <w:r w:rsidRPr="005B7AF6">
              <w:rPr>
                <w:rFonts w:ascii="Arial" w:eastAsia="Times New Roman" w:hAnsi="Arial" w:cs="Arial"/>
                <w:b/>
                <w:sz w:val="20"/>
                <w:szCs w:val="20"/>
              </w:rPr>
              <w:t>321,830 4Ps beneficiaries</w:t>
            </w:r>
            <w:r w:rsidRPr="005B7AF6">
              <w:rPr>
                <w:rFonts w:ascii="Arial" w:eastAsia="Times New Roman" w:hAnsi="Arial" w:cs="Arial"/>
                <w:sz w:val="20"/>
                <w:szCs w:val="20"/>
              </w:rPr>
              <w:t xml:space="preserve"> and </w:t>
            </w:r>
            <w:r w:rsidRPr="005B7AF6">
              <w:rPr>
                <w:rFonts w:ascii="Arial" w:eastAsia="Times New Roman" w:hAnsi="Arial" w:cs="Arial"/>
                <w:b/>
                <w:sz w:val="20"/>
                <w:szCs w:val="20"/>
              </w:rPr>
              <w:t>₱6,788,214,000.00</w:t>
            </w:r>
            <w:r w:rsidRPr="005B7AF6">
              <w:rPr>
                <w:rFonts w:ascii="Arial" w:eastAsia="Times New Roman" w:hAnsi="Arial" w:cs="Arial"/>
                <w:sz w:val="20"/>
                <w:szCs w:val="20"/>
              </w:rPr>
              <w:t xml:space="preserve"> was provided to </w:t>
            </w:r>
            <w:r w:rsidRPr="005B7AF6">
              <w:rPr>
                <w:rFonts w:ascii="Arial" w:eastAsia="Times New Roman" w:hAnsi="Arial" w:cs="Arial"/>
                <w:b/>
                <w:sz w:val="20"/>
                <w:szCs w:val="20"/>
              </w:rPr>
              <w:t>1,131,369 non-4Ps beneficiaries</w:t>
            </w:r>
            <w:r w:rsidRPr="005B7AF6">
              <w:rPr>
                <w:rFonts w:ascii="Arial" w:eastAsia="Times New Roman" w:hAnsi="Arial" w:cs="Arial"/>
                <w:sz w:val="20"/>
                <w:szCs w:val="20"/>
              </w:rPr>
              <w:t xml:space="preserve"> for the first tranche.</w:t>
            </w:r>
          </w:p>
          <w:p w14:paraId="55DFCC14" w14:textId="77777777" w:rsidR="008E35DA" w:rsidRPr="005B7AF6" w:rsidRDefault="008E35DA" w:rsidP="008266BC">
            <w:pPr>
              <w:pStyle w:val="ListParagraph"/>
              <w:numPr>
                <w:ilvl w:val="0"/>
                <w:numId w:val="6"/>
              </w:numPr>
              <w:spacing w:after="0" w:line="240" w:lineRule="auto"/>
              <w:jc w:val="both"/>
              <w:rPr>
                <w:rFonts w:eastAsia="Times New Roman"/>
              </w:rPr>
            </w:pPr>
            <w:r w:rsidRPr="005B7AF6">
              <w:rPr>
                <w:rFonts w:ascii="Arial" w:eastAsia="Times New Roman" w:hAnsi="Arial" w:cs="Arial"/>
                <w:sz w:val="20"/>
                <w:szCs w:val="20"/>
              </w:rPr>
              <w:t xml:space="preserve">DSWD-FO VI has served </w:t>
            </w:r>
            <w:r w:rsidRPr="005B7AF6">
              <w:rPr>
                <w:rFonts w:ascii="Arial" w:eastAsia="Times New Roman" w:hAnsi="Arial" w:cs="Arial"/>
                <w:b/>
                <w:sz w:val="20"/>
                <w:szCs w:val="20"/>
              </w:rPr>
              <w:t>103,608 4Ps beneficiaries</w:t>
            </w:r>
            <w:r w:rsidRPr="005B7AF6">
              <w:rPr>
                <w:rFonts w:ascii="Arial" w:eastAsia="Times New Roman" w:hAnsi="Arial" w:cs="Arial"/>
                <w:sz w:val="20"/>
                <w:szCs w:val="20"/>
              </w:rPr>
              <w:t xml:space="preserve"> amounting to </w:t>
            </w:r>
            <w:r w:rsidRPr="005B7AF6">
              <w:rPr>
                <w:rFonts w:ascii="Arial" w:eastAsia="Times New Roman" w:hAnsi="Arial" w:cs="Arial"/>
                <w:b/>
                <w:sz w:val="20"/>
                <w:szCs w:val="20"/>
              </w:rPr>
              <w:t>₱481,777,200.00</w:t>
            </w:r>
            <w:r w:rsidRPr="005B7AF6">
              <w:rPr>
                <w:rFonts w:ascii="Arial" w:eastAsia="Times New Roman" w:hAnsi="Arial" w:cs="Arial"/>
                <w:sz w:val="20"/>
                <w:szCs w:val="20"/>
              </w:rPr>
              <w:t xml:space="preserve"> and </w:t>
            </w:r>
            <w:r w:rsidRPr="005B7AF6">
              <w:rPr>
                <w:rFonts w:ascii="Arial" w:eastAsia="Times New Roman" w:hAnsi="Arial" w:cs="Arial"/>
                <w:b/>
                <w:sz w:val="20"/>
                <w:szCs w:val="20"/>
              </w:rPr>
              <w:t>437,403 non-4Ps beneficiaries</w:t>
            </w:r>
            <w:r w:rsidRPr="005B7AF6">
              <w:rPr>
                <w:rFonts w:ascii="Arial" w:eastAsia="Times New Roman" w:hAnsi="Arial" w:cs="Arial"/>
                <w:sz w:val="20"/>
                <w:szCs w:val="20"/>
              </w:rPr>
              <w:t xml:space="preserve"> amounting to </w:t>
            </w:r>
            <w:r w:rsidRPr="005B7AF6">
              <w:rPr>
                <w:rFonts w:ascii="Arial" w:eastAsia="Times New Roman" w:hAnsi="Arial" w:cs="Arial"/>
                <w:b/>
                <w:sz w:val="20"/>
                <w:szCs w:val="20"/>
              </w:rPr>
              <w:t xml:space="preserve">₱2,624,418,000.00 </w:t>
            </w:r>
            <w:r w:rsidRPr="005B7AF6">
              <w:rPr>
                <w:rFonts w:ascii="Arial" w:eastAsia="Times New Roman" w:hAnsi="Arial" w:cs="Arial"/>
                <w:sz w:val="20"/>
                <w:szCs w:val="20"/>
              </w:rPr>
              <w:t xml:space="preserve">for the second tranche, and </w:t>
            </w:r>
            <w:r w:rsidRPr="005B7AF6">
              <w:rPr>
                <w:rFonts w:ascii="Arial" w:eastAsia="Times New Roman" w:hAnsi="Arial" w:cs="Arial"/>
                <w:b/>
                <w:sz w:val="20"/>
                <w:szCs w:val="20"/>
              </w:rPr>
              <w:t>190,738 left-out/waitlisted</w:t>
            </w:r>
            <w:r w:rsidRPr="005B7AF6">
              <w:rPr>
                <w:rFonts w:ascii="Arial" w:eastAsia="Times New Roman" w:hAnsi="Arial" w:cs="Arial"/>
                <w:sz w:val="20"/>
                <w:szCs w:val="20"/>
              </w:rPr>
              <w:t xml:space="preserve"> beneficiaries amounting to </w:t>
            </w:r>
            <w:r w:rsidRPr="005B7AF6">
              <w:rPr>
                <w:rFonts w:ascii="Arial" w:eastAsia="Times New Roman" w:hAnsi="Arial" w:cs="Arial"/>
                <w:b/>
                <w:bCs/>
                <w:sz w:val="20"/>
                <w:szCs w:val="20"/>
              </w:rPr>
              <w:t>₱1,144,428,000.00.</w:t>
            </w:r>
          </w:p>
          <w:p w14:paraId="05A50E49" w14:textId="77777777" w:rsidR="008E35DA" w:rsidRPr="005B7AF6" w:rsidRDefault="008E35DA" w:rsidP="008266BC">
            <w:pPr>
              <w:pStyle w:val="ListParagraph"/>
              <w:numPr>
                <w:ilvl w:val="0"/>
                <w:numId w:val="6"/>
              </w:numPr>
              <w:spacing w:after="0" w:line="240" w:lineRule="auto"/>
              <w:jc w:val="both"/>
              <w:rPr>
                <w:rFonts w:eastAsia="Times New Roman"/>
              </w:rPr>
            </w:pPr>
            <w:r w:rsidRPr="005B7AF6">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5B768C48"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7283734" w:rsidR="008E35DA" w:rsidRPr="00B701AA" w:rsidRDefault="00AB2459"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B701AA">
              <w:rPr>
                <w:rFonts w:ascii="Arial" w:eastAsia="Arial" w:hAnsi="Arial" w:cs="Arial"/>
                <w:sz w:val="20"/>
                <w:szCs w:val="20"/>
              </w:rPr>
              <w:t>08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lastRenderedPageBreak/>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4F2CF9CE" w:rsidR="00D578EA" w:rsidRPr="00F64AB9" w:rsidRDefault="0062739C" w:rsidP="006273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F64AB9">
              <w:rPr>
                <w:rFonts w:ascii="Arial" w:eastAsia="Arial" w:hAnsi="Arial" w:cs="Arial"/>
                <w:sz w:val="20"/>
                <w:szCs w:val="20"/>
              </w:rPr>
              <w:t>07</w:t>
            </w:r>
            <w:r w:rsidR="00D578EA" w:rsidRPr="00F64AB9">
              <w:rPr>
                <w:rFonts w:ascii="Arial" w:eastAsia="Arial" w:hAnsi="Arial" w:cs="Arial"/>
                <w:sz w:val="20"/>
                <w:szCs w:val="20"/>
              </w:rPr>
              <w:t xml:space="preserve"> </w:t>
            </w:r>
            <w:r w:rsidRPr="00F64AB9">
              <w:rPr>
                <w:rFonts w:ascii="Arial" w:eastAsia="Arial" w:hAnsi="Arial" w:cs="Arial"/>
                <w:sz w:val="20"/>
                <w:szCs w:val="20"/>
              </w:rPr>
              <w:t>March</w:t>
            </w:r>
            <w:r w:rsidR="00D578EA" w:rsidRPr="00F64AB9">
              <w:rPr>
                <w:rFonts w:ascii="Arial" w:eastAsia="Arial" w:hAnsi="Arial" w:cs="Arial"/>
                <w:sz w:val="20"/>
                <w:szCs w:val="20"/>
              </w:rPr>
              <w:t xml:space="preserve"> 2021</w:t>
            </w:r>
          </w:p>
        </w:tc>
        <w:tc>
          <w:tcPr>
            <w:tcW w:w="7830" w:type="dxa"/>
          </w:tcPr>
          <w:p w14:paraId="37CC6CB9"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DRMD provided a total of </w:t>
            </w:r>
            <w:r w:rsidRPr="00F64AB9">
              <w:rPr>
                <w:rFonts w:ascii="Arial" w:eastAsia="Arial" w:hAnsi="Arial" w:cs="Arial"/>
                <w:b/>
                <w:sz w:val="20"/>
                <w:szCs w:val="19"/>
              </w:rPr>
              <w:t xml:space="preserve">₱13,310,675.54 </w:t>
            </w:r>
            <w:r w:rsidRPr="00F64AB9">
              <w:rPr>
                <w:rFonts w:ascii="Arial" w:eastAsia="Arial" w:hAnsi="Arial" w:cs="Arial"/>
                <w:sz w:val="20"/>
                <w:szCs w:val="19"/>
              </w:rPr>
              <w:t>worth of assistance</w:t>
            </w:r>
            <w:r w:rsidRPr="00F64AB9">
              <w:rPr>
                <w:rFonts w:ascii="Arial" w:eastAsia="Arial" w:hAnsi="Arial" w:cs="Arial"/>
                <w:b/>
                <w:sz w:val="20"/>
                <w:szCs w:val="19"/>
              </w:rPr>
              <w:t xml:space="preserve"> </w:t>
            </w:r>
            <w:r w:rsidRPr="00F64AB9">
              <w:rPr>
                <w:rFonts w:ascii="Arial" w:eastAsia="Arial" w:hAnsi="Arial" w:cs="Arial"/>
                <w:sz w:val="20"/>
                <w:szCs w:val="19"/>
              </w:rPr>
              <w:t xml:space="preserve">to </w:t>
            </w:r>
            <w:r w:rsidRPr="00F64AB9">
              <w:rPr>
                <w:rFonts w:ascii="Arial" w:eastAsia="Arial" w:hAnsi="Arial" w:cs="Arial"/>
                <w:b/>
                <w:sz w:val="20"/>
                <w:szCs w:val="19"/>
              </w:rPr>
              <w:t>17 stranded sales representatives;</w:t>
            </w:r>
            <w:r w:rsidRPr="00F64AB9">
              <w:rPr>
                <w:rFonts w:ascii="Arial" w:eastAsia="Arial" w:hAnsi="Arial" w:cs="Arial"/>
                <w:sz w:val="20"/>
                <w:szCs w:val="19"/>
              </w:rPr>
              <w:t xml:space="preserve"> eight </w:t>
            </w:r>
            <w:r w:rsidRPr="00F64AB9">
              <w:rPr>
                <w:rFonts w:ascii="Arial" w:eastAsia="Arial" w:hAnsi="Arial" w:cs="Arial"/>
                <w:b/>
                <w:sz w:val="20"/>
                <w:szCs w:val="19"/>
              </w:rPr>
              <w:t>(8) bus drivers (HTIs);</w:t>
            </w:r>
            <w:r w:rsidRPr="00F64AB9">
              <w:rPr>
                <w:rFonts w:ascii="Arial" w:eastAsia="Arial" w:hAnsi="Arial" w:cs="Arial"/>
                <w:sz w:val="20"/>
                <w:szCs w:val="19"/>
              </w:rPr>
              <w:t xml:space="preserve"> and</w:t>
            </w:r>
            <w:r w:rsidRPr="00F64AB9">
              <w:rPr>
                <w:rFonts w:ascii="Arial" w:eastAsia="Arial" w:hAnsi="Arial" w:cs="Arial"/>
                <w:b/>
                <w:sz w:val="20"/>
                <w:szCs w:val="19"/>
              </w:rPr>
              <w:t xml:space="preserve"> 25,480 </w:t>
            </w:r>
            <w:r w:rsidRPr="00F64AB9">
              <w:rPr>
                <w:rFonts w:ascii="Arial" w:eastAsia="Arial" w:hAnsi="Arial" w:cs="Arial"/>
                <w:bCs/>
                <w:sz w:val="20"/>
                <w:szCs w:val="19"/>
              </w:rPr>
              <w:t>families, of</w:t>
            </w:r>
            <w:r w:rsidRPr="00F64AB9">
              <w:rPr>
                <w:rFonts w:ascii="Arial" w:eastAsia="Arial" w:hAnsi="Arial" w:cs="Arial"/>
                <w:sz w:val="20"/>
                <w:szCs w:val="19"/>
              </w:rPr>
              <w:t xml:space="preserve"> which 815 are LSIs.</w:t>
            </w:r>
          </w:p>
          <w:p w14:paraId="3873B8A5"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through its Crisis Intervention Unit (CIU) provided assistance to </w:t>
            </w:r>
            <w:r w:rsidRPr="00F64AB9">
              <w:rPr>
                <w:rFonts w:ascii="Arial" w:eastAsia="Arial" w:hAnsi="Arial" w:cs="Arial"/>
                <w:b/>
                <w:sz w:val="20"/>
                <w:szCs w:val="19"/>
              </w:rPr>
              <w:t>15,481 walk-in clients</w:t>
            </w:r>
            <w:r w:rsidRPr="00F64AB9">
              <w:rPr>
                <w:rFonts w:ascii="Arial" w:eastAsia="Arial" w:hAnsi="Arial" w:cs="Arial"/>
                <w:sz w:val="20"/>
                <w:szCs w:val="19"/>
              </w:rPr>
              <w:t xml:space="preserve"> amounting to </w:t>
            </w:r>
            <w:r w:rsidRPr="00F64AB9">
              <w:rPr>
                <w:rFonts w:ascii="Arial" w:eastAsia="Arial" w:hAnsi="Arial" w:cs="Arial"/>
                <w:b/>
                <w:sz w:val="20"/>
                <w:szCs w:val="19"/>
              </w:rPr>
              <w:t xml:space="preserve">₱68,514,908.08 </w:t>
            </w:r>
            <w:r w:rsidRPr="00F64AB9">
              <w:rPr>
                <w:rFonts w:ascii="Arial" w:eastAsia="Arial" w:hAnsi="Arial" w:cs="Arial"/>
                <w:sz w:val="20"/>
                <w:szCs w:val="19"/>
              </w:rPr>
              <w:t xml:space="preserve">for Bayanihan 1 while </w:t>
            </w:r>
            <w:r w:rsidRPr="00F64AB9">
              <w:rPr>
                <w:rFonts w:ascii="Arial" w:eastAsia="Arial" w:hAnsi="Arial" w:cs="Arial"/>
                <w:b/>
                <w:sz w:val="20"/>
                <w:szCs w:val="19"/>
              </w:rPr>
              <w:t xml:space="preserve">₱41,110,648.05 </w:t>
            </w:r>
            <w:r w:rsidRPr="00F64AB9">
              <w:rPr>
                <w:rFonts w:ascii="Arial" w:eastAsia="Arial" w:hAnsi="Arial" w:cs="Arial"/>
                <w:sz w:val="20"/>
                <w:szCs w:val="19"/>
              </w:rPr>
              <w:t>were provided to</w:t>
            </w:r>
            <w:r w:rsidRPr="00F64AB9">
              <w:rPr>
                <w:rFonts w:ascii="Arial" w:eastAsia="Arial" w:hAnsi="Arial" w:cs="Arial"/>
                <w:b/>
                <w:sz w:val="20"/>
                <w:szCs w:val="19"/>
              </w:rPr>
              <w:t xml:space="preserve"> 6,690 walk-in clients</w:t>
            </w:r>
            <w:r w:rsidRPr="00F64AB9">
              <w:rPr>
                <w:rFonts w:ascii="Arial" w:eastAsia="Arial" w:hAnsi="Arial" w:cs="Arial"/>
                <w:sz w:val="20"/>
                <w:szCs w:val="19"/>
              </w:rPr>
              <w:t xml:space="preserve"> for Bayanihan 2.</w:t>
            </w:r>
          </w:p>
          <w:p w14:paraId="4A7F57B3"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The Social Pension Unit extended assistance to </w:t>
            </w:r>
            <w:r w:rsidRPr="00F64AB9">
              <w:rPr>
                <w:rFonts w:ascii="Arial" w:eastAsia="Arial" w:hAnsi="Arial" w:cs="Arial"/>
                <w:b/>
                <w:bCs/>
                <w:sz w:val="20"/>
                <w:szCs w:val="19"/>
              </w:rPr>
              <w:t>41,345 senior citizens</w:t>
            </w:r>
            <w:r w:rsidRPr="00F64AB9">
              <w:rPr>
                <w:rFonts w:ascii="Arial" w:eastAsia="Arial" w:hAnsi="Arial" w:cs="Arial"/>
                <w:sz w:val="20"/>
                <w:szCs w:val="19"/>
              </w:rPr>
              <w:t xml:space="preserve"> amounting to </w:t>
            </w:r>
            <w:r w:rsidRPr="00F64AB9">
              <w:rPr>
                <w:rFonts w:ascii="Arial" w:eastAsia="Arial" w:hAnsi="Arial" w:cs="Arial"/>
                <w:b/>
                <w:bCs/>
                <w:sz w:val="20"/>
                <w:szCs w:val="19"/>
              </w:rPr>
              <w:t xml:space="preserve">₱243,591,000.00; </w:t>
            </w:r>
            <w:r w:rsidRPr="00F64AB9">
              <w:rPr>
                <w:rFonts w:ascii="Arial" w:eastAsia="Arial" w:hAnsi="Arial" w:cs="Arial"/>
                <w:sz w:val="20"/>
                <w:szCs w:val="19"/>
              </w:rPr>
              <w:t>and</w:t>
            </w:r>
            <w:r w:rsidRPr="00F64AB9">
              <w:rPr>
                <w:rFonts w:ascii="Arial" w:eastAsia="Arial" w:hAnsi="Arial" w:cs="Arial"/>
                <w:b/>
                <w:bCs/>
                <w:sz w:val="20"/>
                <w:szCs w:val="19"/>
              </w:rPr>
              <w:t xml:space="preserve"> 29,264 senior citizens</w:t>
            </w:r>
            <w:r w:rsidRPr="00F64AB9">
              <w:rPr>
                <w:rFonts w:ascii="Arial" w:eastAsia="Arial" w:hAnsi="Arial" w:cs="Arial"/>
                <w:sz w:val="20"/>
                <w:szCs w:val="19"/>
              </w:rPr>
              <w:t xml:space="preserve"> amounting to </w:t>
            </w:r>
            <w:r w:rsidRPr="00F64AB9">
              <w:rPr>
                <w:rFonts w:ascii="Arial" w:eastAsia="Arial" w:hAnsi="Arial" w:cs="Arial"/>
                <w:b/>
                <w:bCs/>
                <w:sz w:val="20"/>
                <w:szCs w:val="19"/>
              </w:rPr>
              <w:t xml:space="preserve">₱173,937,000.00 </w:t>
            </w:r>
            <w:r w:rsidRPr="00F64AB9">
              <w:rPr>
                <w:rFonts w:ascii="Arial" w:eastAsia="Arial" w:hAnsi="Arial" w:cs="Arial"/>
                <w:sz w:val="20"/>
                <w:szCs w:val="19"/>
              </w:rPr>
              <w:t>for the year 2019 and 2020, respectively.</w:t>
            </w:r>
          </w:p>
          <w:p w14:paraId="12544BFE"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The Sustainable Livelihood Program (SLP) of DSWD-FO VIII was able to extend assistance to </w:t>
            </w:r>
            <w:r w:rsidRPr="00F64AB9">
              <w:rPr>
                <w:rFonts w:ascii="Arial" w:eastAsia="Arial" w:hAnsi="Arial" w:cs="Arial"/>
                <w:b/>
                <w:sz w:val="20"/>
                <w:szCs w:val="19"/>
              </w:rPr>
              <w:t>170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2,261,210.07</w:t>
            </w:r>
            <w:r w:rsidRPr="00F64AB9">
              <w:rPr>
                <w:rFonts w:ascii="Arial" w:eastAsia="Arial" w:hAnsi="Arial" w:cs="Arial"/>
                <w:sz w:val="20"/>
                <w:szCs w:val="19"/>
              </w:rPr>
              <w:t>.</w:t>
            </w:r>
          </w:p>
          <w:p w14:paraId="1EC48070" w14:textId="77777777" w:rsidR="0042714C" w:rsidRPr="00F64AB9" w:rsidRDefault="0042714C"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sz w:val="20"/>
                <w:szCs w:val="19"/>
              </w:rPr>
            </w:pPr>
          </w:p>
          <w:p w14:paraId="18D2A02B" w14:textId="77777777" w:rsidR="00D578EA" w:rsidRPr="00F64AB9"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64AB9">
              <w:rPr>
                <w:rFonts w:ascii="Arial" w:eastAsia="Arial" w:hAnsi="Arial" w:cs="Arial"/>
                <w:b/>
                <w:sz w:val="20"/>
                <w:szCs w:val="19"/>
              </w:rPr>
              <w:t>Social Amelioration Program (SAP)</w:t>
            </w:r>
          </w:p>
          <w:p w14:paraId="63574E16"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DSWD-FO VIII conducted third wave of payouts (unclaimed) in Paranas and Villareal, Samar</w:t>
            </w:r>
          </w:p>
          <w:p w14:paraId="275B923D"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through the Emergency Subsidy Program was able to extend assistance to </w:t>
            </w:r>
            <w:r w:rsidRPr="00F64AB9">
              <w:rPr>
                <w:rFonts w:ascii="Arial" w:eastAsia="Arial" w:hAnsi="Arial" w:cs="Arial"/>
                <w:b/>
                <w:sz w:val="20"/>
                <w:szCs w:val="19"/>
              </w:rPr>
              <w:t>31,787 beneficiaries</w:t>
            </w:r>
            <w:r w:rsidRPr="00F64AB9">
              <w:rPr>
                <w:rFonts w:ascii="Arial" w:eastAsia="Arial" w:hAnsi="Arial" w:cs="Arial"/>
                <w:sz w:val="20"/>
                <w:szCs w:val="19"/>
              </w:rPr>
              <w:t xml:space="preserve"> amounting to </w:t>
            </w:r>
            <w:r w:rsidRPr="00F64AB9">
              <w:rPr>
                <w:rFonts w:ascii="Arial" w:eastAsia="Arial" w:hAnsi="Arial" w:cs="Arial"/>
                <w:b/>
                <w:bCs/>
                <w:sz w:val="20"/>
                <w:szCs w:val="19"/>
              </w:rPr>
              <w:t>₱166,260,000.00.</w:t>
            </w:r>
          </w:p>
          <w:p w14:paraId="7F05E561" w14:textId="6DC69CA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DRMD recorded </w:t>
            </w:r>
            <w:r w:rsidRPr="00F64AB9">
              <w:rPr>
                <w:rFonts w:ascii="Arial" w:eastAsia="Arial" w:hAnsi="Arial" w:cs="Arial"/>
                <w:b/>
                <w:sz w:val="20"/>
                <w:szCs w:val="19"/>
              </w:rPr>
              <w:t>550,267 non-4Ps beneficiaries</w:t>
            </w:r>
            <w:r w:rsidRPr="00F64AB9">
              <w:rPr>
                <w:rFonts w:ascii="Arial" w:eastAsia="Arial" w:hAnsi="Arial" w:cs="Arial"/>
                <w:sz w:val="20"/>
                <w:szCs w:val="19"/>
              </w:rPr>
              <w:t xml:space="preserve"> who received SAP amounting to </w:t>
            </w:r>
            <w:r w:rsidRPr="00F64AB9">
              <w:rPr>
                <w:rFonts w:ascii="Arial" w:eastAsia="Arial" w:hAnsi="Arial" w:cs="Arial"/>
                <w:b/>
                <w:sz w:val="20"/>
                <w:szCs w:val="19"/>
              </w:rPr>
              <w:t>₱</w:t>
            </w:r>
            <w:r w:rsidRPr="00F64AB9">
              <w:rPr>
                <w:rFonts w:ascii="Arial" w:eastAsia="Arial" w:hAnsi="Arial" w:cs="Arial"/>
                <w:b/>
                <w:sz w:val="20"/>
                <w:szCs w:val="24"/>
              </w:rPr>
              <w:t>2,751,249,750.00</w:t>
            </w:r>
            <w:r w:rsidRPr="00F64AB9">
              <w:rPr>
                <w:rFonts w:ascii="Arial" w:eastAsia="Arial" w:hAnsi="Arial" w:cs="Arial"/>
                <w:b/>
                <w:sz w:val="20"/>
                <w:szCs w:val="19"/>
              </w:rPr>
              <w:t xml:space="preserve">. </w:t>
            </w:r>
            <w:r w:rsidRPr="00F64AB9">
              <w:rPr>
                <w:rFonts w:ascii="Arial" w:eastAsia="Arial" w:hAnsi="Arial" w:cs="Arial"/>
                <w:sz w:val="20"/>
                <w:szCs w:val="19"/>
              </w:rPr>
              <w:t xml:space="preserve">There were also </w:t>
            </w:r>
            <w:r w:rsidRPr="00F64AB9">
              <w:rPr>
                <w:rFonts w:ascii="Arial" w:eastAsia="Arial" w:hAnsi="Arial" w:cs="Arial"/>
                <w:b/>
                <w:sz w:val="20"/>
                <w:szCs w:val="19"/>
              </w:rPr>
              <w:t>68,2</w:t>
            </w:r>
            <w:r w:rsidR="0062739C" w:rsidRPr="00F64AB9">
              <w:rPr>
                <w:rFonts w:ascii="Arial" w:eastAsia="Arial" w:hAnsi="Arial" w:cs="Arial"/>
                <w:b/>
                <w:sz w:val="20"/>
                <w:szCs w:val="19"/>
              </w:rPr>
              <w:t>77</w:t>
            </w:r>
            <w:r w:rsidRPr="00F64AB9">
              <w:rPr>
                <w:rFonts w:ascii="Arial" w:eastAsia="Arial" w:hAnsi="Arial" w:cs="Arial"/>
                <w:b/>
                <w:sz w:val="20"/>
                <w:szCs w:val="19"/>
              </w:rPr>
              <w:t xml:space="preserve"> </w:t>
            </w:r>
            <w:r w:rsidRPr="00F64AB9">
              <w:rPr>
                <w:rFonts w:ascii="Arial" w:eastAsia="Arial" w:hAnsi="Arial" w:cs="Arial"/>
                <w:sz w:val="20"/>
                <w:szCs w:val="19"/>
              </w:rPr>
              <w:t xml:space="preserve">out of 83,011 waitlisted beneficiaries who were served amounting to </w:t>
            </w:r>
            <w:r w:rsidRPr="00F64AB9">
              <w:rPr>
                <w:rFonts w:ascii="Arial" w:eastAsia="Arial" w:hAnsi="Arial" w:cs="Arial"/>
                <w:b/>
                <w:sz w:val="20"/>
                <w:szCs w:val="19"/>
              </w:rPr>
              <w:t>₱341,</w:t>
            </w:r>
            <w:r w:rsidR="0062739C" w:rsidRPr="00F64AB9">
              <w:rPr>
                <w:rFonts w:ascii="Arial" w:eastAsia="Arial" w:hAnsi="Arial" w:cs="Arial"/>
                <w:b/>
                <w:sz w:val="20"/>
                <w:szCs w:val="19"/>
              </w:rPr>
              <w:t>385</w:t>
            </w:r>
            <w:r w:rsidRPr="00F64AB9">
              <w:rPr>
                <w:rFonts w:ascii="Arial" w:eastAsia="Arial" w:hAnsi="Arial" w:cs="Arial"/>
                <w:b/>
                <w:sz w:val="20"/>
                <w:szCs w:val="19"/>
              </w:rPr>
              <w:t>,000.</w:t>
            </w:r>
          </w:p>
          <w:p w14:paraId="203DB56C"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4Ps was able to extend assistance to their </w:t>
            </w:r>
            <w:r w:rsidRPr="00F64AB9">
              <w:rPr>
                <w:rFonts w:ascii="Arial" w:eastAsia="Arial" w:hAnsi="Arial" w:cs="Arial"/>
                <w:b/>
                <w:sz w:val="20"/>
                <w:szCs w:val="19"/>
              </w:rPr>
              <w:t>258,936 cash card</w:t>
            </w:r>
            <w:r w:rsidRPr="00F64AB9">
              <w:rPr>
                <w:rFonts w:ascii="Arial" w:eastAsia="Arial" w:hAnsi="Arial" w:cs="Arial"/>
                <w:sz w:val="20"/>
                <w:szCs w:val="19"/>
              </w:rPr>
              <w:t xml:space="preserve"> </w:t>
            </w:r>
            <w:r w:rsidRPr="00F64AB9">
              <w:rPr>
                <w:rFonts w:ascii="Arial" w:eastAsia="Arial" w:hAnsi="Arial" w:cs="Arial"/>
                <w:b/>
                <w:sz w:val="20"/>
                <w:szCs w:val="19"/>
              </w:rPr>
              <w:t>holder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945,116,400.00</w:t>
            </w:r>
            <w:r w:rsidRPr="00F64AB9">
              <w:rPr>
                <w:rFonts w:ascii="Arial" w:eastAsia="Arial" w:hAnsi="Arial" w:cs="Arial"/>
                <w:sz w:val="20"/>
                <w:szCs w:val="19"/>
              </w:rPr>
              <w:t xml:space="preserve"> and </w:t>
            </w:r>
            <w:r w:rsidRPr="00F64AB9">
              <w:rPr>
                <w:rFonts w:ascii="Arial" w:eastAsia="Arial" w:hAnsi="Arial" w:cs="Arial"/>
                <w:b/>
                <w:sz w:val="20"/>
                <w:szCs w:val="19"/>
              </w:rPr>
              <w:t>21,153 non-cash card holder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77,212,100.00.</w:t>
            </w:r>
          </w:p>
        </w:tc>
      </w:tr>
    </w:tbl>
    <w:p w14:paraId="44B4DDEC" w14:textId="5C22E83D" w:rsidR="00175373" w:rsidRDefault="0017537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54117F8" w14:textId="77777777" w:rsidR="00984635" w:rsidRDefault="0098463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1433DA6" w14:textId="77777777" w:rsidR="00984635" w:rsidRDefault="0098463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4769A29" w14:textId="77777777" w:rsidR="00984635" w:rsidRDefault="0098463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AD97BFF"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B32012D" w14:textId="77777777" w:rsidR="00CF0DEA" w:rsidRPr="002E351C" w:rsidRDefault="00CF0DEA" w:rsidP="008266BC">
            <w:pPr>
              <w:widowControl/>
              <w:spacing w:after="0" w:line="240" w:lineRule="auto"/>
              <w:contextualSpacing/>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1CCDACF" w:rsidR="008E35DA" w:rsidRPr="00CF6A34" w:rsidRDefault="00FC433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CF6A34">
              <w:rPr>
                <w:rFonts w:ascii="Arial" w:eastAsia="Arial" w:hAnsi="Arial" w:cs="Arial"/>
                <w:sz w:val="20"/>
                <w:szCs w:val="19"/>
              </w:rPr>
              <w:t>05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67BCE1A9" w14:textId="2F351231" w:rsidR="002E351C"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7F8BFBA2" w14:textId="77777777" w:rsidR="00D578EA" w:rsidRPr="00CF6A34" w:rsidRDefault="00D578EA" w:rsidP="00C54F5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327116E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Bayanihan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DA0D2C" w:rsidRPr="00CF6A34">
              <w:rPr>
                <w:rFonts w:ascii="Arial" w:eastAsia="Arial" w:hAnsi="Arial" w:cs="Arial"/>
                <w:sz w:val="20"/>
                <w:szCs w:val="19"/>
              </w:rPr>
              <w:t>05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lastRenderedPageBreak/>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563E749A" w14:textId="77777777" w:rsidR="005B7AF6" w:rsidRDefault="005B7AF6" w:rsidP="008266BC">
      <w:pPr>
        <w:widowControl/>
        <w:spacing w:after="0" w:line="240" w:lineRule="auto"/>
        <w:contextualSpacing/>
        <w:rPr>
          <w:rFonts w:ascii="Arial" w:eastAsia="Arial" w:hAnsi="Arial" w:cs="Arial"/>
          <w:b/>
          <w:sz w:val="24"/>
          <w:szCs w:val="24"/>
        </w:rPr>
      </w:pPr>
    </w:p>
    <w:p w14:paraId="7346DB22" w14:textId="5FC651D6"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1,057 family food packs to LGU of Alabel,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65C7942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27ED33A4" w14:textId="77777777" w:rsidR="009D54D8" w:rsidRDefault="009D54D8" w:rsidP="0042714C">
      <w:pPr>
        <w:spacing w:after="0" w:line="240" w:lineRule="auto"/>
        <w:contextualSpacing/>
        <w:jc w:val="center"/>
        <w:rPr>
          <w:rFonts w:ascii="Arial" w:eastAsia="Arial" w:hAnsi="Arial" w:cs="Arial"/>
          <w:b/>
          <w:i/>
          <w:sz w:val="20"/>
          <w:szCs w:val="20"/>
        </w:rPr>
      </w:pPr>
    </w:p>
    <w:p w14:paraId="724A4099" w14:textId="35F23522" w:rsidR="008E35DA" w:rsidRDefault="008E35DA" w:rsidP="0042714C">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A3B7A3F" w14:textId="0D5FEAE9" w:rsidR="00FD1204" w:rsidRPr="005B7AF6" w:rsidRDefault="008E35DA" w:rsidP="005B7AF6">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70FC63" w14:textId="77777777" w:rsidR="00610DD6" w:rsidRDefault="00610DD6" w:rsidP="008266BC">
      <w:pPr>
        <w:spacing w:after="0" w:line="240" w:lineRule="auto"/>
        <w:contextualSpacing/>
        <w:rPr>
          <w:rFonts w:ascii="Arial" w:eastAsia="Arial" w:hAnsi="Arial" w:cs="Arial"/>
          <w:sz w:val="24"/>
          <w:szCs w:val="24"/>
          <w:highlight w:val="white"/>
        </w:rPr>
      </w:pPr>
    </w:p>
    <w:p w14:paraId="2BAA0881" w14:textId="64CAAD85" w:rsidR="005C15B3" w:rsidRDefault="008E35DA" w:rsidP="008266BC">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p>
    <w:p w14:paraId="28045B96" w14:textId="1E3933E5" w:rsidR="005B7AF6" w:rsidRPr="00F64AB9" w:rsidRDefault="005B7AF6" w:rsidP="008266BC">
      <w:pPr>
        <w:spacing w:after="0" w:line="240" w:lineRule="auto"/>
        <w:contextualSpacing/>
        <w:rPr>
          <w:rFonts w:ascii="Arial" w:eastAsia="Arial" w:hAnsi="Arial" w:cs="Arial"/>
          <w:b/>
          <w:sz w:val="24"/>
          <w:szCs w:val="24"/>
        </w:rPr>
      </w:pPr>
    </w:p>
    <w:p w14:paraId="17050523" w14:textId="168170AC" w:rsidR="0062739C" w:rsidRPr="009D54D8" w:rsidRDefault="006104E3" w:rsidP="008266BC">
      <w:pPr>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r w:rsidR="005B7AF6">
        <w:rPr>
          <w:rFonts w:ascii="Arial" w:eastAsia="Arial" w:hAnsi="Arial" w:cs="Arial"/>
          <w:b/>
          <w:bCs/>
          <w:sz w:val="24"/>
          <w:szCs w:val="24"/>
        </w:rPr>
        <w:tab/>
      </w:r>
      <w:r w:rsidR="005B7AF6">
        <w:rPr>
          <w:rFonts w:ascii="Arial" w:eastAsia="Arial" w:hAnsi="Arial" w:cs="Arial"/>
          <w:b/>
          <w:bCs/>
          <w:sz w:val="24"/>
          <w:szCs w:val="24"/>
        </w:rPr>
        <w:tab/>
      </w:r>
      <w:r w:rsidR="005B7AF6">
        <w:rPr>
          <w:rFonts w:ascii="Arial" w:eastAsia="Arial" w:hAnsi="Arial" w:cs="Arial"/>
          <w:b/>
          <w:bCs/>
          <w:sz w:val="24"/>
          <w:szCs w:val="24"/>
        </w:rPr>
        <w:tab/>
      </w:r>
    </w:p>
    <w:p w14:paraId="25780070" w14:textId="77777777" w:rsidR="00984635" w:rsidRDefault="00984635" w:rsidP="00FC4330">
      <w:pPr>
        <w:widowControl/>
        <w:spacing w:after="160" w:line="259" w:lineRule="auto"/>
        <w:rPr>
          <w:rFonts w:ascii="Arial" w:eastAsia="Arial" w:hAnsi="Arial" w:cs="Arial"/>
          <w:b/>
          <w:color w:val="002060"/>
          <w:sz w:val="28"/>
          <w:szCs w:val="28"/>
        </w:rPr>
      </w:pPr>
    </w:p>
    <w:p w14:paraId="363F99F0" w14:textId="2B1D60EC" w:rsidR="00984635" w:rsidRDefault="00984635" w:rsidP="00984635">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211BFDE0" w14:textId="73508275" w:rsidR="00984635" w:rsidRDefault="00984635" w:rsidP="00984635">
      <w:pPr>
        <w:widowControl/>
        <w:spacing w:after="0" w:line="240" w:lineRule="auto"/>
        <w:contextualSpacing/>
        <w:rPr>
          <w:rFonts w:ascii="Arial" w:eastAsia="Arial" w:hAnsi="Arial" w:cs="Arial"/>
          <w:b/>
          <w:color w:val="002060"/>
          <w:sz w:val="28"/>
          <w:szCs w:val="28"/>
        </w:rPr>
      </w:pPr>
      <w:r>
        <w:rPr>
          <w:rFonts w:ascii="Arial" w:eastAsia="Arial" w:hAnsi="Arial" w:cs="Arial"/>
          <w:sz w:val="24"/>
          <w:szCs w:val="24"/>
        </w:rPr>
        <w:t>Releasing Officer</w:t>
      </w:r>
    </w:p>
    <w:p w14:paraId="34A1673A" w14:textId="77777777" w:rsidR="00984635" w:rsidRDefault="00984635" w:rsidP="00FC4330">
      <w:pPr>
        <w:widowControl/>
        <w:spacing w:after="160" w:line="259" w:lineRule="auto"/>
        <w:rPr>
          <w:rFonts w:ascii="Arial" w:eastAsia="Arial" w:hAnsi="Arial" w:cs="Arial"/>
          <w:b/>
          <w:color w:val="002060"/>
          <w:sz w:val="28"/>
          <w:szCs w:val="28"/>
        </w:rPr>
      </w:pPr>
    </w:p>
    <w:p w14:paraId="2AA6592B" w14:textId="77777777" w:rsidR="00984635" w:rsidRDefault="00984635" w:rsidP="00FC4330">
      <w:pPr>
        <w:widowControl/>
        <w:spacing w:after="160" w:line="259" w:lineRule="auto"/>
        <w:rPr>
          <w:rFonts w:ascii="Arial" w:eastAsia="Arial" w:hAnsi="Arial" w:cs="Arial"/>
          <w:b/>
          <w:color w:val="002060"/>
          <w:sz w:val="28"/>
          <w:szCs w:val="28"/>
        </w:rPr>
      </w:pPr>
    </w:p>
    <w:p w14:paraId="1080ED81" w14:textId="77777777" w:rsidR="00984635" w:rsidRDefault="00984635" w:rsidP="00FC4330">
      <w:pPr>
        <w:widowControl/>
        <w:spacing w:after="160" w:line="259" w:lineRule="auto"/>
        <w:rPr>
          <w:rFonts w:ascii="Arial" w:eastAsia="Arial" w:hAnsi="Arial" w:cs="Arial"/>
          <w:b/>
          <w:color w:val="002060"/>
          <w:sz w:val="28"/>
          <w:szCs w:val="28"/>
        </w:rPr>
      </w:pPr>
    </w:p>
    <w:p w14:paraId="471264D0" w14:textId="01CAD35D" w:rsidR="00463928" w:rsidRDefault="00F64AB9" w:rsidP="00FC4330">
      <w:pPr>
        <w:widowControl/>
        <w:spacing w:after="160" w:line="259" w:lineRule="auto"/>
        <w:rPr>
          <w:rFonts w:ascii="Arial" w:eastAsia="Arial" w:hAnsi="Arial" w:cs="Arial"/>
          <w:b/>
          <w:color w:val="002060"/>
          <w:sz w:val="28"/>
          <w:szCs w:val="28"/>
        </w:rPr>
      </w:pPr>
      <w:bookmarkStart w:id="4" w:name="_GoBack"/>
      <w:bookmarkEnd w:id="4"/>
      <w:r w:rsidRPr="00F64AB9">
        <w:rPr>
          <w:rFonts w:ascii="Arial" w:eastAsia="Arial" w:hAnsi="Arial" w:cs="Arial"/>
          <w:b/>
          <w:color w:val="002060"/>
          <w:sz w:val="28"/>
          <w:szCs w:val="28"/>
        </w:rPr>
        <w:lastRenderedPageBreak/>
        <w:t>PHOTO DOCUMENTATION</w:t>
      </w:r>
    </w:p>
    <w:p w14:paraId="70F792D7" w14:textId="277A1874" w:rsidR="00F64AB9" w:rsidRPr="00F64AB9" w:rsidRDefault="00F64AB9" w:rsidP="00FC4330">
      <w:pPr>
        <w:widowControl/>
        <w:spacing w:after="160" w:line="259" w:lineRule="auto"/>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1208D1BE" wp14:editId="76AB028A">
            <wp:extent cx="6193155" cy="4644866"/>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PORT PHOTO] COVID #612 FO1.JPG"/>
                    <pic:cNvPicPr/>
                  </pic:nvPicPr>
                  <pic:blipFill>
                    <a:blip r:embed="rId10">
                      <a:extLst>
                        <a:ext uri="{28A0092B-C50C-407E-A947-70E740481C1C}">
                          <a14:useLocalDpi xmlns:a14="http://schemas.microsoft.com/office/drawing/2010/main" val="0"/>
                        </a:ext>
                      </a:extLst>
                    </a:blip>
                    <a:stretch>
                      <a:fillRect/>
                    </a:stretch>
                  </pic:blipFill>
                  <pic:spPr>
                    <a:xfrm>
                      <a:off x="0" y="0"/>
                      <a:ext cx="6193155" cy="4644866"/>
                    </a:xfrm>
                    <a:prstGeom prst="rect">
                      <a:avLst/>
                    </a:prstGeom>
                  </pic:spPr>
                </pic:pic>
              </a:graphicData>
            </a:graphic>
          </wp:inline>
        </w:drawing>
      </w:r>
    </w:p>
    <w:sectPr w:rsidR="00F64AB9" w:rsidRPr="00F64AB9" w:rsidSect="00D578EA">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0D8B23" w14:textId="77777777" w:rsidR="00F62A0E" w:rsidRDefault="00F62A0E">
      <w:pPr>
        <w:spacing w:after="0" w:line="240" w:lineRule="auto"/>
      </w:pPr>
      <w:r>
        <w:separator/>
      </w:r>
    </w:p>
  </w:endnote>
  <w:endnote w:type="continuationSeparator" w:id="0">
    <w:p w14:paraId="7B875056" w14:textId="77777777" w:rsidR="00F62A0E" w:rsidRDefault="00F62A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460125" w:rsidRDefault="0046012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460125" w:rsidRDefault="00460125">
    <w:pPr>
      <w:pBdr>
        <w:bottom w:val="single" w:sz="6" w:space="1" w:color="000000"/>
      </w:pBdr>
      <w:tabs>
        <w:tab w:val="left" w:pos="2371"/>
        <w:tab w:val="center" w:pos="5233"/>
      </w:tabs>
      <w:spacing w:after="0" w:line="240" w:lineRule="auto"/>
      <w:jc w:val="right"/>
      <w:rPr>
        <w:sz w:val="16"/>
        <w:szCs w:val="16"/>
      </w:rPr>
    </w:pPr>
  </w:p>
  <w:p w14:paraId="2B859230" w14:textId="2A11A09C" w:rsidR="00460125" w:rsidRDefault="00460125" w:rsidP="008B2E5F">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84635">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84635">
      <w:rPr>
        <w:b/>
        <w:noProof/>
        <w:sz w:val="16"/>
        <w:szCs w:val="16"/>
      </w:rPr>
      <w:t>35</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13</w:t>
    </w:r>
    <w:r w:rsidRPr="008B2E5F">
      <w:rPr>
        <w:rFonts w:ascii="Arial" w:eastAsia="Arial" w:hAnsi="Arial" w:cs="Arial"/>
        <w:sz w:val="14"/>
        <w:szCs w:val="14"/>
      </w:rPr>
      <w:t xml:space="preserve"> on the Coron</w:t>
    </w:r>
    <w:r>
      <w:rPr>
        <w:rFonts w:ascii="Arial" w:eastAsia="Arial" w:hAnsi="Arial" w:cs="Arial"/>
        <w:sz w:val="14"/>
        <w:szCs w:val="14"/>
      </w:rPr>
      <w:t>avirus Disease (COVID19) as of 10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460125" w:rsidRDefault="0046012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58140D" w14:textId="77777777" w:rsidR="00F62A0E" w:rsidRDefault="00F62A0E">
      <w:pPr>
        <w:spacing w:after="0" w:line="240" w:lineRule="auto"/>
      </w:pPr>
      <w:r>
        <w:separator/>
      </w:r>
    </w:p>
  </w:footnote>
  <w:footnote w:type="continuationSeparator" w:id="0">
    <w:p w14:paraId="09C20C7E" w14:textId="77777777" w:rsidR="00F62A0E" w:rsidRDefault="00F62A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460125" w:rsidRDefault="0046012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460125" w:rsidRDefault="0046012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460125" w:rsidRDefault="00460125">
    <w:pPr>
      <w:pBdr>
        <w:bottom w:val="single" w:sz="6" w:space="1" w:color="000000"/>
      </w:pBdr>
      <w:tabs>
        <w:tab w:val="center" w:pos="4680"/>
        <w:tab w:val="right" w:pos="9360"/>
      </w:tabs>
      <w:spacing w:after="0" w:line="240" w:lineRule="auto"/>
      <w:jc w:val="center"/>
      <w:rPr>
        <w:sz w:val="10"/>
      </w:rPr>
    </w:pPr>
  </w:p>
  <w:p w14:paraId="3A0C3660" w14:textId="77777777" w:rsidR="00460125" w:rsidRDefault="0046012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460125" w:rsidRDefault="0046012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7"/>
  </w:num>
  <w:num w:numId="10">
    <w:abstractNumId w:val="42"/>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0"/>
  </w:num>
  <w:num w:numId="19">
    <w:abstractNumId w:val="26"/>
  </w:num>
  <w:num w:numId="20">
    <w:abstractNumId w:val="9"/>
  </w:num>
  <w:num w:numId="21">
    <w:abstractNumId w:val="22"/>
  </w:num>
  <w:num w:numId="22">
    <w:abstractNumId w:val="19"/>
  </w:num>
  <w:num w:numId="23">
    <w:abstractNumId w:val="43"/>
  </w:num>
  <w:num w:numId="24">
    <w:abstractNumId w:val="14"/>
  </w:num>
  <w:num w:numId="25">
    <w:abstractNumId w:val="41"/>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4"/>
  </w:num>
  <w:num w:numId="29">
    <w:abstractNumId w:val="5"/>
  </w:num>
  <w:num w:numId="30">
    <w:abstractNumId w:val="27"/>
  </w:num>
  <w:num w:numId="31">
    <w:abstractNumId w:val="10"/>
  </w:num>
  <w:num w:numId="32">
    <w:abstractNumId w:val="36"/>
  </w:num>
  <w:num w:numId="33">
    <w:abstractNumId w:val="28"/>
  </w:num>
  <w:num w:numId="34">
    <w:abstractNumId w:val="21"/>
  </w:num>
  <w:num w:numId="35">
    <w:abstractNumId w:val="35"/>
  </w:num>
  <w:num w:numId="36">
    <w:abstractNumId w:val="24"/>
  </w:num>
  <w:num w:numId="37">
    <w:abstractNumId w:val="6"/>
  </w:num>
  <w:num w:numId="38">
    <w:abstractNumId w:val="33"/>
  </w:num>
  <w:num w:numId="39">
    <w:abstractNumId w:val="29"/>
  </w:num>
  <w:num w:numId="40">
    <w:abstractNumId w:val="7"/>
  </w:num>
  <w:num w:numId="41">
    <w:abstractNumId w:val="12"/>
  </w:num>
  <w:num w:numId="42">
    <w:abstractNumId w:val="0"/>
  </w:num>
  <w:num w:numId="43">
    <w:abstractNumId w:val="46"/>
  </w:num>
  <w:num w:numId="44">
    <w:abstractNumId w:val="44"/>
  </w:num>
  <w:num w:numId="45">
    <w:abstractNumId w:val="32"/>
  </w:num>
  <w:num w:numId="46">
    <w:abstractNumId w:val="34"/>
  </w:num>
  <w:num w:numId="47">
    <w:abstractNumId w:val="38"/>
  </w:num>
  <w:num w:numId="48">
    <w:abstractNumId w:val="4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2260"/>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086"/>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3F7"/>
    <w:rsid w:val="00F63960"/>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38A8512A-19AF-433D-9F0C-BCB9108F2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3521</Words>
  <Characters>77070</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3-10T08:47:00Z</dcterms:created>
  <dcterms:modified xsi:type="dcterms:W3CDTF">2021-03-10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